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p14">
  <w:body>
    <w:p w:rsidRPr="003B3CC8" w:rsidR="00D45DE1" w:rsidP="1A24C6AC" w:rsidRDefault="0056140F" w14:paraId="613F720A" w14:textId="622D2B33">
      <w:pPr>
        <w:spacing w:line="276" w:lineRule="auto"/>
        <w:rPr>
          <w:rFonts w:asciiTheme="majorHAnsi" w:hAnsiTheme="majorHAnsi" w:cstheme="majorBidi"/>
          <w:sz w:val="28"/>
          <w:szCs w:val="28"/>
        </w:rPr>
      </w:pPr>
      <w:r w:rsidRPr="003B3CC8">
        <w:rPr>
          <w:rFonts w:asciiTheme="majorHAnsi" w:hAnsiTheme="majorHAnsi" w:cstheme="majorHAnsi"/>
          <w:b/>
          <w:bCs/>
          <w:noProof/>
          <w:color w:val="2B579A"/>
          <w:sz w:val="28"/>
          <w:szCs w:val="28"/>
          <w:shd w:val="clear" w:color="auto" w:fill="E6E6E6"/>
        </w:rPr>
        <w:drawing>
          <wp:anchor distT="0" distB="0" distL="114300" distR="114300" simplePos="0" relativeHeight="251658240" behindDoc="0" locked="0" layoutInCell="1" allowOverlap="1" wp14:anchorId="53BB0E82" wp14:editId="4EAA696F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801370" cy="801370"/>
            <wp:effectExtent l="0" t="0" r="0" b="0"/>
            <wp:wrapSquare wrapText="bothSides"/>
            <wp:docPr id="4" name="Picture 4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LBC_Logo_FBProfile_Dark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3390" cy="8133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2564A427" w:rsidR="005642F1">
        <w:rPr>
          <w:rFonts w:ascii="Calibri Light" w:hAnsi="Calibri Light" w:cs="Times New Roman" w:asciiTheme="majorAscii" w:hAnsiTheme="majorAscii" w:cstheme="majorBidi"/>
          <w:b w:val="1"/>
          <w:bCs w:val="1"/>
          <w:noProof/>
          <w:sz w:val="28"/>
          <w:szCs w:val="28"/>
        </w:rPr>
        <w:t>WINTER</w:t>
      </w:r>
      <w:r w:rsidRPr="2564A427" w:rsidR="1FA7DE99">
        <w:rPr>
          <w:rFonts w:ascii="Calibri Light" w:hAnsi="Calibri Light" w:cs="Times New Roman" w:asciiTheme="majorAscii" w:hAnsiTheme="majorAscii" w:cstheme="majorBidi"/>
          <w:b w:val="1"/>
          <w:bCs w:val="1"/>
          <w:noProof/>
          <w:sz w:val="28"/>
          <w:szCs w:val="28"/>
        </w:rPr>
        <w:t xml:space="preserve"> 202</w:t>
      </w:r>
      <w:r w:rsidRPr="2564A427" w:rsidR="005642F1">
        <w:rPr>
          <w:rFonts w:ascii="Calibri Light" w:hAnsi="Calibri Light" w:cs="Times New Roman" w:asciiTheme="majorAscii" w:hAnsiTheme="majorAscii" w:cstheme="majorBidi"/>
          <w:b w:val="1"/>
          <w:bCs w:val="1"/>
          <w:noProof/>
          <w:sz w:val="28"/>
          <w:szCs w:val="28"/>
        </w:rPr>
        <w:t>1</w:t>
      </w:r>
      <w:r w:rsidRPr="2564A427" w:rsidR="66EEFC6C">
        <w:rPr>
          <w:rFonts w:ascii="Calibri Light" w:hAnsi="Calibri Light" w:cs="Times New Roman" w:asciiTheme="majorAscii" w:hAnsiTheme="majorAscii" w:cstheme="majorBidi"/>
          <w:sz w:val="28"/>
          <w:szCs w:val="28"/>
        </w:rPr>
        <w:t xml:space="preserve"> // WEEK </w:t>
      </w:r>
      <w:r w:rsidRPr="2564A427" w:rsidR="005967A7">
        <w:rPr>
          <w:rFonts w:ascii="Calibri Light" w:hAnsi="Calibri Light" w:cs="Times New Roman" w:asciiTheme="majorAscii" w:hAnsiTheme="majorAscii" w:cstheme="majorBidi"/>
          <w:sz w:val="28"/>
          <w:szCs w:val="28"/>
        </w:rPr>
        <w:t>9</w:t>
      </w:r>
    </w:p>
    <w:p w:rsidRPr="003B3CC8" w:rsidR="00D45DE1" w:rsidP="1A24C6AC" w:rsidRDefault="00707749" w14:paraId="366AF414" w14:textId="54E0BA09">
      <w:pPr>
        <w:spacing w:line="276" w:lineRule="auto"/>
        <w:rPr>
          <w:rFonts w:asciiTheme="majorHAnsi" w:hAnsiTheme="majorHAnsi" w:cstheme="majorBidi"/>
          <w:b/>
          <w:bCs/>
          <w:sz w:val="22"/>
          <w:szCs w:val="22"/>
        </w:rPr>
      </w:pPr>
      <w:r w:rsidRPr="1A24C6AC">
        <w:rPr>
          <w:rFonts w:asciiTheme="majorHAnsi" w:hAnsiTheme="majorHAnsi" w:cstheme="majorBidi"/>
          <w:b/>
          <w:bCs/>
          <w:sz w:val="22"/>
          <w:szCs w:val="22"/>
        </w:rPr>
        <w:t>Life</w:t>
      </w:r>
      <w:r w:rsidRPr="1A24C6AC" w:rsidR="003B3CC8">
        <w:rPr>
          <w:rFonts w:asciiTheme="majorHAnsi" w:hAnsiTheme="majorHAnsi" w:cstheme="majorBidi"/>
          <w:b/>
          <w:bCs/>
          <w:sz w:val="22"/>
          <w:szCs w:val="22"/>
        </w:rPr>
        <w:t xml:space="preserve"> Group Questions</w:t>
      </w:r>
      <w:r>
        <w:br/>
      </w:r>
      <w:r w:rsidRPr="1A24C6AC" w:rsidR="00822768">
        <w:rPr>
          <w:rFonts w:asciiTheme="majorHAnsi" w:hAnsiTheme="majorHAnsi" w:cstheme="majorBidi"/>
          <w:sz w:val="22"/>
          <w:szCs w:val="22"/>
        </w:rPr>
        <w:t xml:space="preserve">Acts: Daring </w:t>
      </w:r>
      <w:proofErr w:type="gramStart"/>
      <w:r w:rsidRPr="1A24C6AC" w:rsidR="00822768">
        <w:rPr>
          <w:rFonts w:asciiTheme="majorHAnsi" w:hAnsiTheme="majorHAnsi" w:cstheme="majorBidi"/>
          <w:sz w:val="22"/>
          <w:szCs w:val="22"/>
        </w:rPr>
        <w:t>To</w:t>
      </w:r>
      <w:proofErr w:type="gramEnd"/>
      <w:r w:rsidRPr="1A24C6AC" w:rsidR="00822768">
        <w:rPr>
          <w:rFonts w:asciiTheme="majorHAnsi" w:hAnsiTheme="majorHAnsi" w:cstheme="majorBidi"/>
          <w:sz w:val="22"/>
          <w:szCs w:val="22"/>
        </w:rPr>
        <w:t xml:space="preserve"> Be The Church </w:t>
      </w:r>
      <w:r w:rsidRPr="1A24C6AC" w:rsidR="741FF7EF">
        <w:rPr>
          <w:rFonts w:asciiTheme="majorHAnsi" w:hAnsiTheme="majorHAnsi" w:cstheme="majorBidi"/>
          <w:sz w:val="22"/>
          <w:szCs w:val="22"/>
        </w:rPr>
        <w:t>//</w:t>
      </w:r>
      <w:r w:rsidRPr="1A24C6AC" w:rsidR="62EF5440">
        <w:rPr>
          <w:rFonts w:asciiTheme="majorHAnsi" w:hAnsiTheme="majorHAnsi" w:cstheme="majorBidi"/>
          <w:sz w:val="22"/>
          <w:szCs w:val="22"/>
        </w:rPr>
        <w:t xml:space="preserve"> </w:t>
      </w:r>
      <w:r w:rsidR="00AA6B0C">
        <w:rPr>
          <w:rFonts w:asciiTheme="majorHAnsi" w:hAnsiTheme="majorHAnsi" w:cstheme="majorBidi"/>
          <w:sz w:val="22"/>
          <w:szCs w:val="22"/>
        </w:rPr>
        <w:t xml:space="preserve">March </w:t>
      </w:r>
      <w:r w:rsidR="005967A7">
        <w:rPr>
          <w:rFonts w:asciiTheme="majorHAnsi" w:hAnsiTheme="majorHAnsi" w:cstheme="majorBidi"/>
          <w:sz w:val="22"/>
          <w:szCs w:val="22"/>
        </w:rPr>
        <w:t>13-14</w:t>
      </w:r>
      <w:r w:rsidRPr="1A24C6AC" w:rsidR="1BF71ACF">
        <w:rPr>
          <w:rFonts w:asciiTheme="majorHAnsi" w:hAnsiTheme="majorHAnsi" w:cstheme="majorBidi"/>
          <w:sz w:val="22"/>
          <w:szCs w:val="22"/>
        </w:rPr>
        <w:t>, 2021</w:t>
      </w:r>
    </w:p>
    <w:p w:rsidR="42065EAD" w:rsidP="78530DCE" w:rsidRDefault="00E42BDA" w14:paraId="255BD975" w14:textId="616D27B7">
      <w:pPr>
        <w:spacing w:line="276" w:lineRule="auto"/>
        <w:rPr>
          <w:rFonts w:asciiTheme="majorHAnsi" w:hAnsiTheme="majorHAnsi" w:cstheme="majorBidi"/>
          <w:sz w:val="22"/>
          <w:szCs w:val="22"/>
        </w:rPr>
      </w:pPr>
      <w:r>
        <w:rPr>
          <w:rFonts w:asciiTheme="majorHAnsi" w:hAnsiTheme="majorHAnsi" w:cstheme="majorBidi"/>
          <w:sz w:val="22"/>
          <w:szCs w:val="22"/>
        </w:rPr>
        <w:t>Under Attack</w:t>
      </w:r>
      <w:r w:rsidRPr="78530DCE" w:rsidR="6763A1BF">
        <w:rPr>
          <w:rFonts w:asciiTheme="majorHAnsi" w:hAnsiTheme="majorHAnsi" w:cstheme="majorBidi"/>
          <w:sz w:val="22"/>
          <w:szCs w:val="22"/>
        </w:rPr>
        <w:t xml:space="preserve"> /</w:t>
      </w:r>
      <w:r w:rsidRPr="78530DCE" w:rsidR="2B985258">
        <w:rPr>
          <w:rFonts w:asciiTheme="majorHAnsi" w:hAnsiTheme="majorHAnsi" w:cstheme="majorBidi"/>
          <w:sz w:val="22"/>
          <w:szCs w:val="22"/>
        </w:rPr>
        <w:t xml:space="preserve">/ </w:t>
      </w:r>
      <w:r w:rsidRPr="78530DCE" w:rsidR="00D6390D">
        <w:rPr>
          <w:rFonts w:asciiTheme="majorHAnsi" w:hAnsiTheme="majorHAnsi" w:cstheme="majorBidi"/>
          <w:sz w:val="22"/>
          <w:szCs w:val="22"/>
        </w:rPr>
        <w:t xml:space="preserve">Acts </w:t>
      </w:r>
      <w:r w:rsidRPr="78530DCE" w:rsidR="00AA6B0C">
        <w:rPr>
          <w:rFonts w:asciiTheme="majorHAnsi" w:hAnsiTheme="majorHAnsi" w:cstheme="majorBidi"/>
          <w:sz w:val="22"/>
          <w:szCs w:val="22"/>
        </w:rPr>
        <w:t>4</w:t>
      </w:r>
      <w:r w:rsidRPr="78530DCE" w:rsidR="03C57BC7">
        <w:rPr>
          <w:rFonts w:asciiTheme="majorHAnsi" w:hAnsiTheme="majorHAnsi" w:cstheme="majorBidi"/>
          <w:sz w:val="22"/>
          <w:szCs w:val="22"/>
        </w:rPr>
        <w:t>:</w:t>
      </w:r>
      <w:r w:rsidR="00E741D9">
        <w:rPr>
          <w:rFonts w:asciiTheme="majorHAnsi" w:hAnsiTheme="majorHAnsi" w:cstheme="majorBidi"/>
          <w:sz w:val="22"/>
          <w:szCs w:val="22"/>
        </w:rPr>
        <w:t>32-5:1</w:t>
      </w:r>
      <w:r w:rsidR="002F5AB3">
        <w:rPr>
          <w:rFonts w:asciiTheme="majorHAnsi" w:hAnsiTheme="majorHAnsi" w:cstheme="majorBidi"/>
          <w:sz w:val="22"/>
          <w:szCs w:val="22"/>
        </w:rPr>
        <w:t>1</w:t>
      </w:r>
    </w:p>
    <w:p w:rsidRPr="00AA6B0C" w:rsidR="0092354B" w:rsidP="42065EAD" w:rsidRDefault="0092354B" w14:paraId="25081723" w14:textId="77777777">
      <w:pPr>
        <w:spacing w:line="276" w:lineRule="auto"/>
        <w:rPr>
          <w:rFonts w:asciiTheme="majorHAnsi" w:hAnsiTheme="majorHAnsi" w:cstheme="majorBidi"/>
          <w:b/>
          <w:bCs/>
          <w:sz w:val="22"/>
          <w:szCs w:val="22"/>
        </w:rPr>
      </w:pPr>
    </w:p>
    <w:p w:rsidRPr="00702007" w:rsidR="00C22D73" w:rsidP="00702007" w:rsidRDefault="007E7DFB" w14:paraId="733AB54C" w14:textId="6AA158D5">
      <w:pPr>
        <w:pBdr>
          <w:bottom w:val="single" w:color="auto" w:sz="6" w:space="1"/>
        </w:pBdr>
        <w:spacing w:line="276" w:lineRule="auto"/>
        <w:rPr>
          <w:rFonts w:asciiTheme="majorHAnsi" w:hAnsiTheme="majorHAnsi" w:cstheme="majorHAnsi"/>
          <w:b/>
          <w:bCs/>
          <w:color w:val="034E5C"/>
          <w:sz w:val="28"/>
          <w:szCs w:val="28"/>
        </w:rPr>
      </w:pPr>
      <w:r w:rsidRPr="003B3CC8">
        <w:rPr>
          <w:rFonts w:asciiTheme="majorHAnsi" w:hAnsiTheme="majorHAnsi" w:cstheme="majorHAnsi"/>
          <w:b/>
          <w:bCs/>
          <w:color w:val="034E5C"/>
          <w:sz w:val="28"/>
          <w:szCs w:val="28"/>
        </w:rPr>
        <w:t>Introduction</w:t>
      </w:r>
    </w:p>
    <w:p w:rsidR="004B08FF" w:rsidP="71E7A30A" w:rsidRDefault="00D640BC" w14:paraId="4BAA9182" w14:textId="04090685">
      <w:pPr>
        <w:pStyle w:val="paragraph"/>
        <w:shd w:val="clear" w:color="auto" w:fill="FFFFFF" w:themeFill="background1"/>
        <w:spacing w:before="0" w:beforeAutospacing="0" w:after="0" w:afterAutospacing="0"/>
        <w:textAlignment w:val="baseline"/>
        <w:rPr>
          <w:rStyle w:val="normaltextrun"/>
          <w:rFonts w:asciiTheme="majorHAnsi" w:hAnsiTheme="majorHAnsi" w:eastAsiaTheme="majorEastAsia" w:cstheme="majorBidi"/>
          <w:color w:val="090909"/>
          <w:sz w:val="22"/>
          <w:szCs w:val="22"/>
        </w:rPr>
      </w:pPr>
      <w:r>
        <w:rPr>
          <w:rStyle w:val="normaltextrun"/>
          <w:rFonts w:asciiTheme="majorHAnsi" w:hAnsiTheme="majorHAnsi" w:eastAsiaTheme="majorEastAsia" w:cstheme="majorBidi"/>
          <w:color w:val="090909"/>
          <w:sz w:val="22"/>
          <w:szCs w:val="22"/>
        </w:rPr>
        <w:t>This week</w:t>
      </w:r>
      <w:r w:rsidR="00E741D9">
        <w:rPr>
          <w:rStyle w:val="normaltextrun"/>
          <w:rFonts w:asciiTheme="majorHAnsi" w:hAnsiTheme="majorHAnsi" w:eastAsiaTheme="majorEastAsia" w:cstheme="majorBidi"/>
          <w:color w:val="090909"/>
          <w:sz w:val="22"/>
          <w:szCs w:val="22"/>
        </w:rPr>
        <w:t xml:space="preserve"> in Acts,</w:t>
      </w:r>
      <w:r w:rsidR="00206A81">
        <w:rPr>
          <w:rStyle w:val="normaltextrun"/>
          <w:rFonts w:asciiTheme="majorHAnsi" w:hAnsiTheme="majorHAnsi" w:eastAsiaTheme="majorEastAsia" w:cstheme="majorBidi"/>
          <w:color w:val="090909"/>
          <w:sz w:val="22"/>
          <w:szCs w:val="22"/>
        </w:rPr>
        <w:t xml:space="preserve"> </w:t>
      </w:r>
      <w:r w:rsidR="00E741D9">
        <w:rPr>
          <w:rStyle w:val="normaltextrun"/>
          <w:rFonts w:asciiTheme="majorHAnsi" w:hAnsiTheme="majorHAnsi" w:eastAsiaTheme="majorEastAsia" w:cstheme="majorBidi"/>
          <w:color w:val="090909"/>
          <w:sz w:val="22"/>
          <w:szCs w:val="22"/>
        </w:rPr>
        <w:t xml:space="preserve">we </w:t>
      </w:r>
      <w:r w:rsidR="00206A81">
        <w:rPr>
          <w:rStyle w:val="normaltextrun"/>
          <w:rFonts w:asciiTheme="majorHAnsi" w:hAnsiTheme="majorHAnsi" w:eastAsiaTheme="majorEastAsia" w:cstheme="majorBidi"/>
          <w:color w:val="090909"/>
          <w:sz w:val="22"/>
          <w:szCs w:val="22"/>
        </w:rPr>
        <w:t>continue</w:t>
      </w:r>
      <w:r w:rsidR="000C31F8">
        <w:rPr>
          <w:rStyle w:val="normaltextrun"/>
          <w:rFonts w:asciiTheme="majorHAnsi" w:hAnsiTheme="majorHAnsi" w:eastAsiaTheme="majorEastAsia" w:cstheme="majorBidi"/>
          <w:color w:val="090909"/>
          <w:sz w:val="22"/>
          <w:szCs w:val="22"/>
        </w:rPr>
        <w:t xml:space="preserve"> to</w:t>
      </w:r>
      <w:r w:rsidR="00206A81">
        <w:rPr>
          <w:rStyle w:val="normaltextrun"/>
          <w:rFonts w:asciiTheme="majorHAnsi" w:hAnsiTheme="majorHAnsi" w:eastAsiaTheme="majorEastAsia" w:cstheme="majorBidi"/>
          <w:color w:val="090909"/>
          <w:sz w:val="22"/>
          <w:szCs w:val="22"/>
        </w:rPr>
        <w:t xml:space="preserve"> see the early c</w:t>
      </w:r>
      <w:r w:rsidR="000C31F8">
        <w:rPr>
          <w:rStyle w:val="normaltextrun"/>
          <w:rFonts w:asciiTheme="majorHAnsi" w:hAnsiTheme="majorHAnsi" w:eastAsiaTheme="majorEastAsia" w:cstheme="majorBidi"/>
          <w:color w:val="090909"/>
          <w:sz w:val="22"/>
          <w:szCs w:val="22"/>
        </w:rPr>
        <w:t>hurch</w:t>
      </w:r>
      <w:r w:rsidR="005967A7">
        <w:rPr>
          <w:rStyle w:val="normaltextrun"/>
          <w:rFonts w:asciiTheme="majorHAnsi" w:hAnsiTheme="majorHAnsi" w:eastAsiaTheme="majorEastAsia" w:cstheme="majorBidi"/>
          <w:color w:val="090909"/>
          <w:sz w:val="22"/>
          <w:szCs w:val="22"/>
        </w:rPr>
        <w:t xml:space="preserve"> grow</w:t>
      </w:r>
      <w:r w:rsidR="00D4125A">
        <w:rPr>
          <w:rStyle w:val="normaltextrun"/>
          <w:rFonts w:asciiTheme="majorHAnsi" w:hAnsiTheme="majorHAnsi" w:eastAsiaTheme="majorEastAsia" w:cstheme="majorBidi"/>
          <w:color w:val="090909"/>
          <w:sz w:val="22"/>
          <w:szCs w:val="22"/>
        </w:rPr>
        <w:t xml:space="preserve"> and</w:t>
      </w:r>
      <w:r w:rsidR="000C31F8">
        <w:rPr>
          <w:rStyle w:val="normaltextrun"/>
          <w:rFonts w:asciiTheme="majorHAnsi" w:hAnsiTheme="majorHAnsi" w:eastAsiaTheme="majorEastAsia" w:cstheme="majorBidi"/>
          <w:color w:val="090909"/>
          <w:sz w:val="22"/>
          <w:szCs w:val="22"/>
        </w:rPr>
        <w:t xml:space="preserve"> flourish. </w:t>
      </w:r>
      <w:r w:rsidR="001740CC">
        <w:rPr>
          <w:rStyle w:val="normaltextrun"/>
          <w:rFonts w:asciiTheme="majorHAnsi" w:hAnsiTheme="majorHAnsi" w:eastAsiaTheme="majorEastAsia" w:cstheme="majorBidi"/>
          <w:color w:val="090909"/>
          <w:sz w:val="22"/>
          <w:szCs w:val="22"/>
        </w:rPr>
        <w:t>Over and over, p</w:t>
      </w:r>
      <w:r w:rsidR="006704E7">
        <w:rPr>
          <w:rStyle w:val="normaltextrun"/>
          <w:rFonts w:asciiTheme="majorHAnsi" w:hAnsiTheme="majorHAnsi" w:eastAsiaTheme="majorEastAsia" w:cstheme="majorBidi"/>
          <w:color w:val="090909"/>
          <w:sz w:val="22"/>
          <w:szCs w:val="22"/>
        </w:rPr>
        <w:t>eople were</w:t>
      </w:r>
      <w:r w:rsidR="00B83EBC">
        <w:rPr>
          <w:rStyle w:val="normaltextrun"/>
          <w:rFonts w:asciiTheme="majorHAnsi" w:hAnsiTheme="majorHAnsi" w:eastAsiaTheme="majorEastAsia" w:cstheme="majorBidi"/>
          <w:color w:val="090909"/>
          <w:sz w:val="22"/>
          <w:szCs w:val="22"/>
        </w:rPr>
        <w:t xml:space="preserve"> generous in their dedication to the mission, and the community thrived. </w:t>
      </w:r>
      <w:r w:rsidR="00062B8F">
        <w:rPr>
          <w:rStyle w:val="normaltextrun"/>
          <w:rFonts w:asciiTheme="majorHAnsi" w:hAnsiTheme="majorHAnsi" w:eastAsiaTheme="majorEastAsia" w:cstheme="majorBidi"/>
          <w:color w:val="090909"/>
          <w:sz w:val="22"/>
          <w:szCs w:val="22"/>
        </w:rPr>
        <w:t>Additionally</w:t>
      </w:r>
      <w:r w:rsidR="004B08FF">
        <w:rPr>
          <w:rStyle w:val="normaltextrun"/>
          <w:rFonts w:asciiTheme="majorHAnsi" w:hAnsiTheme="majorHAnsi" w:eastAsiaTheme="majorEastAsia" w:cstheme="majorBidi"/>
          <w:color w:val="090909"/>
          <w:sz w:val="22"/>
          <w:szCs w:val="22"/>
        </w:rPr>
        <w:t xml:space="preserve">, we are also told about two </w:t>
      </w:r>
      <w:r w:rsidR="00823854">
        <w:rPr>
          <w:rStyle w:val="normaltextrun"/>
          <w:rFonts w:asciiTheme="majorHAnsi" w:hAnsiTheme="majorHAnsi" w:eastAsiaTheme="majorEastAsia" w:cstheme="majorBidi"/>
          <w:color w:val="090909"/>
          <w:sz w:val="22"/>
          <w:szCs w:val="22"/>
        </w:rPr>
        <w:t xml:space="preserve">specific </w:t>
      </w:r>
      <w:r w:rsidR="004B08FF">
        <w:rPr>
          <w:rStyle w:val="normaltextrun"/>
          <w:rFonts w:asciiTheme="majorHAnsi" w:hAnsiTheme="majorHAnsi" w:eastAsiaTheme="majorEastAsia" w:cstheme="majorBidi"/>
          <w:color w:val="090909"/>
          <w:sz w:val="22"/>
          <w:szCs w:val="22"/>
        </w:rPr>
        <w:t xml:space="preserve">acts of generosity. </w:t>
      </w:r>
      <w:r w:rsidR="00823854">
        <w:rPr>
          <w:rStyle w:val="normaltextrun"/>
          <w:rFonts w:asciiTheme="majorHAnsi" w:hAnsiTheme="majorHAnsi" w:eastAsiaTheme="majorEastAsia" w:cstheme="majorBidi"/>
          <w:color w:val="090909"/>
          <w:sz w:val="22"/>
          <w:szCs w:val="22"/>
        </w:rPr>
        <w:t xml:space="preserve">While both </w:t>
      </w:r>
      <w:r w:rsidR="00517FCF">
        <w:rPr>
          <w:rStyle w:val="normaltextrun"/>
          <w:rFonts w:asciiTheme="majorHAnsi" w:hAnsiTheme="majorHAnsi" w:eastAsiaTheme="majorEastAsia" w:cstheme="majorBidi"/>
          <w:color w:val="090909"/>
          <w:sz w:val="22"/>
          <w:szCs w:val="22"/>
        </w:rPr>
        <w:t>a</w:t>
      </w:r>
      <w:r w:rsidR="008C22E4">
        <w:rPr>
          <w:rStyle w:val="normaltextrun"/>
          <w:rFonts w:asciiTheme="majorHAnsi" w:hAnsiTheme="majorHAnsi" w:eastAsiaTheme="majorEastAsia" w:cstheme="majorBidi"/>
          <w:color w:val="090909"/>
          <w:sz w:val="22"/>
          <w:szCs w:val="22"/>
        </w:rPr>
        <w:t>p</w:t>
      </w:r>
      <w:r w:rsidR="00517FCF">
        <w:rPr>
          <w:rStyle w:val="normaltextrun"/>
          <w:rFonts w:asciiTheme="majorHAnsi" w:hAnsiTheme="majorHAnsi" w:eastAsiaTheme="majorEastAsia" w:cstheme="majorBidi"/>
          <w:color w:val="090909"/>
          <w:sz w:val="22"/>
          <w:szCs w:val="22"/>
        </w:rPr>
        <w:t>peared</w:t>
      </w:r>
      <w:r w:rsidR="004B08FF">
        <w:rPr>
          <w:rStyle w:val="normaltextrun"/>
          <w:rFonts w:asciiTheme="majorHAnsi" w:hAnsiTheme="majorHAnsi" w:eastAsiaTheme="majorEastAsia" w:cstheme="majorBidi"/>
          <w:color w:val="090909"/>
          <w:sz w:val="22"/>
          <w:szCs w:val="22"/>
        </w:rPr>
        <w:t xml:space="preserve"> </w:t>
      </w:r>
      <w:r w:rsidR="008C22E4">
        <w:rPr>
          <w:rStyle w:val="normaltextrun"/>
          <w:rFonts w:asciiTheme="majorHAnsi" w:hAnsiTheme="majorHAnsi" w:eastAsiaTheme="majorEastAsia" w:cstheme="majorBidi"/>
          <w:color w:val="090909"/>
          <w:sz w:val="22"/>
          <w:szCs w:val="22"/>
        </w:rPr>
        <w:t xml:space="preserve">similar on the outside, we </w:t>
      </w:r>
      <w:r w:rsidRPr="65809AE4" w:rsidR="30651F97">
        <w:rPr>
          <w:rStyle w:val="normaltextrun"/>
          <w:rFonts w:asciiTheme="majorHAnsi" w:hAnsiTheme="majorHAnsi" w:eastAsiaTheme="majorEastAsia" w:cstheme="majorBidi"/>
          <w:color w:val="090909"/>
          <w:sz w:val="22"/>
          <w:szCs w:val="22"/>
        </w:rPr>
        <w:t xml:space="preserve">come to find </w:t>
      </w:r>
      <w:proofErr w:type="gramStart"/>
      <w:r w:rsidRPr="65809AE4" w:rsidR="30651F97">
        <w:rPr>
          <w:rStyle w:val="normaltextrun"/>
          <w:rFonts w:asciiTheme="majorHAnsi" w:hAnsiTheme="majorHAnsi" w:eastAsiaTheme="majorEastAsia" w:cstheme="majorBidi"/>
          <w:color w:val="090909"/>
          <w:sz w:val="22"/>
          <w:szCs w:val="22"/>
        </w:rPr>
        <w:t xml:space="preserve">out </w:t>
      </w:r>
      <w:r w:rsidR="008C22E4">
        <w:rPr>
          <w:rStyle w:val="normaltextrun"/>
          <w:rFonts w:asciiTheme="majorHAnsi" w:hAnsiTheme="majorHAnsi" w:eastAsiaTheme="majorEastAsia" w:cstheme="majorBidi"/>
          <w:color w:val="090909"/>
          <w:sz w:val="22"/>
          <w:szCs w:val="22"/>
        </w:rPr>
        <w:t xml:space="preserve"> their</w:t>
      </w:r>
      <w:proofErr w:type="gramEnd"/>
      <w:r w:rsidR="008C22E4">
        <w:rPr>
          <w:rStyle w:val="normaltextrun"/>
          <w:rFonts w:asciiTheme="majorHAnsi" w:hAnsiTheme="majorHAnsi" w:eastAsiaTheme="majorEastAsia" w:cstheme="majorBidi"/>
          <w:color w:val="090909"/>
          <w:sz w:val="22"/>
          <w:szCs w:val="22"/>
        </w:rPr>
        <w:t xml:space="preserve"> hearts could not have been</w:t>
      </w:r>
      <w:r w:rsidR="00823854">
        <w:rPr>
          <w:rStyle w:val="normaltextrun"/>
          <w:rFonts w:asciiTheme="majorHAnsi" w:hAnsiTheme="majorHAnsi" w:eastAsiaTheme="majorEastAsia" w:cstheme="majorBidi"/>
          <w:color w:val="090909"/>
          <w:sz w:val="22"/>
          <w:szCs w:val="22"/>
        </w:rPr>
        <w:t xml:space="preserve"> more different. </w:t>
      </w:r>
      <w:r w:rsidR="0015301C">
        <w:rPr>
          <w:rStyle w:val="normaltextrun"/>
          <w:rFonts w:asciiTheme="majorHAnsi" w:hAnsiTheme="majorHAnsi" w:eastAsiaTheme="majorEastAsia" w:cstheme="majorBidi"/>
          <w:color w:val="090909"/>
          <w:sz w:val="22"/>
          <w:szCs w:val="22"/>
        </w:rPr>
        <w:t>We also learn t</w:t>
      </w:r>
      <w:r w:rsidR="005B28CE">
        <w:rPr>
          <w:rStyle w:val="normaltextrun"/>
          <w:rFonts w:asciiTheme="majorHAnsi" w:hAnsiTheme="majorHAnsi" w:eastAsiaTheme="majorEastAsia" w:cstheme="majorBidi"/>
          <w:color w:val="090909"/>
          <w:sz w:val="22"/>
          <w:szCs w:val="22"/>
        </w:rPr>
        <w:t xml:space="preserve">his difference </w:t>
      </w:r>
      <w:r w:rsidR="00697CD6">
        <w:rPr>
          <w:rStyle w:val="normaltextrun"/>
          <w:rFonts w:asciiTheme="majorHAnsi" w:hAnsiTheme="majorHAnsi" w:eastAsiaTheme="majorEastAsia" w:cstheme="majorBidi"/>
          <w:color w:val="090909"/>
          <w:sz w:val="22"/>
          <w:szCs w:val="22"/>
        </w:rPr>
        <w:t>comes with</w:t>
      </w:r>
      <w:r w:rsidR="005B28CE">
        <w:rPr>
          <w:rStyle w:val="normaltextrun"/>
          <w:rFonts w:asciiTheme="majorHAnsi" w:hAnsiTheme="majorHAnsi" w:eastAsiaTheme="majorEastAsia" w:cstheme="majorBidi"/>
          <w:color w:val="090909"/>
          <w:sz w:val="22"/>
          <w:szCs w:val="22"/>
        </w:rPr>
        <w:t xml:space="preserve"> some startling consequences.</w:t>
      </w:r>
    </w:p>
    <w:p w:rsidR="001318A9" w:rsidP="71E7A30A" w:rsidRDefault="001318A9" w14:paraId="112B86E5" w14:textId="4DE2BC2F">
      <w:pPr>
        <w:pStyle w:val="paragraph"/>
        <w:shd w:val="clear" w:color="auto" w:fill="FFFFFF" w:themeFill="background1"/>
        <w:spacing w:before="0" w:beforeAutospacing="0" w:after="0" w:afterAutospacing="0"/>
        <w:textAlignment w:val="baseline"/>
        <w:rPr>
          <w:rStyle w:val="normaltextrun"/>
          <w:rFonts w:asciiTheme="majorHAnsi" w:hAnsiTheme="majorHAnsi" w:eastAsiaTheme="majorEastAsia" w:cstheme="majorBidi"/>
          <w:color w:val="090909"/>
          <w:sz w:val="22"/>
          <w:szCs w:val="22"/>
        </w:rPr>
      </w:pPr>
    </w:p>
    <w:p w:rsidRPr="00B700EC" w:rsidR="00B16DA6" w:rsidP="738CFA77" w:rsidRDefault="00505CF7" w14:paraId="3FE3DF9E" w14:textId="1FF01CC0">
      <w:pPr>
        <w:pStyle w:val="paragraph"/>
        <w:shd w:val="clear" w:color="auto" w:fill="FFFFFF" w:themeFill="background1"/>
        <w:spacing w:before="0" w:beforeAutospacing="0" w:after="0" w:afterAutospacing="0"/>
        <w:textAlignment w:val="baseline"/>
        <w:rPr>
          <w:rStyle w:val="normaltextrun"/>
          <w:rFonts w:asciiTheme="majorHAnsi" w:hAnsiTheme="majorHAnsi" w:eastAsiaTheme="majorEastAsia" w:cstheme="majorBidi"/>
          <w:color w:val="090909"/>
          <w:sz w:val="22"/>
          <w:szCs w:val="22"/>
        </w:rPr>
      </w:pPr>
      <w:r>
        <w:rPr>
          <w:rStyle w:val="normaltextrun"/>
          <w:rFonts w:asciiTheme="majorHAnsi" w:hAnsiTheme="majorHAnsi" w:eastAsiaTheme="majorEastAsia" w:cstheme="majorBidi"/>
          <w:color w:val="090909"/>
          <w:sz w:val="22"/>
          <w:szCs w:val="22"/>
        </w:rPr>
        <w:t xml:space="preserve">In this week’s questions, </w:t>
      </w:r>
      <w:proofErr w:type="gramStart"/>
      <w:r>
        <w:rPr>
          <w:rStyle w:val="normaltextrun"/>
          <w:rFonts w:asciiTheme="majorHAnsi" w:hAnsiTheme="majorHAnsi" w:eastAsiaTheme="majorEastAsia" w:cstheme="majorBidi"/>
          <w:color w:val="090909"/>
          <w:sz w:val="22"/>
          <w:szCs w:val="22"/>
        </w:rPr>
        <w:t>we’ll</w:t>
      </w:r>
      <w:proofErr w:type="gramEnd"/>
      <w:r>
        <w:rPr>
          <w:rStyle w:val="normaltextrun"/>
          <w:rFonts w:asciiTheme="majorHAnsi" w:hAnsiTheme="majorHAnsi" w:eastAsiaTheme="majorEastAsia" w:cstheme="majorBidi"/>
          <w:color w:val="090909"/>
          <w:sz w:val="22"/>
          <w:szCs w:val="22"/>
        </w:rPr>
        <w:t xml:space="preserve"> </w:t>
      </w:r>
      <w:r w:rsidR="00D52367">
        <w:rPr>
          <w:rStyle w:val="normaltextrun"/>
          <w:rFonts w:asciiTheme="majorHAnsi" w:hAnsiTheme="majorHAnsi" w:eastAsiaTheme="majorEastAsia" w:cstheme="majorBidi"/>
          <w:color w:val="090909"/>
          <w:sz w:val="22"/>
          <w:szCs w:val="22"/>
        </w:rPr>
        <w:t>focus</w:t>
      </w:r>
      <w:r>
        <w:rPr>
          <w:rStyle w:val="normaltextrun"/>
          <w:rFonts w:asciiTheme="majorHAnsi" w:hAnsiTheme="majorHAnsi" w:eastAsiaTheme="majorEastAsia" w:cstheme="majorBidi"/>
          <w:color w:val="090909"/>
          <w:sz w:val="22"/>
          <w:szCs w:val="22"/>
        </w:rPr>
        <w:t xml:space="preserve"> </w:t>
      </w:r>
      <w:r w:rsidR="00D52367">
        <w:rPr>
          <w:rStyle w:val="normaltextrun"/>
          <w:rFonts w:asciiTheme="majorHAnsi" w:hAnsiTheme="majorHAnsi" w:eastAsiaTheme="majorEastAsia" w:cstheme="majorBidi"/>
          <w:color w:val="090909"/>
          <w:sz w:val="22"/>
          <w:szCs w:val="22"/>
        </w:rPr>
        <w:t>on stewardship and why</w:t>
      </w:r>
      <w:r w:rsidR="00D2169A">
        <w:rPr>
          <w:rStyle w:val="normaltextrun"/>
          <w:rFonts w:asciiTheme="majorHAnsi" w:hAnsiTheme="majorHAnsi" w:eastAsiaTheme="majorEastAsia" w:cstheme="majorBidi"/>
          <w:color w:val="090909"/>
          <w:sz w:val="22"/>
          <w:szCs w:val="22"/>
        </w:rPr>
        <w:t xml:space="preserve"> the intent</w:t>
      </w:r>
      <w:r w:rsidR="00D52367">
        <w:rPr>
          <w:rStyle w:val="normaltextrun"/>
          <w:rFonts w:asciiTheme="majorHAnsi" w:hAnsiTheme="majorHAnsi" w:eastAsiaTheme="majorEastAsia" w:cstheme="majorBidi"/>
          <w:color w:val="090909"/>
          <w:sz w:val="22"/>
          <w:szCs w:val="22"/>
        </w:rPr>
        <w:t xml:space="preserve"> </w:t>
      </w:r>
      <w:r w:rsidR="00D2169A">
        <w:rPr>
          <w:rStyle w:val="normaltextrun"/>
          <w:rFonts w:asciiTheme="majorHAnsi" w:hAnsiTheme="majorHAnsi" w:eastAsiaTheme="majorEastAsia" w:cstheme="majorBidi"/>
          <w:color w:val="090909"/>
          <w:sz w:val="22"/>
          <w:szCs w:val="22"/>
        </w:rPr>
        <w:t xml:space="preserve">of </w:t>
      </w:r>
      <w:r w:rsidR="005B28CE">
        <w:rPr>
          <w:rStyle w:val="normaltextrun"/>
          <w:rFonts w:asciiTheme="majorHAnsi" w:hAnsiTheme="majorHAnsi" w:eastAsiaTheme="majorEastAsia" w:cstheme="majorBidi"/>
          <w:color w:val="090909"/>
          <w:sz w:val="22"/>
          <w:szCs w:val="22"/>
        </w:rPr>
        <w:t>our heart</w:t>
      </w:r>
      <w:r w:rsidR="00D931EB">
        <w:rPr>
          <w:rStyle w:val="normaltextrun"/>
          <w:rFonts w:asciiTheme="majorHAnsi" w:hAnsiTheme="majorHAnsi" w:eastAsiaTheme="majorEastAsia" w:cstheme="majorBidi"/>
          <w:color w:val="090909"/>
          <w:sz w:val="22"/>
          <w:szCs w:val="22"/>
        </w:rPr>
        <w:t xml:space="preserve"> </w:t>
      </w:r>
      <w:r w:rsidR="00C0721E">
        <w:rPr>
          <w:rStyle w:val="normaltextrun"/>
          <w:rFonts w:asciiTheme="majorHAnsi" w:hAnsiTheme="majorHAnsi" w:eastAsiaTheme="majorEastAsia" w:cstheme="majorBidi"/>
          <w:color w:val="090909"/>
          <w:sz w:val="22"/>
          <w:szCs w:val="22"/>
        </w:rPr>
        <w:t>ma</w:t>
      </w:r>
      <w:r w:rsidR="00CA47DE">
        <w:rPr>
          <w:rStyle w:val="normaltextrun"/>
          <w:rFonts w:asciiTheme="majorHAnsi" w:hAnsiTheme="majorHAnsi" w:eastAsiaTheme="majorEastAsia" w:cstheme="majorBidi"/>
          <w:color w:val="090909"/>
          <w:sz w:val="22"/>
          <w:szCs w:val="22"/>
        </w:rPr>
        <w:t>t</w:t>
      </w:r>
      <w:r w:rsidR="00C0721E">
        <w:rPr>
          <w:rStyle w:val="normaltextrun"/>
          <w:rFonts w:asciiTheme="majorHAnsi" w:hAnsiTheme="majorHAnsi" w:eastAsiaTheme="majorEastAsia" w:cstheme="majorBidi"/>
          <w:color w:val="090909"/>
          <w:sz w:val="22"/>
          <w:szCs w:val="22"/>
        </w:rPr>
        <w:t>ters</w:t>
      </w:r>
      <w:r w:rsidR="00D52367">
        <w:rPr>
          <w:rStyle w:val="normaltextrun"/>
          <w:rFonts w:asciiTheme="majorHAnsi" w:hAnsiTheme="majorHAnsi" w:eastAsiaTheme="majorEastAsia" w:cstheme="majorBidi"/>
          <w:color w:val="090909"/>
          <w:sz w:val="22"/>
          <w:szCs w:val="22"/>
        </w:rPr>
        <w:t xml:space="preserve"> to God.</w:t>
      </w:r>
    </w:p>
    <w:p w:rsidR="00001E3E" w:rsidP="00001E3E" w:rsidRDefault="00001E3E" w14:paraId="6ED6BE9E" w14:textId="77777777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Montserrat Light" w:hAnsi="Montserrat Light" w:cs="Segoe UI"/>
          <w:sz w:val="20"/>
          <w:szCs w:val="20"/>
        </w:rPr>
        <w:t> </w:t>
      </w:r>
    </w:p>
    <w:p w:rsidRPr="003B3CC8" w:rsidR="006E582B" w:rsidP="04BD5C65" w:rsidRDefault="00AF54EE" w14:paraId="517111A1" w14:textId="39158345">
      <w:pPr>
        <w:pBdr>
          <w:bottom w:val="single" w:color="auto" w:sz="6" w:space="1"/>
        </w:pBdr>
        <w:snapToGrid w:val="0"/>
        <w:spacing w:line="276" w:lineRule="auto"/>
        <w:rPr>
          <w:rFonts w:asciiTheme="majorHAnsi" w:hAnsiTheme="majorHAnsi" w:cstheme="majorBidi"/>
          <w:i/>
          <w:iCs/>
          <w:color w:val="034E5C"/>
          <w:sz w:val="22"/>
          <w:szCs w:val="22"/>
        </w:rPr>
      </w:pPr>
      <w:r>
        <w:rPr>
          <w:rFonts w:asciiTheme="majorHAnsi" w:hAnsiTheme="majorHAnsi" w:cstheme="majorBidi"/>
          <w:b/>
          <w:bCs/>
          <w:color w:val="034E5C"/>
          <w:sz w:val="28"/>
          <w:szCs w:val="28"/>
        </w:rPr>
        <w:t>Warm U</w:t>
      </w:r>
      <w:r w:rsidR="00CD5BFE">
        <w:rPr>
          <w:rFonts w:asciiTheme="majorHAnsi" w:hAnsiTheme="majorHAnsi" w:cstheme="majorBidi"/>
          <w:b/>
          <w:bCs/>
          <w:color w:val="034E5C"/>
          <w:sz w:val="28"/>
          <w:szCs w:val="28"/>
        </w:rPr>
        <w:t>p</w:t>
      </w:r>
      <w:r w:rsidRPr="04BD5C65" w:rsidR="006E582B">
        <w:rPr>
          <w:rFonts w:asciiTheme="majorHAnsi" w:hAnsiTheme="majorHAnsi" w:cstheme="majorBidi"/>
          <w:color w:val="034E5C"/>
          <w:sz w:val="28"/>
          <w:szCs w:val="28"/>
        </w:rPr>
        <w:t xml:space="preserve"> </w:t>
      </w:r>
      <w:r w:rsidRPr="04BD5C65" w:rsidR="006E582B">
        <w:rPr>
          <w:rFonts w:asciiTheme="majorHAnsi" w:hAnsiTheme="majorHAnsi" w:cstheme="majorBidi"/>
          <w:i/>
          <w:iCs/>
          <w:color w:val="034E5C"/>
          <w:sz w:val="22"/>
          <w:szCs w:val="22"/>
        </w:rPr>
        <w:t>(Suggested time: 30 min)</w:t>
      </w:r>
    </w:p>
    <w:p w:rsidRPr="003B3CC8" w:rsidR="003B3CC8" w:rsidP="580E70E9" w:rsidRDefault="003657C6" w14:paraId="0CDC7F67" w14:textId="6557E909">
      <w:pPr>
        <w:pStyle w:val="NormalWeb"/>
        <w:snapToGrid w:val="0"/>
        <w:spacing w:before="120" w:beforeAutospacing="0" w:after="120" w:afterAutospacing="0" w:line="276" w:lineRule="auto"/>
        <w:rPr>
          <w:rFonts w:asciiTheme="majorHAnsi" w:hAnsiTheme="majorHAnsi" w:cstheme="majorBidi"/>
          <w:sz w:val="22"/>
          <w:szCs w:val="22"/>
        </w:rPr>
      </w:pPr>
      <w:r w:rsidRPr="4FFD382C">
        <w:rPr>
          <w:rFonts w:asciiTheme="majorHAnsi" w:hAnsiTheme="majorHAnsi" w:cstheme="majorBidi"/>
          <w:sz w:val="22"/>
          <w:szCs w:val="22"/>
        </w:rPr>
        <w:t xml:space="preserve">Here are </w:t>
      </w:r>
      <w:r w:rsidRPr="4FFD382C" w:rsidR="6DC075B3">
        <w:rPr>
          <w:rFonts w:asciiTheme="majorHAnsi" w:hAnsiTheme="majorHAnsi" w:cstheme="majorBidi"/>
          <w:sz w:val="22"/>
          <w:szCs w:val="22"/>
        </w:rPr>
        <w:t xml:space="preserve">some </w:t>
      </w:r>
      <w:r w:rsidRPr="4FFD382C">
        <w:rPr>
          <w:rFonts w:asciiTheme="majorHAnsi" w:hAnsiTheme="majorHAnsi" w:cstheme="majorBidi"/>
          <w:sz w:val="22"/>
          <w:szCs w:val="22"/>
        </w:rPr>
        <w:t>suggestions to get your conversation</w:t>
      </w:r>
      <w:r w:rsidRPr="4FFD382C" w:rsidR="008E14A6">
        <w:rPr>
          <w:rFonts w:asciiTheme="majorHAnsi" w:hAnsiTheme="majorHAnsi" w:cstheme="majorBidi"/>
          <w:sz w:val="22"/>
          <w:szCs w:val="22"/>
        </w:rPr>
        <w:t xml:space="preserve"> started:</w:t>
      </w:r>
    </w:p>
    <w:p w:rsidR="00DA0E95" w:rsidP="0D9D485A" w:rsidRDefault="1C97ECC0" w14:paraId="70FB221D" w14:textId="2B999F69">
      <w:pPr>
        <w:pStyle w:val="ListParagraph"/>
        <w:numPr>
          <w:ilvl w:val="0"/>
          <w:numId w:val="10"/>
        </w:numPr>
        <w:spacing w:after="0"/>
        <w:rPr>
          <w:rFonts w:asciiTheme="majorHAnsi" w:hAnsiTheme="majorHAnsi" w:eastAsiaTheme="majorEastAsia" w:cstheme="majorBidi"/>
          <w:color w:val="000000" w:themeColor="text1"/>
          <w:sz w:val="22"/>
          <w:szCs w:val="22"/>
        </w:rPr>
      </w:pPr>
      <w:r w:rsidRPr="0D9D485A">
        <w:rPr>
          <w:rFonts w:asciiTheme="majorHAnsi" w:hAnsiTheme="majorHAnsi" w:eastAsiaTheme="majorEastAsia" w:cstheme="majorBidi"/>
          <w:sz w:val="22"/>
          <w:szCs w:val="22"/>
        </w:rPr>
        <w:t>Share about one product that you</w:t>
      </w:r>
      <w:r w:rsidRPr="0D9D485A" w:rsidR="407A94C5">
        <w:rPr>
          <w:rFonts w:asciiTheme="majorHAnsi" w:hAnsiTheme="majorHAnsi" w:eastAsiaTheme="majorEastAsia" w:cstheme="majorBidi"/>
          <w:sz w:val="22"/>
          <w:szCs w:val="22"/>
        </w:rPr>
        <w:t xml:space="preserve"> </w:t>
      </w:r>
      <w:r w:rsidRPr="0D9D485A">
        <w:rPr>
          <w:rFonts w:asciiTheme="majorHAnsi" w:hAnsiTheme="majorHAnsi" w:eastAsiaTheme="majorEastAsia" w:cstheme="majorBidi"/>
          <w:sz w:val="22"/>
          <w:szCs w:val="22"/>
        </w:rPr>
        <w:t>would recommend</w:t>
      </w:r>
      <w:r w:rsidRPr="0D9D485A" w:rsidR="20CE3B44">
        <w:rPr>
          <w:rFonts w:asciiTheme="majorHAnsi" w:hAnsiTheme="majorHAnsi" w:eastAsiaTheme="majorEastAsia" w:cstheme="majorBidi"/>
          <w:sz w:val="22"/>
          <w:szCs w:val="22"/>
        </w:rPr>
        <w:t xml:space="preserve"> or do recommend</w:t>
      </w:r>
      <w:r w:rsidRPr="0D9D485A" w:rsidR="3A983083">
        <w:rPr>
          <w:rFonts w:asciiTheme="majorHAnsi" w:hAnsiTheme="majorHAnsi" w:eastAsiaTheme="majorEastAsia" w:cstheme="majorBidi"/>
          <w:sz w:val="22"/>
          <w:szCs w:val="22"/>
        </w:rPr>
        <w:t xml:space="preserve"> often</w:t>
      </w:r>
      <w:r w:rsidRPr="0D9D485A">
        <w:rPr>
          <w:rFonts w:asciiTheme="majorHAnsi" w:hAnsiTheme="majorHAnsi" w:eastAsiaTheme="majorEastAsia" w:cstheme="majorBidi"/>
          <w:sz w:val="22"/>
          <w:szCs w:val="22"/>
        </w:rPr>
        <w:t xml:space="preserve">. What about that product makes you </w:t>
      </w:r>
      <w:r w:rsidRPr="0D9D485A" w:rsidR="2539ADA1">
        <w:rPr>
          <w:rFonts w:asciiTheme="majorHAnsi" w:hAnsiTheme="majorHAnsi" w:eastAsiaTheme="majorEastAsia" w:cstheme="majorBidi"/>
          <w:sz w:val="22"/>
          <w:szCs w:val="22"/>
        </w:rPr>
        <w:t xml:space="preserve">so loyal? </w:t>
      </w:r>
      <w:r w:rsidRPr="0D9D485A" w:rsidR="4FD3685B">
        <w:rPr>
          <w:rFonts w:asciiTheme="majorHAnsi" w:hAnsiTheme="majorHAnsi" w:eastAsiaTheme="majorEastAsia" w:cstheme="majorBidi"/>
          <w:sz w:val="22"/>
          <w:szCs w:val="22"/>
        </w:rPr>
        <w:t xml:space="preserve"> </w:t>
      </w:r>
    </w:p>
    <w:p w:rsidR="00F17D76" w:rsidP="00DA0E95" w:rsidRDefault="00F17D76" w14:paraId="72FB4726" w14:textId="77777777">
      <w:pPr>
        <w:rPr>
          <w:rFonts w:asciiTheme="majorHAnsi" w:hAnsiTheme="majorHAnsi" w:eastAsiaTheme="majorEastAsia" w:cstheme="majorBidi"/>
          <w:sz w:val="22"/>
          <w:szCs w:val="22"/>
        </w:rPr>
      </w:pPr>
    </w:p>
    <w:p w:rsidR="00DA0E95" w:rsidP="00DA0E95" w:rsidRDefault="00DA0E95" w14:paraId="2C0D3093" w14:textId="110D3AB1">
      <w:pPr>
        <w:rPr>
          <w:rFonts w:asciiTheme="majorHAnsi" w:hAnsiTheme="majorHAnsi" w:eastAsiaTheme="majorEastAsia" w:cstheme="majorBidi"/>
          <w:sz w:val="22"/>
          <w:szCs w:val="22"/>
        </w:rPr>
      </w:pPr>
    </w:p>
    <w:p w:rsidRPr="00DA0E95" w:rsidR="00DA0E95" w:rsidP="00DA0E95" w:rsidRDefault="00DA0E95" w14:paraId="4391501F" w14:textId="77777777">
      <w:pPr>
        <w:rPr>
          <w:rFonts w:asciiTheme="majorHAnsi" w:hAnsiTheme="majorHAnsi" w:eastAsiaTheme="majorEastAsia" w:cstheme="majorBidi"/>
          <w:sz w:val="22"/>
          <w:szCs w:val="22"/>
        </w:rPr>
      </w:pPr>
    </w:p>
    <w:p w:rsidR="00EB310B" w:rsidP="00EB310B" w:rsidRDefault="00B57ED0" w14:paraId="55D408BA" w14:textId="432FBD3D">
      <w:pPr>
        <w:pStyle w:val="ListParagraph"/>
        <w:numPr>
          <w:ilvl w:val="0"/>
          <w:numId w:val="10"/>
        </w:numPr>
        <w:spacing w:after="0"/>
        <w:rPr>
          <w:rFonts w:asciiTheme="majorHAnsi" w:hAnsiTheme="majorHAnsi" w:eastAsiaTheme="majorEastAsia" w:cstheme="majorBidi"/>
          <w:sz w:val="22"/>
          <w:szCs w:val="22"/>
        </w:rPr>
      </w:pPr>
      <w:r>
        <w:rPr>
          <w:rFonts w:asciiTheme="majorHAnsi" w:hAnsiTheme="majorHAnsi" w:eastAsiaTheme="majorEastAsia" w:cstheme="majorBidi"/>
          <w:sz w:val="22"/>
          <w:szCs w:val="22"/>
        </w:rPr>
        <w:t>On the other hand, have you ever had</w:t>
      </w:r>
      <w:r w:rsidR="00EB310B">
        <w:rPr>
          <w:rFonts w:asciiTheme="majorHAnsi" w:hAnsiTheme="majorHAnsi" w:eastAsiaTheme="majorEastAsia" w:cstheme="majorBidi"/>
          <w:sz w:val="22"/>
          <w:szCs w:val="22"/>
        </w:rPr>
        <w:t xml:space="preserve"> buyer’s remorse (expectation vs</w:t>
      </w:r>
      <w:r w:rsidR="00DA0E95">
        <w:rPr>
          <w:rFonts w:asciiTheme="majorHAnsi" w:hAnsiTheme="majorHAnsi" w:eastAsiaTheme="majorEastAsia" w:cstheme="majorBidi"/>
          <w:sz w:val="22"/>
          <w:szCs w:val="22"/>
        </w:rPr>
        <w:t>.</w:t>
      </w:r>
      <w:r w:rsidR="00EB310B">
        <w:rPr>
          <w:rFonts w:asciiTheme="majorHAnsi" w:hAnsiTheme="majorHAnsi" w:eastAsiaTheme="majorEastAsia" w:cstheme="majorBidi"/>
          <w:sz w:val="22"/>
          <w:szCs w:val="22"/>
        </w:rPr>
        <w:t xml:space="preserve"> reality)? What was it, and why didn’t it live up to the hype?</w:t>
      </w:r>
    </w:p>
    <w:p w:rsidR="003B2AE8" w:rsidP="001A43D3" w:rsidRDefault="003B2AE8" w14:paraId="1FD6E98F" w14:textId="6A6E1978">
      <w:pPr>
        <w:pStyle w:val="ListParagraph"/>
        <w:spacing w:before="120"/>
        <w:ind w:left="360"/>
        <w:rPr>
          <w:rFonts w:asciiTheme="majorHAnsi" w:hAnsiTheme="majorHAnsi" w:cstheme="majorBidi"/>
          <w:color w:val="000000"/>
          <w:sz w:val="22"/>
          <w:szCs w:val="22"/>
        </w:rPr>
      </w:pPr>
    </w:p>
    <w:p w:rsidR="00B16DA6" w:rsidP="001A43D3" w:rsidRDefault="00B16DA6" w14:paraId="1CD400D7" w14:textId="552E4FEF">
      <w:pPr>
        <w:pStyle w:val="ListParagraph"/>
        <w:spacing w:before="120"/>
        <w:ind w:left="360"/>
        <w:rPr>
          <w:rFonts w:asciiTheme="majorHAnsi" w:hAnsiTheme="majorHAnsi" w:cstheme="majorBidi"/>
          <w:color w:val="000000"/>
          <w:sz w:val="22"/>
          <w:szCs w:val="22"/>
        </w:rPr>
      </w:pPr>
    </w:p>
    <w:p w:rsidRPr="001A43D3" w:rsidR="007A6FA6" w:rsidP="001A43D3" w:rsidRDefault="007A6FA6" w14:paraId="6CBD71D1" w14:textId="77777777">
      <w:pPr>
        <w:pStyle w:val="ListParagraph"/>
        <w:spacing w:before="120"/>
        <w:ind w:left="360"/>
        <w:rPr>
          <w:rFonts w:asciiTheme="majorHAnsi" w:hAnsiTheme="majorHAnsi" w:cstheme="majorBidi"/>
          <w:color w:val="000000"/>
          <w:sz w:val="22"/>
          <w:szCs w:val="22"/>
        </w:rPr>
      </w:pPr>
    </w:p>
    <w:p w:rsidRPr="003B3CC8" w:rsidR="007E7DFB" w:rsidP="003B3CC8" w:rsidRDefault="009D036A" w14:paraId="375B41F4" w14:textId="04DFE495">
      <w:pPr>
        <w:pBdr>
          <w:bottom w:val="single" w:color="auto" w:sz="6" w:space="1"/>
        </w:pBdr>
        <w:spacing w:line="276" w:lineRule="auto"/>
        <w:rPr>
          <w:rFonts w:asciiTheme="majorHAnsi" w:hAnsiTheme="majorHAnsi" w:cstheme="majorHAnsi"/>
          <w:b/>
          <w:bCs/>
          <w:color w:val="034E5C"/>
          <w:sz w:val="28"/>
          <w:szCs w:val="28"/>
        </w:rPr>
      </w:pPr>
      <w:r w:rsidRPr="003B3CC8">
        <w:rPr>
          <w:rFonts w:asciiTheme="majorHAnsi" w:hAnsiTheme="majorHAnsi" w:cstheme="majorHAnsi"/>
          <w:b/>
          <w:bCs/>
          <w:color w:val="034E5C"/>
          <w:sz w:val="28"/>
          <w:szCs w:val="28"/>
        </w:rPr>
        <w:t>Getting Started</w:t>
      </w:r>
    </w:p>
    <w:p w:rsidRPr="003B3CC8" w:rsidR="004959E3" w:rsidP="0008512A" w:rsidRDefault="00BA1AE5" w14:paraId="6EE0D8DD" w14:textId="48CB379E">
      <w:pPr>
        <w:pStyle w:val="NormalWeb"/>
        <w:snapToGrid w:val="0"/>
        <w:spacing w:before="120" w:beforeAutospacing="0" w:after="120" w:afterAutospacing="0" w:line="360" w:lineRule="auto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T</w:t>
      </w:r>
      <w:r w:rsidRPr="003B3CC8" w:rsidR="00C25DC6">
        <w:rPr>
          <w:rFonts w:asciiTheme="majorHAnsi" w:hAnsiTheme="majorHAnsi" w:cstheme="majorHAnsi"/>
          <w:sz w:val="22"/>
          <w:szCs w:val="22"/>
        </w:rPr>
        <w:t>ransition</w:t>
      </w:r>
      <w:r w:rsidRPr="003B3CC8" w:rsidR="001F043A">
        <w:rPr>
          <w:rFonts w:asciiTheme="majorHAnsi" w:hAnsiTheme="majorHAnsi" w:cstheme="majorHAnsi"/>
          <w:sz w:val="22"/>
          <w:szCs w:val="22"/>
        </w:rPr>
        <w:t xml:space="preserve"> into group discussion. </w:t>
      </w:r>
    </w:p>
    <w:p w:rsidRPr="003B3CC8" w:rsidR="00C94D4C" w:rsidP="24A60771" w:rsidRDefault="00AA4C9F" w14:paraId="0FF4A5B5" w14:textId="424F47C8">
      <w:pPr>
        <w:pStyle w:val="NormalWeb"/>
        <w:numPr>
          <w:ilvl w:val="0"/>
          <w:numId w:val="6"/>
        </w:numPr>
        <w:snapToGrid w:val="0"/>
        <w:spacing w:before="120" w:beforeAutospacing="0" w:after="120" w:afterAutospacing="0" w:line="360" w:lineRule="auto"/>
        <w:rPr>
          <w:rFonts w:asciiTheme="majorHAnsi" w:hAnsiTheme="majorHAnsi" w:cstheme="majorBidi"/>
          <w:sz w:val="22"/>
          <w:szCs w:val="22"/>
        </w:rPr>
      </w:pPr>
      <w:r w:rsidRPr="6E144F54">
        <w:rPr>
          <w:rFonts w:asciiTheme="majorHAnsi" w:hAnsiTheme="majorHAnsi" w:cstheme="majorBidi"/>
          <w:sz w:val="22"/>
          <w:szCs w:val="22"/>
        </w:rPr>
        <w:t>Open group d</w:t>
      </w:r>
      <w:r w:rsidR="00FF299F">
        <w:rPr>
          <w:rFonts w:asciiTheme="majorHAnsi" w:hAnsiTheme="majorHAnsi" w:cstheme="majorBidi"/>
          <w:sz w:val="22"/>
          <w:szCs w:val="22"/>
        </w:rPr>
        <w:t xml:space="preserve">iscussion </w:t>
      </w:r>
      <w:r w:rsidRPr="6E144F54">
        <w:rPr>
          <w:rFonts w:asciiTheme="majorHAnsi" w:hAnsiTheme="majorHAnsi" w:cstheme="majorBidi"/>
          <w:sz w:val="22"/>
          <w:szCs w:val="22"/>
        </w:rPr>
        <w:t>with prayer</w:t>
      </w:r>
      <w:r w:rsidRPr="6E144F54" w:rsidR="46ED3CB3">
        <w:rPr>
          <w:rFonts w:asciiTheme="majorHAnsi" w:hAnsiTheme="majorHAnsi" w:cstheme="majorBidi"/>
          <w:sz w:val="22"/>
          <w:szCs w:val="22"/>
        </w:rPr>
        <w:t>.</w:t>
      </w:r>
      <w:r w:rsidRPr="6E144F54">
        <w:rPr>
          <w:rFonts w:asciiTheme="majorHAnsi" w:hAnsiTheme="majorHAnsi" w:cstheme="majorBidi"/>
          <w:sz w:val="22"/>
          <w:szCs w:val="22"/>
        </w:rPr>
        <w:t xml:space="preserve"> </w:t>
      </w:r>
      <w:r w:rsidRPr="6E144F54" w:rsidR="00D62985">
        <w:rPr>
          <w:rFonts w:asciiTheme="majorHAnsi" w:hAnsiTheme="majorHAnsi" w:cstheme="majorBidi"/>
          <w:sz w:val="22"/>
          <w:szCs w:val="22"/>
        </w:rPr>
        <w:t>H</w:t>
      </w:r>
      <w:r w:rsidRPr="6E144F54" w:rsidR="00C94D4C">
        <w:rPr>
          <w:rFonts w:asciiTheme="majorHAnsi" w:hAnsiTheme="majorHAnsi" w:cstheme="majorBidi"/>
          <w:sz w:val="22"/>
          <w:szCs w:val="22"/>
        </w:rPr>
        <w:t xml:space="preserve">ere are a few </w:t>
      </w:r>
      <w:r w:rsidRPr="6E144F54" w:rsidR="003B7D91">
        <w:rPr>
          <w:rFonts w:asciiTheme="majorHAnsi" w:hAnsiTheme="majorHAnsi" w:cstheme="majorBidi"/>
          <w:sz w:val="22"/>
          <w:szCs w:val="22"/>
        </w:rPr>
        <w:t>potential prayer items</w:t>
      </w:r>
      <w:r w:rsidRPr="6E144F54" w:rsidR="00C94D4C">
        <w:rPr>
          <w:rFonts w:asciiTheme="majorHAnsi" w:hAnsiTheme="majorHAnsi" w:cstheme="majorBidi"/>
          <w:sz w:val="22"/>
          <w:szCs w:val="22"/>
        </w:rPr>
        <w:t>:</w:t>
      </w:r>
    </w:p>
    <w:p w:rsidRPr="003B3CC8" w:rsidR="00C94D4C" w:rsidP="003D3F58" w:rsidRDefault="008C79CF" w14:paraId="543D36D1" w14:textId="7B4E3DCA">
      <w:pPr>
        <w:pStyle w:val="NormalWeb"/>
        <w:numPr>
          <w:ilvl w:val="1"/>
          <w:numId w:val="6"/>
        </w:numPr>
        <w:snapToGrid w:val="0"/>
        <w:spacing w:before="120" w:beforeAutospacing="0" w:after="120" w:afterAutospacing="0" w:line="252" w:lineRule="auto"/>
        <w:rPr>
          <w:rFonts w:asciiTheme="majorHAnsi" w:hAnsiTheme="majorHAnsi" w:cstheme="majorBidi"/>
          <w:sz w:val="22"/>
          <w:szCs w:val="22"/>
        </w:rPr>
      </w:pPr>
      <w:r w:rsidRPr="6B09C38E">
        <w:rPr>
          <w:rFonts w:asciiTheme="majorHAnsi" w:hAnsiTheme="majorHAnsi" w:cstheme="majorBidi"/>
          <w:sz w:val="22"/>
          <w:szCs w:val="22"/>
        </w:rPr>
        <w:t xml:space="preserve">For </w:t>
      </w:r>
      <w:r w:rsidRPr="6B09C38E" w:rsidR="3E41E76F">
        <w:rPr>
          <w:rFonts w:asciiTheme="majorHAnsi" w:hAnsiTheme="majorHAnsi" w:cstheme="majorBidi"/>
          <w:sz w:val="22"/>
          <w:szCs w:val="22"/>
        </w:rPr>
        <w:t>the Spirit of God to lead you in truth</w:t>
      </w:r>
    </w:p>
    <w:p w:rsidRPr="003B3CC8" w:rsidR="00096ABE" w:rsidP="003D3F58" w:rsidRDefault="008C79CF" w14:paraId="21CB6327" w14:textId="0A6455CC">
      <w:pPr>
        <w:pStyle w:val="NormalWeb"/>
        <w:numPr>
          <w:ilvl w:val="1"/>
          <w:numId w:val="6"/>
        </w:numPr>
        <w:snapToGrid w:val="0"/>
        <w:spacing w:before="120" w:beforeAutospacing="0" w:after="120" w:afterAutospacing="0" w:line="252" w:lineRule="auto"/>
        <w:rPr>
          <w:rFonts w:asciiTheme="majorHAnsi" w:hAnsiTheme="majorHAnsi" w:cstheme="majorBidi"/>
          <w:sz w:val="22"/>
          <w:szCs w:val="22"/>
        </w:rPr>
      </w:pPr>
      <w:r w:rsidRPr="6B09C38E">
        <w:rPr>
          <w:rFonts w:asciiTheme="majorHAnsi" w:hAnsiTheme="majorHAnsi" w:cstheme="majorBidi"/>
          <w:sz w:val="22"/>
          <w:szCs w:val="22"/>
        </w:rPr>
        <w:t xml:space="preserve">For </w:t>
      </w:r>
      <w:r w:rsidRPr="6B09C38E" w:rsidR="057E7E2C">
        <w:rPr>
          <w:rFonts w:asciiTheme="majorHAnsi" w:hAnsiTheme="majorHAnsi" w:cstheme="majorBidi"/>
          <w:sz w:val="22"/>
          <w:szCs w:val="22"/>
        </w:rPr>
        <w:t xml:space="preserve">openness to what </w:t>
      </w:r>
      <w:proofErr w:type="gramStart"/>
      <w:r w:rsidRPr="6B09C38E" w:rsidR="057E7E2C">
        <w:rPr>
          <w:rFonts w:asciiTheme="majorHAnsi" w:hAnsiTheme="majorHAnsi" w:cstheme="majorBidi"/>
          <w:sz w:val="22"/>
          <w:szCs w:val="22"/>
        </w:rPr>
        <w:t>you</w:t>
      </w:r>
      <w:r w:rsidR="00723D3A">
        <w:rPr>
          <w:rFonts w:asciiTheme="majorHAnsi" w:hAnsiTheme="majorHAnsi" w:cstheme="majorBidi"/>
          <w:sz w:val="22"/>
          <w:szCs w:val="22"/>
        </w:rPr>
        <w:t>’</w:t>
      </w:r>
      <w:r w:rsidRPr="6B09C38E" w:rsidR="057E7E2C">
        <w:rPr>
          <w:rFonts w:asciiTheme="majorHAnsi" w:hAnsiTheme="majorHAnsi" w:cstheme="majorBidi"/>
          <w:sz w:val="22"/>
          <w:szCs w:val="22"/>
        </w:rPr>
        <w:t>re</w:t>
      </w:r>
      <w:proofErr w:type="gramEnd"/>
      <w:r w:rsidRPr="6B09C38E" w:rsidR="057E7E2C">
        <w:rPr>
          <w:rFonts w:asciiTheme="majorHAnsi" w:hAnsiTheme="majorHAnsi" w:cstheme="majorBidi"/>
          <w:sz w:val="22"/>
          <w:szCs w:val="22"/>
        </w:rPr>
        <w:t xml:space="preserve"> learning together</w:t>
      </w:r>
    </w:p>
    <w:p w:rsidRPr="003B3CC8" w:rsidR="00C94D4C" w:rsidP="00065ABF" w:rsidRDefault="008C79CF" w14:paraId="4EFF725E" w14:textId="1DC9B5EA">
      <w:pPr>
        <w:pStyle w:val="NormalWeb"/>
        <w:numPr>
          <w:ilvl w:val="1"/>
          <w:numId w:val="6"/>
        </w:numPr>
        <w:snapToGrid w:val="0"/>
        <w:spacing w:before="120" w:beforeAutospacing="0" w:after="120" w:afterAutospacing="0" w:line="276" w:lineRule="auto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For f</w:t>
      </w:r>
      <w:r w:rsidRPr="003B3CC8" w:rsidR="00183D62">
        <w:rPr>
          <w:rFonts w:asciiTheme="majorHAnsi" w:hAnsiTheme="majorHAnsi" w:cstheme="majorHAnsi"/>
          <w:sz w:val="22"/>
          <w:szCs w:val="22"/>
        </w:rPr>
        <w:t>riendship</w:t>
      </w:r>
      <w:r w:rsidRPr="003B3CC8" w:rsidR="008F4D69">
        <w:rPr>
          <w:rFonts w:asciiTheme="majorHAnsi" w:hAnsiTheme="majorHAnsi" w:cstheme="majorHAnsi"/>
          <w:sz w:val="22"/>
          <w:szCs w:val="22"/>
        </w:rPr>
        <w:t>s</w:t>
      </w:r>
      <w:r w:rsidRPr="003B3CC8" w:rsidR="00183D62">
        <w:rPr>
          <w:rFonts w:asciiTheme="majorHAnsi" w:hAnsiTheme="majorHAnsi" w:cstheme="majorHAnsi"/>
          <w:sz w:val="22"/>
          <w:szCs w:val="22"/>
        </w:rPr>
        <w:t xml:space="preserve"> to deepen and grow</w:t>
      </w:r>
    </w:p>
    <w:p w:rsidRPr="00CD7674" w:rsidR="003A06AF" w:rsidP="1A24C6AC" w:rsidRDefault="003B7D91" w14:paraId="22698F73" w14:textId="7C8E478F">
      <w:pPr>
        <w:pStyle w:val="NormalWeb"/>
        <w:numPr>
          <w:ilvl w:val="0"/>
          <w:numId w:val="6"/>
        </w:numPr>
        <w:pBdr>
          <w:bottom w:val="single" w:color="auto" w:sz="6" w:space="0"/>
        </w:pBdr>
        <w:snapToGrid w:val="0"/>
        <w:spacing w:before="120" w:beforeAutospacing="0" w:after="120" w:afterAutospacing="0" w:line="480" w:lineRule="auto"/>
        <w:rPr>
          <w:rFonts w:asciiTheme="majorHAnsi" w:hAnsiTheme="majorHAnsi" w:cstheme="majorBidi"/>
          <w:sz w:val="22"/>
          <w:szCs w:val="22"/>
        </w:rPr>
        <w:sectPr w:rsidRPr="00CD7674" w:rsidR="003A06AF" w:rsidSect="00D90C81">
          <w:footerReference w:type="default" r:id="rId12"/>
          <w:pgSz w:w="12240" w:h="15840" w:orient="portrait"/>
          <w:pgMar w:top="1440" w:right="1440" w:bottom="1440" w:left="1440" w:header="720" w:footer="720" w:gutter="0"/>
          <w:cols w:space="720"/>
          <w:docGrid w:linePitch="360"/>
        </w:sectPr>
      </w:pPr>
      <w:r w:rsidRPr="1A24C6AC">
        <w:rPr>
          <w:rFonts w:asciiTheme="majorHAnsi" w:hAnsiTheme="majorHAnsi" w:cstheme="majorBidi"/>
          <w:sz w:val="22"/>
          <w:szCs w:val="22"/>
        </w:rPr>
        <w:t>Invite</w:t>
      </w:r>
      <w:r w:rsidRPr="1A24C6AC" w:rsidR="00C25DC6">
        <w:rPr>
          <w:rFonts w:asciiTheme="majorHAnsi" w:hAnsiTheme="majorHAnsi" w:cstheme="majorBidi"/>
          <w:sz w:val="22"/>
          <w:szCs w:val="22"/>
        </w:rPr>
        <w:t xml:space="preserve"> </w:t>
      </w:r>
      <w:r w:rsidRPr="1A24C6AC" w:rsidR="05E7B4E9">
        <w:rPr>
          <w:rFonts w:asciiTheme="majorHAnsi" w:hAnsiTheme="majorHAnsi" w:cstheme="majorBidi"/>
          <w:sz w:val="22"/>
          <w:szCs w:val="22"/>
        </w:rPr>
        <w:t>someone</w:t>
      </w:r>
      <w:r w:rsidRPr="1A24C6AC" w:rsidR="00C25DC6">
        <w:rPr>
          <w:rFonts w:asciiTheme="majorHAnsi" w:hAnsiTheme="majorHAnsi" w:cstheme="majorBidi"/>
          <w:sz w:val="22"/>
          <w:szCs w:val="22"/>
        </w:rPr>
        <w:t xml:space="preserve"> </w:t>
      </w:r>
      <w:r w:rsidRPr="1A24C6AC">
        <w:rPr>
          <w:rFonts w:asciiTheme="majorHAnsi" w:hAnsiTheme="majorHAnsi" w:cstheme="majorBidi"/>
          <w:sz w:val="22"/>
          <w:szCs w:val="22"/>
        </w:rPr>
        <w:t xml:space="preserve">to </w:t>
      </w:r>
      <w:r w:rsidRPr="1A24C6AC" w:rsidR="00C25DC6">
        <w:rPr>
          <w:rFonts w:asciiTheme="majorHAnsi" w:hAnsiTheme="majorHAnsi" w:cstheme="majorBidi"/>
          <w:sz w:val="22"/>
          <w:szCs w:val="22"/>
        </w:rPr>
        <w:t xml:space="preserve">read </w:t>
      </w:r>
      <w:r w:rsidR="001932E0">
        <w:rPr>
          <w:rFonts w:asciiTheme="majorHAnsi" w:hAnsiTheme="majorHAnsi" w:cstheme="majorBidi"/>
          <w:sz w:val="22"/>
          <w:szCs w:val="22"/>
        </w:rPr>
        <w:t>the passage in</w:t>
      </w:r>
      <w:r w:rsidRPr="1A24C6AC" w:rsidR="00C25DC6">
        <w:rPr>
          <w:rFonts w:asciiTheme="majorHAnsi" w:hAnsiTheme="majorHAnsi" w:cstheme="majorBidi"/>
          <w:sz w:val="22"/>
          <w:szCs w:val="22"/>
        </w:rPr>
        <w:t xml:space="preserve"> the group</w:t>
      </w:r>
      <w:r w:rsidR="00C64A91">
        <w:rPr>
          <w:rFonts w:asciiTheme="majorHAnsi" w:hAnsiTheme="majorHAnsi" w:cstheme="majorBidi"/>
          <w:sz w:val="22"/>
          <w:szCs w:val="22"/>
        </w:rPr>
        <w:t>.</w:t>
      </w:r>
    </w:p>
    <w:p w:rsidR="0027677E" w:rsidP="3B00C3E5" w:rsidRDefault="0027677E" w14:paraId="38A9D299" w14:textId="77777777">
      <w:pPr>
        <w:snapToGrid w:val="0"/>
        <w:spacing w:before="120" w:after="120" w:line="276" w:lineRule="auto"/>
        <w:rPr>
          <w:rFonts w:asciiTheme="majorHAnsi" w:hAnsiTheme="majorHAnsi" w:cstheme="majorBidi"/>
          <w:b/>
          <w:bCs/>
          <w:color w:val="034E5C"/>
          <w:sz w:val="28"/>
          <w:szCs w:val="28"/>
        </w:rPr>
      </w:pPr>
    </w:p>
    <w:p w:rsidR="0050003D" w:rsidP="00731D02" w:rsidRDefault="0050003D" w14:paraId="24A04866" w14:textId="77777777">
      <w:pPr>
        <w:snapToGrid w:val="0"/>
        <w:spacing w:before="120" w:after="120" w:line="276" w:lineRule="auto"/>
        <w:rPr>
          <w:rFonts w:asciiTheme="majorHAnsi" w:hAnsiTheme="majorHAnsi" w:cstheme="majorBidi"/>
          <w:b/>
          <w:bCs/>
          <w:color w:val="034E5C"/>
          <w:sz w:val="28"/>
          <w:szCs w:val="28"/>
        </w:rPr>
      </w:pPr>
    </w:p>
    <w:p w:rsidRPr="00731D02" w:rsidR="00C4198C" w:rsidP="00731D02" w:rsidRDefault="3D32665B" w14:paraId="3DC51392" w14:textId="35B2BA42">
      <w:pPr>
        <w:snapToGrid w:val="0"/>
        <w:spacing w:before="120" w:after="120" w:line="276" w:lineRule="auto"/>
        <w:rPr>
          <w:rFonts w:asciiTheme="majorHAnsi" w:hAnsiTheme="majorHAnsi" w:cstheme="majorBidi"/>
          <w:color w:val="034E5C"/>
          <w:sz w:val="28"/>
          <w:szCs w:val="28"/>
        </w:rPr>
      </w:pPr>
      <w:r w:rsidRPr="3B00C3E5">
        <w:rPr>
          <w:rFonts w:asciiTheme="majorHAnsi" w:hAnsiTheme="majorHAnsi" w:cstheme="majorBidi"/>
          <w:b/>
          <w:bCs/>
          <w:color w:val="034E5C"/>
          <w:sz w:val="28"/>
          <w:szCs w:val="28"/>
        </w:rPr>
        <w:lastRenderedPageBreak/>
        <w:t>Study Questions</w:t>
      </w:r>
      <w:r w:rsidRPr="3B00C3E5">
        <w:rPr>
          <w:rFonts w:asciiTheme="majorHAnsi" w:hAnsiTheme="majorHAnsi" w:cstheme="majorBidi"/>
          <w:color w:val="034E5C"/>
          <w:sz w:val="28"/>
          <w:szCs w:val="28"/>
        </w:rPr>
        <w:t xml:space="preserve"> </w:t>
      </w:r>
      <w:r w:rsidRPr="3B00C3E5">
        <w:rPr>
          <w:rFonts w:asciiTheme="majorHAnsi" w:hAnsiTheme="majorHAnsi" w:cstheme="majorBidi"/>
          <w:i/>
          <w:iCs/>
          <w:color w:val="034E5C"/>
          <w:sz w:val="22"/>
          <w:szCs w:val="22"/>
        </w:rPr>
        <w:t>(Suggested time: 40 min)</w:t>
      </w:r>
    </w:p>
    <w:p w:rsidR="00D24F4D" w:rsidP="0D9D485A" w:rsidRDefault="28F680DC" w14:paraId="7BAA3759" w14:textId="69B2F344">
      <w:pPr>
        <w:pStyle w:val="ListParagraph"/>
        <w:numPr>
          <w:ilvl w:val="0"/>
          <w:numId w:val="5"/>
        </w:numPr>
        <w:spacing w:before="120" w:after="0"/>
        <w:rPr>
          <w:rFonts w:asciiTheme="majorHAnsi" w:hAnsiTheme="majorHAnsi" w:eastAsiaTheme="majorEastAsia" w:cstheme="majorBidi"/>
          <w:b/>
          <w:bCs/>
          <w:sz w:val="22"/>
          <w:szCs w:val="22"/>
        </w:rPr>
      </w:pPr>
      <w:r w:rsidRPr="0D9D485A">
        <w:rPr>
          <w:rFonts w:asciiTheme="majorHAnsi" w:hAnsiTheme="majorHAnsi" w:eastAsiaTheme="majorEastAsia" w:cstheme="majorBidi"/>
          <w:b/>
          <w:bCs/>
          <w:sz w:val="22"/>
          <w:szCs w:val="22"/>
        </w:rPr>
        <w:t>What</w:t>
      </w:r>
      <w:r w:rsidRPr="0D9D485A" w:rsidR="000D0C89">
        <w:rPr>
          <w:rFonts w:asciiTheme="majorHAnsi" w:hAnsiTheme="majorHAnsi" w:eastAsiaTheme="majorEastAsia" w:cstheme="majorBidi"/>
          <w:b/>
          <w:bCs/>
          <w:sz w:val="22"/>
          <w:szCs w:val="22"/>
        </w:rPr>
        <w:t xml:space="preserve"> truth </w:t>
      </w:r>
      <w:r w:rsidRPr="0D9D485A" w:rsidR="0B76ADB7">
        <w:rPr>
          <w:rFonts w:asciiTheme="majorHAnsi" w:hAnsiTheme="majorHAnsi" w:eastAsiaTheme="majorEastAsia" w:cstheme="majorBidi"/>
          <w:b/>
          <w:bCs/>
          <w:sz w:val="22"/>
          <w:szCs w:val="22"/>
        </w:rPr>
        <w:t xml:space="preserve">or </w:t>
      </w:r>
      <w:r w:rsidRPr="0D9D485A" w:rsidR="35D49C42">
        <w:rPr>
          <w:rFonts w:asciiTheme="majorHAnsi" w:hAnsiTheme="majorHAnsi" w:eastAsiaTheme="majorEastAsia" w:cstheme="majorBidi"/>
          <w:b/>
          <w:bCs/>
          <w:sz w:val="22"/>
          <w:szCs w:val="22"/>
        </w:rPr>
        <w:t>application</w:t>
      </w:r>
      <w:r w:rsidRPr="0D9D485A" w:rsidR="0B76ADB7">
        <w:rPr>
          <w:rFonts w:asciiTheme="majorHAnsi" w:hAnsiTheme="majorHAnsi" w:eastAsiaTheme="majorEastAsia" w:cstheme="majorBidi"/>
          <w:b/>
          <w:bCs/>
          <w:sz w:val="22"/>
          <w:szCs w:val="22"/>
        </w:rPr>
        <w:t xml:space="preserve"> </w:t>
      </w:r>
      <w:r w:rsidRPr="0D9D485A" w:rsidR="000D0C89">
        <w:rPr>
          <w:rFonts w:asciiTheme="majorHAnsi" w:hAnsiTheme="majorHAnsi" w:eastAsiaTheme="majorEastAsia" w:cstheme="majorBidi"/>
          <w:b/>
          <w:bCs/>
          <w:sz w:val="22"/>
          <w:szCs w:val="22"/>
        </w:rPr>
        <w:t>did you take away from</w:t>
      </w:r>
      <w:r w:rsidRPr="0D9D485A" w:rsidR="3871C7D5">
        <w:rPr>
          <w:rFonts w:asciiTheme="majorHAnsi" w:hAnsiTheme="majorHAnsi" w:eastAsiaTheme="majorEastAsia" w:cstheme="majorBidi"/>
          <w:b/>
          <w:bCs/>
          <w:sz w:val="22"/>
          <w:szCs w:val="22"/>
        </w:rPr>
        <w:t xml:space="preserve"> </w:t>
      </w:r>
      <w:r w:rsidRPr="0D9D485A" w:rsidR="1FDB4078">
        <w:rPr>
          <w:rFonts w:asciiTheme="majorHAnsi" w:hAnsiTheme="majorHAnsi" w:eastAsiaTheme="majorEastAsia" w:cstheme="majorBidi"/>
          <w:b/>
          <w:bCs/>
          <w:sz w:val="22"/>
          <w:szCs w:val="22"/>
        </w:rPr>
        <w:t xml:space="preserve">the </w:t>
      </w:r>
      <w:r w:rsidRPr="0D9D485A" w:rsidR="000D0C89">
        <w:rPr>
          <w:rFonts w:asciiTheme="majorHAnsi" w:hAnsiTheme="majorHAnsi" w:eastAsiaTheme="majorEastAsia" w:cstheme="majorBidi"/>
          <w:b/>
          <w:bCs/>
          <w:sz w:val="22"/>
          <w:szCs w:val="22"/>
        </w:rPr>
        <w:t>sermon</w:t>
      </w:r>
      <w:r w:rsidRPr="0D9D485A" w:rsidR="5407A91E">
        <w:rPr>
          <w:rFonts w:asciiTheme="majorHAnsi" w:hAnsiTheme="majorHAnsi" w:eastAsiaTheme="majorEastAsia" w:cstheme="majorBidi"/>
          <w:b/>
          <w:bCs/>
          <w:sz w:val="22"/>
          <w:szCs w:val="22"/>
        </w:rPr>
        <w:t xml:space="preserve"> this week</w:t>
      </w:r>
      <w:r w:rsidRPr="0D9D485A">
        <w:rPr>
          <w:rFonts w:asciiTheme="majorHAnsi" w:hAnsiTheme="majorHAnsi" w:eastAsiaTheme="majorEastAsia" w:cstheme="majorBidi"/>
          <w:b/>
          <w:bCs/>
          <w:sz w:val="22"/>
          <w:szCs w:val="22"/>
        </w:rPr>
        <w:t xml:space="preserve">? </w:t>
      </w:r>
    </w:p>
    <w:p w:rsidR="009404D8" w:rsidP="009404D8" w:rsidRDefault="009404D8" w14:paraId="77B65555" w14:textId="77777777">
      <w:pPr>
        <w:spacing w:before="120"/>
        <w:rPr>
          <w:rFonts w:asciiTheme="majorHAnsi" w:hAnsiTheme="majorHAnsi" w:eastAsiaTheme="majorEastAsia" w:cstheme="majorBidi"/>
          <w:b/>
          <w:bCs/>
          <w:sz w:val="22"/>
          <w:szCs w:val="22"/>
        </w:rPr>
      </w:pPr>
    </w:p>
    <w:p w:rsidRPr="009404D8" w:rsidR="0092269E" w:rsidP="009404D8" w:rsidRDefault="0092269E" w14:paraId="00B5328A" w14:textId="77777777">
      <w:pPr>
        <w:spacing w:before="120"/>
        <w:rPr>
          <w:rFonts w:asciiTheme="majorHAnsi" w:hAnsiTheme="majorHAnsi" w:eastAsiaTheme="majorEastAsia" w:cstheme="majorBidi"/>
          <w:b/>
          <w:bCs/>
          <w:sz w:val="22"/>
          <w:szCs w:val="22"/>
        </w:rPr>
      </w:pPr>
    </w:p>
    <w:p w:rsidRPr="00DA48EB" w:rsidR="0015158A" w:rsidP="00AB7C59" w:rsidRDefault="00F77658" w14:paraId="244A8391" w14:textId="15D19D33">
      <w:pPr>
        <w:pStyle w:val="ListParagraph"/>
        <w:numPr>
          <w:ilvl w:val="0"/>
          <w:numId w:val="5"/>
        </w:numPr>
        <w:spacing w:before="120" w:after="0"/>
        <w:rPr>
          <w:rFonts w:asciiTheme="majorHAnsi" w:hAnsiTheme="majorHAnsi" w:eastAsiaTheme="majorEastAsia" w:cstheme="majorBidi"/>
          <w:b/>
          <w:bCs/>
          <w:sz w:val="22"/>
          <w:szCs w:val="22"/>
        </w:rPr>
      </w:pPr>
      <w:r w:rsidRPr="00171AD4">
        <w:rPr>
          <w:rFonts w:asciiTheme="majorHAnsi" w:hAnsiTheme="majorHAnsi" w:eastAsiaTheme="majorEastAsia" w:cstheme="majorBidi"/>
          <w:sz w:val="22"/>
          <w:szCs w:val="22"/>
        </w:rPr>
        <w:t>I</w:t>
      </w:r>
      <w:r w:rsidRPr="00171AD4" w:rsidR="0068103A">
        <w:rPr>
          <w:rFonts w:asciiTheme="majorHAnsi" w:hAnsiTheme="majorHAnsi" w:eastAsiaTheme="majorEastAsia" w:cstheme="majorBidi"/>
          <w:sz w:val="22"/>
          <w:szCs w:val="22"/>
        </w:rPr>
        <w:t>n 4:</w:t>
      </w:r>
      <w:r w:rsidRPr="00171AD4" w:rsidR="00540D50">
        <w:rPr>
          <w:rFonts w:asciiTheme="majorHAnsi" w:hAnsiTheme="majorHAnsi" w:eastAsiaTheme="majorEastAsia" w:cstheme="majorBidi"/>
          <w:sz w:val="22"/>
          <w:szCs w:val="22"/>
        </w:rPr>
        <w:t xml:space="preserve">36-37, Barnabas </w:t>
      </w:r>
      <w:r w:rsidRPr="59F20714" w:rsidR="00325962">
        <w:rPr>
          <w:rFonts w:asciiTheme="majorHAnsi" w:hAnsiTheme="majorHAnsi" w:eastAsiaTheme="majorEastAsia" w:cstheme="majorBidi"/>
          <w:sz w:val="22"/>
          <w:szCs w:val="22"/>
        </w:rPr>
        <w:t>sell</w:t>
      </w:r>
      <w:r w:rsidRPr="59F20714" w:rsidR="52E9C400">
        <w:rPr>
          <w:rFonts w:asciiTheme="majorHAnsi" w:hAnsiTheme="majorHAnsi" w:eastAsiaTheme="majorEastAsia" w:cstheme="majorBidi"/>
          <w:sz w:val="22"/>
          <w:szCs w:val="22"/>
        </w:rPr>
        <w:t>s</w:t>
      </w:r>
      <w:r w:rsidRPr="00171AD4" w:rsidR="00325962">
        <w:rPr>
          <w:rFonts w:asciiTheme="majorHAnsi" w:hAnsiTheme="majorHAnsi" w:eastAsiaTheme="majorEastAsia" w:cstheme="majorBidi"/>
          <w:sz w:val="22"/>
          <w:szCs w:val="22"/>
        </w:rPr>
        <w:t xml:space="preserve"> land </w:t>
      </w:r>
      <w:r w:rsidR="00977678">
        <w:rPr>
          <w:rFonts w:asciiTheme="majorHAnsi" w:hAnsiTheme="majorHAnsi" w:eastAsiaTheme="majorEastAsia" w:cstheme="majorBidi"/>
          <w:sz w:val="22"/>
          <w:szCs w:val="22"/>
        </w:rPr>
        <w:t>as a response to the needs of their community</w:t>
      </w:r>
      <w:r w:rsidRPr="00171AD4" w:rsidR="00540D50">
        <w:rPr>
          <w:rFonts w:asciiTheme="majorHAnsi" w:hAnsiTheme="majorHAnsi" w:eastAsiaTheme="majorEastAsia" w:cstheme="majorBidi"/>
          <w:sz w:val="22"/>
          <w:szCs w:val="22"/>
        </w:rPr>
        <w:t>. In 5:</w:t>
      </w:r>
      <w:r w:rsidRPr="00171AD4" w:rsidR="006A3E34">
        <w:rPr>
          <w:rFonts w:asciiTheme="majorHAnsi" w:hAnsiTheme="majorHAnsi" w:eastAsiaTheme="majorEastAsia" w:cstheme="majorBidi"/>
          <w:sz w:val="22"/>
          <w:szCs w:val="22"/>
        </w:rPr>
        <w:t xml:space="preserve">1-2, </w:t>
      </w:r>
      <w:r w:rsidRPr="00171AD4" w:rsidR="00325962">
        <w:rPr>
          <w:rFonts w:asciiTheme="majorHAnsi" w:hAnsiTheme="majorHAnsi" w:eastAsiaTheme="majorEastAsia" w:cstheme="majorBidi"/>
          <w:sz w:val="22"/>
          <w:szCs w:val="22"/>
        </w:rPr>
        <w:t xml:space="preserve">Ananias and Sapphira </w:t>
      </w:r>
      <w:r w:rsidRPr="59F20714" w:rsidR="00E71B80">
        <w:rPr>
          <w:rFonts w:asciiTheme="majorHAnsi" w:hAnsiTheme="majorHAnsi" w:eastAsiaTheme="majorEastAsia" w:cstheme="majorBidi"/>
          <w:sz w:val="22"/>
          <w:szCs w:val="22"/>
        </w:rPr>
        <w:t>tr</w:t>
      </w:r>
      <w:r w:rsidRPr="59F20714" w:rsidR="0EDDFFF0">
        <w:rPr>
          <w:rFonts w:asciiTheme="majorHAnsi" w:hAnsiTheme="majorHAnsi" w:eastAsiaTheme="majorEastAsia" w:cstheme="majorBidi"/>
          <w:sz w:val="22"/>
          <w:szCs w:val="22"/>
        </w:rPr>
        <w:t>y</w:t>
      </w:r>
      <w:r w:rsidRPr="00171AD4" w:rsidR="00BD3603">
        <w:rPr>
          <w:rFonts w:asciiTheme="majorHAnsi" w:hAnsiTheme="majorHAnsi" w:eastAsiaTheme="majorEastAsia" w:cstheme="majorBidi"/>
          <w:sz w:val="22"/>
          <w:szCs w:val="22"/>
        </w:rPr>
        <w:t xml:space="preserve"> to present themselves as </w:t>
      </w:r>
      <w:r w:rsidR="00BA7923">
        <w:rPr>
          <w:rFonts w:asciiTheme="majorHAnsi" w:hAnsiTheme="majorHAnsi" w:eastAsiaTheme="majorEastAsia" w:cstheme="majorBidi"/>
          <w:sz w:val="22"/>
          <w:szCs w:val="22"/>
        </w:rPr>
        <w:t xml:space="preserve">equally </w:t>
      </w:r>
      <w:r w:rsidR="000B1BA2">
        <w:rPr>
          <w:rFonts w:asciiTheme="majorHAnsi" w:hAnsiTheme="majorHAnsi" w:eastAsiaTheme="majorEastAsia" w:cstheme="majorBidi"/>
          <w:sz w:val="22"/>
          <w:szCs w:val="22"/>
        </w:rPr>
        <w:t>responsive</w:t>
      </w:r>
      <w:r w:rsidRPr="00171AD4" w:rsidR="00171AD4">
        <w:rPr>
          <w:rFonts w:asciiTheme="majorHAnsi" w:hAnsiTheme="majorHAnsi" w:eastAsiaTheme="majorEastAsia" w:cstheme="majorBidi"/>
          <w:sz w:val="22"/>
          <w:szCs w:val="22"/>
        </w:rPr>
        <w:t xml:space="preserve">. However, </w:t>
      </w:r>
      <w:r w:rsidR="00171AD4">
        <w:rPr>
          <w:rFonts w:asciiTheme="majorHAnsi" w:hAnsiTheme="majorHAnsi" w:eastAsiaTheme="majorEastAsia" w:cstheme="majorBidi"/>
          <w:sz w:val="22"/>
          <w:szCs w:val="22"/>
        </w:rPr>
        <w:t xml:space="preserve">behind the scenes, we learn the couple embezzled </w:t>
      </w:r>
      <w:r w:rsidR="00B31068">
        <w:rPr>
          <w:rFonts w:asciiTheme="majorHAnsi" w:hAnsiTheme="majorHAnsi" w:eastAsiaTheme="majorEastAsia" w:cstheme="majorBidi"/>
          <w:sz w:val="22"/>
          <w:szCs w:val="22"/>
        </w:rPr>
        <w:t xml:space="preserve">some of </w:t>
      </w:r>
      <w:r w:rsidR="00911EF5">
        <w:rPr>
          <w:rFonts w:asciiTheme="majorHAnsi" w:hAnsiTheme="majorHAnsi" w:eastAsiaTheme="majorEastAsia" w:cstheme="majorBidi"/>
          <w:sz w:val="22"/>
          <w:szCs w:val="22"/>
        </w:rPr>
        <w:t>the money</w:t>
      </w:r>
      <w:r w:rsidR="00171AD4">
        <w:rPr>
          <w:rFonts w:asciiTheme="majorHAnsi" w:hAnsiTheme="majorHAnsi" w:eastAsiaTheme="majorEastAsia" w:cstheme="majorBidi"/>
          <w:sz w:val="22"/>
          <w:szCs w:val="22"/>
        </w:rPr>
        <w:t>.</w:t>
      </w:r>
    </w:p>
    <w:p w:rsidRPr="00171AD4" w:rsidR="00827D0E" w:rsidP="00827D0E" w:rsidRDefault="00827D0E" w14:paraId="46E5E9AE" w14:textId="77777777">
      <w:pPr>
        <w:pStyle w:val="ListParagraph"/>
        <w:spacing w:before="120" w:after="0"/>
        <w:rPr>
          <w:rFonts w:asciiTheme="majorHAnsi" w:hAnsiTheme="majorHAnsi" w:eastAsiaTheme="majorEastAsia" w:cstheme="majorBidi"/>
          <w:b/>
          <w:bCs/>
          <w:sz w:val="22"/>
          <w:szCs w:val="22"/>
        </w:rPr>
      </w:pPr>
    </w:p>
    <w:p w:rsidRPr="00827D0E" w:rsidR="00171AD4" w:rsidP="2564A427" w:rsidRDefault="00126F89" w14:paraId="16CA2F55" w14:textId="29319908">
      <w:pPr>
        <w:pStyle w:val="ListParagraph"/>
        <w:numPr>
          <w:ilvl w:val="1"/>
          <w:numId w:val="5"/>
        </w:numPr>
        <w:spacing w:before="120" w:after="0"/>
        <w:rPr>
          <w:rFonts w:ascii="Calibri Light" w:hAnsi="Calibri Light" w:eastAsia="Yu Gothic Light" w:cs="Times New Roman" w:asciiTheme="majorAscii" w:hAnsiTheme="majorAscii" w:eastAsiaTheme="majorEastAsia" w:cstheme="majorBidi"/>
          <w:b w:val="1"/>
          <w:bCs w:val="1"/>
          <w:sz w:val="22"/>
          <w:szCs w:val="22"/>
        </w:rPr>
      </w:pPr>
      <w:r w:rsidRPr="2564A427" w:rsidR="00126F89">
        <w:rPr>
          <w:rFonts w:ascii="Calibri Light" w:hAnsi="Calibri Light" w:eastAsia="Yu Gothic Light" w:cs="Times New Roman" w:asciiTheme="majorAscii" w:hAnsiTheme="majorAscii" w:eastAsiaTheme="majorEastAsia" w:cstheme="majorBidi"/>
          <w:b w:val="1"/>
          <w:bCs w:val="1"/>
          <w:sz w:val="22"/>
          <w:szCs w:val="22"/>
        </w:rPr>
        <w:t>W</w:t>
      </w:r>
      <w:r w:rsidRPr="2564A427" w:rsidR="0035147D">
        <w:rPr>
          <w:rFonts w:ascii="Calibri Light" w:hAnsi="Calibri Light" w:eastAsia="Yu Gothic Light" w:cs="Times New Roman" w:asciiTheme="majorAscii" w:hAnsiTheme="majorAscii" w:eastAsiaTheme="majorEastAsia" w:cstheme="majorBidi"/>
          <w:b w:val="1"/>
          <w:bCs w:val="1"/>
          <w:sz w:val="22"/>
          <w:szCs w:val="22"/>
        </w:rPr>
        <w:t>hen it comes to your s</w:t>
      </w:r>
      <w:r w:rsidRPr="2564A427" w:rsidR="002B6A80">
        <w:rPr>
          <w:rFonts w:ascii="Calibri Light" w:hAnsi="Calibri Light" w:eastAsia="Yu Gothic Light" w:cs="Times New Roman" w:asciiTheme="majorAscii" w:hAnsiTheme="majorAscii" w:eastAsiaTheme="majorEastAsia" w:cstheme="majorBidi"/>
          <w:b w:val="1"/>
          <w:bCs w:val="1"/>
          <w:sz w:val="22"/>
          <w:szCs w:val="22"/>
        </w:rPr>
        <w:t xml:space="preserve">pirituality, </w:t>
      </w:r>
      <w:r w:rsidRPr="2564A427" w:rsidR="432E9DC3">
        <w:rPr>
          <w:rFonts w:ascii="Calibri Light" w:hAnsi="Calibri Light" w:eastAsia="Yu Gothic Light" w:cs="Times New Roman" w:asciiTheme="majorAscii" w:hAnsiTheme="majorAscii" w:eastAsiaTheme="majorEastAsia" w:cstheme="majorBidi"/>
          <w:b w:val="1"/>
          <w:bCs w:val="1"/>
          <w:sz w:val="22"/>
          <w:szCs w:val="22"/>
        </w:rPr>
        <w:t>think about a time that you</w:t>
      </w:r>
      <w:r w:rsidRPr="2564A427" w:rsidR="007E56BA">
        <w:rPr>
          <w:rFonts w:ascii="Calibri Light" w:hAnsi="Calibri Light" w:eastAsia="Yu Gothic Light" w:cs="Times New Roman" w:asciiTheme="majorAscii" w:hAnsiTheme="majorAscii" w:eastAsiaTheme="majorEastAsia" w:cstheme="majorBidi"/>
          <w:b w:val="1"/>
          <w:bCs w:val="1"/>
          <w:sz w:val="22"/>
          <w:szCs w:val="22"/>
        </w:rPr>
        <w:t xml:space="preserve"> </w:t>
      </w:r>
      <w:r w:rsidRPr="2564A427" w:rsidR="00D034E5">
        <w:rPr>
          <w:rFonts w:ascii="Calibri Light" w:hAnsi="Calibri Light" w:eastAsia="Yu Gothic Light" w:cs="Times New Roman" w:asciiTheme="majorAscii" w:hAnsiTheme="majorAscii" w:eastAsiaTheme="majorEastAsia" w:cstheme="majorBidi"/>
          <w:b w:val="1"/>
          <w:bCs w:val="1"/>
          <w:sz w:val="22"/>
          <w:szCs w:val="22"/>
        </w:rPr>
        <w:t xml:space="preserve">tried to make yourself look more spiritual than you </w:t>
      </w:r>
      <w:r w:rsidRPr="2564A427" w:rsidR="6616E3B7">
        <w:rPr>
          <w:rFonts w:ascii="Calibri Light" w:hAnsi="Calibri Light" w:eastAsia="Yu Gothic Light" w:cs="Times New Roman" w:asciiTheme="majorAscii" w:hAnsiTheme="majorAscii" w:eastAsiaTheme="majorEastAsia" w:cstheme="majorBidi"/>
          <w:b w:val="1"/>
          <w:bCs w:val="1"/>
          <w:sz w:val="22"/>
          <w:szCs w:val="22"/>
        </w:rPr>
        <w:t>actually were.</w:t>
      </w:r>
      <w:r w:rsidRPr="2564A427" w:rsidR="00041D69">
        <w:rPr>
          <w:rFonts w:ascii="Calibri Light" w:hAnsi="Calibri Light" w:eastAsia="Yu Gothic Light" w:cs="Times New Roman" w:asciiTheme="majorAscii" w:hAnsiTheme="majorAscii" w:eastAsiaTheme="majorEastAsia" w:cstheme="majorBidi"/>
          <w:b w:val="1"/>
          <w:bCs w:val="1"/>
          <w:sz w:val="22"/>
          <w:szCs w:val="22"/>
        </w:rPr>
        <w:t xml:space="preserve"> </w:t>
      </w:r>
      <w:r w:rsidRPr="2564A427" w:rsidR="002B6A80">
        <w:rPr>
          <w:rFonts w:ascii="Calibri Light" w:hAnsi="Calibri Light" w:eastAsia="Yu Gothic Light" w:cs="Times New Roman" w:asciiTheme="majorAscii" w:hAnsiTheme="majorAscii" w:eastAsiaTheme="majorEastAsia" w:cstheme="majorBidi"/>
          <w:b w:val="1"/>
          <w:bCs w:val="1"/>
          <w:sz w:val="22"/>
          <w:szCs w:val="22"/>
        </w:rPr>
        <w:t>Can you share a</w:t>
      </w:r>
      <w:r w:rsidRPr="2564A427" w:rsidR="00531632">
        <w:rPr>
          <w:rFonts w:ascii="Calibri Light" w:hAnsi="Calibri Light" w:eastAsia="Yu Gothic Light" w:cs="Times New Roman" w:asciiTheme="majorAscii" w:hAnsiTheme="majorAscii" w:eastAsiaTheme="majorEastAsia" w:cstheme="majorBidi"/>
          <w:b w:val="1"/>
          <w:bCs w:val="1"/>
          <w:sz w:val="22"/>
          <w:szCs w:val="22"/>
        </w:rPr>
        <w:t xml:space="preserve"> specific example?</w:t>
      </w:r>
    </w:p>
    <w:p w:rsidR="002B6A80" w:rsidP="002B6A80" w:rsidRDefault="002B6A80" w14:paraId="3991DC59" w14:textId="6FC05C75">
      <w:pPr>
        <w:pStyle w:val="ListParagraph"/>
        <w:spacing w:before="120" w:after="0"/>
        <w:ind w:left="1440"/>
        <w:rPr>
          <w:rFonts w:asciiTheme="majorHAnsi" w:hAnsiTheme="majorHAnsi" w:eastAsiaTheme="majorEastAsia" w:cstheme="majorBidi"/>
          <w:sz w:val="22"/>
          <w:szCs w:val="22"/>
        </w:rPr>
      </w:pPr>
    </w:p>
    <w:p w:rsidR="00911EF5" w:rsidP="002B6A80" w:rsidRDefault="00911EF5" w14:paraId="41A7F53B" w14:textId="4FE9E279">
      <w:pPr>
        <w:pStyle w:val="ListParagraph"/>
        <w:spacing w:before="120" w:after="0"/>
        <w:ind w:left="1440"/>
        <w:rPr>
          <w:rFonts w:asciiTheme="majorHAnsi" w:hAnsiTheme="majorHAnsi" w:eastAsiaTheme="majorEastAsia" w:cstheme="majorBidi"/>
          <w:sz w:val="22"/>
          <w:szCs w:val="22"/>
        </w:rPr>
      </w:pPr>
    </w:p>
    <w:p w:rsidR="00D02A03" w:rsidP="002B6A80" w:rsidRDefault="00D02A03" w14:paraId="5AA2186B" w14:textId="77777777">
      <w:pPr>
        <w:pStyle w:val="ListParagraph"/>
        <w:spacing w:before="120" w:after="0"/>
        <w:ind w:left="1440"/>
        <w:rPr>
          <w:rFonts w:asciiTheme="majorHAnsi" w:hAnsiTheme="majorHAnsi" w:eastAsiaTheme="majorEastAsia" w:cstheme="majorBidi"/>
          <w:sz w:val="22"/>
          <w:szCs w:val="22"/>
        </w:rPr>
      </w:pPr>
    </w:p>
    <w:p w:rsidRPr="002B6A80" w:rsidR="002B6A80" w:rsidP="002B6A80" w:rsidRDefault="002B6A80" w14:paraId="5DC8343B" w14:textId="77777777">
      <w:pPr>
        <w:pStyle w:val="ListParagraph"/>
        <w:spacing w:before="120" w:after="0"/>
        <w:ind w:left="1440"/>
        <w:rPr>
          <w:rFonts w:asciiTheme="majorHAnsi" w:hAnsiTheme="majorHAnsi" w:eastAsiaTheme="majorEastAsia" w:cstheme="majorBidi"/>
          <w:b/>
          <w:bCs/>
          <w:sz w:val="22"/>
          <w:szCs w:val="22"/>
        </w:rPr>
      </w:pPr>
    </w:p>
    <w:p w:rsidR="00FC080A" w:rsidP="00FC080A" w:rsidRDefault="00952A0F" w14:paraId="32AC8099" w14:textId="5DFD6EFC">
      <w:pPr>
        <w:pStyle w:val="ListParagraph"/>
        <w:numPr>
          <w:ilvl w:val="1"/>
          <w:numId w:val="5"/>
        </w:numPr>
        <w:spacing w:before="120" w:after="0"/>
        <w:rPr>
          <w:rFonts w:asciiTheme="majorHAnsi" w:hAnsiTheme="majorHAnsi" w:eastAsiaTheme="majorEastAsia" w:cstheme="majorBidi"/>
          <w:b/>
          <w:bCs/>
          <w:sz w:val="22"/>
          <w:szCs w:val="22"/>
        </w:rPr>
      </w:pPr>
      <w:r>
        <w:rPr>
          <w:rFonts w:asciiTheme="majorHAnsi" w:hAnsiTheme="majorHAnsi" w:eastAsiaTheme="majorEastAsia" w:cstheme="majorBidi"/>
          <w:sz w:val="22"/>
          <w:szCs w:val="22"/>
        </w:rPr>
        <w:t>In the example you provided above, t</w:t>
      </w:r>
      <w:r w:rsidRPr="00727D95" w:rsidR="00827D0E">
        <w:rPr>
          <w:rFonts w:asciiTheme="majorHAnsi" w:hAnsiTheme="majorHAnsi" w:eastAsiaTheme="majorEastAsia" w:cstheme="majorBidi"/>
          <w:sz w:val="22"/>
          <w:szCs w:val="22"/>
        </w:rPr>
        <w:t>hink about the situation</w:t>
      </w:r>
      <w:r>
        <w:rPr>
          <w:rFonts w:asciiTheme="majorHAnsi" w:hAnsiTheme="majorHAnsi" w:eastAsiaTheme="majorEastAsia" w:cstheme="majorBidi"/>
          <w:sz w:val="22"/>
          <w:szCs w:val="22"/>
        </w:rPr>
        <w:t>, your feelings, and your moti</w:t>
      </w:r>
      <w:r w:rsidR="007E56BA">
        <w:rPr>
          <w:rFonts w:asciiTheme="majorHAnsi" w:hAnsiTheme="majorHAnsi" w:eastAsiaTheme="majorEastAsia" w:cstheme="majorBidi"/>
          <w:sz w:val="22"/>
          <w:szCs w:val="22"/>
        </w:rPr>
        <w:t>ves</w:t>
      </w:r>
      <w:r w:rsidRPr="00727D95" w:rsidR="00727D95">
        <w:rPr>
          <w:rFonts w:asciiTheme="majorHAnsi" w:hAnsiTheme="majorHAnsi" w:eastAsiaTheme="majorEastAsia" w:cstheme="majorBidi"/>
          <w:sz w:val="22"/>
          <w:szCs w:val="22"/>
        </w:rPr>
        <w:t>.</w:t>
      </w:r>
      <w:r w:rsidR="00727D95">
        <w:rPr>
          <w:rFonts w:asciiTheme="majorHAnsi" w:hAnsiTheme="majorHAnsi" w:eastAsiaTheme="majorEastAsia" w:cstheme="majorBidi"/>
          <w:b/>
          <w:bCs/>
          <w:sz w:val="22"/>
          <w:szCs w:val="22"/>
        </w:rPr>
        <w:t xml:space="preserve"> </w:t>
      </w:r>
      <w:r w:rsidR="008800C9">
        <w:rPr>
          <w:rFonts w:asciiTheme="majorHAnsi" w:hAnsiTheme="majorHAnsi" w:eastAsiaTheme="majorEastAsia" w:cstheme="majorBidi"/>
          <w:b/>
          <w:bCs/>
          <w:sz w:val="22"/>
          <w:szCs w:val="22"/>
        </w:rPr>
        <w:t xml:space="preserve">What did you hope to accomplish, and why did you think </w:t>
      </w:r>
      <w:r w:rsidR="006E69A4">
        <w:rPr>
          <w:rFonts w:asciiTheme="majorHAnsi" w:hAnsiTheme="majorHAnsi" w:eastAsiaTheme="majorEastAsia" w:cstheme="majorBidi"/>
          <w:b/>
          <w:bCs/>
          <w:sz w:val="22"/>
          <w:szCs w:val="22"/>
        </w:rPr>
        <w:t xml:space="preserve">presenting yourself </w:t>
      </w:r>
      <w:r w:rsidR="002B3C04">
        <w:rPr>
          <w:rFonts w:asciiTheme="majorHAnsi" w:hAnsiTheme="majorHAnsi" w:eastAsiaTheme="majorEastAsia" w:cstheme="majorBidi"/>
          <w:b/>
          <w:bCs/>
          <w:sz w:val="22"/>
          <w:szCs w:val="22"/>
        </w:rPr>
        <w:t>that way</w:t>
      </w:r>
      <w:r w:rsidR="006E69A4">
        <w:rPr>
          <w:rFonts w:asciiTheme="majorHAnsi" w:hAnsiTheme="majorHAnsi" w:eastAsiaTheme="majorEastAsia" w:cstheme="majorBidi"/>
          <w:b/>
          <w:bCs/>
          <w:sz w:val="22"/>
          <w:szCs w:val="22"/>
        </w:rPr>
        <w:t xml:space="preserve"> would help?</w:t>
      </w:r>
    </w:p>
    <w:p w:rsidR="00FC080A" w:rsidP="00FC080A" w:rsidRDefault="00FC080A" w14:paraId="09858D1E" w14:textId="63837843">
      <w:pPr>
        <w:pStyle w:val="ListParagraph"/>
        <w:spacing w:before="120" w:after="0"/>
        <w:ind w:left="1440"/>
        <w:rPr>
          <w:rFonts w:asciiTheme="majorHAnsi" w:hAnsiTheme="majorHAnsi" w:eastAsiaTheme="majorEastAsia" w:cstheme="majorBidi"/>
          <w:b/>
          <w:bCs/>
          <w:sz w:val="22"/>
          <w:szCs w:val="22"/>
        </w:rPr>
      </w:pPr>
    </w:p>
    <w:p w:rsidR="00FC080A" w:rsidP="00FC080A" w:rsidRDefault="00FC080A" w14:paraId="45A97D4E" w14:textId="0DDA5E55">
      <w:pPr>
        <w:pStyle w:val="ListParagraph"/>
        <w:spacing w:before="120" w:after="0"/>
        <w:ind w:left="1440"/>
        <w:rPr>
          <w:rFonts w:asciiTheme="majorHAnsi" w:hAnsiTheme="majorHAnsi" w:eastAsiaTheme="majorEastAsia" w:cstheme="majorBidi"/>
          <w:b/>
          <w:bCs/>
          <w:sz w:val="22"/>
          <w:szCs w:val="22"/>
        </w:rPr>
      </w:pPr>
    </w:p>
    <w:p w:rsidR="00FC080A" w:rsidP="00FC080A" w:rsidRDefault="00FC080A" w14:paraId="0D61A7BE" w14:textId="7C03C037">
      <w:pPr>
        <w:pStyle w:val="ListParagraph"/>
        <w:spacing w:before="120" w:after="0"/>
        <w:ind w:left="1440"/>
        <w:rPr>
          <w:rFonts w:asciiTheme="majorHAnsi" w:hAnsiTheme="majorHAnsi" w:eastAsiaTheme="majorEastAsia" w:cstheme="majorBidi"/>
          <w:b/>
          <w:bCs/>
          <w:sz w:val="22"/>
          <w:szCs w:val="22"/>
        </w:rPr>
      </w:pPr>
    </w:p>
    <w:p w:rsidR="00D02A03" w:rsidP="00FC080A" w:rsidRDefault="00D02A03" w14:paraId="36F1FFAF" w14:textId="77777777">
      <w:pPr>
        <w:pStyle w:val="ListParagraph"/>
        <w:spacing w:before="120" w:after="0"/>
        <w:ind w:left="1440"/>
        <w:rPr>
          <w:rFonts w:asciiTheme="majorHAnsi" w:hAnsiTheme="majorHAnsi" w:eastAsiaTheme="majorEastAsia" w:cstheme="majorBidi"/>
          <w:b/>
          <w:bCs/>
          <w:sz w:val="22"/>
          <w:szCs w:val="22"/>
        </w:rPr>
      </w:pPr>
    </w:p>
    <w:p w:rsidR="00790201" w:rsidP="00790201" w:rsidRDefault="00D02A03" w14:paraId="2E0960E8" w14:textId="0C6B5C92">
      <w:pPr>
        <w:pStyle w:val="ListParagraph"/>
        <w:numPr>
          <w:ilvl w:val="1"/>
          <w:numId w:val="5"/>
        </w:numPr>
        <w:spacing w:before="120" w:after="0"/>
        <w:rPr>
          <w:rFonts w:asciiTheme="majorHAnsi" w:hAnsiTheme="majorHAnsi" w:eastAsiaTheme="majorEastAsia" w:cstheme="majorBidi"/>
          <w:b/>
          <w:bCs/>
          <w:sz w:val="22"/>
          <w:szCs w:val="22"/>
        </w:rPr>
      </w:pPr>
      <w:r>
        <w:rPr>
          <w:rFonts w:asciiTheme="majorHAnsi" w:hAnsiTheme="majorHAnsi" w:eastAsiaTheme="majorEastAsia" w:cstheme="majorBidi"/>
          <w:b/>
          <w:bCs/>
          <w:sz w:val="22"/>
          <w:szCs w:val="22"/>
        </w:rPr>
        <w:t xml:space="preserve">What lessons have you learned (or could you learn) </w:t>
      </w:r>
      <w:r w:rsidR="00A960D8">
        <w:rPr>
          <w:rFonts w:asciiTheme="majorHAnsi" w:hAnsiTheme="majorHAnsi" w:eastAsiaTheme="majorEastAsia" w:cstheme="majorBidi"/>
          <w:b/>
          <w:bCs/>
          <w:sz w:val="22"/>
          <w:szCs w:val="22"/>
        </w:rPr>
        <w:t>for when</w:t>
      </w:r>
      <w:r>
        <w:rPr>
          <w:rFonts w:asciiTheme="majorHAnsi" w:hAnsiTheme="majorHAnsi" w:eastAsiaTheme="majorEastAsia" w:cstheme="majorBidi"/>
          <w:b/>
          <w:bCs/>
          <w:sz w:val="22"/>
          <w:szCs w:val="22"/>
        </w:rPr>
        <w:t xml:space="preserve"> that situation </w:t>
      </w:r>
      <w:r w:rsidR="00A960D8">
        <w:rPr>
          <w:rFonts w:asciiTheme="majorHAnsi" w:hAnsiTheme="majorHAnsi" w:eastAsiaTheme="majorEastAsia" w:cstheme="majorBidi"/>
          <w:b/>
          <w:bCs/>
          <w:sz w:val="22"/>
          <w:szCs w:val="22"/>
        </w:rPr>
        <w:t>comes</w:t>
      </w:r>
      <w:r>
        <w:rPr>
          <w:rFonts w:asciiTheme="majorHAnsi" w:hAnsiTheme="majorHAnsi" w:eastAsiaTheme="majorEastAsia" w:cstheme="majorBidi"/>
          <w:b/>
          <w:bCs/>
          <w:sz w:val="22"/>
          <w:szCs w:val="22"/>
        </w:rPr>
        <w:t xml:space="preserve"> up again</w:t>
      </w:r>
      <w:r w:rsidR="006E69A4">
        <w:rPr>
          <w:rFonts w:asciiTheme="majorHAnsi" w:hAnsiTheme="majorHAnsi" w:eastAsiaTheme="majorEastAsia" w:cstheme="majorBidi"/>
          <w:b/>
          <w:bCs/>
          <w:sz w:val="22"/>
          <w:szCs w:val="22"/>
        </w:rPr>
        <w:t>?</w:t>
      </w:r>
    </w:p>
    <w:p w:rsidR="00790201" w:rsidP="00790201" w:rsidRDefault="00790201" w14:paraId="08D5CE3A" w14:textId="7CEAA03B">
      <w:pPr>
        <w:pStyle w:val="ListParagraph"/>
        <w:spacing w:before="120" w:after="0"/>
        <w:ind w:left="1440"/>
        <w:rPr>
          <w:rFonts w:asciiTheme="majorHAnsi" w:hAnsiTheme="majorHAnsi" w:eastAsiaTheme="majorEastAsia" w:cstheme="majorBidi"/>
          <w:b/>
          <w:bCs/>
          <w:sz w:val="22"/>
          <w:szCs w:val="22"/>
        </w:rPr>
      </w:pPr>
    </w:p>
    <w:p w:rsidR="00D02A03" w:rsidP="00790201" w:rsidRDefault="00D02A03" w14:paraId="5011F876" w14:textId="77777777">
      <w:pPr>
        <w:pStyle w:val="ListParagraph"/>
        <w:spacing w:before="120" w:after="0"/>
        <w:ind w:left="1440"/>
        <w:rPr>
          <w:rFonts w:asciiTheme="majorHAnsi" w:hAnsiTheme="majorHAnsi" w:eastAsiaTheme="majorEastAsia" w:cstheme="majorBidi"/>
          <w:b/>
          <w:bCs/>
          <w:sz w:val="22"/>
          <w:szCs w:val="22"/>
        </w:rPr>
      </w:pPr>
    </w:p>
    <w:p w:rsidR="00790201" w:rsidP="00790201" w:rsidRDefault="00790201" w14:paraId="1A26D95C" w14:textId="5F6D6C6C">
      <w:pPr>
        <w:pStyle w:val="ListParagraph"/>
        <w:spacing w:before="120" w:after="0"/>
        <w:ind w:left="1440"/>
        <w:rPr>
          <w:rFonts w:asciiTheme="majorHAnsi" w:hAnsiTheme="majorHAnsi" w:eastAsiaTheme="majorEastAsia" w:cstheme="majorBidi"/>
          <w:b/>
          <w:bCs/>
          <w:sz w:val="22"/>
          <w:szCs w:val="22"/>
        </w:rPr>
      </w:pPr>
    </w:p>
    <w:p w:rsidR="00790201" w:rsidP="00790201" w:rsidRDefault="00790201" w14:paraId="03E54873" w14:textId="77777777">
      <w:pPr>
        <w:pStyle w:val="ListParagraph"/>
        <w:spacing w:before="120" w:after="0"/>
        <w:ind w:left="1440"/>
        <w:rPr>
          <w:rFonts w:asciiTheme="majorHAnsi" w:hAnsiTheme="majorHAnsi" w:eastAsiaTheme="majorEastAsia" w:cstheme="majorBidi"/>
          <w:b/>
          <w:bCs/>
          <w:sz w:val="22"/>
          <w:szCs w:val="22"/>
        </w:rPr>
      </w:pPr>
    </w:p>
    <w:p w:rsidRPr="00A86D61" w:rsidR="009F78DE" w:rsidP="2564A427" w:rsidRDefault="004B02C8" w14:paraId="03549279" w14:textId="755DCE9D">
      <w:pPr>
        <w:pStyle w:val="ListParagraph"/>
        <w:numPr>
          <w:ilvl w:val="0"/>
          <w:numId w:val="5"/>
        </w:numPr>
        <w:spacing w:before="120" w:after="0"/>
        <w:rPr>
          <w:rFonts w:ascii="Calibri Light" w:hAnsi="Calibri Light" w:eastAsia="Yu Gothic Light" w:cs="Times New Roman" w:asciiTheme="majorAscii" w:hAnsiTheme="majorAscii" w:eastAsiaTheme="majorEastAsia" w:cstheme="majorBidi"/>
          <w:b w:val="1"/>
          <w:bCs w:val="1"/>
          <w:sz w:val="22"/>
          <w:szCs w:val="22"/>
        </w:rPr>
      </w:pPr>
      <w:r w:rsidRPr="2564A427" w:rsidR="004B02C8">
        <w:rPr>
          <w:rFonts w:ascii="Calibri Light" w:hAnsi="Calibri Light" w:eastAsia="Yu Gothic Light" w:cs="Times New Roman" w:asciiTheme="majorAscii" w:hAnsiTheme="majorAscii" w:eastAsiaTheme="majorEastAsia" w:cstheme="majorBidi"/>
          <w:sz w:val="22"/>
          <w:szCs w:val="22"/>
        </w:rPr>
        <w:t xml:space="preserve">Ananias and </w:t>
      </w:r>
      <w:r w:rsidRPr="2564A427" w:rsidR="17738265">
        <w:rPr>
          <w:rFonts w:ascii="Calibri Light" w:hAnsi="Calibri Light" w:eastAsia="Yu Gothic Light" w:cs="Times New Roman" w:asciiTheme="majorAscii" w:hAnsiTheme="majorAscii" w:eastAsiaTheme="majorEastAsia" w:cstheme="majorBidi"/>
          <w:sz w:val="22"/>
          <w:szCs w:val="22"/>
        </w:rPr>
        <w:t>Sapphira</w:t>
      </w:r>
      <w:r w:rsidRPr="2564A427" w:rsidR="004B02C8">
        <w:rPr>
          <w:rFonts w:ascii="Calibri Light" w:hAnsi="Calibri Light" w:eastAsia="Yu Gothic Light" w:cs="Times New Roman" w:asciiTheme="majorAscii" w:hAnsiTheme="majorAscii" w:eastAsiaTheme="majorEastAsia" w:cstheme="majorBidi"/>
          <w:sz w:val="22"/>
          <w:szCs w:val="22"/>
        </w:rPr>
        <w:t xml:space="preserve"> wer</w:t>
      </w:r>
      <w:r w:rsidRPr="2564A427" w:rsidR="004B02C8">
        <w:rPr>
          <w:rFonts w:ascii="Calibri Light" w:hAnsi="Calibri Light" w:eastAsia="Yu Gothic Light" w:cs="Times New Roman" w:asciiTheme="majorAscii" w:hAnsiTheme="majorAscii" w:eastAsiaTheme="majorEastAsia" w:cstheme="majorBidi"/>
          <w:sz w:val="22"/>
          <w:szCs w:val="22"/>
        </w:rPr>
        <w:t xml:space="preserve">e </w:t>
      </w:r>
      <w:r w:rsidRPr="2564A427" w:rsidR="004B02C8">
        <w:rPr>
          <w:rFonts w:ascii="Calibri Light" w:hAnsi="Calibri Light" w:eastAsia="Yu Gothic Light" w:cs="Times New Roman" w:asciiTheme="majorAscii" w:hAnsiTheme="majorAscii" w:eastAsiaTheme="majorEastAsia" w:cstheme="majorBidi"/>
          <w:sz w:val="22"/>
          <w:szCs w:val="22"/>
        </w:rPr>
        <w:t xml:space="preserve">likely </w:t>
      </w:r>
      <w:r w:rsidRPr="2564A427" w:rsidR="1E553285">
        <w:rPr>
          <w:rFonts w:ascii="Calibri Light" w:hAnsi="Calibri Light" w:eastAsia="Yu Gothic Light" w:cs="Times New Roman" w:asciiTheme="majorAscii" w:hAnsiTheme="majorAscii" w:eastAsiaTheme="majorEastAsia" w:cstheme="majorBidi"/>
          <w:sz w:val="22"/>
          <w:szCs w:val="22"/>
        </w:rPr>
        <w:t>believers,</w:t>
      </w:r>
      <w:r w:rsidRPr="2564A427" w:rsidR="004B02C8">
        <w:rPr>
          <w:rFonts w:ascii="Calibri Light" w:hAnsi="Calibri Light" w:eastAsia="Yu Gothic Light" w:cs="Times New Roman" w:asciiTheme="majorAscii" w:hAnsiTheme="majorAscii" w:eastAsiaTheme="majorEastAsia" w:cstheme="majorBidi"/>
          <w:sz w:val="22"/>
          <w:szCs w:val="22"/>
        </w:rPr>
        <w:t xml:space="preserve"> and they were also part of the church</w:t>
      </w:r>
      <w:r w:rsidRPr="2564A427" w:rsidR="00DF6AE8">
        <w:rPr>
          <w:rFonts w:ascii="Calibri Light" w:hAnsi="Calibri Light" w:eastAsia="Yu Gothic Light" w:cs="Times New Roman" w:asciiTheme="majorAscii" w:hAnsiTheme="majorAscii" w:eastAsiaTheme="majorEastAsia" w:cstheme="majorBidi"/>
          <w:sz w:val="22"/>
          <w:szCs w:val="22"/>
        </w:rPr>
        <w:t xml:space="preserve">. </w:t>
      </w:r>
      <w:r w:rsidRPr="2564A427" w:rsidR="44EE3C94">
        <w:rPr>
          <w:rFonts w:ascii="Calibri Light" w:hAnsi="Calibri Light" w:eastAsia="Yu Gothic Light" w:cs="Times New Roman" w:asciiTheme="majorAscii" w:hAnsiTheme="majorAscii" w:eastAsiaTheme="majorEastAsia" w:cstheme="majorBidi"/>
          <w:sz w:val="22"/>
          <w:szCs w:val="22"/>
        </w:rPr>
        <w:t>Y</w:t>
      </w:r>
      <w:r w:rsidRPr="2564A427" w:rsidR="00DF6AE8">
        <w:rPr>
          <w:rFonts w:ascii="Calibri Light" w:hAnsi="Calibri Light" w:eastAsia="Yu Gothic Light" w:cs="Times New Roman" w:asciiTheme="majorAscii" w:hAnsiTheme="majorAscii" w:eastAsiaTheme="majorEastAsia" w:cstheme="majorBidi"/>
          <w:sz w:val="22"/>
          <w:szCs w:val="22"/>
        </w:rPr>
        <w:t>et</w:t>
      </w:r>
      <w:r w:rsidRPr="2564A427" w:rsidR="00DF6AE8">
        <w:rPr>
          <w:rFonts w:ascii="Calibri Light" w:hAnsi="Calibri Light" w:eastAsia="Yu Gothic Light" w:cs="Times New Roman" w:asciiTheme="majorAscii" w:hAnsiTheme="majorAscii" w:eastAsiaTheme="majorEastAsia" w:cstheme="majorBidi"/>
          <w:sz w:val="22"/>
          <w:szCs w:val="22"/>
        </w:rPr>
        <w:t xml:space="preserve">, both Peter’s </w:t>
      </w:r>
      <w:r w:rsidRPr="2564A427" w:rsidR="00DB2481">
        <w:rPr>
          <w:rFonts w:ascii="Calibri Light" w:hAnsi="Calibri Light" w:eastAsia="Yu Gothic Light" w:cs="Times New Roman" w:asciiTheme="majorAscii" w:hAnsiTheme="majorAscii" w:eastAsiaTheme="majorEastAsia" w:cstheme="majorBidi"/>
          <w:sz w:val="22"/>
          <w:szCs w:val="22"/>
        </w:rPr>
        <w:t xml:space="preserve">rebuke and God’s punishment </w:t>
      </w:r>
      <w:r w:rsidRPr="2564A427" w:rsidR="009F78DE">
        <w:rPr>
          <w:rFonts w:ascii="Calibri Light" w:hAnsi="Calibri Light" w:eastAsia="Yu Gothic Light" w:cs="Times New Roman" w:asciiTheme="majorAscii" w:hAnsiTheme="majorAscii" w:eastAsiaTheme="majorEastAsia" w:cstheme="majorBidi"/>
          <w:sz w:val="22"/>
          <w:szCs w:val="22"/>
        </w:rPr>
        <w:t>are</w:t>
      </w:r>
      <w:r w:rsidRPr="2564A427" w:rsidR="00DB2481">
        <w:rPr>
          <w:rFonts w:ascii="Calibri Light" w:hAnsi="Calibri Light" w:eastAsia="Yu Gothic Light" w:cs="Times New Roman" w:asciiTheme="majorAscii" w:hAnsiTheme="majorAscii" w:eastAsiaTheme="majorEastAsia" w:cstheme="majorBidi"/>
          <w:sz w:val="22"/>
          <w:szCs w:val="22"/>
        </w:rPr>
        <w:t xml:space="preserve"> severe. </w:t>
      </w:r>
      <w:r w:rsidRPr="2564A427" w:rsidR="00790201">
        <w:rPr>
          <w:rFonts w:ascii="Calibri Light" w:hAnsi="Calibri Light" w:eastAsia="Yu Gothic Light" w:cs="Times New Roman" w:asciiTheme="majorAscii" w:hAnsiTheme="majorAscii" w:eastAsiaTheme="majorEastAsia" w:cstheme="majorBidi"/>
          <w:sz w:val="22"/>
          <w:szCs w:val="22"/>
        </w:rPr>
        <w:t>Read 2 Corinthians 9</w:t>
      </w:r>
      <w:r w:rsidRPr="2564A427" w:rsidR="00741168">
        <w:rPr>
          <w:rFonts w:ascii="Calibri Light" w:hAnsi="Calibri Light" w:eastAsia="Yu Gothic Light" w:cs="Times New Roman" w:asciiTheme="majorAscii" w:hAnsiTheme="majorAscii" w:eastAsiaTheme="majorEastAsia" w:cstheme="majorBidi"/>
          <w:sz w:val="22"/>
          <w:szCs w:val="22"/>
        </w:rPr>
        <w:t>:6-</w:t>
      </w:r>
      <w:r w:rsidRPr="2564A427" w:rsidR="00AE6C24">
        <w:rPr>
          <w:rFonts w:ascii="Calibri Light" w:hAnsi="Calibri Light" w:eastAsia="Yu Gothic Light" w:cs="Times New Roman" w:asciiTheme="majorAscii" w:hAnsiTheme="majorAscii" w:eastAsiaTheme="majorEastAsia" w:cstheme="majorBidi"/>
          <w:sz w:val="22"/>
          <w:szCs w:val="22"/>
        </w:rPr>
        <w:t>11.</w:t>
      </w:r>
    </w:p>
    <w:p w:rsidRPr="009F78DE" w:rsidR="009F78DE" w:rsidP="009F78DE" w:rsidRDefault="009F78DE" w14:paraId="4D9F4E18" w14:textId="77777777">
      <w:pPr>
        <w:pStyle w:val="ListParagraph"/>
        <w:spacing w:before="120" w:after="0"/>
        <w:rPr>
          <w:rFonts w:asciiTheme="majorHAnsi" w:hAnsiTheme="majorHAnsi" w:eastAsiaTheme="majorEastAsia" w:cstheme="majorBidi"/>
          <w:sz w:val="22"/>
          <w:szCs w:val="22"/>
        </w:rPr>
      </w:pPr>
    </w:p>
    <w:p w:rsidR="009F78DE" w:rsidP="009F78DE" w:rsidRDefault="00FC080A" w14:paraId="0C59C8B5" w14:textId="21DF818F">
      <w:pPr>
        <w:pStyle w:val="ListParagraph"/>
        <w:numPr>
          <w:ilvl w:val="1"/>
          <w:numId w:val="5"/>
        </w:numPr>
        <w:spacing w:before="120" w:after="0"/>
        <w:rPr>
          <w:rFonts w:asciiTheme="majorHAnsi" w:hAnsiTheme="majorHAnsi" w:eastAsiaTheme="majorEastAsia" w:cstheme="majorBidi"/>
          <w:b/>
          <w:bCs/>
          <w:sz w:val="22"/>
          <w:szCs w:val="22"/>
        </w:rPr>
      </w:pPr>
      <w:r>
        <w:rPr>
          <w:rFonts w:asciiTheme="majorHAnsi" w:hAnsiTheme="majorHAnsi" w:eastAsiaTheme="majorEastAsia" w:cstheme="majorBidi"/>
          <w:b/>
          <w:bCs/>
          <w:sz w:val="22"/>
          <w:szCs w:val="22"/>
        </w:rPr>
        <w:t>Why do you think God reacted so strongly to inauthentic faith</w:t>
      </w:r>
      <w:r w:rsidR="00C4694D">
        <w:rPr>
          <w:rFonts w:asciiTheme="majorHAnsi" w:hAnsiTheme="majorHAnsi" w:eastAsiaTheme="majorEastAsia" w:cstheme="majorBidi"/>
          <w:b/>
          <w:bCs/>
          <w:sz w:val="22"/>
          <w:szCs w:val="22"/>
        </w:rPr>
        <w:t xml:space="preserve"> and two-faced actions</w:t>
      </w:r>
      <w:r w:rsidR="009F78DE">
        <w:rPr>
          <w:rFonts w:asciiTheme="majorHAnsi" w:hAnsiTheme="majorHAnsi" w:eastAsiaTheme="majorEastAsia" w:cstheme="majorBidi"/>
          <w:b/>
          <w:bCs/>
          <w:sz w:val="22"/>
          <w:szCs w:val="22"/>
        </w:rPr>
        <w:t>?</w:t>
      </w:r>
    </w:p>
    <w:p w:rsidR="00AE6C24" w:rsidP="00AE6C24" w:rsidRDefault="00AE6C24" w14:paraId="1679FD14" w14:textId="5FA0EE1C">
      <w:pPr>
        <w:spacing w:before="120"/>
        <w:rPr>
          <w:rFonts w:asciiTheme="majorHAnsi" w:hAnsiTheme="majorHAnsi" w:eastAsiaTheme="majorEastAsia" w:cstheme="majorBidi"/>
          <w:b/>
          <w:bCs/>
          <w:sz w:val="22"/>
          <w:szCs w:val="22"/>
        </w:rPr>
      </w:pPr>
    </w:p>
    <w:p w:rsidR="00AE6C24" w:rsidP="00AE6C24" w:rsidRDefault="00AE6C24" w14:paraId="3BDB86BB" w14:textId="53A8198F">
      <w:pPr>
        <w:spacing w:before="120"/>
        <w:rPr>
          <w:rFonts w:asciiTheme="majorHAnsi" w:hAnsiTheme="majorHAnsi" w:eastAsiaTheme="majorEastAsia" w:cstheme="majorBidi"/>
          <w:b/>
          <w:bCs/>
          <w:sz w:val="22"/>
          <w:szCs w:val="22"/>
        </w:rPr>
      </w:pPr>
    </w:p>
    <w:p w:rsidRPr="00AE6C24" w:rsidR="00FB76EE" w:rsidP="00AE6C24" w:rsidRDefault="00FB76EE" w14:paraId="72E967CD" w14:textId="77777777">
      <w:pPr>
        <w:spacing w:before="120"/>
        <w:rPr>
          <w:rFonts w:asciiTheme="majorHAnsi" w:hAnsiTheme="majorHAnsi" w:eastAsiaTheme="majorEastAsia" w:cstheme="majorBidi"/>
          <w:b/>
          <w:bCs/>
          <w:sz w:val="22"/>
          <w:szCs w:val="22"/>
        </w:rPr>
      </w:pPr>
    </w:p>
    <w:p w:rsidRPr="009F78DE" w:rsidR="009F78DE" w:rsidP="009F78DE" w:rsidRDefault="00AE6C24" w14:paraId="0352C3CB" w14:textId="0341E404">
      <w:pPr>
        <w:pStyle w:val="ListParagraph"/>
        <w:numPr>
          <w:ilvl w:val="1"/>
          <w:numId w:val="5"/>
        </w:numPr>
        <w:spacing w:before="120" w:after="0"/>
        <w:rPr>
          <w:rFonts w:asciiTheme="majorHAnsi" w:hAnsiTheme="majorHAnsi" w:eastAsiaTheme="majorEastAsia" w:cstheme="majorBidi"/>
          <w:b/>
          <w:bCs/>
          <w:sz w:val="22"/>
          <w:szCs w:val="22"/>
        </w:rPr>
      </w:pPr>
      <w:r>
        <w:rPr>
          <w:rFonts w:asciiTheme="majorHAnsi" w:hAnsiTheme="majorHAnsi" w:eastAsiaTheme="majorEastAsia" w:cstheme="majorBidi"/>
          <w:b/>
          <w:bCs/>
          <w:sz w:val="22"/>
          <w:szCs w:val="22"/>
        </w:rPr>
        <w:t>What is necessary</w:t>
      </w:r>
      <w:r w:rsidR="006D26E4">
        <w:rPr>
          <w:rFonts w:asciiTheme="majorHAnsi" w:hAnsiTheme="majorHAnsi" w:eastAsiaTheme="majorEastAsia" w:cstheme="majorBidi"/>
          <w:b/>
          <w:bCs/>
          <w:sz w:val="22"/>
          <w:szCs w:val="22"/>
        </w:rPr>
        <w:t xml:space="preserve"> </w:t>
      </w:r>
      <w:r w:rsidR="006F6580">
        <w:rPr>
          <w:rFonts w:asciiTheme="majorHAnsi" w:hAnsiTheme="majorHAnsi" w:eastAsiaTheme="majorEastAsia" w:cstheme="majorBidi"/>
          <w:b/>
          <w:bCs/>
          <w:sz w:val="22"/>
          <w:szCs w:val="22"/>
        </w:rPr>
        <w:t xml:space="preserve">from </w:t>
      </w:r>
      <w:r w:rsidR="00741175">
        <w:rPr>
          <w:rFonts w:asciiTheme="majorHAnsi" w:hAnsiTheme="majorHAnsi" w:eastAsiaTheme="majorEastAsia" w:cstheme="majorBidi"/>
          <w:b/>
          <w:bCs/>
          <w:sz w:val="22"/>
          <w:szCs w:val="22"/>
        </w:rPr>
        <w:t>all of us if we want</w:t>
      </w:r>
      <w:r w:rsidR="00B83184">
        <w:rPr>
          <w:rFonts w:asciiTheme="majorHAnsi" w:hAnsiTheme="majorHAnsi" w:eastAsiaTheme="majorEastAsia" w:cstheme="majorBidi"/>
          <w:b/>
          <w:bCs/>
          <w:sz w:val="22"/>
          <w:szCs w:val="22"/>
        </w:rPr>
        <w:t xml:space="preserve"> Berean </w:t>
      </w:r>
      <w:r>
        <w:rPr>
          <w:rFonts w:asciiTheme="majorHAnsi" w:hAnsiTheme="majorHAnsi" w:eastAsiaTheme="majorEastAsia" w:cstheme="majorBidi"/>
          <w:b/>
          <w:bCs/>
          <w:sz w:val="22"/>
          <w:szCs w:val="22"/>
        </w:rPr>
        <w:t xml:space="preserve">to flourish as </w:t>
      </w:r>
      <w:r w:rsidR="00741175">
        <w:rPr>
          <w:rFonts w:asciiTheme="majorHAnsi" w:hAnsiTheme="majorHAnsi" w:eastAsiaTheme="majorEastAsia" w:cstheme="majorBidi"/>
          <w:b/>
          <w:bCs/>
          <w:sz w:val="22"/>
          <w:szCs w:val="22"/>
        </w:rPr>
        <w:t>the early church</w:t>
      </w:r>
      <w:r>
        <w:rPr>
          <w:rFonts w:asciiTheme="majorHAnsi" w:hAnsiTheme="majorHAnsi" w:eastAsiaTheme="majorEastAsia" w:cstheme="majorBidi"/>
          <w:b/>
          <w:bCs/>
          <w:sz w:val="22"/>
          <w:szCs w:val="22"/>
        </w:rPr>
        <w:t xml:space="preserve"> did</w:t>
      </w:r>
      <w:r w:rsidR="00FB76EE">
        <w:rPr>
          <w:rFonts w:asciiTheme="majorHAnsi" w:hAnsiTheme="majorHAnsi" w:eastAsiaTheme="majorEastAsia" w:cstheme="majorBidi"/>
          <w:b/>
          <w:bCs/>
          <w:sz w:val="22"/>
          <w:szCs w:val="22"/>
        </w:rPr>
        <w:t xml:space="preserve"> in Acts?</w:t>
      </w:r>
    </w:p>
    <w:p w:rsidR="00695633" w:rsidP="54E40E26" w:rsidRDefault="00695633" w14:paraId="48C6BD6A" w14:textId="72BE93BB">
      <w:pPr>
        <w:spacing w:before="120"/>
        <w:rPr>
          <w:rFonts w:asciiTheme="majorHAnsi" w:hAnsiTheme="majorHAnsi" w:cstheme="majorBidi"/>
          <w:sz w:val="22"/>
          <w:szCs w:val="22"/>
        </w:rPr>
      </w:pPr>
    </w:p>
    <w:p w:rsidR="00FB76EE" w:rsidP="54E40E26" w:rsidRDefault="00FB76EE" w14:paraId="2A418580" w14:textId="77777777">
      <w:pPr>
        <w:spacing w:before="120"/>
        <w:rPr>
          <w:rFonts w:asciiTheme="majorHAnsi" w:hAnsiTheme="majorHAnsi" w:cstheme="majorBidi"/>
          <w:sz w:val="22"/>
          <w:szCs w:val="22"/>
        </w:rPr>
      </w:pPr>
    </w:p>
    <w:p w:rsidRPr="00976E49" w:rsidR="002F46AA" w:rsidP="00976E49" w:rsidRDefault="00B42A0A" w14:paraId="1F10437D" w14:textId="166465C4">
      <w:pPr>
        <w:pStyle w:val="ListParagraph"/>
        <w:numPr>
          <w:ilvl w:val="0"/>
          <w:numId w:val="5"/>
        </w:numPr>
        <w:spacing w:before="120"/>
        <w:rPr>
          <w:rFonts w:asciiTheme="majorHAnsi" w:hAnsiTheme="majorHAnsi" w:eastAsiaTheme="majorEastAsia" w:cstheme="majorBidi"/>
          <w:b/>
          <w:bCs/>
          <w:sz w:val="22"/>
          <w:szCs w:val="22"/>
        </w:rPr>
      </w:pPr>
      <w:r>
        <w:rPr>
          <w:rFonts w:asciiTheme="majorHAnsi" w:hAnsiTheme="majorHAnsi" w:cstheme="majorBidi"/>
          <w:sz w:val="22"/>
          <w:szCs w:val="22"/>
        </w:rPr>
        <w:lastRenderedPageBreak/>
        <w:t xml:space="preserve">God is after our </w:t>
      </w:r>
      <w:r w:rsidR="00CE4BC9">
        <w:rPr>
          <w:rFonts w:asciiTheme="majorHAnsi" w:hAnsiTheme="majorHAnsi" w:cstheme="majorBidi"/>
          <w:sz w:val="22"/>
          <w:szCs w:val="22"/>
        </w:rPr>
        <w:t xml:space="preserve">heart, not our </w:t>
      </w:r>
      <w:r w:rsidR="00610393">
        <w:rPr>
          <w:rFonts w:asciiTheme="majorHAnsi" w:hAnsiTheme="majorHAnsi" w:cstheme="majorBidi"/>
          <w:sz w:val="22"/>
          <w:szCs w:val="22"/>
        </w:rPr>
        <w:t>stuff</w:t>
      </w:r>
      <w:r w:rsidR="00CE4BC9">
        <w:rPr>
          <w:rFonts w:asciiTheme="majorHAnsi" w:hAnsiTheme="majorHAnsi" w:cstheme="majorBidi"/>
          <w:sz w:val="22"/>
          <w:szCs w:val="22"/>
        </w:rPr>
        <w:t xml:space="preserve">. </w:t>
      </w:r>
      <w:r w:rsidR="000C1A9A">
        <w:rPr>
          <w:rFonts w:asciiTheme="majorHAnsi" w:hAnsiTheme="majorHAnsi" w:cstheme="majorBidi"/>
          <w:sz w:val="22"/>
          <w:szCs w:val="22"/>
        </w:rPr>
        <w:t xml:space="preserve">When </w:t>
      </w:r>
      <w:r w:rsidR="005803CA">
        <w:rPr>
          <w:rFonts w:asciiTheme="majorHAnsi" w:hAnsiTheme="majorHAnsi" w:cstheme="majorBidi"/>
          <w:sz w:val="22"/>
          <w:szCs w:val="22"/>
        </w:rPr>
        <w:t>H</w:t>
      </w:r>
      <w:r w:rsidR="000C1A9A">
        <w:rPr>
          <w:rFonts w:asciiTheme="majorHAnsi" w:hAnsiTheme="majorHAnsi" w:cstheme="majorBidi"/>
          <w:sz w:val="22"/>
          <w:szCs w:val="22"/>
        </w:rPr>
        <w:t xml:space="preserve">e has </w:t>
      </w:r>
      <w:r w:rsidR="00E966D6">
        <w:rPr>
          <w:rFonts w:asciiTheme="majorHAnsi" w:hAnsiTheme="majorHAnsi" w:cstheme="majorBidi"/>
          <w:sz w:val="22"/>
          <w:szCs w:val="22"/>
        </w:rPr>
        <w:t>our heart</w:t>
      </w:r>
      <w:r w:rsidR="000C1A9A">
        <w:rPr>
          <w:rFonts w:asciiTheme="majorHAnsi" w:hAnsiTheme="majorHAnsi" w:cstheme="majorBidi"/>
          <w:sz w:val="22"/>
          <w:szCs w:val="22"/>
        </w:rPr>
        <w:t xml:space="preserve">, we find </w:t>
      </w:r>
      <w:r w:rsidR="005803CA">
        <w:rPr>
          <w:rFonts w:asciiTheme="majorHAnsi" w:hAnsiTheme="majorHAnsi" w:cstheme="majorBidi"/>
          <w:sz w:val="22"/>
          <w:szCs w:val="22"/>
        </w:rPr>
        <w:t xml:space="preserve">ourselves </w:t>
      </w:r>
      <w:r w:rsidR="00FA4D5B">
        <w:rPr>
          <w:rFonts w:asciiTheme="majorHAnsi" w:hAnsiTheme="majorHAnsi" w:cstheme="majorBidi"/>
          <w:sz w:val="22"/>
          <w:szCs w:val="22"/>
        </w:rPr>
        <w:t>more missional with our possessions</w:t>
      </w:r>
      <w:r w:rsidR="005803CA">
        <w:rPr>
          <w:rFonts w:asciiTheme="majorHAnsi" w:hAnsiTheme="majorHAnsi" w:cstheme="majorBidi"/>
          <w:sz w:val="22"/>
          <w:szCs w:val="22"/>
        </w:rPr>
        <w:t xml:space="preserve">. </w:t>
      </w:r>
      <w:r w:rsidR="00CE4BC9">
        <w:rPr>
          <w:rFonts w:asciiTheme="majorHAnsi" w:hAnsiTheme="majorHAnsi" w:cstheme="majorBidi"/>
          <w:sz w:val="22"/>
          <w:szCs w:val="22"/>
        </w:rPr>
        <w:t xml:space="preserve">However, </w:t>
      </w:r>
      <w:r w:rsidR="007905CC">
        <w:rPr>
          <w:rFonts w:asciiTheme="majorHAnsi" w:hAnsiTheme="majorHAnsi" w:cstheme="majorBidi"/>
          <w:sz w:val="22"/>
          <w:szCs w:val="22"/>
        </w:rPr>
        <w:t xml:space="preserve">all too often, </w:t>
      </w:r>
      <w:r w:rsidR="003B6BA9">
        <w:rPr>
          <w:rFonts w:asciiTheme="majorHAnsi" w:hAnsiTheme="majorHAnsi" w:cstheme="majorBidi"/>
          <w:sz w:val="22"/>
          <w:szCs w:val="22"/>
        </w:rPr>
        <w:t xml:space="preserve">instead of making God </w:t>
      </w:r>
      <w:r w:rsidR="00B628D1">
        <w:rPr>
          <w:rFonts w:asciiTheme="majorHAnsi" w:hAnsiTheme="majorHAnsi" w:cstheme="majorBidi"/>
          <w:sz w:val="22"/>
          <w:szCs w:val="22"/>
        </w:rPr>
        <w:t xml:space="preserve">our </w:t>
      </w:r>
      <w:r w:rsidR="00976E49">
        <w:rPr>
          <w:rFonts w:asciiTheme="majorHAnsi" w:hAnsiTheme="majorHAnsi" w:cstheme="majorBidi"/>
          <w:sz w:val="22"/>
          <w:szCs w:val="22"/>
        </w:rPr>
        <w:t>K</w:t>
      </w:r>
      <w:r w:rsidR="003B6BA9">
        <w:rPr>
          <w:rFonts w:asciiTheme="majorHAnsi" w:hAnsiTheme="majorHAnsi" w:cstheme="majorBidi"/>
          <w:sz w:val="22"/>
          <w:szCs w:val="22"/>
        </w:rPr>
        <w:t xml:space="preserve">ing, we let </w:t>
      </w:r>
      <w:r w:rsidR="007905CC">
        <w:rPr>
          <w:rFonts w:asciiTheme="majorHAnsi" w:hAnsiTheme="majorHAnsi" w:cstheme="majorBidi"/>
          <w:sz w:val="22"/>
          <w:szCs w:val="22"/>
        </w:rPr>
        <w:t xml:space="preserve">our stuff </w:t>
      </w:r>
      <w:r w:rsidR="003B6BA9">
        <w:rPr>
          <w:rFonts w:asciiTheme="majorHAnsi" w:hAnsiTheme="majorHAnsi" w:cstheme="majorBidi"/>
          <w:sz w:val="22"/>
          <w:szCs w:val="22"/>
        </w:rPr>
        <w:t>rule</w:t>
      </w:r>
      <w:r w:rsidR="000C1A9A">
        <w:rPr>
          <w:rFonts w:asciiTheme="majorHAnsi" w:hAnsiTheme="majorHAnsi" w:cstheme="majorBidi"/>
          <w:sz w:val="22"/>
          <w:szCs w:val="22"/>
        </w:rPr>
        <w:t xml:space="preserve"> our </w:t>
      </w:r>
      <w:r w:rsidR="007905CC">
        <w:rPr>
          <w:rFonts w:asciiTheme="majorHAnsi" w:hAnsiTheme="majorHAnsi" w:cstheme="majorBidi"/>
          <w:sz w:val="22"/>
          <w:szCs w:val="22"/>
        </w:rPr>
        <w:t>heart</w:t>
      </w:r>
      <w:r w:rsidR="003B6BA9">
        <w:rPr>
          <w:rFonts w:asciiTheme="majorHAnsi" w:hAnsiTheme="majorHAnsi" w:cstheme="majorBidi"/>
          <w:sz w:val="22"/>
          <w:szCs w:val="22"/>
        </w:rPr>
        <w:t>s</w:t>
      </w:r>
      <w:r w:rsidR="007905CC">
        <w:rPr>
          <w:rFonts w:asciiTheme="majorHAnsi" w:hAnsiTheme="majorHAnsi" w:cstheme="majorBidi"/>
          <w:sz w:val="22"/>
          <w:szCs w:val="22"/>
        </w:rPr>
        <w:t xml:space="preserve">. </w:t>
      </w:r>
      <w:r w:rsidRPr="00976E49" w:rsidR="00FA4D5B">
        <w:rPr>
          <w:rFonts w:asciiTheme="majorHAnsi" w:hAnsiTheme="majorHAnsi" w:cstheme="majorBidi"/>
          <w:sz w:val="22"/>
          <w:szCs w:val="22"/>
        </w:rPr>
        <w:t xml:space="preserve">Read </w:t>
      </w:r>
      <w:r w:rsidRPr="00976E49" w:rsidR="00655ABF">
        <w:rPr>
          <w:rFonts w:asciiTheme="majorHAnsi" w:hAnsiTheme="majorHAnsi" w:cstheme="majorBidi"/>
          <w:sz w:val="22"/>
          <w:szCs w:val="22"/>
        </w:rPr>
        <w:t>Matthew 6: 1</w:t>
      </w:r>
      <w:r w:rsidRPr="00976E49" w:rsidR="00646D84">
        <w:rPr>
          <w:rFonts w:asciiTheme="majorHAnsi" w:hAnsiTheme="majorHAnsi" w:cstheme="majorBidi"/>
          <w:sz w:val="22"/>
          <w:szCs w:val="22"/>
        </w:rPr>
        <w:t>9-24</w:t>
      </w:r>
      <w:r w:rsidRPr="00976E49" w:rsidR="002F46AA">
        <w:rPr>
          <w:rFonts w:asciiTheme="majorHAnsi" w:hAnsiTheme="majorHAnsi" w:cstheme="majorBidi"/>
          <w:sz w:val="22"/>
          <w:szCs w:val="22"/>
        </w:rPr>
        <w:t>.</w:t>
      </w:r>
    </w:p>
    <w:p w:rsidRPr="004B02C8" w:rsidR="004B02C8" w:rsidP="004B02C8" w:rsidRDefault="004B02C8" w14:paraId="541A4956" w14:textId="77777777">
      <w:pPr>
        <w:pStyle w:val="ListParagraph"/>
        <w:spacing w:before="120"/>
        <w:rPr>
          <w:rFonts w:asciiTheme="majorHAnsi" w:hAnsiTheme="majorHAnsi" w:cstheme="majorBidi"/>
          <w:sz w:val="22"/>
          <w:szCs w:val="22"/>
        </w:rPr>
      </w:pPr>
    </w:p>
    <w:p w:rsidR="002F46AA" w:rsidP="0D9D485A" w:rsidRDefault="791877B0" w14:paraId="7AA76757" w14:textId="7DDB0FC6">
      <w:pPr>
        <w:pStyle w:val="ListParagraph"/>
        <w:spacing w:before="120"/>
        <w:rPr>
          <w:rFonts w:asciiTheme="majorHAnsi" w:hAnsiTheme="majorHAnsi" w:cstheme="majorBidi"/>
          <w:b/>
          <w:bCs/>
          <w:i/>
          <w:iCs/>
          <w:sz w:val="22"/>
          <w:szCs w:val="22"/>
        </w:rPr>
      </w:pPr>
      <w:r w:rsidRPr="0D9D485A">
        <w:rPr>
          <w:rFonts w:asciiTheme="majorHAnsi" w:hAnsiTheme="majorHAnsi" w:cstheme="majorBidi"/>
          <w:b/>
          <w:bCs/>
          <w:sz w:val="22"/>
          <w:szCs w:val="22"/>
        </w:rPr>
        <w:t>Take 10 Minutes and look at your calendar and bank account</w:t>
      </w:r>
      <w:r w:rsidRPr="0D9D485A" w:rsidR="33D759F5">
        <w:rPr>
          <w:rFonts w:asciiTheme="majorHAnsi" w:hAnsiTheme="majorHAnsi" w:cstheme="majorBidi"/>
          <w:b/>
          <w:bCs/>
          <w:sz w:val="22"/>
          <w:szCs w:val="22"/>
        </w:rPr>
        <w:t>/credit cards</w:t>
      </w:r>
      <w:r w:rsidRPr="0D9D485A">
        <w:rPr>
          <w:rFonts w:asciiTheme="majorHAnsi" w:hAnsiTheme="majorHAnsi" w:cstheme="majorBidi"/>
          <w:b/>
          <w:bCs/>
          <w:sz w:val="22"/>
          <w:szCs w:val="22"/>
        </w:rPr>
        <w:t xml:space="preserve"> </w:t>
      </w:r>
      <w:r w:rsidRPr="0D9D485A" w:rsidR="492EE782">
        <w:rPr>
          <w:rFonts w:asciiTheme="majorHAnsi" w:hAnsiTheme="majorHAnsi" w:cstheme="majorBidi"/>
          <w:b/>
          <w:bCs/>
          <w:sz w:val="22"/>
          <w:szCs w:val="22"/>
        </w:rPr>
        <w:t xml:space="preserve">from the past </w:t>
      </w:r>
      <w:r w:rsidRPr="0D9D485A">
        <w:rPr>
          <w:rFonts w:asciiTheme="majorHAnsi" w:hAnsiTheme="majorHAnsi" w:cstheme="majorBidi"/>
          <w:b/>
          <w:bCs/>
          <w:sz w:val="22"/>
          <w:szCs w:val="22"/>
        </w:rPr>
        <w:t xml:space="preserve">three weeks. </w:t>
      </w:r>
      <w:r w:rsidRPr="0D9D485A" w:rsidR="00CB393B">
        <w:rPr>
          <w:rFonts w:asciiTheme="majorHAnsi" w:hAnsiTheme="majorHAnsi" w:cstheme="majorBidi"/>
          <w:b/>
          <w:bCs/>
          <w:sz w:val="22"/>
          <w:szCs w:val="22"/>
        </w:rPr>
        <w:t xml:space="preserve">Make a list </w:t>
      </w:r>
      <w:r w:rsidRPr="0D9D485A" w:rsidR="00632338">
        <w:rPr>
          <w:rFonts w:asciiTheme="majorHAnsi" w:hAnsiTheme="majorHAnsi" w:cstheme="majorBidi"/>
          <w:b/>
          <w:bCs/>
          <w:sz w:val="22"/>
          <w:szCs w:val="22"/>
        </w:rPr>
        <w:t xml:space="preserve">of </w:t>
      </w:r>
      <w:r w:rsidRPr="0D9D485A" w:rsidR="00EE5D0F">
        <w:rPr>
          <w:rFonts w:asciiTheme="majorHAnsi" w:hAnsiTheme="majorHAnsi" w:cstheme="majorBidi"/>
          <w:b/>
          <w:bCs/>
          <w:sz w:val="22"/>
          <w:szCs w:val="22"/>
        </w:rPr>
        <w:t>the</w:t>
      </w:r>
      <w:r w:rsidRPr="0D9D485A" w:rsidR="00632338">
        <w:rPr>
          <w:rFonts w:asciiTheme="majorHAnsi" w:hAnsiTheme="majorHAnsi" w:cstheme="majorBidi"/>
          <w:b/>
          <w:bCs/>
          <w:sz w:val="22"/>
          <w:szCs w:val="22"/>
        </w:rPr>
        <w:t xml:space="preserve"> </w:t>
      </w:r>
      <w:r w:rsidRPr="0D9D485A" w:rsidR="00931D9A">
        <w:rPr>
          <w:rFonts w:asciiTheme="majorHAnsi" w:hAnsiTheme="majorHAnsi" w:cstheme="majorBidi"/>
          <w:b/>
          <w:bCs/>
          <w:sz w:val="22"/>
          <w:szCs w:val="22"/>
        </w:rPr>
        <w:t>ways</w:t>
      </w:r>
      <w:r w:rsidRPr="0D9D485A" w:rsidR="00632338">
        <w:rPr>
          <w:rFonts w:asciiTheme="majorHAnsi" w:hAnsiTheme="majorHAnsi" w:cstheme="majorBidi"/>
          <w:b/>
          <w:bCs/>
          <w:sz w:val="22"/>
          <w:szCs w:val="22"/>
        </w:rPr>
        <w:t xml:space="preserve"> </w:t>
      </w:r>
      <w:r w:rsidRPr="0D9D485A" w:rsidR="7446AA55">
        <w:rPr>
          <w:rFonts w:asciiTheme="majorHAnsi" w:hAnsiTheme="majorHAnsi" w:cstheme="majorBidi"/>
          <w:b/>
          <w:bCs/>
          <w:sz w:val="22"/>
          <w:szCs w:val="22"/>
        </w:rPr>
        <w:t xml:space="preserve">that </w:t>
      </w:r>
      <w:proofErr w:type="gramStart"/>
      <w:r w:rsidRPr="0D9D485A" w:rsidR="7446AA55">
        <w:rPr>
          <w:rFonts w:asciiTheme="majorHAnsi" w:hAnsiTheme="majorHAnsi" w:cstheme="majorBidi"/>
          <w:b/>
          <w:bCs/>
          <w:sz w:val="22"/>
          <w:szCs w:val="22"/>
        </w:rPr>
        <w:t>you’ve</w:t>
      </w:r>
      <w:proofErr w:type="gramEnd"/>
      <w:r w:rsidRPr="0D9D485A" w:rsidR="7446AA55">
        <w:rPr>
          <w:rFonts w:asciiTheme="majorHAnsi" w:hAnsiTheme="majorHAnsi" w:cstheme="majorBidi"/>
          <w:b/>
          <w:bCs/>
          <w:sz w:val="22"/>
          <w:szCs w:val="22"/>
        </w:rPr>
        <w:t xml:space="preserve"> invested </w:t>
      </w:r>
      <w:r w:rsidRPr="0D9D485A" w:rsidR="009E7399">
        <w:rPr>
          <w:rFonts w:asciiTheme="majorHAnsi" w:hAnsiTheme="majorHAnsi" w:cstheme="majorBidi"/>
          <w:b/>
          <w:bCs/>
          <w:sz w:val="22"/>
          <w:szCs w:val="22"/>
        </w:rPr>
        <w:t>your</w:t>
      </w:r>
      <w:r w:rsidRPr="0D9D485A" w:rsidR="00632338">
        <w:rPr>
          <w:rFonts w:asciiTheme="majorHAnsi" w:hAnsiTheme="majorHAnsi" w:cstheme="majorBidi"/>
          <w:b/>
          <w:bCs/>
          <w:sz w:val="22"/>
          <w:szCs w:val="22"/>
        </w:rPr>
        <w:t xml:space="preserve"> </w:t>
      </w:r>
      <w:r w:rsidRPr="0D9D485A" w:rsidR="00B66ABF">
        <w:rPr>
          <w:rFonts w:asciiTheme="majorHAnsi" w:hAnsiTheme="majorHAnsi" w:cstheme="majorBidi"/>
          <w:b/>
          <w:bCs/>
          <w:sz w:val="22"/>
          <w:szCs w:val="22"/>
        </w:rPr>
        <w:t>time and money</w:t>
      </w:r>
      <w:r w:rsidRPr="0D9D485A" w:rsidR="00931D9A">
        <w:rPr>
          <w:rFonts w:asciiTheme="majorHAnsi" w:hAnsiTheme="majorHAnsi" w:cstheme="majorBidi"/>
          <w:b/>
          <w:bCs/>
          <w:sz w:val="22"/>
          <w:szCs w:val="22"/>
        </w:rPr>
        <w:t>.</w:t>
      </w:r>
      <w:r w:rsidRPr="0D9D485A" w:rsidR="00600FC4">
        <w:rPr>
          <w:rFonts w:asciiTheme="majorHAnsi" w:hAnsiTheme="majorHAnsi" w:cstheme="majorBidi"/>
          <w:b/>
          <w:bCs/>
          <w:sz w:val="22"/>
          <w:szCs w:val="22"/>
        </w:rPr>
        <w:t xml:space="preserve"> </w:t>
      </w:r>
      <w:r w:rsidRPr="0D9D485A" w:rsidR="00600FC4">
        <w:rPr>
          <w:rFonts w:asciiTheme="majorHAnsi" w:hAnsiTheme="majorHAnsi" w:cstheme="majorBidi"/>
          <w:b/>
          <w:bCs/>
          <w:i/>
          <w:iCs/>
          <w:sz w:val="22"/>
          <w:szCs w:val="22"/>
        </w:rPr>
        <w:t>(T</w:t>
      </w:r>
      <w:r w:rsidRPr="0D9D485A" w:rsidR="00F97208">
        <w:rPr>
          <w:rFonts w:asciiTheme="majorHAnsi" w:hAnsiTheme="majorHAnsi" w:cstheme="majorBidi"/>
          <w:b/>
          <w:bCs/>
          <w:i/>
          <w:iCs/>
          <w:sz w:val="22"/>
          <w:szCs w:val="22"/>
        </w:rPr>
        <w:t>o get the most out of this exercise, be</w:t>
      </w:r>
      <w:r w:rsidRPr="0D9D485A" w:rsidR="00600FC4">
        <w:rPr>
          <w:rFonts w:asciiTheme="majorHAnsi" w:hAnsiTheme="majorHAnsi" w:cstheme="majorBidi"/>
          <w:b/>
          <w:bCs/>
          <w:i/>
          <w:iCs/>
          <w:sz w:val="22"/>
          <w:szCs w:val="22"/>
        </w:rPr>
        <w:t xml:space="preserve"> </w:t>
      </w:r>
      <w:r w:rsidRPr="0D9D485A" w:rsidR="00A00836">
        <w:rPr>
          <w:rFonts w:asciiTheme="majorHAnsi" w:hAnsiTheme="majorHAnsi" w:cstheme="majorBidi"/>
          <w:b/>
          <w:bCs/>
          <w:i/>
          <w:iCs/>
          <w:sz w:val="22"/>
          <w:szCs w:val="22"/>
        </w:rPr>
        <w:t>thorough</w:t>
      </w:r>
      <w:r w:rsidRPr="0D9D485A" w:rsidR="00F97208">
        <w:rPr>
          <w:rFonts w:asciiTheme="majorHAnsi" w:hAnsiTheme="majorHAnsi" w:cstheme="majorBidi"/>
          <w:b/>
          <w:bCs/>
          <w:i/>
          <w:iCs/>
          <w:sz w:val="22"/>
          <w:szCs w:val="22"/>
        </w:rPr>
        <w:t>.</w:t>
      </w:r>
      <w:r w:rsidRPr="0D9D485A" w:rsidR="00600FC4">
        <w:rPr>
          <w:rFonts w:asciiTheme="majorHAnsi" w:hAnsiTheme="majorHAnsi" w:cstheme="majorBidi"/>
          <w:b/>
          <w:bCs/>
          <w:i/>
          <w:iCs/>
          <w:sz w:val="22"/>
          <w:szCs w:val="22"/>
        </w:rPr>
        <w:t>)</w:t>
      </w:r>
    </w:p>
    <w:p w:rsidRPr="00B628D1" w:rsidR="00B628D1" w:rsidP="002F46AA" w:rsidRDefault="00B628D1" w14:paraId="1F047A7D" w14:textId="77777777">
      <w:pPr>
        <w:pStyle w:val="ListParagraph"/>
        <w:spacing w:before="120"/>
        <w:rPr>
          <w:rFonts w:asciiTheme="majorHAnsi" w:hAnsiTheme="majorHAnsi" w:cstheme="majorBidi"/>
          <w:b/>
          <w:bCs/>
          <w:i/>
          <w:iCs/>
          <w:sz w:val="22"/>
          <w:szCs w:val="22"/>
        </w:rPr>
      </w:pPr>
    </w:p>
    <w:p w:rsidR="002F46AA" w:rsidP="002F46AA" w:rsidRDefault="002F46AA" w14:paraId="0ABD65A1" w14:textId="77777777">
      <w:pPr>
        <w:pStyle w:val="ListParagraph"/>
        <w:spacing w:before="120"/>
        <w:rPr>
          <w:rFonts w:asciiTheme="majorHAnsi" w:hAnsiTheme="majorHAnsi" w:cstheme="majorBidi"/>
          <w:i/>
          <w:iCs/>
          <w:sz w:val="22"/>
          <w:szCs w:val="22"/>
        </w:rPr>
      </w:pPr>
    </w:p>
    <w:p w:rsidR="002F46AA" w:rsidP="002F46AA" w:rsidRDefault="002F46AA" w14:paraId="09F9599E" w14:textId="77777777">
      <w:pPr>
        <w:pStyle w:val="ListParagraph"/>
        <w:spacing w:before="120"/>
        <w:rPr>
          <w:rFonts w:asciiTheme="majorHAnsi" w:hAnsiTheme="majorHAnsi" w:cstheme="majorBidi"/>
          <w:i/>
          <w:iCs/>
          <w:sz w:val="22"/>
          <w:szCs w:val="22"/>
        </w:rPr>
      </w:pPr>
    </w:p>
    <w:p w:rsidR="002F46AA" w:rsidP="002F46AA" w:rsidRDefault="002F46AA" w14:paraId="31DD4011" w14:textId="77777777">
      <w:pPr>
        <w:pStyle w:val="ListParagraph"/>
        <w:spacing w:before="120"/>
        <w:rPr>
          <w:rFonts w:asciiTheme="majorHAnsi" w:hAnsiTheme="majorHAnsi" w:cstheme="majorBidi"/>
          <w:i/>
          <w:iCs/>
          <w:sz w:val="22"/>
          <w:szCs w:val="22"/>
        </w:rPr>
      </w:pPr>
    </w:p>
    <w:p w:rsidR="002F46AA" w:rsidP="002F46AA" w:rsidRDefault="00C455B7" w14:paraId="10104070" w14:textId="7861E14E">
      <w:pPr>
        <w:pStyle w:val="ListParagraph"/>
        <w:spacing w:before="120"/>
        <w:rPr>
          <w:rFonts w:asciiTheme="majorHAnsi" w:hAnsiTheme="majorHAnsi" w:cstheme="majorBidi"/>
          <w:sz w:val="22"/>
          <w:szCs w:val="22"/>
        </w:rPr>
      </w:pPr>
      <w:r w:rsidRPr="002F46AA">
        <w:rPr>
          <w:rFonts w:asciiTheme="majorHAnsi" w:hAnsiTheme="majorHAnsi" w:cstheme="majorBidi"/>
          <w:sz w:val="22"/>
          <w:szCs w:val="22"/>
        </w:rPr>
        <w:t>Take your list and</w:t>
      </w:r>
      <w:r w:rsidRPr="002F46AA" w:rsidR="00A41A30">
        <w:rPr>
          <w:rFonts w:asciiTheme="majorHAnsi" w:hAnsiTheme="majorHAnsi" w:cstheme="majorBidi"/>
          <w:sz w:val="22"/>
          <w:szCs w:val="22"/>
        </w:rPr>
        <w:t xml:space="preserve"> do the following</w:t>
      </w:r>
      <w:r w:rsidRPr="002F46AA" w:rsidR="00CF3733">
        <w:rPr>
          <w:rFonts w:asciiTheme="majorHAnsi" w:hAnsiTheme="majorHAnsi" w:cstheme="majorBidi"/>
          <w:sz w:val="22"/>
          <w:szCs w:val="22"/>
        </w:rPr>
        <w:t>:</w:t>
      </w:r>
      <w:r w:rsidRPr="002F46AA" w:rsidR="00A32BDB">
        <w:rPr>
          <w:rFonts w:asciiTheme="majorHAnsi" w:hAnsiTheme="majorHAnsi" w:cstheme="majorBidi"/>
          <w:sz w:val="22"/>
          <w:szCs w:val="22"/>
        </w:rPr>
        <w:t xml:space="preserve"> </w:t>
      </w:r>
      <w:r w:rsidRPr="002F46AA" w:rsidR="00723D3A">
        <w:rPr>
          <w:rFonts w:asciiTheme="majorHAnsi" w:hAnsiTheme="majorHAnsi" w:cstheme="majorBidi"/>
          <w:sz w:val="22"/>
          <w:szCs w:val="22"/>
        </w:rPr>
        <w:t xml:space="preserve"> </w:t>
      </w:r>
      <w:r w:rsidRPr="002F46AA">
        <w:rPr>
          <w:rFonts w:asciiTheme="majorHAnsi" w:hAnsiTheme="majorHAnsi" w:cstheme="majorBidi"/>
          <w:sz w:val="22"/>
          <w:szCs w:val="22"/>
        </w:rPr>
        <w:t xml:space="preserve">1) </w:t>
      </w:r>
      <w:r w:rsidRPr="002F46AA" w:rsidR="00AC0CA8">
        <w:rPr>
          <w:rFonts w:asciiTheme="majorHAnsi" w:hAnsiTheme="majorHAnsi" w:cstheme="majorBidi"/>
          <w:sz w:val="22"/>
          <w:szCs w:val="22"/>
        </w:rPr>
        <w:t>C</w:t>
      </w:r>
      <w:r w:rsidRPr="002F46AA">
        <w:rPr>
          <w:rFonts w:asciiTheme="majorHAnsi" w:hAnsiTheme="majorHAnsi" w:cstheme="majorBidi"/>
          <w:sz w:val="22"/>
          <w:szCs w:val="22"/>
        </w:rPr>
        <w:t>ircle the things that will last foreve</w:t>
      </w:r>
      <w:r w:rsidRPr="002F46AA" w:rsidR="00AC0CA8">
        <w:rPr>
          <w:rFonts w:asciiTheme="majorHAnsi" w:hAnsiTheme="majorHAnsi" w:cstheme="majorBidi"/>
          <w:sz w:val="22"/>
          <w:szCs w:val="22"/>
        </w:rPr>
        <w:t>r</w:t>
      </w:r>
      <w:r w:rsidRPr="002F46AA" w:rsidR="00CF3733">
        <w:rPr>
          <w:rFonts w:asciiTheme="majorHAnsi" w:hAnsiTheme="majorHAnsi" w:cstheme="majorBidi"/>
          <w:sz w:val="22"/>
          <w:szCs w:val="22"/>
        </w:rPr>
        <w:t xml:space="preserve">, </w:t>
      </w:r>
      <w:r w:rsidRPr="002F46AA">
        <w:rPr>
          <w:rFonts w:asciiTheme="majorHAnsi" w:hAnsiTheme="majorHAnsi" w:cstheme="majorBidi"/>
          <w:sz w:val="22"/>
          <w:szCs w:val="22"/>
        </w:rPr>
        <w:t xml:space="preserve">2) </w:t>
      </w:r>
      <w:r w:rsidRPr="002F46AA" w:rsidR="00CF3733">
        <w:rPr>
          <w:rFonts w:asciiTheme="majorHAnsi" w:hAnsiTheme="majorHAnsi" w:cstheme="majorBidi"/>
          <w:sz w:val="22"/>
          <w:szCs w:val="22"/>
        </w:rPr>
        <w:t>d</w:t>
      </w:r>
      <w:r w:rsidRPr="002F46AA">
        <w:rPr>
          <w:rFonts w:asciiTheme="majorHAnsi" w:hAnsiTheme="majorHAnsi" w:cstheme="majorBidi"/>
          <w:sz w:val="22"/>
          <w:szCs w:val="22"/>
        </w:rPr>
        <w:t>raw a thin line through the things</w:t>
      </w:r>
      <w:r w:rsidRPr="002F46AA" w:rsidR="00A32BDB">
        <w:rPr>
          <w:rFonts w:asciiTheme="majorHAnsi" w:hAnsiTheme="majorHAnsi" w:cstheme="majorBidi"/>
          <w:sz w:val="22"/>
          <w:szCs w:val="22"/>
        </w:rPr>
        <w:t xml:space="preserve"> </w:t>
      </w:r>
      <w:r w:rsidRPr="002F46AA" w:rsidR="00AC0CA8">
        <w:rPr>
          <w:rFonts w:asciiTheme="majorHAnsi" w:hAnsiTheme="majorHAnsi" w:cstheme="majorBidi"/>
          <w:sz w:val="22"/>
          <w:szCs w:val="22"/>
        </w:rPr>
        <w:t xml:space="preserve">that </w:t>
      </w:r>
      <w:proofErr w:type="gramStart"/>
      <w:r w:rsidRPr="002F46AA" w:rsidR="00F02766">
        <w:rPr>
          <w:rFonts w:asciiTheme="majorHAnsi" w:hAnsiTheme="majorHAnsi" w:cstheme="majorBidi"/>
          <w:sz w:val="22"/>
          <w:szCs w:val="22"/>
        </w:rPr>
        <w:t>won’t</w:t>
      </w:r>
      <w:proofErr w:type="gramEnd"/>
      <w:r w:rsidRPr="002F46AA" w:rsidR="00CF3733">
        <w:rPr>
          <w:rFonts w:asciiTheme="majorHAnsi" w:hAnsiTheme="majorHAnsi" w:cstheme="majorBidi"/>
          <w:sz w:val="22"/>
          <w:szCs w:val="22"/>
        </w:rPr>
        <w:t>, 3) sta</w:t>
      </w:r>
      <w:r w:rsidRPr="002F46AA" w:rsidR="00E057C3">
        <w:rPr>
          <w:rFonts w:asciiTheme="majorHAnsi" w:hAnsiTheme="majorHAnsi" w:cstheme="majorBidi"/>
          <w:sz w:val="22"/>
          <w:szCs w:val="22"/>
        </w:rPr>
        <w:t xml:space="preserve">r </w:t>
      </w:r>
      <w:r w:rsidR="00F027DF">
        <w:rPr>
          <w:rFonts w:asciiTheme="majorHAnsi" w:hAnsiTheme="majorHAnsi" w:cstheme="majorBidi"/>
          <w:sz w:val="22"/>
          <w:szCs w:val="22"/>
        </w:rPr>
        <w:t xml:space="preserve">what you believe has </w:t>
      </w:r>
      <w:r w:rsidRPr="002F46AA" w:rsidR="00E057C3">
        <w:rPr>
          <w:rFonts w:asciiTheme="majorHAnsi" w:hAnsiTheme="majorHAnsi" w:cstheme="majorBidi"/>
          <w:sz w:val="22"/>
          <w:szCs w:val="22"/>
        </w:rPr>
        <w:t>the best heav</w:t>
      </w:r>
      <w:r w:rsidRPr="002F46AA" w:rsidR="00383C07">
        <w:rPr>
          <w:rFonts w:asciiTheme="majorHAnsi" w:hAnsiTheme="majorHAnsi" w:cstheme="majorBidi"/>
          <w:sz w:val="22"/>
          <w:szCs w:val="22"/>
        </w:rPr>
        <w:t>e</w:t>
      </w:r>
      <w:r w:rsidRPr="002F46AA" w:rsidR="00E057C3">
        <w:rPr>
          <w:rFonts w:asciiTheme="majorHAnsi" w:hAnsiTheme="majorHAnsi" w:cstheme="majorBidi"/>
          <w:sz w:val="22"/>
          <w:szCs w:val="22"/>
        </w:rPr>
        <w:t>nly return on your investment.</w:t>
      </w:r>
      <w:r w:rsidRPr="002F46AA" w:rsidR="00723D3A">
        <w:rPr>
          <w:rFonts w:asciiTheme="majorHAnsi" w:hAnsiTheme="majorHAnsi" w:cstheme="majorBidi"/>
          <w:sz w:val="22"/>
          <w:szCs w:val="22"/>
        </w:rPr>
        <w:t xml:space="preserve">  </w:t>
      </w:r>
    </w:p>
    <w:p w:rsidRPr="002F46AA" w:rsidR="00A13AB2" w:rsidP="002F46AA" w:rsidRDefault="00A13AB2" w14:paraId="5E0D734E" w14:textId="77777777">
      <w:pPr>
        <w:pStyle w:val="ListParagraph"/>
        <w:spacing w:before="120"/>
        <w:rPr>
          <w:rFonts w:asciiTheme="majorHAnsi" w:hAnsiTheme="majorHAnsi" w:eastAsiaTheme="majorEastAsia" w:cstheme="majorBidi"/>
          <w:b/>
          <w:bCs/>
          <w:sz w:val="22"/>
          <w:szCs w:val="22"/>
        </w:rPr>
      </w:pPr>
    </w:p>
    <w:p w:rsidRPr="004B02C8" w:rsidR="00560EA0" w:rsidP="00CB393B" w:rsidRDefault="00723D3A" w14:paraId="49582FDC" w14:textId="3DDC0864">
      <w:pPr>
        <w:pStyle w:val="ListParagraph"/>
        <w:numPr>
          <w:ilvl w:val="1"/>
          <w:numId w:val="5"/>
        </w:numPr>
        <w:spacing w:before="120"/>
        <w:rPr>
          <w:rFonts w:asciiTheme="majorHAnsi" w:hAnsiTheme="majorHAnsi" w:eastAsiaTheme="majorEastAsia" w:cstheme="majorBidi"/>
          <w:b/>
          <w:bCs/>
          <w:sz w:val="22"/>
          <w:szCs w:val="22"/>
        </w:rPr>
      </w:pPr>
      <w:r>
        <w:rPr>
          <w:rFonts w:asciiTheme="majorHAnsi" w:hAnsiTheme="majorHAnsi" w:cstheme="majorBidi"/>
          <w:b/>
          <w:bCs/>
          <w:sz w:val="22"/>
          <w:szCs w:val="22"/>
        </w:rPr>
        <w:t xml:space="preserve">What </w:t>
      </w:r>
      <w:r w:rsidR="00E057C3">
        <w:rPr>
          <w:rFonts w:asciiTheme="majorHAnsi" w:hAnsiTheme="majorHAnsi" w:cstheme="majorBidi"/>
          <w:b/>
          <w:bCs/>
          <w:sz w:val="22"/>
          <w:szCs w:val="22"/>
        </w:rPr>
        <w:t xml:space="preserve">does this </w:t>
      </w:r>
      <w:r w:rsidR="00600FC4">
        <w:rPr>
          <w:rFonts w:asciiTheme="majorHAnsi" w:hAnsiTheme="majorHAnsi" w:cstheme="majorBidi"/>
          <w:b/>
          <w:bCs/>
          <w:sz w:val="22"/>
          <w:szCs w:val="22"/>
        </w:rPr>
        <w:t xml:space="preserve">list </w:t>
      </w:r>
      <w:r w:rsidRPr="6BDB52DC" w:rsidR="703FA572">
        <w:rPr>
          <w:rFonts w:asciiTheme="majorHAnsi" w:hAnsiTheme="majorHAnsi" w:cstheme="majorBidi"/>
          <w:b/>
          <w:bCs/>
          <w:sz w:val="22"/>
          <w:szCs w:val="22"/>
        </w:rPr>
        <w:t>reveal to</w:t>
      </w:r>
      <w:r w:rsidR="00600FC4">
        <w:rPr>
          <w:rFonts w:asciiTheme="majorHAnsi" w:hAnsiTheme="majorHAnsi" w:cstheme="majorBidi"/>
          <w:b/>
          <w:bCs/>
          <w:sz w:val="22"/>
          <w:szCs w:val="22"/>
        </w:rPr>
        <w:t xml:space="preserve"> you</w:t>
      </w:r>
      <w:r w:rsidR="002F46AA">
        <w:rPr>
          <w:rFonts w:asciiTheme="majorHAnsi" w:hAnsiTheme="majorHAnsi" w:cstheme="majorBidi"/>
          <w:b/>
          <w:bCs/>
          <w:sz w:val="22"/>
          <w:szCs w:val="22"/>
        </w:rPr>
        <w:t>?</w:t>
      </w:r>
    </w:p>
    <w:p w:rsidR="004B02C8" w:rsidP="004B02C8" w:rsidRDefault="004B02C8" w14:paraId="4874B364" w14:textId="3A3BCCB2">
      <w:pPr>
        <w:spacing w:before="120"/>
        <w:rPr>
          <w:rFonts w:asciiTheme="majorHAnsi" w:hAnsiTheme="majorHAnsi" w:eastAsiaTheme="majorEastAsia" w:cstheme="majorBidi"/>
          <w:b/>
          <w:bCs/>
          <w:sz w:val="22"/>
          <w:szCs w:val="22"/>
        </w:rPr>
      </w:pPr>
    </w:p>
    <w:p w:rsidRPr="004B02C8" w:rsidR="004B02C8" w:rsidP="004B02C8" w:rsidRDefault="004B02C8" w14:paraId="23289B89" w14:textId="77777777">
      <w:pPr>
        <w:spacing w:before="120"/>
        <w:rPr>
          <w:rFonts w:asciiTheme="majorHAnsi" w:hAnsiTheme="majorHAnsi" w:eastAsiaTheme="majorEastAsia" w:cstheme="majorBidi"/>
          <w:b/>
          <w:bCs/>
          <w:sz w:val="22"/>
          <w:szCs w:val="22"/>
        </w:rPr>
      </w:pPr>
    </w:p>
    <w:p w:rsidRPr="00D640BC" w:rsidR="00275698" w:rsidP="00AB7C59" w:rsidRDefault="004B02C8" w14:paraId="1F2CBFCA" w14:textId="2491AF76">
      <w:pPr>
        <w:pStyle w:val="ListParagraph"/>
        <w:numPr>
          <w:ilvl w:val="1"/>
          <w:numId w:val="5"/>
        </w:numPr>
        <w:spacing w:before="120"/>
        <w:rPr>
          <w:rFonts w:asciiTheme="majorHAnsi" w:hAnsiTheme="majorHAnsi" w:cstheme="majorBidi"/>
          <w:b/>
          <w:bCs/>
          <w:sz w:val="22"/>
          <w:szCs w:val="22"/>
        </w:rPr>
      </w:pPr>
      <w:r w:rsidRPr="00D640BC">
        <w:rPr>
          <w:rFonts w:asciiTheme="majorHAnsi" w:hAnsiTheme="majorHAnsi" w:cstheme="majorBidi"/>
          <w:b/>
          <w:bCs/>
          <w:sz w:val="22"/>
          <w:szCs w:val="22"/>
        </w:rPr>
        <w:t xml:space="preserve">What </w:t>
      </w:r>
      <w:r w:rsidR="00BB4D70">
        <w:rPr>
          <w:rFonts w:asciiTheme="majorHAnsi" w:hAnsiTheme="majorHAnsi" w:cstheme="majorBidi"/>
          <w:b/>
          <w:bCs/>
          <w:sz w:val="22"/>
          <w:szCs w:val="22"/>
        </w:rPr>
        <w:t xml:space="preserve">themes </w:t>
      </w:r>
      <w:r w:rsidRPr="00D640BC" w:rsidR="00B01810">
        <w:rPr>
          <w:rFonts w:asciiTheme="majorHAnsi" w:hAnsiTheme="majorHAnsi" w:cstheme="majorBidi"/>
          <w:b/>
          <w:bCs/>
          <w:sz w:val="22"/>
          <w:szCs w:val="22"/>
        </w:rPr>
        <w:t>do you see</w:t>
      </w:r>
      <w:r w:rsidR="00BB4D70">
        <w:rPr>
          <w:rFonts w:asciiTheme="majorHAnsi" w:hAnsiTheme="majorHAnsi" w:cstheme="majorBidi"/>
          <w:b/>
          <w:bCs/>
          <w:sz w:val="22"/>
          <w:szCs w:val="22"/>
        </w:rPr>
        <w:t xml:space="preserve"> in your spending</w:t>
      </w:r>
      <w:r w:rsidRPr="00D640BC" w:rsidR="00B01810">
        <w:rPr>
          <w:rFonts w:asciiTheme="majorHAnsi" w:hAnsiTheme="majorHAnsi" w:cstheme="majorBidi"/>
          <w:b/>
          <w:bCs/>
          <w:sz w:val="22"/>
          <w:szCs w:val="22"/>
        </w:rPr>
        <w:t xml:space="preserve">? </w:t>
      </w:r>
      <w:r w:rsidRPr="00D640BC" w:rsidR="00145133">
        <w:rPr>
          <w:rFonts w:asciiTheme="majorHAnsi" w:hAnsiTheme="majorHAnsi" w:cstheme="majorBidi"/>
          <w:b/>
          <w:bCs/>
          <w:sz w:val="22"/>
          <w:szCs w:val="22"/>
        </w:rPr>
        <w:t>What investments do you want to keep, and what</w:t>
      </w:r>
      <w:r w:rsidRPr="00D640BC">
        <w:rPr>
          <w:rFonts w:asciiTheme="majorHAnsi" w:hAnsiTheme="majorHAnsi" w:cstheme="majorBidi"/>
          <w:b/>
          <w:bCs/>
          <w:sz w:val="22"/>
          <w:szCs w:val="22"/>
        </w:rPr>
        <w:t xml:space="preserve"> would you like to </w:t>
      </w:r>
      <w:r w:rsidRPr="00D640BC" w:rsidR="00145133">
        <w:rPr>
          <w:rFonts w:asciiTheme="majorHAnsi" w:hAnsiTheme="majorHAnsi" w:cstheme="majorBidi"/>
          <w:b/>
          <w:bCs/>
          <w:sz w:val="22"/>
          <w:szCs w:val="22"/>
        </w:rPr>
        <w:t>chan</w:t>
      </w:r>
      <w:r w:rsidRPr="00D640BC" w:rsidR="00D640BC">
        <w:rPr>
          <w:rFonts w:asciiTheme="majorHAnsi" w:hAnsiTheme="majorHAnsi" w:cstheme="majorBidi"/>
          <w:b/>
          <w:bCs/>
          <w:sz w:val="22"/>
          <w:szCs w:val="22"/>
        </w:rPr>
        <w:t>ge?</w:t>
      </w:r>
    </w:p>
    <w:p w:rsidR="258298E7" w:rsidP="00D24F4D" w:rsidRDefault="61693AC0" w14:paraId="5C422668" w14:textId="072D0A97">
      <w:pPr>
        <w:ind w:left="720" w:hanging="720"/>
        <w:rPr>
          <w:b/>
          <w:bCs/>
          <w:sz w:val="22"/>
          <w:szCs w:val="22"/>
        </w:rPr>
      </w:pPr>
      <w:r w:rsidRPr="5F86B0A9">
        <w:rPr>
          <w:rFonts w:asciiTheme="majorHAnsi" w:hAnsiTheme="majorHAnsi" w:eastAsiaTheme="majorEastAsia" w:cstheme="majorBidi"/>
          <w:sz w:val="22"/>
          <w:szCs w:val="22"/>
        </w:rPr>
        <w:t xml:space="preserve"> </w:t>
      </w:r>
      <w:r>
        <w:tab/>
      </w:r>
      <w:r w:rsidRPr="5F86B0A9" w:rsidR="21D9687E">
        <w:rPr>
          <w:rFonts w:asciiTheme="majorHAnsi" w:hAnsiTheme="majorHAnsi" w:eastAsiaTheme="majorEastAsia" w:cstheme="majorBidi"/>
          <w:b/>
          <w:bCs/>
          <w:sz w:val="22"/>
          <w:szCs w:val="22"/>
        </w:rPr>
        <w:t xml:space="preserve"> </w:t>
      </w:r>
    </w:p>
    <w:p w:rsidRPr="002A5F5B" w:rsidR="004567B8" w:rsidP="00A701B0" w:rsidRDefault="4F545775" w14:paraId="2DC04552" w14:textId="4705015B">
      <w:pPr>
        <w:spacing w:before="120" w:line="276" w:lineRule="auto"/>
        <w:rPr>
          <w:rFonts w:asciiTheme="majorHAnsi" w:hAnsiTheme="majorHAnsi" w:eastAsiaTheme="majorEastAsia" w:cstheme="majorBidi"/>
          <w:b/>
          <w:bCs/>
          <w:sz w:val="22"/>
          <w:szCs w:val="22"/>
        </w:rPr>
      </w:pPr>
      <w:r w:rsidRPr="4D46728D">
        <w:rPr>
          <w:rFonts w:asciiTheme="majorHAnsi" w:hAnsiTheme="majorHAnsi" w:eastAsiaTheme="majorEastAsia" w:cstheme="majorBidi"/>
          <w:b/>
          <w:bCs/>
          <w:sz w:val="22"/>
          <w:szCs w:val="22"/>
        </w:rPr>
        <w:t xml:space="preserve"> </w:t>
      </w:r>
    </w:p>
    <w:p w:rsidR="009404D8" w:rsidP="00B06E18" w:rsidRDefault="0026273E" w14:paraId="6A5512FE" w14:textId="77777777">
      <w:pPr>
        <w:snapToGrid w:val="0"/>
        <w:spacing w:before="120" w:after="120" w:line="276" w:lineRule="auto"/>
        <w:rPr>
          <w:rFonts w:asciiTheme="majorHAnsi" w:hAnsiTheme="majorHAnsi" w:cstheme="majorBidi"/>
          <w:i/>
          <w:iCs/>
          <w:color w:val="034E5C"/>
          <w:sz w:val="22"/>
          <w:szCs w:val="22"/>
        </w:rPr>
      </w:pPr>
      <w:r>
        <w:rPr>
          <w:rFonts w:asciiTheme="majorHAnsi" w:hAnsiTheme="majorHAnsi" w:cstheme="majorBidi"/>
          <w:b/>
          <w:bCs/>
          <w:noProof/>
          <w:color w:val="034E5C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4305B606" wp14:editId="52543DCA">
                <wp:simplePos x="0" y="0"/>
                <wp:positionH relativeFrom="column">
                  <wp:posOffset>-28575</wp:posOffset>
                </wp:positionH>
                <wp:positionV relativeFrom="paragraph">
                  <wp:posOffset>313055</wp:posOffset>
                </wp:positionV>
                <wp:extent cx="5905500" cy="9525"/>
                <wp:effectExtent l="0" t="0" r="19050" b="2857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05500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>
              <v:line id="Straight Connector 2" style="position:absolute;z-index:251658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black [3200]" strokeweight=".5pt" from="-2.25pt,24.65pt" to="462.75pt,25.4pt" w14:anchorId="52A209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">
                <v:stroke joinstyle="miter"/>
              </v:line>
            </w:pict>
          </mc:Fallback>
        </mc:AlternateContent>
      </w:r>
      <w:r w:rsidRPr="2D8C87BE" w:rsidR="58A9DCB0">
        <w:rPr>
          <w:rFonts w:asciiTheme="majorHAnsi" w:hAnsiTheme="majorHAnsi" w:cstheme="majorBidi"/>
          <w:b/>
          <w:bCs/>
          <w:color w:val="034E5C"/>
          <w:sz w:val="28"/>
          <w:szCs w:val="28"/>
        </w:rPr>
        <w:t xml:space="preserve">Prayer </w:t>
      </w:r>
      <w:r w:rsidRPr="2D8C87BE" w:rsidR="58A9DCB0">
        <w:rPr>
          <w:rFonts w:asciiTheme="majorHAnsi" w:hAnsiTheme="majorHAnsi" w:cstheme="majorBidi"/>
          <w:i/>
          <w:iCs/>
          <w:color w:val="034E5C"/>
          <w:sz w:val="22"/>
          <w:szCs w:val="22"/>
        </w:rPr>
        <w:t xml:space="preserve">(Suggested time: </w:t>
      </w:r>
      <w:r w:rsidR="00FB1EFD">
        <w:rPr>
          <w:rFonts w:asciiTheme="majorHAnsi" w:hAnsiTheme="majorHAnsi" w:cstheme="majorBidi"/>
          <w:i/>
          <w:iCs/>
          <w:color w:val="034E5C"/>
          <w:sz w:val="22"/>
          <w:szCs w:val="22"/>
        </w:rPr>
        <w:t>2</w:t>
      </w:r>
      <w:r w:rsidRPr="2D8C87BE" w:rsidR="58A9DCB0">
        <w:rPr>
          <w:rFonts w:asciiTheme="majorHAnsi" w:hAnsiTheme="majorHAnsi" w:cstheme="majorBidi"/>
          <w:i/>
          <w:iCs/>
          <w:color w:val="034E5C"/>
          <w:sz w:val="22"/>
          <w:szCs w:val="22"/>
        </w:rPr>
        <w:t>0 min)</w:t>
      </w:r>
    </w:p>
    <w:p w:rsidR="00082A7C" w:rsidP="2564A427" w:rsidRDefault="00B72CC1" w14:paraId="57578CCE" w14:textId="644EF6E3">
      <w:pPr>
        <w:pStyle w:val="paragraph"/>
        <w:rPr>
          <w:rFonts w:ascii="Calibri Light" w:hAnsi="Calibri Light" w:eastAsia="Calibri Light" w:cs="Calibri Light"/>
          <w:color w:val="000000" w:themeColor="text1" w:themeTint="FF" w:themeShade="FF"/>
          <w:sz w:val="22"/>
          <w:szCs w:val="22"/>
        </w:rPr>
      </w:pPr>
      <w:r w:rsidRPr="2564A427" w:rsidR="00B72CC1">
        <w:rPr>
          <w:rFonts w:ascii="Calibri Light" w:hAnsi="Calibri Light" w:eastAsia="Calibri Light" w:cs="Calibri Light"/>
          <w:color w:val="000000" w:themeColor="text1" w:themeTint="FF" w:themeShade="FF"/>
          <w:sz w:val="22"/>
          <w:szCs w:val="22"/>
        </w:rPr>
        <w:t>Before</w:t>
      </w:r>
      <w:r w:rsidRPr="2564A427" w:rsidR="005F3CB5">
        <w:rPr>
          <w:rFonts w:ascii="Calibri Light" w:hAnsi="Calibri Light" w:eastAsia="Calibri Light" w:cs="Calibri Light"/>
          <w:color w:val="000000" w:themeColor="text1" w:themeTint="FF" w:themeShade="FF"/>
          <w:sz w:val="22"/>
          <w:szCs w:val="22"/>
        </w:rPr>
        <w:t xml:space="preserve"> your</w:t>
      </w:r>
      <w:r w:rsidRPr="2564A427" w:rsidR="00B72CC1">
        <w:rPr>
          <w:rFonts w:ascii="Calibri Light" w:hAnsi="Calibri Light" w:eastAsia="Calibri Light" w:cs="Calibri Light"/>
          <w:color w:val="000000" w:themeColor="text1" w:themeTint="FF" w:themeShade="FF"/>
          <w:sz w:val="22"/>
          <w:szCs w:val="22"/>
        </w:rPr>
        <w:t xml:space="preserve"> group</w:t>
      </w:r>
      <w:r w:rsidRPr="2564A427" w:rsidR="005F3CB5">
        <w:rPr>
          <w:rFonts w:ascii="Calibri Light" w:hAnsi="Calibri Light" w:eastAsia="Calibri Light" w:cs="Calibri Light"/>
          <w:color w:val="000000" w:themeColor="text1" w:themeTint="FF" w:themeShade="FF"/>
          <w:sz w:val="22"/>
          <w:szCs w:val="22"/>
        </w:rPr>
        <w:t xml:space="preserve"> meets</w:t>
      </w:r>
      <w:r w:rsidRPr="2564A427" w:rsidR="00B72CC1">
        <w:rPr>
          <w:rFonts w:ascii="Calibri Light" w:hAnsi="Calibri Light" w:eastAsia="Calibri Light" w:cs="Calibri Light"/>
          <w:color w:val="000000" w:themeColor="text1" w:themeTint="FF" w:themeShade="FF"/>
          <w:sz w:val="22"/>
          <w:szCs w:val="22"/>
        </w:rPr>
        <w:t xml:space="preserve">, take some time to </w:t>
      </w:r>
      <w:r w:rsidRPr="2564A427" w:rsidR="00D96845">
        <w:rPr>
          <w:rFonts w:ascii="Calibri Light" w:hAnsi="Calibri Light" w:eastAsia="Calibri Light" w:cs="Calibri Light"/>
          <w:color w:val="000000" w:themeColor="text1" w:themeTint="FF" w:themeShade="FF"/>
          <w:sz w:val="22"/>
          <w:szCs w:val="22"/>
        </w:rPr>
        <w:t xml:space="preserve">examine your heart. </w:t>
      </w:r>
      <w:r w:rsidRPr="2564A427" w:rsidR="005F3CB5">
        <w:rPr>
          <w:rFonts w:ascii="Calibri Light" w:hAnsi="Calibri Light" w:eastAsia="Calibri Light" w:cs="Calibri Light"/>
          <w:color w:val="000000" w:themeColor="text1" w:themeTint="FF" w:themeShade="FF"/>
          <w:sz w:val="22"/>
          <w:szCs w:val="22"/>
        </w:rPr>
        <w:t>Are you truthful and open with where you</w:t>
      </w:r>
      <w:r w:rsidRPr="2564A427" w:rsidR="00C60935">
        <w:rPr>
          <w:rFonts w:ascii="Calibri Light" w:hAnsi="Calibri Light" w:eastAsia="Calibri Light" w:cs="Calibri Light"/>
          <w:color w:val="000000" w:themeColor="text1" w:themeTint="FF" w:themeShade="FF"/>
          <w:sz w:val="22"/>
          <w:szCs w:val="22"/>
        </w:rPr>
        <w:t xml:space="preserve"> are</w:t>
      </w:r>
      <w:r w:rsidRPr="2564A427" w:rsidR="00CF2612">
        <w:rPr>
          <w:rFonts w:ascii="Calibri Light" w:hAnsi="Calibri Light" w:eastAsia="Calibri Light" w:cs="Calibri Light"/>
          <w:color w:val="000000" w:themeColor="text1" w:themeTint="FF" w:themeShade="FF"/>
          <w:sz w:val="22"/>
          <w:szCs w:val="22"/>
        </w:rPr>
        <w:t xml:space="preserve"> at</w:t>
      </w:r>
      <w:r w:rsidRPr="2564A427" w:rsidR="002067DE">
        <w:rPr>
          <w:rFonts w:ascii="Calibri Light" w:hAnsi="Calibri Light" w:eastAsia="Calibri Light" w:cs="Calibri Light"/>
          <w:color w:val="000000" w:themeColor="text1" w:themeTint="FF" w:themeShade="FF"/>
          <w:sz w:val="22"/>
          <w:szCs w:val="22"/>
        </w:rPr>
        <w:t xml:space="preserve"> </w:t>
      </w:r>
      <w:r w:rsidRPr="2564A427" w:rsidR="00DF3518">
        <w:rPr>
          <w:rFonts w:ascii="Calibri Light" w:hAnsi="Calibri Light" w:eastAsia="Calibri Light" w:cs="Calibri Light"/>
          <w:color w:val="000000" w:themeColor="text1" w:themeTint="FF" w:themeShade="FF"/>
          <w:sz w:val="22"/>
          <w:szCs w:val="22"/>
        </w:rPr>
        <w:t>in life</w:t>
      </w:r>
      <w:r w:rsidRPr="2564A427" w:rsidR="00225C2D">
        <w:rPr>
          <w:rFonts w:ascii="Calibri Light" w:hAnsi="Calibri Light" w:eastAsia="Calibri Light" w:cs="Calibri Light"/>
          <w:color w:val="000000" w:themeColor="text1" w:themeTint="FF" w:themeShade="FF"/>
          <w:sz w:val="22"/>
          <w:szCs w:val="22"/>
        </w:rPr>
        <w:t xml:space="preserve">? </w:t>
      </w:r>
      <w:r w:rsidRPr="2564A427" w:rsidR="00CF2612">
        <w:rPr>
          <w:rFonts w:ascii="Calibri Light" w:hAnsi="Calibri Light" w:eastAsia="Calibri Light" w:cs="Calibri Light"/>
          <w:color w:val="000000" w:themeColor="text1" w:themeTint="FF" w:themeShade="FF"/>
          <w:sz w:val="22"/>
          <w:szCs w:val="22"/>
        </w:rPr>
        <w:t xml:space="preserve">Or </w:t>
      </w:r>
      <w:r w:rsidRPr="2564A427" w:rsidR="00225C2D">
        <w:rPr>
          <w:rFonts w:ascii="Calibri Light" w:hAnsi="Calibri Light" w:eastAsia="Calibri Light" w:cs="Calibri Light"/>
          <w:color w:val="000000" w:themeColor="text1" w:themeTint="FF" w:themeShade="FF"/>
          <w:sz w:val="22"/>
          <w:szCs w:val="22"/>
        </w:rPr>
        <w:t xml:space="preserve">about </w:t>
      </w:r>
      <w:r w:rsidRPr="2564A427" w:rsidR="00DF3518">
        <w:rPr>
          <w:rFonts w:ascii="Calibri Light" w:hAnsi="Calibri Light" w:eastAsia="Calibri Light" w:cs="Calibri Light"/>
          <w:color w:val="000000" w:themeColor="text1" w:themeTint="FF" w:themeShade="FF"/>
          <w:sz w:val="22"/>
          <w:szCs w:val="22"/>
        </w:rPr>
        <w:t>your relationship with Jesus</w:t>
      </w:r>
      <w:r w:rsidRPr="2564A427" w:rsidR="005F3CB5">
        <w:rPr>
          <w:rFonts w:ascii="Calibri Light" w:hAnsi="Calibri Light" w:eastAsia="Calibri Light" w:cs="Calibri Light"/>
          <w:color w:val="000000" w:themeColor="text1" w:themeTint="FF" w:themeShade="FF"/>
          <w:sz w:val="22"/>
          <w:szCs w:val="22"/>
        </w:rPr>
        <w:t xml:space="preserve">? </w:t>
      </w:r>
      <w:r w:rsidRPr="2564A427" w:rsidR="00CF2612">
        <w:rPr>
          <w:rFonts w:ascii="Calibri Light" w:hAnsi="Calibri Light" w:eastAsia="Calibri Light" w:cs="Calibri Light"/>
          <w:color w:val="000000" w:themeColor="text1" w:themeTint="FF" w:themeShade="FF"/>
          <w:sz w:val="22"/>
          <w:szCs w:val="22"/>
        </w:rPr>
        <w:t>A</w:t>
      </w:r>
      <w:r w:rsidRPr="2564A427" w:rsidR="005F3CB5">
        <w:rPr>
          <w:rFonts w:ascii="Calibri Light" w:hAnsi="Calibri Light" w:eastAsia="Calibri Light" w:cs="Calibri Light"/>
          <w:color w:val="000000" w:themeColor="text1" w:themeTint="FF" w:themeShade="FF"/>
          <w:sz w:val="22"/>
          <w:szCs w:val="22"/>
        </w:rPr>
        <w:t>re you</w:t>
      </w:r>
      <w:r w:rsidRPr="2564A427" w:rsidR="00AB7C59">
        <w:rPr>
          <w:rFonts w:ascii="Calibri Light" w:hAnsi="Calibri Light" w:eastAsia="Calibri Light" w:cs="Calibri Light"/>
          <w:color w:val="000000" w:themeColor="text1" w:themeTint="FF" w:themeShade="FF"/>
          <w:sz w:val="22"/>
          <w:szCs w:val="22"/>
        </w:rPr>
        <w:t xml:space="preserve"> being</w:t>
      </w:r>
      <w:r w:rsidRPr="2564A427" w:rsidR="00CF2612">
        <w:rPr>
          <w:rFonts w:ascii="Calibri Light" w:hAnsi="Calibri Light" w:eastAsia="Calibri Light" w:cs="Calibri Light"/>
          <w:color w:val="000000" w:themeColor="text1" w:themeTint="FF" w:themeShade="FF"/>
          <w:sz w:val="22"/>
          <w:szCs w:val="22"/>
        </w:rPr>
        <w:t xml:space="preserve"> honest or just</w:t>
      </w:r>
      <w:r w:rsidRPr="2564A427" w:rsidR="005F3CB5">
        <w:rPr>
          <w:rFonts w:ascii="Calibri Light" w:hAnsi="Calibri Light" w:eastAsia="Calibri Light" w:cs="Calibri Light"/>
          <w:color w:val="000000" w:themeColor="text1" w:themeTint="FF" w:themeShade="FF"/>
          <w:sz w:val="22"/>
          <w:szCs w:val="22"/>
        </w:rPr>
        <w:t xml:space="preserve"> p</w:t>
      </w:r>
      <w:r w:rsidRPr="2564A427" w:rsidR="00E37555">
        <w:rPr>
          <w:rFonts w:ascii="Calibri Light" w:hAnsi="Calibri Light" w:eastAsia="Calibri Light" w:cs="Calibri Light"/>
          <w:color w:val="000000" w:themeColor="text1" w:themeTint="FF" w:themeShade="FF"/>
          <w:sz w:val="22"/>
          <w:szCs w:val="22"/>
        </w:rPr>
        <w:t xml:space="preserve">utting up a fake facade? </w:t>
      </w:r>
      <w:r w:rsidRPr="2564A427" w:rsidR="00D96845">
        <w:rPr>
          <w:rFonts w:ascii="Calibri Light" w:hAnsi="Calibri Light" w:eastAsia="Calibri Light" w:cs="Calibri Light"/>
          <w:color w:val="000000" w:themeColor="text1" w:themeTint="FF" w:themeShade="FF"/>
          <w:sz w:val="22"/>
          <w:szCs w:val="22"/>
        </w:rPr>
        <w:t xml:space="preserve">Are there </w:t>
      </w:r>
      <w:r w:rsidRPr="2564A427" w:rsidR="00EF0148">
        <w:rPr>
          <w:rFonts w:ascii="Calibri Light" w:hAnsi="Calibri Light" w:eastAsia="Calibri Light" w:cs="Calibri Light"/>
          <w:color w:val="000000" w:themeColor="text1" w:themeTint="FF" w:themeShade="FF"/>
          <w:sz w:val="22"/>
          <w:szCs w:val="22"/>
        </w:rPr>
        <w:t xml:space="preserve">prayer </w:t>
      </w:r>
      <w:r w:rsidRPr="2564A427" w:rsidR="00D96845">
        <w:rPr>
          <w:rFonts w:ascii="Calibri Light" w:hAnsi="Calibri Light" w:eastAsia="Calibri Light" w:cs="Calibri Light"/>
          <w:color w:val="000000" w:themeColor="text1" w:themeTint="FF" w:themeShade="FF"/>
          <w:sz w:val="22"/>
          <w:szCs w:val="22"/>
        </w:rPr>
        <w:t xml:space="preserve">requests or struggles you are </w:t>
      </w:r>
      <w:r w:rsidRPr="2564A427" w:rsidR="002067DE">
        <w:rPr>
          <w:rFonts w:ascii="Calibri Light" w:hAnsi="Calibri Light" w:eastAsia="Calibri Light" w:cs="Calibri Light"/>
          <w:color w:val="000000" w:themeColor="text1" w:themeTint="FF" w:themeShade="FF"/>
          <w:sz w:val="22"/>
          <w:szCs w:val="22"/>
        </w:rPr>
        <w:t>afraid</w:t>
      </w:r>
      <w:r w:rsidRPr="2564A427" w:rsidR="00D96845">
        <w:rPr>
          <w:rFonts w:ascii="Calibri Light" w:hAnsi="Calibri Light" w:eastAsia="Calibri Light" w:cs="Calibri Light"/>
          <w:color w:val="000000" w:themeColor="text1" w:themeTint="FF" w:themeShade="FF"/>
          <w:sz w:val="22"/>
          <w:szCs w:val="22"/>
        </w:rPr>
        <w:t xml:space="preserve"> to share? </w:t>
      </w:r>
      <w:r w:rsidRPr="2564A427" w:rsidR="00874C75">
        <w:rPr>
          <w:rFonts w:ascii="Calibri Light" w:hAnsi="Calibri Light" w:eastAsia="Calibri Light" w:cs="Calibri Light"/>
          <w:color w:val="000000" w:themeColor="text1" w:themeTint="FF" w:themeShade="FF"/>
          <w:sz w:val="22"/>
          <w:szCs w:val="22"/>
        </w:rPr>
        <w:t xml:space="preserve">If so, ask God to reveal why. </w:t>
      </w:r>
      <w:r w:rsidRPr="2564A427" w:rsidR="00EF0148">
        <w:rPr>
          <w:rFonts w:ascii="Calibri Light" w:hAnsi="Calibri Light" w:eastAsia="Calibri Light" w:cs="Calibri Light"/>
          <w:color w:val="000000" w:themeColor="text1" w:themeTint="FF" w:themeShade="FF"/>
          <w:sz w:val="22"/>
          <w:szCs w:val="22"/>
        </w:rPr>
        <w:t>Also</w:t>
      </w:r>
      <w:r w:rsidRPr="2564A427" w:rsidR="00B57188">
        <w:rPr>
          <w:rFonts w:ascii="Calibri Light" w:hAnsi="Calibri Light" w:eastAsia="Calibri Light" w:cs="Calibri Light"/>
          <w:color w:val="000000" w:themeColor="text1" w:themeTint="FF" w:themeShade="FF"/>
          <w:sz w:val="22"/>
          <w:szCs w:val="22"/>
        </w:rPr>
        <w:t>,</w:t>
      </w:r>
      <w:r w:rsidRPr="2564A427" w:rsidR="00EF0148">
        <w:rPr>
          <w:rFonts w:ascii="Calibri Light" w:hAnsi="Calibri Light" w:eastAsia="Calibri Light" w:cs="Calibri Light"/>
          <w:color w:val="000000" w:themeColor="text1" w:themeTint="FF" w:themeShade="FF"/>
          <w:sz w:val="22"/>
          <w:szCs w:val="22"/>
        </w:rPr>
        <w:t xml:space="preserve"> ask if He wants you to </w:t>
      </w:r>
      <w:r w:rsidRPr="2564A427" w:rsidR="00B57188">
        <w:rPr>
          <w:rFonts w:ascii="Calibri Light" w:hAnsi="Calibri Light" w:eastAsia="Calibri Light" w:cs="Calibri Light"/>
          <w:color w:val="000000" w:themeColor="text1" w:themeTint="FF" w:themeShade="FF"/>
          <w:sz w:val="22"/>
          <w:szCs w:val="22"/>
        </w:rPr>
        <w:t>be honest with your group</w:t>
      </w:r>
      <w:r w:rsidRPr="2564A427" w:rsidR="00B57188">
        <w:rPr>
          <w:rFonts w:ascii="Calibri Light" w:hAnsi="Calibri Light" w:eastAsia="Calibri Light" w:cs="Calibri Light"/>
          <w:color w:val="000000" w:themeColor="text1" w:themeTint="FF" w:themeShade="FF"/>
          <w:sz w:val="22"/>
          <w:szCs w:val="22"/>
        </w:rPr>
        <w:t>.</w:t>
      </w:r>
    </w:p>
    <w:p w:rsidR="00082A7C" w:rsidP="00C94C7A" w:rsidRDefault="00B72CC1" w14:paraId="47E0F9B7" w14:textId="42A532B3">
      <w:pPr>
        <w:pStyle w:val="paragraph"/>
        <w:rPr>
          <w:rFonts w:ascii="Calibri Light" w:hAnsi="Calibri Light" w:eastAsia="Calibri Light" w:cs="Calibri Light"/>
          <w:color w:val="000000" w:themeColor="text1"/>
          <w:sz w:val="22"/>
          <w:szCs w:val="22"/>
        </w:rPr>
      </w:pPr>
      <w:r w:rsidRPr="2564A427" w:rsidR="002067DE">
        <w:rPr>
          <w:rFonts w:ascii="Calibri Light" w:hAnsi="Calibri Light" w:eastAsia="Calibri Light" w:cs="Calibri Light"/>
          <w:color w:val="000000" w:themeColor="text1" w:themeTint="FF" w:themeShade="FF"/>
          <w:sz w:val="22"/>
          <w:szCs w:val="22"/>
        </w:rPr>
        <w:t xml:space="preserve">  </w:t>
      </w:r>
    </w:p>
    <w:p w:rsidRPr="00C94C7A" w:rsidR="00E37555" w:rsidP="00C94C7A" w:rsidRDefault="00DF3518" w14:paraId="25676AE8" w14:textId="62F8289A">
      <w:pPr>
        <w:pStyle w:val="paragraph"/>
        <w:rPr>
          <w:rFonts w:ascii="Calibri Light" w:hAnsi="Calibri Light" w:eastAsia="Calibri Light" w:cs="Calibri Light"/>
          <w:color w:val="000000" w:themeColor="text1"/>
          <w:sz w:val="22"/>
          <w:szCs w:val="22"/>
        </w:rPr>
      </w:pPr>
      <w:r w:rsidRPr="2564A427" w:rsidR="00DF3518">
        <w:rPr>
          <w:rFonts w:ascii="Calibri Light" w:hAnsi="Calibri Light" w:eastAsia="Calibri Light" w:cs="Calibri Light"/>
          <w:color w:val="000000" w:themeColor="text1" w:themeTint="FF" w:themeShade="FF"/>
          <w:sz w:val="22"/>
          <w:szCs w:val="22"/>
        </w:rPr>
        <w:t>W</w:t>
      </w:r>
      <w:r w:rsidRPr="2564A427" w:rsidR="00B44AB7">
        <w:rPr>
          <w:rFonts w:ascii="Calibri Light" w:hAnsi="Calibri Light" w:eastAsia="Calibri Light" w:cs="Calibri Light"/>
          <w:color w:val="000000" w:themeColor="text1" w:themeTint="FF" w:themeShade="FF"/>
          <w:sz w:val="22"/>
          <w:szCs w:val="22"/>
        </w:rPr>
        <w:t xml:space="preserve">e </w:t>
      </w:r>
      <w:r w:rsidRPr="2564A427" w:rsidR="00DF3518">
        <w:rPr>
          <w:rFonts w:ascii="Calibri Light" w:hAnsi="Calibri Light" w:eastAsia="Calibri Light" w:cs="Calibri Light"/>
          <w:color w:val="000000" w:themeColor="text1" w:themeTint="FF" w:themeShade="FF"/>
          <w:sz w:val="22"/>
          <w:szCs w:val="22"/>
        </w:rPr>
        <w:t>often s</w:t>
      </w:r>
      <w:r w:rsidRPr="2564A427" w:rsidR="00B44AB7">
        <w:rPr>
          <w:rFonts w:ascii="Calibri Light" w:hAnsi="Calibri Light" w:eastAsia="Calibri Light" w:cs="Calibri Light"/>
          <w:color w:val="000000" w:themeColor="text1" w:themeTint="FF" w:themeShade="FF"/>
          <w:sz w:val="22"/>
          <w:szCs w:val="22"/>
        </w:rPr>
        <w:t>truggle</w:t>
      </w:r>
      <w:r w:rsidRPr="2564A427" w:rsidR="00082A7C">
        <w:rPr>
          <w:rFonts w:ascii="Calibri Light" w:hAnsi="Calibri Light" w:eastAsia="Calibri Light" w:cs="Calibri Light"/>
          <w:color w:val="000000" w:themeColor="text1" w:themeTint="FF" w:themeShade="FF"/>
          <w:sz w:val="22"/>
          <w:szCs w:val="22"/>
        </w:rPr>
        <w:t xml:space="preserve"> alone</w:t>
      </w:r>
      <w:r w:rsidRPr="2564A427" w:rsidR="00B44AB7">
        <w:rPr>
          <w:rFonts w:ascii="Calibri Light" w:hAnsi="Calibri Light" w:eastAsia="Calibri Light" w:cs="Calibri Light"/>
          <w:color w:val="000000" w:themeColor="text1" w:themeTint="FF" w:themeShade="FF"/>
          <w:sz w:val="22"/>
          <w:szCs w:val="22"/>
        </w:rPr>
        <w:t xml:space="preserve"> </w:t>
      </w:r>
      <w:r w:rsidRPr="2564A427" w:rsidR="00DF3518">
        <w:rPr>
          <w:rFonts w:ascii="Calibri Light" w:hAnsi="Calibri Light" w:eastAsia="Calibri Light" w:cs="Calibri Light"/>
          <w:color w:val="000000" w:themeColor="text1" w:themeTint="FF" w:themeShade="FF"/>
          <w:sz w:val="22"/>
          <w:szCs w:val="22"/>
        </w:rPr>
        <w:t xml:space="preserve">with our </w:t>
      </w:r>
      <w:r w:rsidRPr="2564A427" w:rsidR="00B44AB7">
        <w:rPr>
          <w:rFonts w:ascii="Calibri Light" w:hAnsi="Calibri Light" w:eastAsia="Calibri Light" w:cs="Calibri Light"/>
          <w:color w:val="000000" w:themeColor="text1" w:themeTint="FF" w:themeShade="FF"/>
          <w:sz w:val="22"/>
          <w:szCs w:val="22"/>
        </w:rPr>
        <w:t>burdens</w:t>
      </w:r>
      <w:r w:rsidRPr="2564A427" w:rsidR="00082A7C">
        <w:rPr>
          <w:rFonts w:ascii="Calibri Light" w:hAnsi="Calibri Light" w:eastAsia="Calibri Light" w:cs="Calibri Light"/>
          <w:color w:val="000000" w:themeColor="text1" w:themeTint="FF" w:themeShade="FF"/>
          <w:sz w:val="22"/>
          <w:szCs w:val="22"/>
        </w:rPr>
        <w:t xml:space="preserve"> even though </w:t>
      </w:r>
      <w:r w:rsidRPr="2564A427" w:rsidR="00B44AB7">
        <w:rPr>
          <w:rFonts w:ascii="Calibri Light" w:hAnsi="Calibri Light" w:eastAsia="Calibri Light" w:cs="Calibri Light"/>
          <w:color w:val="000000" w:themeColor="text1" w:themeTint="FF" w:themeShade="FF"/>
          <w:sz w:val="22"/>
          <w:szCs w:val="22"/>
        </w:rPr>
        <w:t>others would love to help</w:t>
      </w:r>
      <w:r w:rsidRPr="2564A427" w:rsidR="00093A73">
        <w:rPr>
          <w:rFonts w:ascii="Calibri Light" w:hAnsi="Calibri Light" w:eastAsia="Calibri Light" w:cs="Calibri Light"/>
          <w:color w:val="000000" w:themeColor="text1" w:themeTint="FF" w:themeShade="FF"/>
          <w:sz w:val="22"/>
          <w:szCs w:val="22"/>
        </w:rPr>
        <w:t xml:space="preserve"> us</w:t>
      </w:r>
      <w:r w:rsidRPr="2564A427" w:rsidR="00225C2D">
        <w:rPr>
          <w:rFonts w:ascii="Calibri Light" w:hAnsi="Calibri Light" w:eastAsia="Calibri Light" w:cs="Calibri Light"/>
          <w:color w:val="000000" w:themeColor="text1" w:themeTint="FF" w:themeShade="FF"/>
          <w:sz w:val="22"/>
          <w:szCs w:val="22"/>
        </w:rPr>
        <w:t xml:space="preserve"> carry the load</w:t>
      </w:r>
      <w:r w:rsidRPr="2564A427" w:rsidR="00B44AB7">
        <w:rPr>
          <w:rFonts w:ascii="Calibri Light" w:hAnsi="Calibri Light" w:eastAsia="Calibri Light" w:cs="Calibri Light"/>
          <w:color w:val="000000" w:themeColor="text1" w:themeTint="FF" w:themeShade="FF"/>
          <w:sz w:val="22"/>
          <w:szCs w:val="22"/>
        </w:rPr>
        <w:t xml:space="preserve">. </w:t>
      </w:r>
      <w:r w:rsidRPr="2564A427" w:rsidR="6850CB01">
        <w:rPr>
          <w:rFonts w:ascii="Calibri Light" w:hAnsi="Calibri Light" w:eastAsia="Calibri Light" w:cs="Calibri Light"/>
          <w:color w:val="000000" w:themeColor="text1" w:themeTint="FF" w:themeShade="FF"/>
          <w:sz w:val="22"/>
          <w:szCs w:val="22"/>
        </w:rPr>
        <w:t>So,</w:t>
      </w:r>
      <w:r w:rsidRPr="2564A427" w:rsidR="00874C75">
        <w:rPr>
          <w:rFonts w:ascii="Calibri Light" w:hAnsi="Calibri Light" w:eastAsia="Calibri Light" w:cs="Calibri Light"/>
          <w:color w:val="000000" w:themeColor="text1" w:themeTint="FF" w:themeShade="FF"/>
          <w:sz w:val="22"/>
          <w:szCs w:val="22"/>
        </w:rPr>
        <w:t xml:space="preserve"> </w:t>
      </w:r>
      <w:r w:rsidRPr="2564A427" w:rsidR="00093A73">
        <w:rPr>
          <w:rFonts w:ascii="Calibri Light" w:hAnsi="Calibri Light" w:eastAsia="Calibri Light" w:cs="Calibri Light"/>
          <w:color w:val="000000" w:themeColor="text1" w:themeTint="FF" w:themeShade="FF"/>
          <w:sz w:val="22"/>
          <w:szCs w:val="22"/>
        </w:rPr>
        <w:t xml:space="preserve">if you </w:t>
      </w:r>
      <w:r w:rsidRPr="2564A427" w:rsidR="00093A73">
        <w:rPr>
          <w:rFonts w:ascii="Calibri Light" w:hAnsi="Calibri Light" w:eastAsia="Calibri Light" w:cs="Calibri Light"/>
          <w:color w:val="000000" w:themeColor="text1" w:themeTint="FF" w:themeShade="FF"/>
          <w:sz w:val="22"/>
          <w:szCs w:val="22"/>
        </w:rPr>
        <w:t>haven’t</w:t>
      </w:r>
      <w:r w:rsidRPr="2564A427" w:rsidR="00093A73">
        <w:rPr>
          <w:rFonts w:ascii="Calibri Light" w:hAnsi="Calibri Light" w:eastAsia="Calibri Light" w:cs="Calibri Light"/>
          <w:color w:val="000000" w:themeColor="text1" w:themeTint="FF" w:themeShade="FF"/>
          <w:sz w:val="22"/>
          <w:szCs w:val="22"/>
        </w:rPr>
        <w:t xml:space="preserve"> already, try being open </w:t>
      </w:r>
      <w:r w:rsidRPr="2564A427" w:rsidR="00B57188">
        <w:rPr>
          <w:rFonts w:ascii="Calibri Light" w:hAnsi="Calibri Light" w:eastAsia="Calibri Light" w:cs="Calibri Light"/>
          <w:color w:val="000000" w:themeColor="text1" w:themeTint="FF" w:themeShade="FF"/>
          <w:sz w:val="22"/>
          <w:szCs w:val="22"/>
        </w:rPr>
        <w:t>this week</w:t>
      </w:r>
      <w:r w:rsidRPr="2564A427" w:rsidR="000172D0">
        <w:rPr>
          <w:rFonts w:ascii="Calibri Light" w:hAnsi="Calibri Light" w:eastAsia="Calibri Light" w:cs="Calibri Light"/>
          <w:color w:val="000000" w:themeColor="text1" w:themeTint="FF" w:themeShade="FF"/>
          <w:sz w:val="22"/>
          <w:szCs w:val="22"/>
        </w:rPr>
        <w:t>!</w:t>
      </w:r>
    </w:p>
    <w:p w:rsidR="27641C71" w:rsidP="27641C71" w:rsidRDefault="27641C71" w14:paraId="0652F420" w14:textId="663CD834">
      <w:pPr>
        <w:rPr>
          <w:sz w:val="22"/>
          <w:szCs w:val="22"/>
        </w:rPr>
      </w:pPr>
    </w:p>
    <w:p w:rsidR="005D08C5" w:rsidP="008E673C" w:rsidRDefault="005D08C5" w14:paraId="2D844727" w14:textId="77777777">
      <w:pPr>
        <w:textAlignment w:val="baseline"/>
        <w:rPr>
          <w:rFonts w:ascii="Calibri Light" w:hAnsi="Calibri Light" w:cs="Calibri Light"/>
          <w:sz w:val="22"/>
          <w:szCs w:val="22"/>
        </w:rPr>
      </w:pPr>
    </w:p>
    <w:p w:rsidRPr="008E673C" w:rsidR="005D08C5" w:rsidP="008E673C" w:rsidRDefault="005D08C5" w14:paraId="15092D39" w14:textId="77777777">
      <w:pPr>
        <w:textAlignment w:val="baseline"/>
        <w:rPr>
          <w:rFonts w:ascii="Segoe UI" w:hAnsi="Segoe UI" w:cs="Segoe UI"/>
          <w:sz w:val="18"/>
          <w:szCs w:val="18"/>
        </w:rPr>
      </w:pPr>
    </w:p>
    <w:p w:rsidRPr="005D1DFC" w:rsidR="005D1DFC" w:rsidP="002429F7" w:rsidRDefault="005D1DFC" w14:paraId="39BF2E22" w14:textId="70D68EA6">
      <w:pPr>
        <w:rPr>
          <w:rFonts w:ascii="Calibri Light" w:hAnsi="Calibri Light" w:cs="Calibri Light"/>
          <w:sz w:val="22"/>
          <w:szCs w:val="22"/>
        </w:rPr>
      </w:pPr>
    </w:p>
    <w:sectPr w:rsidRPr="005D1DFC" w:rsidR="005D1DFC" w:rsidSect="00081DA8">
      <w:type w:val="continuous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1206C4" w:rsidP="008A4BE3" w:rsidRDefault="001206C4" w14:paraId="224D715B" w14:textId="77777777">
      <w:r>
        <w:separator/>
      </w:r>
    </w:p>
  </w:endnote>
  <w:endnote w:type="continuationSeparator" w:id="0">
    <w:p w:rsidR="001206C4" w:rsidP="008A4BE3" w:rsidRDefault="001206C4" w14:paraId="4B74199B" w14:textId="77777777">
      <w:r>
        <w:continuationSeparator/>
      </w:r>
    </w:p>
  </w:endnote>
  <w:endnote w:type="continuationNotice" w:id="1">
    <w:p w:rsidR="001206C4" w:rsidRDefault="001206C4" w14:paraId="704C0B3F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ontserrat Light">
    <w:altName w:val="Calibri"/>
    <w:charset w:val="00"/>
    <w:family w:val="auto"/>
    <w:pitch w:val="variable"/>
    <w:sig w:usb0="2000020F" w:usb1="00000003" w:usb2="00000000" w:usb3="00000000" w:csb0="00000197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Pr="00A36C68" w:rsidR="008A4BE3" w:rsidP="00820474" w:rsidRDefault="00820474" w14:paraId="09746422" w14:textId="56D5A0F4">
    <w:pPr>
      <w:pStyle w:val="Footer"/>
      <w:jc w:val="right"/>
      <w:rPr>
        <w:rFonts w:ascii="Montserrat Light" w:hAnsi="Montserrat Light"/>
        <w:sz w:val="18"/>
        <w:szCs w:val="18"/>
      </w:rPr>
    </w:pPr>
    <w:r w:rsidRPr="00A36C68">
      <w:rPr>
        <w:rFonts w:ascii="Montserrat Light" w:hAnsi="Montserrat Light"/>
        <w:sz w:val="18"/>
        <w:szCs w:val="18"/>
      </w:rPr>
      <w:t>lincolnberean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1206C4" w:rsidP="008A4BE3" w:rsidRDefault="001206C4" w14:paraId="2D1B4ED5" w14:textId="77777777">
      <w:r>
        <w:separator/>
      </w:r>
    </w:p>
  </w:footnote>
  <w:footnote w:type="continuationSeparator" w:id="0">
    <w:p w:rsidR="001206C4" w:rsidP="008A4BE3" w:rsidRDefault="001206C4" w14:paraId="614FEB09" w14:textId="77777777">
      <w:r>
        <w:continuationSeparator/>
      </w:r>
    </w:p>
  </w:footnote>
  <w:footnote w:type="continuationNotice" w:id="1">
    <w:p w:rsidR="001206C4" w:rsidRDefault="001206C4" w14:paraId="4B516815" w14:textId="7777777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C52DCF"/>
    <w:multiLevelType w:val="hybridMultilevel"/>
    <w:tmpl w:val="FFFFFFFF"/>
    <w:lvl w:ilvl="0" w:tplc="2CB0C16C">
      <w:start w:val="1"/>
      <w:numFmt w:val="decimal"/>
      <w:lvlText w:val="%1)"/>
      <w:lvlJc w:val="left"/>
      <w:pPr>
        <w:ind w:left="720" w:hanging="360"/>
      </w:pPr>
    </w:lvl>
    <w:lvl w:ilvl="1" w:tplc="CF54884C">
      <w:start w:val="1"/>
      <w:numFmt w:val="lowerLetter"/>
      <w:lvlText w:val="%2."/>
      <w:lvlJc w:val="left"/>
      <w:pPr>
        <w:ind w:left="1440" w:hanging="360"/>
      </w:pPr>
    </w:lvl>
    <w:lvl w:ilvl="2" w:tplc="64CC66AE">
      <w:start w:val="1"/>
      <w:numFmt w:val="lowerRoman"/>
      <w:lvlText w:val="%3."/>
      <w:lvlJc w:val="right"/>
      <w:pPr>
        <w:ind w:left="2160" w:hanging="180"/>
      </w:pPr>
    </w:lvl>
    <w:lvl w:ilvl="3" w:tplc="AEB01F44">
      <w:start w:val="1"/>
      <w:numFmt w:val="decimal"/>
      <w:lvlText w:val="%4."/>
      <w:lvlJc w:val="left"/>
      <w:pPr>
        <w:ind w:left="2880" w:hanging="360"/>
      </w:pPr>
    </w:lvl>
    <w:lvl w:ilvl="4" w:tplc="F35EF758">
      <w:start w:val="1"/>
      <w:numFmt w:val="lowerLetter"/>
      <w:lvlText w:val="%5."/>
      <w:lvlJc w:val="left"/>
      <w:pPr>
        <w:ind w:left="3600" w:hanging="360"/>
      </w:pPr>
    </w:lvl>
    <w:lvl w:ilvl="5" w:tplc="B2002ED2">
      <w:start w:val="1"/>
      <w:numFmt w:val="lowerRoman"/>
      <w:lvlText w:val="%6."/>
      <w:lvlJc w:val="right"/>
      <w:pPr>
        <w:ind w:left="4320" w:hanging="180"/>
      </w:pPr>
    </w:lvl>
    <w:lvl w:ilvl="6" w:tplc="A9ACCEF0">
      <w:start w:val="1"/>
      <w:numFmt w:val="decimal"/>
      <w:lvlText w:val="%7."/>
      <w:lvlJc w:val="left"/>
      <w:pPr>
        <w:ind w:left="5040" w:hanging="360"/>
      </w:pPr>
    </w:lvl>
    <w:lvl w:ilvl="7" w:tplc="5B9E4860">
      <w:start w:val="1"/>
      <w:numFmt w:val="lowerLetter"/>
      <w:lvlText w:val="%8."/>
      <w:lvlJc w:val="left"/>
      <w:pPr>
        <w:ind w:left="5760" w:hanging="360"/>
      </w:pPr>
    </w:lvl>
    <w:lvl w:ilvl="8" w:tplc="E3B8C1A6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787E6B"/>
    <w:multiLevelType w:val="hybridMultilevel"/>
    <w:tmpl w:val="32CE8666"/>
    <w:lvl w:ilvl="0" w:tplc="7636552A">
      <w:start w:val="1"/>
      <w:numFmt w:val="decimal"/>
      <w:lvlText w:val="%1."/>
      <w:lvlJc w:val="left"/>
      <w:pPr>
        <w:ind w:left="720" w:hanging="360"/>
      </w:pPr>
    </w:lvl>
    <w:lvl w:ilvl="1" w:tplc="9DAE954C">
      <w:start w:val="1"/>
      <w:numFmt w:val="lowerLetter"/>
      <w:lvlText w:val="%2."/>
      <w:lvlJc w:val="left"/>
      <w:pPr>
        <w:ind w:left="1440" w:hanging="360"/>
      </w:pPr>
    </w:lvl>
    <w:lvl w:ilvl="2" w:tplc="1A7EB218">
      <w:start w:val="1"/>
      <w:numFmt w:val="lowerRoman"/>
      <w:lvlText w:val="%3."/>
      <w:lvlJc w:val="right"/>
      <w:pPr>
        <w:ind w:left="2160" w:hanging="180"/>
      </w:pPr>
    </w:lvl>
    <w:lvl w:ilvl="3" w:tplc="E2B84730">
      <w:start w:val="1"/>
      <w:numFmt w:val="decimal"/>
      <w:lvlText w:val="%4."/>
      <w:lvlJc w:val="left"/>
      <w:pPr>
        <w:ind w:left="2880" w:hanging="360"/>
      </w:pPr>
    </w:lvl>
    <w:lvl w:ilvl="4" w:tplc="61D215DC">
      <w:start w:val="1"/>
      <w:numFmt w:val="lowerLetter"/>
      <w:lvlText w:val="%5."/>
      <w:lvlJc w:val="left"/>
      <w:pPr>
        <w:ind w:left="3600" w:hanging="360"/>
      </w:pPr>
    </w:lvl>
    <w:lvl w:ilvl="5" w:tplc="037CF8F0">
      <w:start w:val="1"/>
      <w:numFmt w:val="lowerRoman"/>
      <w:lvlText w:val="%6."/>
      <w:lvlJc w:val="right"/>
      <w:pPr>
        <w:ind w:left="4320" w:hanging="180"/>
      </w:pPr>
    </w:lvl>
    <w:lvl w:ilvl="6" w:tplc="BB8C8776">
      <w:start w:val="1"/>
      <w:numFmt w:val="decimal"/>
      <w:lvlText w:val="%7."/>
      <w:lvlJc w:val="left"/>
      <w:pPr>
        <w:ind w:left="5040" w:hanging="360"/>
      </w:pPr>
    </w:lvl>
    <w:lvl w:ilvl="7" w:tplc="4E94067A">
      <w:start w:val="1"/>
      <w:numFmt w:val="lowerLetter"/>
      <w:lvlText w:val="%8."/>
      <w:lvlJc w:val="left"/>
      <w:pPr>
        <w:ind w:left="5760" w:hanging="360"/>
      </w:pPr>
    </w:lvl>
    <w:lvl w:ilvl="8" w:tplc="BC9E9A02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EF4BB1"/>
    <w:multiLevelType w:val="hybridMultilevel"/>
    <w:tmpl w:val="FFFFFFFF"/>
    <w:lvl w:ilvl="0" w:tplc="16401472">
      <w:start w:val="1"/>
      <w:numFmt w:val="decimal"/>
      <w:lvlText w:val="%1."/>
      <w:lvlJc w:val="left"/>
      <w:pPr>
        <w:ind w:left="720" w:hanging="360"/>
      </w:pPr>
    </w:lvl>
    <w:lvl w:ilvl="1" w:tplc="9BC42B46">
      <w:start w:val="1"/>
      <w:numFmt w:val="lowerLetter"/>
      <w:lvlText w:val="%2."/>
      <w:lvlJc w:val="left"/>
      <w:pPr>
        <w:ind w:left="1440" w:hanging="360"/>
      </w:pPr>
    </w:lvl>
    <w:lvl w:ilvl="2" w:tplc="6810ABCA">
      <w:start w:val="1"/>
      <w:numFmt w:val="lowerRoman"/>
      <w:lvlText w:val="%3."/>
      <w:lvlJc w:val="right"/>
      <w:pPr>
        <w:ind w:left="2160" w:hanging="180"/>
      </w:pPr>
    </w:lvl>
    <w:lvl w:ilvl="3" w:tplc="0FB26E40">
      <w:start w:val="1"/>
      <w:numFmt w:val="decimal"/>
      <w:lvlText w:val="%4."/>
      <w:lvlJc w:val="left"/>
      <w:pPr>
        <w:ind w:left="2880" w:hanging="360"/>
      </w:pPr>
    </w:lvl>
    <w:lvl w:ilvl="4" w:tplc="16261DFC">
      <w:start w:val="1"/>
      <w:numFmt w:val="lowerLetter"/>
      <w:lvlText w:val="%5."/>
      <w:lvlJc w:val="left"/>
      <w:pPr>
        <w:ind w:left="3600" w:hanging="360"/>
      </w:pPr>
    </w:lvl>
    <w:lvl w:ilvl="5" w:tplc="8C761CDA">
      <w:start w:val="1"/>
      <w:numFmt w:val="lowerRoman"/>
      <w:lvlText w:val="%6."/>
      <w:lvlJc w:val="right"/>
      <w:pPr>
        <w:ind w:left="4320" w:hanging="180"/>
      </w:pPr>
    </w:lvl>
    <w:lvl w:ilvl="6" w:tplc="25E88866">
      <w:start w:val="1"/>
      <w:numFmt w:val="decimal"/>
      <w:lvlText w:val="%7."/>
      <w:lvlJc w:val="left"/>
      <w:pPr>
        <w:ind w:left="5040" w:hanging="360"/>
      </w:pPr>
    </w:lvl>
    <w:lvl w:ilvl="7" w:tplc="566037F8">
      <w:start w:val="1"/>
      <w:numFmt w:val="lowerLetter"/>
      <w:lvlText w:val="%8."/>
      <w:lvlJc w:val="left"/>
      <w:pPr>
        <w:ind w:left="5760" w:hanging="360"/>
      </w:pPr>
    </w:lvl>
    <w:lvl w:ilvl="8" w:tplc="712E7EFE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2777A3"/>
    <w:multiLevelType w:val="hybridMultilevel"/>
    <w:tmpl w:val="05DC39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440A25"/>
    <w:multiLevelType w:val="hybridMultilevel"/>
    <w:tmpl w:val="AB5EB98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0FFF6DBB"/>
    <w:multiLevelType w:val="hybridMultilevel"/>
    <w:tmpl w:val="5A363DE4"/>
    <w:lvl w:ilvl="0" w:tplc="35207EEA">
      <w:start w:val="20"/>
      <w:numFmt w:val="decimal"/>
      <w:lvlText w:val="%1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D16282"/>
    <w:multiLevelType w:val="hybridMultilevel"/>
    <w:tmpl w:val="C196521E"/>
    <w:lvl w:ilvl="0" w:tplc="9D4A85C4">
      <w:start w:val="1"/>
      <w:numFmt w:val="decimal"/>
      <w:lvlText w:val="%1."/>
      <w:lvlJc w:val="left"/>
      <w:pPr>
        <w:ind w:left="720" w:hanging="360"/>
      </w:pPr>
    </w:lvl>
    <w:lvl w:ilvl="1" w:tplc="4498EF06">
      <w:start w:val="1"/>
      <w:numFmt w:val="lowerLetter"/>
      <w:lvlText w:val="%2."/>
      <w:lvlJc w:val="left"/>
      <w:pPr>
        <w:ind w:left="1440" w:hanging="360"/>
      </w:pPr>
    </w:lvl>
    <w:lvl w:ilvl="2" w:tplc="53F42274">
      <w:start w:val="1"/>
      <w:numFmt w:val="lowerRoman"/>
      <w:lvlText w:val="%3."/>
      <w:lvlJc w:val="right"/>
      <w:pPr>
        <w:ind w:left="2160" w:hanging="180"/>
      </w:pPr>
    </w:lvl>
    <w:lvl w:ilvl="3" w:tplc="48A8A82A">
      <w:start w:val="1"/>
      <w:numFmt w:val="decimal"/>
      <w:lvlText w:val="%4."/>
      <w:lvlJc w:val="left"/>
      <w:pPr>
        <w:ind w:left="2880" w:hanging="360"/>
      </w:pPr>
    </w:lvl>
    <w:lvl w:ilvl="4" w:tplc="F0F6A21A">
      <w:start w:val="1"/>
      <w:numFmt w:val="lowerLetter"/>
      <w:lvlText w:val="%5."/>
      <w:lvlJc w:val="left"/>
      <w:pPr>
        <w:ind w:left="3600" w:hanging="360"/>
      </w:pPr>
    </w:lvl>
    <w:lvl w:ilvl="5" w:tplc="63A4F2F0">
      <w:start w:val="1"/>
      <w:numFmt w:val="lowerRoman"/>
      <w:lvlText w:val="%6."/>
      <w:lvlJc w:val="right"/>
      <w:pPr>
        <w:ind w:left="4320" w:hanging="180"/>
      </w:pPr>
    </w:lvl>
    <w:lvl w:ilvl="6" w:tplc="9E047900">
      <w:start w:val="1"/>
      <w:numFmt w:val="decimal"/>
      <w:lvlText w:val="%7."/>
      <w:lvlJc w:val="left"/>
      <w:pPr>
        <w:ind w:left="5040" w:hanging="360"/>
      </w:pPr>
    </w:lvl>
    <w:lvl w:ilvl="7" w:tplc="7C2AB560">
      <w:start w:val="1"/>
      <w:numFmt w:val="lowerLetter"/>
      <w:lvlText w:val="%8."/>
      <w:lvlJc w:val="left"/>
      <w:pPr>
        <w:ind w:left="5760" w:hanging="360"/>
      </w:pPr>
    </w:lvl>
    <w:lvl w:ilvl="8" w:tplc="D9564A62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586FA5"/>
    <w:multiLevelType w:val="hybridMultilevel"/>
    <w:tmpl w:val="D2CA470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1E2B202F"/>
    <w:multiLevelType w:val="hybridMultilevel"/>
    <w:tmpl w:val="15B88070"/>
    <w:lvl w:ilvl="0" w:tplc="04090011">
      <w:start w:val="4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1B3003"/>
    <w:multiLevelType w:val="hybridMultilevel"/>
    <w:tmpl w:val="5A7A63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4B762D"/>
    <w:multiLevelType w:val="hybridMultilevel"/>
    <w:tmpl w:val="DEB214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D261976"/>
    <w:multiLevelType w:val="hybridMultilevel"/>
    <w:tmpl w:val="C3DE8D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D8A0AB7"/>
    <w:multiLevelType w:val="hybridMultilevel"/>
    <w:tmpl w:val="DE64294A"/>
    <w:lvl w:ilvl="0" w:tplc="FFFFFFFF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57CCA35C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B4E0985E">
      <w:start w:val="1"/>
      <w:numFmt w:val="lowerRoman"/>
      <w:lvlText w:val="%3."/>
      <w:lvlJc w:val="right"/>
      <w:pPr>
        <w:ind w:left="2160" w:hanging="180"/>
      </w:pPr>
    </w:lvl>
    <w:lvl w:ilvl="3" w:tplc="D618077C">
      <w:start w:val="1"/>
      <w:numFmt w:val="decimal"/>
      <w:lvlText w:val="%4."/>
      <w:lvlJc w:val="left"/>
      <w:pPr>
        <w:ind w:left="2880" w:hanging="360"/>
      </w:pPr>
    </w:lvl>
    <w:lvl w:ilvl="4" w:tplc="8BF6E306">
      <w:start w:val="1"/>
      <w:numFmt w:val="lowerLetter"/>
      <w:lvlText w:val="%5."/>
      <w:lvlJc w:val="left"/>
      <w:pPr>
        <w:ind w:left="3600" w:hanging="360"/>
      </w:pPr>
    </w:lvl>
    <w:lvl w:ilvl="5" w:tplc="EB1C3C36">
      <w:start w:val="1"/>
      <w:numFmt w:val="lowerRoman"/>
      <w:lvlText w:val="%6."/>
      <w:lvlJc w:val="right"/>
      <w:pPr>
        <w:ind w:left="4320" w:hanging="180"/>
      </w:pPr>
    </w:lvl>
    <w:lvl w:ilvl="6" w:tplc="6D945EF6">
      <w:start w:val="1"/>
      <w:numFmt w:val="decimal"/>
      <w:lvlText w:val="%7."/>
      <w:lvlJc w:val="left"/>
      <w:pPr>
        <w:ind w:left="5040" w:hanging="360"/>
      </w:pPr>
    </w:lvl>
    <w:lvl w:ilvl="7" w:tplc="9EEA0228">
      <w:start w:val="1"/>
      <w:numFmt w:val="lowerLetter"/>
      <w:lvlText w:val="%8."/>
      <w:lvlJc w:val="left"/>
      <w:pPr>
        <w:ind w:left="5760" w:hanging="360"/>
      </w:pPr>
    </w:lvl>
    <w:lvl w:ilvl="8" w:tplc="FA2C034C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5727957"/>
    <w:multiLevelType w:val="hybridMultilevel"/>
    <w:tmpl w:val="FFFFFFFF"/>
    <w:lvl w:ilvl="0" w:tplc="B2DE76EE">
      <w:start w:val="1"/>
      <w:numFmt w:val="decimal"/>
      <w:lvlText w:val="%1."/>
      <w:lvlJc w:val="left"/>
      <w:pPr>
        <w:ind w:left="720" w:hanging="360"/>
      </w:pPr>
    </w:lvl>
    <w:lvl w:ilvl="1" w:tplc="1034F9C4">
      <w:start w:val="1"/>
      <w:numFmt w:val="lowerLetter"/>
      <w:lvlText w:val="%2."/>
      <w:lvlJc w:val="left"/>
      <w:pPr>
        <w:ind w:left="1440" w:hanging="360"/>
      </w:pPr>
    </w:lvl>
    <w:lvl w:ilvl="2" w:tplc="6406B366">
      <w:start w:val="1"/>
      <w:numFmt w:val="lowerRoman"/>
      <w:lvlText w:val="%3."/>
      <w:lvlJc w:val="right"/>
      <w:pPr>
        <w:ind w:left="2160" w:hanging="180"/>
      </w:pPr>
    </w:lvl>
    <w:lvl w:ilvl="3" w:tplc="04907772">
      <w:start w:val="1"/>
      <w:numFmt w:val="decimal"/>
      <w:lvlText w:val="%4."/>
      <w:lvlJc w:val="left"/>
      <w:pPr>
        <w:ind w:left="2880" w:hanging="360"/>
      </w:pPr>
    </w:lvl>
    <w:lvl w:ilvl="4" w:tplc="EE20D8DC">
      <w:start w:val="1"/>
      <w:numFmt w:val="lowerLetter"/>
      <w:lvlText w:val="%5."/>
      <w:lvlJc w:val="left"/>
      <w:pPr>
        <w:ind w:left="3600" w:hanging="360"/>
      </w:pPr>
    </w:lvl>
    <w:lvl w:ilvl="5" w:tplc="2BB88904">
      <w:start w:val="1"/>
      <w:numFmt w:val="lowerRoman"/>
      <w:lvlText w:val="%6."/>
      <w:lvlJc w:val="right"/>
      <w:pPr>
        <w:ind w:left="4320" w:hanging="180"/>
      </w:pPr>
    </w:lvl>
    <w:lvl w:ilvl="6" w:tplc="DA768286">
      <w:start w:val="1"/>
      <w:numFmt w:val="decimal"/>
      <w:lvlText w:val="%7."/>
      <w:lvlJc w:val="left"/>
      <w:pPr>
        <w:ind w:left="5040" w:hanging="360"/>
      </w:pPr>
    </w:lvl>
    <w:lvl w:ilvl="7" w:tplc="DA1AA704">
      <w:start w:val="1"/>
      <w:numFmt w:val="lowerLetter"/>
      <w:lvlText w:val="%8."/>
      <w:lvlJc w:val="left"/>
      <w:pPr>
        <w:ind w:left="5760" w:hanging="360"/>
      </w:pPr>
    </w:lvl>
    <w:lvl w:ilvl="8" w:tplc="B47EF58C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E7806BD"/>
    <w:multiLevelType w:val="hybridMultilevel"/>
    <w:tmpl w:val="FFFFFFFF"/>
    <w:lvl w:ilvl="0" w:tplc="68282C0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717E8256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C60419B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A4D05BC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E2428E6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CD28334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848C5A6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6A3AC06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F2B0C9C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558F1C69"/>
    <w:multiLevelType w:val="hybridMultilevel"/>
    <w:tmpl w:val="D65AE52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5D043CD"/>
    <w:multiLevelType w:val="hybridMultilevel"/>
    <w:tmpl w:val="9B80F664"/>
    <w:lvl w:ilvl="0" w:tplc="1D2C6D2A">
      <w:start w:val="1"/>
      <w:numFmt w:val="decimal"/>
      <w:lvlText w:val="%1."/>
      <w:lvlJc w:val="left"/>
      <w:pPr>
        <w:ind w:left="720" w:hanging="360"/>
      </w:pPr>
    </w:lvl>
    <w:lvl w:ilvl="1" w:tplc="5890ECA8">
      <w:start w:val="1"/>
      <w:numFmt w:val="lowerLetter"/>
      <w:lvlText w:val="%2."/>
      <w:lvlJc w:val="left"/>
      <w:pPr>
        <w:ind w:left="1440" w:hanging="360"/>
      </w:pPr>
    </w:lvl>
    <w:lvl w:ilvl="2" w:tplc="B1DE42E6">
      <w:start w:val="1"/>
      <w:numFmt w:val="lowerLetter"/>
      <w:lvlText w:val="%3."/>
      <w:lvlJc w:val="left"/>
      <w:pPr>
        <w:ind w:left="2160" w:hanging="180"/>
      </w:pPr>
    </w:lvl>
    <w:lvl w:ilvl="3" w:tplc="D3A61DFE">
      <w:start w:val="1"/>
      <w:numFmt w:val="decimal"/>
      <w:lvlText w:val="%4."/>
      <w:lvlJc w:val="left"/>
      <w:pPr>
        <w:ind w:left="2880" w:hanging="360"/>
      </w:pPr>
    </w:lvl>
    <w:lvl w:ilvl="4" w:tplc="F49CB14E">
      <w:start w:val="1"/>
      <w:numFmt w:val="lowerLetter"/>
      <w:lvlText w:val="%5."/>
      <w:lvlJc w:val="left"/>
      <w:pPr>
        <w:ind w:left="3600" w:hanging="360"/>
      </w:pPr>
    </w:lvl>
    <w:lvl w:ilvl="5" w:tplc="6B44707A">
      <w:start w:val="1"/>
      <w:numFmt w:val="lowerRoman"/>
      <w:lvlText w:val="%6."/>
      <w:lvlJc w:val="right"/>
      <w:pPr>
        <w:ind w:left="4320" w:hanging="180"/>
      </w:pPr>
    </w:lvl>
    <w:lvl w:ilvl="6" w:tplc="89BC8AEA">
      <w:start w:val="1"/>
      <w:numFmt w:val="decimal"/>
      <w:lvlText w:val="%7."/>
      <w:lvlJc w:val="left"/>
      <w:pPr>
        <w:ind w:left="5040" w:hanging="360"/>
      </w:pPr>
    </w:lvl>
    <w:lvl w:ilvl="7" w:tplc="C4769BB8">
      <w:start w:val="1"/>
      <w:numFmt w:val="lowerLetter"/>
      <w:lvlText w:val="%8."/>
      <w:lvlJc w:val="left"/>
      <w:pPr>
        <w:ind w:left="5760" w:hanging="360"/>
      </w:pPr>
    </w:lvl>
    <w:lvl w:ilvl="8" w:tplc="93524352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8B1373C"/>
    <w:multiLevelType w:val="hybridMultilevel"/>
    <w:tmpl w:val="6E1CCA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4BE1A19"/>
    <w:multiLevelType w:val="hybridMultilevel"/>
    <w:tmpl w:val="D0085042"/>
    <w:lvl w:ilvl="0" w:tplc="501802A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C5F2490C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C6C27FE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6FCA0D2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FC805D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EB940DB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32E014E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5466455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3872CAF6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696D5512"/>
    <w:multiLevelType w:val="hybridMultilevel"/>
    <w:tmpl w:val="AADC44D2"/>
    <w:lvl w:ilvl="0" w:tplc="61D22278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0BA70C7"/>
    <w:multiLevelType w:val="hybridMultilevel"/>
    <w:tmpl w:val="D22ECE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C0607C"/>
    <w:multiLevelType w:val="hybridMultilevel"/>
    <w:tmpl w:val="FFFFFFFF"/>
    <w:lvl w:ilvl="0" w:tplc="7952BD02">
      <w:start w:val="1"/>
      <w:numFmt w:val="decimal"/>
      <w:lvlText w:val="%1."/>
      <w:lvlJc w:val="left"/>
      <w:pPr>
        <w:ind w:left="720" w:hanging="360"/>
      </w:pPr>
    </w:lvl>
    <w:lvl w:ilvl="1" w:tplc="A57C35FE">
      <w:start w:val="1"/>
      <w:numFmt w:val="lowerLetter"/>
      <w:lvlText w:val="%2."/>
      <w:lvlJc w:val="left"/>
      <w:pPr>
        <w:ind w:left="1440" w:hanging="360"/>
      </w:pPr>
    </w:lvl>
    <w:lvl w:ilvl="2" w:tplc="E15876C2">
      <w:start w:val="1"/>
      <w:numFmt w:val="lowerLetter"/>
      <w:lvlText w:val="%3."/>
      <w:lvlJc w:val="left"/>
      <w:pPr>
        <w:ind w:left="2160" w:hanging="180"/>
      </w:pPr>
    </w:lvl>
    <w:lvl w:ilvl="3" w:tplc="935E0DAE">
      <w:start w:val="1"/>
      <w:numFmt w:val="decimal"/>
      <w:lvlText w:val="%4."/>
      <w:lvlJc w:val="left"/>
      <w:pPr>
        <w:ind w:left="2880" w:hanging="360"/>
      </w:pPr>
    </w:lvl>
    <w:lvl w:ilvl="4" w:tplc="09822A82">
      <w:start w:val="1"/>
      <w:numFmt w:val="lowerLetter"/>
      <w:lvlText w:val="%5."/>
      <w:lvlJc w:val="left"/>
      <w:pPr>
        <w:ind w:left="3600" w:hanging="360"/>
      </w:pPr>
    </w:lvl>
    <w:lvl w:ilvl="5" w:tplc="1D521222">
      <w:start w:val="1"/>
      <w:numFmt w:val="lowerRoman"/>
      <w:lvlText w:val="%6."/>
      <w:lvlJc w:val="right"/>
      <w:pPr>
        <w:ind w:left="4320" w:hanging="180"/>
      </w:pPr>
    </w:lvl>
    <w:lvl w:ilvl="6" w:tplc="0CA0C2D2">
      <w:start w:val="1"/>
      <w:numFmt w:val="decimal"/>
      <w:lvlText w:val="%7."/>
      <w:lvlJc w:val="left"/>
      <w:pPr>
        <w:ind w:left="5040" w:hanging="360"/>
      </w:pPr>
    </w:lvl>
    <w:lvl w:ilvl="7" w:tplc="96B4E71A">
      <w:start w:val="1"/>
      <w:numFmt w:val="lowerLetter"/>
      <w:lvlText w:val="%8."/>
      <w:lvlJc w:val="left"/>
      <w:pPr>
        <w:ind w:left="5760" w:hanging="360"/>
      </w:pPr>
    </w:lvl>
    <w:lvl w:ilvl="8" w:tplc="6770956C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4664BA9"/>
    <w:multiLevelType w:val="hybridMultilevel"/>
    <w:tmpl w:val="DE64294A"/>
    <w:lvl w:ilvl="0" w:tplc="FFFFFFFF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57CCA35C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B4E0985E">
      <w:start w:val="1"/>
      <w:numFmt w:val="lowerRoman"/>
      <w:lvlText w:val="%3."/>
      <w:lvlJc w:val="right"/>
      <w:pPr>
        <w:ind w:left="2160" w:hanging="180"/>
      </w:pPr>
    </w:lvl>
    <w:lvl w:ilvl="3" w:tplc="D618077C">
      <w:start w:val="1"/>
      <w:numFmt w:val="decimal"/>
      <w:lvlText w:val="%4."/>
      <w:lvlJc w:val="left"/>
      <w:pPr>
        <w:ind w:left="2880" w:hanging="360"/>
      </w:pPr>
    </w:lvl>
    <w:lvl w:ilvl="4" w:tplc="8BF6E306">
      <w:start w:val="1"/>
      <w:numFmt w:val="lowerLetter"/>
      <w:lvlText w:val="%5."/>
      <w:lvlJc w:val="left"/>
      <w:pPr>
        <w:ind w:left="3600" w:hanging="360"/>
      </w:pPr>
    </w:lvl>
    <w:lvl w:ilvl="5" w:tplc="EB1C3C36">
      <w:start w:val="1"/>
      <w:numFmt w:val="lowerRoman"/>
      <w:lvlText w:val="%6."/>
      <w:lvlJc w:val="right"/>
      <w:pPr>
        <w:ind w:left="4320" w:hanging="180"/>
      </w:pPr>
    </w:lvl>
    <w:lvl w:ilvl="6" w:tplc="6D945EF6">
      <w:start w:val="1"/>
      <w:numFmt w:val="decimal"/>
      <w:lvlText w:val="%7."/>
      <w:lvlJc w:val="left"/>
      <w:pPr>
        <w:ind w:left="5040" w:hanging="360"/>
      </w:pPr>
    </w:lvl>
    <w:lvl w:ilvl="7" w:tplc="9EEA0228">
      <w:start w:val="1"/>
      <w:numFmt w:val="lowerLetter"/>
      <w:lvlText w:val="%8."/>
      <w:lvlJc w:val="left"/>
      <w:pPr>
        <w:ind w:left="5760" w:hanging="360"/>
      </w:pPr>
    </w:lvl>
    <w:lvl w:ilvl="8" w:tplc="FA2C034C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8"/>
  </w:num>
  <w:num w:numId="3">
    <w:abstractNumId w:val="0"/>
  </w:num>
  <w:num w:numId="4">
    <w:abstractNumId w:val="16"/>
  </w:num>
  <w:num w:numId="5">
    <w:abstractNumId w:val="12"/>
  </w:num>
  <w:num w:numId="6">
    <w:abstractNumId w:val="15"/>
  </w:num>
  <w:num w:numId="7">
    <w:abstractNumId w:val="11"/>
  </w:num>
  <w:num w:numId="8">
    <w:abstractNumId w:val="19"/>
  </w:num>
  <w:num w:numId="9">
    <w:abstractNumId w:val="8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0"/>
  </w:num>
  <w:num w:numId="11">
    <w:abstractNumId w:val="2"/>
  </w:num>
  <w:num w:numId="12">
    <w:abstractNumId w:val="5"/>
  </w:num>
  <w:num w:numId="13">
    <w:abstractNumId w:val="21"/>
  </w:num>
  <w:num w:numId="14">
    <w:abstractNumId w:val="8"/>
  </w:num>
  <w:num w:numId="15">
    <w:abstractNumId w:val="7"/>
  </w:num>
  <w:num w:numId="16">
    <w:abstractNumId w:val="17"/>
  </w:num>
  <w:num w:numId="17">
    <w:abstractNumId w:val="13"/>
  </w:num>
  <w:num w:numId="18">
    <w:abstractNumId w:val="14"/>
  </w:num>
  <w:num w:numId="19">
    <w:abstractNumId w:val="6"/>
  </w:num>
  <w:num w:numId="20">
    <w:abstractNumId w:val="9"/>
  </w:num>
  <w:num w:numId="21">
    <w:abstractNumId w:val="10"/>
  </w:num>
  <w:num w:numId="22">
    <w:abstractNumId w:val="3"/>
  </w:num>
  <w:num w:numId="23">
    <w:abstractNumId w:val="22"/>
  </w:num>
  <w:num w:numId="24">
    <w:abstractNumId w:val="4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trackRevisions w:val="false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yNTY1M7U0N7YwMDZS0lEKTi0uzszPAykwNq0FAAhYGRUtAAAA"/>
  </w:docVars>
  <w:rsids>
    <w:rsidRoot w:val="0093748E"/>
    <w:rsid w:val="00000597"/>
    <w:rsid w:val="00000C86"/>
    <w:rsid w:val="00001082"/>
    <w:rsid w:val="000010BE"/>
    <w:rsid w:val="000013B1"/>
    <w:rsid w:val="00001E3E"/>
    <w:rsid w:val="00002222"/>
    <w:rsid w:val="00002D43"/>
    <w:rsid w:val="00003461"/>
    <w:rsid w:val="00004330"/>
    <w:rsid w:val="000045D5"/>
    <w:rsid w:val="00006874"/>
    <w:rsid w:val="00006C5A"/>
    <w:rsid w:val="000074CB"/>
    <w:rsid w:val="000077DF"/>
    <w:rsid w:val="00011A2A"/>
    <w:rsid w:val="00011C4C"/>
    <w:rsid w:val="000122B1"/>
    <w:rsid w:val="00014639"/>
    <w:rsid w:val="0001483D"/>
    <w:rsid w:val="0001497C"/>
    <w:rsid w:val="000167CA"/>
    <w:rsid w:val="00016976"/>
    <w:rsid w:val="0001724B"/>
    <w:rsid w:val="000172D0"/>
    <w:rsid w:val="00017573"/>
    <w:rsid w:val="0002043B"/>
    <w:rsid w:val="00020BD0"/>
    <w:rsid w:val="00021ECE"/>
    <w:rsid w:val="00022327"/>
    <w:rsid w:val="000229E4"/>
    <w:rsid w:val="00022FDB"/>
    <w:rsid w:val="00023292"/>
    <w:rsid w:val="00023555"/>
    <w:rsid w:val="00023C25"/>
    <w:rsid w:val="00024C10"/>
    <w:rsid w:val="0002514E"/>
    <w:rsid w:val="000261CE"/>
    <w:rsid w:val="00026724"/>
    <w:rsid w:val="00026A34"/>
    <w:rsid w:val="00026A99"/>
    <w:rsid w:val="00026CD7"/>
    <w:rsid w:val="00026DE2"/>
    <w:rsid w:val="00027011"/>
    <w:rsid w:val="000272F9"/>
    <w:rsid w:val="00027319"/>
    <w:rsid w:val="00031129"/>
    <w:rsid w:val="00033412"/>
    <w:rsid w:val="00033895"/>
    <w:rsid w:val="00033A21"/>
    <w:rsid w:val="00034FF4"/>
    <w:rsid w:val="00036C38"/>
    <w:rsid w:val="00036CC0"/>
    <w:rsid w:val="00037303"/>
    <w:rsid w:val="00041D69"/>
    <w:rsid w:val="00042C9E"/>
    <w:rsid w:val="000444F4"/>
    <w:rsid w:val="00045602"/>
    <w:rsid w:val="00045A37"/>
    <w:rsid w:val="000500BF"/>
    <w:rsid w:val="00052430"/>
    <w:rsid w:val="000525EE"/>
    <w:rsid w:val="00052F1F"/>
    <w:rsid w:val="00053022"/>
    <w:rsid w:val="00053EC9"/>
    <w:rsid w:val="0005436E"/>
    <w:rsid w:val="000544DF"/>
    <w:rsid w:val="00055DFC"/>
    <w:rsid w:val="00056AE3"/>
    <w:rsid w:val="00056E35"/>
    <w:rsid w:val="00060AF3"/>
    <w:rsid w:val="00061134"/>
    <w:rsid w:val="0006185B"/>
    <w:rsid w:val="0006191A"/>
    <w:rsid w:val="00061D83"/>
    <w:rsid w:val="000624B7"/>
    <w:rsid w:val="00062B8F"/>
    <w:rsid w:val="00062C07"/>
    <w:rsid w:val="00063816"/>
    <w:rsid w:val="00064215"/>
    <w:rsid w:val="000653E6"/>
    <w:rsid w:val="0006543C"/>
    <w:rsid w:val="00065921"/>
    <w:rsid w:val="00065ABF"/>
    <w:rsid w:val="000662E4"/>
    <w:rsid w:val="0006632C"/>
    <w:rsid w:val="0006642F"/>
    <w:rsid w:val="000706B4"/>
    <w:rsid w:val="000709C0"/>
    <w:rsid w:val="00070A43"/>
    <w:rsid w:val="00070CD8"/>
    <w:rsid w:val="00072452"/>
    <w:rsid w:val="00072C2F"/>
    <w:rsid w:val="00073371"/>
    <w:rsid w:val="000748C9"/>
    <w:rsid w:val="00074FC0"/>
    <w:rsid w:val="00075955"/>
    <w:rsid w:val="00076EE1"/>
    <w:rsid w:val="00080446"/>
    <w:rsid w:val="000808AA"/>
    <w:rsid w:val="00080E37"/>
    <w:rsid w:val="00081DA8"/>
    <w:rsid w:val="00081F11"/>
    <w:rsid w:val="00082A7C"/>
    <w:rsid w:val="0008315F"/>
    <w:rsid w:val="000832CF"/>
    <w:rsid w:val="000839C4"/>
    <w:rsid w:val="00083DB5"/>
    <w:rsid w:val="00085081"/>
    <w:rsid w:val="0008512A"/>
    <w:rsid w:val="000851F9"/>
    <w:rsid w:val="00085E3B"/>
    <w:rsid w:val="00085E4C"/>
    <w:rsid w:val="000860AF"/>
    <w:rsid w:val="00086BC0"/>
    <w:rsid w:val="00086F54"/>
    <w:rsid w:val="000905CF"/>
    <w:rsid w:val="000914E7"/>
    <w:rsid w:val="000919CE"/>
    <w:rsid w:val="00092DCF"/>
    <w:rsid w:val="00092E3A"/>
    <w:rsid w:val="000930F9"/>
    <w:rsid w:val="000932BD"/>
    <w:rsid w:val="00093694"/>
    <w:rsid w:val="00093A73"/>
    <w:rsid w:val="00094F68"/>
    <w:rsid w:val="000953B2"/>
    <w:rsid w:val="00095572"/>
    <w:rsid w:val="00095D22"/>
    <w:rsid w:val="00096658"/>
    <w:rsid w:val="00096ABE"/>
    <w:rsid w:val="000A02F1"/>
    <w:rsid w:val="000A05CA"/>
    <w:rsid w:val="000A0B8E"/>
    <w:rsid w:val="000A18D3"/>
    <w:rsid w:val="000A2F07"/>
    <w:rsid w:val="000A3492"/>
    <w:rsid w:val="000A4D3C"/>
    <w:rsid w:val="000A5896"/>
    <w:rsid w:val="000A6A40"/>
    <w:rsid w:val="000A6EBB"/>
    <w:rsid w:val="000A7274"/>
    <w:rsid w:val="000A72AC"/>
    <w:rsid w:val="000A7E48"/>
    <w:rsid w:val="000B112E"/>
    <w:rsid w:val="000B1515"/>
    <w:rsid w:val="000B1A50"/>
    <w:rsid w:val="000B1BA2"/>
    <w:rsid w:val="000B2B4D"/>
    <w:rsid w:val="000B2C80"/>
    <w:rsid w:val="000B2D53"/>
    <w:rsid w:val="000B2E88"/>
    <w:rsid w:val="000B4126"/>
    <w:rsid w:val="000B4E20"/>
    <w:rsid w:val="000B4F09"/>
    <w:rsid w:val="000B4F1E"/>
    <w:rsid w:val="000B535A"/>
    <w:rsid w:val="000B5B60"/>
    <w:rsid w:val="000B67B5"/>
    <w:rsid w:val="000B6C2E"/>
    <w:rsid w:val="000B73DF"/>
    <w:rsid w:val="000B7ED4"/>
    <w:rsid w:val="000BFBC6"/>
    <w:rsid w:val="000C062A"/>
    <w:rsid w:val="000C1A9A"/>
    <w:rsid w:val="000C31F8"/>
    <w:rsid w:val="000C549D"/>
    <w:rsid w:val="000C6731"/>
    <w:rsid w:val="000C7CCB"/>
    <w:rsid w:val="000D03FC"/>
    <w:rsid w:val="000D0C89"/>
    <w:rsid w:val="000D20E3"/>
    <w:rsid w:val="000D33B3"/>
    <w:rsid w:val="000D3E34"/>
    <w:rsid w:val="000D46BB"/>
    <w:rsid w:val="000D4CDC"/>
    <w:rsid w:val="000D6396"/>
    <w:rsid w:val="000D6E61"/>
    <w:rsid w:val="000E02B3"/>
    <w:rsid w:val="000E1286"/>
    <w:rsid w:val="000E351A"/>
    <w:rsid w:val="000E35B9"/>
    <w:rsid w:val="000E5A85"/>
    <w:rsid w:val="000E7738"/>
    <w:rsid w:val="000E77AA"/>
    <w:rsid w:val="000E7CF3"/>
    <w:rsid w:val="000F0A25"/>
    <w:rsid w:val="000F0D8E"/>
    <w:rsid w:val="000F0E94"/>
    <w:rsid w:val="000F17A5"/>
    <w:rsid w:val="000F2295"/>
    <w:rsid w:val="000F2A2A"/>
    <w:rsid w:val="000F38D0"/>
    <w:rsid w:val="000F3FE3"/>
    <w:rsid w:val="000F50F7"/>
    <w:rsid w:val="000F5134"/>
    <w:rsid w:val="000F567D"/>
    <w:rsid w:val="000F5B6E"/>
    <w:rsid w:val="000F68E3"/>
    <w:rsid w:val="000F70B9"/>
    <w:rsid w:val="00100066"/>
    <w:rsid w:val="00101FA6"/>
    <w:rsid w:val="00102A93"/>
    <w:rsid w:val="001036A5"/>
    <w:rsid w:val="00103845"/>
    <w:rsid w:val="001043ED"/>
    <w:rsid w:val="00104FBD"/>
    <w:rsid w:val="001054AB"/>
    <w:rsid w:val="0010618F"/>
    <w:rsid w:val="001065C8"/>
    <w:rsid w:val="00106A97"/>
    <w:rsid w:val="00107AA2"/>
    <w:rsid w:val="00110269"/>
    <w:rsid w:val="0011055A"/>
    <w:rsid w:val="00111777"/>
    <w:rsid w:val="00111EB0"/>
    <w:rsid w:val="001124DD"/>
    <w:rsid w:val="0011295C"/>
    <w:rsid w:val="001134D5"/>
    <w:rsid w:val="00113953"/>
    <w:rsid w:val="00114D18"/>
    <w:rsid w:val="00115328"/>
    <w:rsid w:val="001159C8"/>
    <w:rsid w:val="0011678C"/>
    <w:rsid w:val="00120370"/>
    <w:rsid w:val="001206C4"/>
    <w:rsid w:val="00120961"/>
    <w:rsid w:val="00120CF7"/>
    <w:rsid w:val="0012118E"/>
    <w:rsid w:val="0012135C"/>
    <w:rsid w:val="00121576"/>
    <w:rsid w:val="0012210A"/>
    <w:rsid w:val="0012262F"/>
    <w:rsid w:val="0012395C"/>
    <w:rsid w:val="00123D61"/>
    <w:rsid w:val="00124CC4"/>
    <w:rsid w:val="00124CDA"/>
    <w:rsid w:val="00125470"/>
    <w:rsid w:val="00125A57"/>
    <w:rsid w:val="00126B67"/>
    <w:rsid w:val="00126F89"/>
    <w:rsid w:val="00127DB6"/>
    <w:rsid w:val="00127EBD"/>
    <w:rsid w:val="00130B3A"/>
    <w:rsid w:val="00130F2B"/>
    <w:rsid w:val="001318A9"/>
    <w:rsid w:val="001318FC"/>
    <w:rsid w:val="0013226E"/>
    <w:rsid w:val="001337BD"/>
    <w:rsid w:val="001346B1"/>
    <w:rsid w:val="001356D1"/>
    <w:rsid w:val="0013597C"/>
    <w:rsid w:val="00135E03"/>
    <w:rsid w:val="00137ABB"/>
    <w:rsid w:val="00137BA8"/>
    <w:rsid w:val="001408B6"/>
    <w:rsid w:val="00142265"/>
    <w:rsid w:val="001424AC"/>
    <w:rsid w:val="001433F1"/>
    <w:rsid w:val="00144455"/>
    <w:rsid w:val="00144503"/>
    <w:rsid w:val="00145133"/>
    <w:rsid w:val="0014692A"/>
    <w:rsid w:val="001476F6"/>
    <w:rsid w:val="00150BC7"/>
    <w:rsid w:val="00151139"/>
    <w:rsid w:val="001513DA"/>
    <w:rsid w:val="0015142E"/>
    <w:rsid w:val="0015158A"/>
    <w:rsid w:val="001524C1"/>
    <w:rsid w:val="00152CF9"/>
    <w:rsid w:val="0015301C"/>
    <w:rsid w:val="001533A3"/>
    <w:rsid w:val="00153995"/>
    <w:rsid w:val="00153B13"/>
    <w:rsid w:val="0015425E"/>
    <w:rsid w:val="00154379"/>
    <w:rsid w:val="001546E8"/>
    <w:rsid w:val="00154911"/>
    <w:rsid w:val="0015618F"/>
    <w:rsid w:val="0015766C"/>
    <w:rsid w:val="00157EDC"/>
    <w:rsid w:val="00157F9F"/>
    <w:rsid w:val="00160363"/>
    <w:rsid w:val="00160D27"/>
    <w:rsid w:val="00160F48"/>
    <w:rsid w:val="001610F4"/>
    <w:rsid w:val="00161419"/>
    <w:rsid w:val="001614AF"/>
    <w:rsid w:val="00162287"/>
    <w:rsid w:val="0016261C"/>
    <w:rsid w:val="00162D49"/>
    <w:rsid w:val="0016447A"/>
    <w:rsid w:val="00164512"/>
    <w:rsid w:val="0016464B"/>
    <w:rsid w:val="00164BBA"/>
    <w:rsid w:val="00165924"/>
    <w:rsid w:val="00166A2F"/>
    <w:rsid w:val="00166CE7"/>
    <w:rsid w:val="00166D32"/>
    <w:rsid w:val="00166EDB"/>
    <w:rsid w:val="00167EA2"/>
    <w:rsid w:val="001710CB"/>
    <w:rsid w:val="0017110B"/>
    <w:rsid w:val="001711E4"/>
    <w:rsid w:val="0017161C"/>
    <w:rsid w:val="001716A0"/>
    <w:rsid w:val="001718EE"/>
    <w:rsid w:val="0017196B"/>
    <w:rsid w:val="00171AD4"/>
    <w:rsid w:val="00171C1E"/>
    <w:rsid w:val="00172E70"/>
    <w:rsid w:val="0017360F"/>
    <w:rsid w:val="001739B2"/>
    <w:rsid w:val="001740CC"/>
    <w:rsid w:val="0017425E"/>
    <w:rsid w:val="00174C5A"/>
    <w:rsid w:val="00174F04"/>
    <w:rsid w:val="00175B6A"/>
    <w:rsid w:val="00175E64"/>
    <w:rsid w:val="00175F15"/>
    <w:rsid w:val="00177D98"/>
    <w:rsid w:val="00177F18"/>
    <w:rsid w:val="001805EF"/>
    <w:rsid w:val="00181F24"/>
    <w:rsid w:val="00183C6B"/>
    <w:rsid w:val="00183D62"/>
    <w:rsid w:val="001843D5"/>
    <w:rsid w:val="001844FC"/>
    <w:rsid w:val="0018512A"/>
    <w:rsid w:val="00185CB0"/>
    <w:rsid w:val="001866D8"/>
    <w:rsid w:val="0018676A"/>
    <w:rsid w:val="00187B5B"/>
    <w:rsid w:val="00190A38"/>
    <w:rsid w:val="00190AE5"/>
    <w:rsid w:val="001917ED"/>
    <w:rsid w:val="0019311C"/>
    <w:rsid w:val="001932E0"/>
    <w:rsid w:val="00193357"/>
    <w:rsid w:val="001935E2"/>
    <w:rsid w:val="001935F8"/>
    <w:rsid w:val="0019390F"/>
    <w:rsid w:val="00194A4D"/>
    <w:rsid w:val="001967BD"/>
    <w:rsid w:val="00197DC3"/>
    <w:rsid w:val="00197F76"/>
    <w:rsid w:val="001A0206"/>
    <w:rsid w:val="001A0FA0"/>
    <w:rsid w:val="001A1656"/>
    <w:rsid w:val="001A2C7D"/>
    <w:rsid w:val="001A2FEE"/>
    <w:rsid w:val="001A3235"/>
    <w:rsid w:val="001A43D3"/>
    <w:rsid w:val="001A5907"/>
    <w:rsid w:val="001A7283"/>
    <w:rsid w:val="001A7867"/>
    <w:rsid w:val="001B1FC1"/>
    <w:rsid w:val="001B27E5"/>
    <w:rsid w:val="001B327E"/>
    <w:rsid w:val="001B36DE"/>
    <w:rsid w:val="001B3CCD"/>
    <w:rsid w:val="001B4467"/>
    <w:rsid w:val="001B646E"/>
    <w:rsid w:val="001B6DB4"/>
    <w:rsid w:val="001C07D2"/>
    <w:rsid w:val="001C12B6"/>
    <w:rsid w:val="001C1DA0"/>
    <w:rsid w:val="001C204E"/>
    <w:rsid w:val="001C3167"/>
    <w:rsid w:val="001C31D9"/>
    <w:rsid w:val="001C32A4"/>
    <w:rsid w:val="001C3366"/>
    <w:rsid w:val="001C3966"/>
    <w:rsid w:val="001C3D6D"/>
    <w:rsid w:val="001C40EA"/>
    <w:rsid w:val="001C43DE"/>
    <w:rsid w:val="001C4402"/>
    <w:rsid w:val="001C4904"/>
    <w:rsid w:val="001C4E94"/>
    <w:rsid w:val="001C522B"/>
    <w:rsid w:val="001C5731"/>
    <w:rsid w:val="001C5EB6"/>
    <w:rsid w:val="001C7845"/>
    <w:rsid w:val="001C7882"/>
    <w:rsid w:val="001CE7C2"/>
    <w:rsid w:val="001D0CC0"/>
    <w:rsid w:val="001D149C"/>
    <w:rsid w:val="001D1DC4"/>
    <w:rsid w:val="001D346F"/>
    <w:rsid w:val="001D3DB7"/>
    <w:rsid w:val="001D58F0"/>
    <w:rsid w:val="001D67AF"/>
    <w:rsid w:val="001D67CA"/>
    <w:rsid w:val="001D6F8B"/>
    <w:rsid w:val="001D78DC"/>
    <w:rsid w:val="001D7BA9"/>
    <w:rsid w:val="001E005B"/>
    <w:rsid w:val="001E00F8"/>
    <w:rsid w:val="001E032D"/>
    <w:rsid w:val="001E0DE6"/>
    <w:rsid w:val="001E1AF4"/>
    <w:rsid w:val="001E1D68"/>
    <w:rsid w:val="001E2062"/>
    <w:rsid w:val="001E25DC"/>
    <w:rsid w:val="001E30AD"/>
    <w:rsid w:val="001E3A6B"/>
    <w:rsid w:val="001E3AA2"/>
    <w:rsid w:val="001E54CD"/>
    <w:rsid w:val="001F043A"/>
    <w:rsid w:val="001F06A9"/>
    <w:rsid w:val="001F0917"/>
    <w:rsid w:val="001F0DEA"/>
    <w:rsid w:val="001F17B2"/>
    <w:rsid w:val="001F2375"/>
    <w:rsid w:val="001F31B0"/>
    <w:rsid w:val="001F3713"/>
    <w:rsid w:val="001F395A"/>
    <w:rsid w:val="001F441E"/>
    <w:rsid w:val="001F49D9"/>
    <w:rsid w:val="001F5AAF"/>
    <w:rsid w:val="001F6591"/>
    <w:rsid w:val="001F6D73"/>
    <w:rsid w:val="002007D1"/>
    <w:rsid w:val="00201F8D"/>
    <w:rsid w:val="00202FCA"/>
    <w:rsid w:val="002051CE"/>
    <w:rsid w:val="00205BFF"/>
    <w:rsid w:val="00205EA3"/>
    <w:rsid w:val="00205F66"/>
    <w:rsid w:val="00206681"/>
    <w:rsid w:val="002067DE"/>
    <w:rsid w:val="00206A81"/>
    <w:rsid w:val="00206F9C"/>
    <w:rsid w:val="0021011E"/>
    <w:rsid w:val="002108D7"/>
    <w:rsid w:val="002117A5"/>
    <w:rsid w:val="0021186B"/>
    <w:rsid w:val="00211F1B"/>
    <w:rsid w:val="0021248E"/>
    <w:rsid w:val="00212730"/>
    <w:rsid w:val="00212D9F"/>
    <w:rsid w:val="0021305B"/>
    <w:rsid w:val="00213C41"/>
    <w:rsid w:val="00213C69"/>
    <w:rsid w:val="00215814"/>
    <w:rsid w:val="00215924"/>
    <w:rsid w:val="0021730D"/>
    <w:rsid w:val="00217D73"/>
    <w:rsid w:val="00220801"/>
    <w:rsid w:val="0022167F"/>
    <w:rsid w:val="00221BC3"/>
    <w:rsid w:val="0022215B"/>
    <w:rsid w:val="002232DE"/>
    <w:rsid w:val="00223481"/>
    <w:rsid w:val="002258BB"/>
    <w:rsid w:val="00225C2D"/>
    <w:rsid w:val="00225EF3"/>
    <w:rsid w:val="002262B1"/>
    <w:rsid w:val="0022643C"/>
    <w:rsid w:val="00226E37"/>
    <w:rsid w:val="002272C9"/>
    <w:rsid w:val="00230A74"/>
    <w:rsid w:val="002313CC"/>
    <w:rsid w:val="0023185D"/>
    <w:rsid w:val="00231FD2"/>
    <w:rsid w:val="0023217A"/>
    <w:rsid w:val="002321A5"/>
    <w:rsid w:val="0023229B"/>
    <w:rsid w:val="00232963"/>
    <w:rsid w:val="00232A52"/>
    <w:rsid w:val="00233D3E"/>
    <w:rsid w:val="00234530"/>
    <w:rsid w:val="00234C67"/>
    <w:rsid w:val="00235003"/>
    <w:rsid w:val="002355F6"/>
    <w:rsid w:val="002369F8"/>
    <w:rsid w:val="002370D7"/>
    <w:rsid w:val="002373FC"/>
    <w:rsid w:val="0024072E"/>
    <w:rsid w:val="00240AA3"/>
    <w:rsid w:val="00240BFE"/>
    <w:rsid w:val="0024118E"/>
    <w:rsid w:val="002415E3"/>
    <w:rsid w:val="00241F3F"/>
    <w:rsid w:val="002429F7"/>
    <w:rsid w:val="0024463B"/>
    <w:rsid w:val="0024484C"/>
    <w:rsid w:val="00244D27"/>
    <w:rsid w:val="0024513E"/>
    <w:rsid w:val="00245713"/>
    <w:rsid w:val="00246269"/>
    <w:rsid w:val="0024629F"/>
    <w:rsid w:val="002465ED"/>
    <w:rsid w:val="00246663"/>
    <w:rsid w:val="00246B6D"/>
    <w:rsid w:val="002470C8"/>
    <w:rsid w:val="00247447"/>
    <w:rsid w:val="0024767F"/>
    <w:rsid w:val="00247887"/>
    <w:rsid w:val="0025078B"/>
    <w:rsid w:val="002512A7"/>
    <w:rsid w:val="00252E8A"/>
    <w:rsid w:val="002530BB"/>
    <w:rsid w:val="0025423C"/>
    <w:rsid w:val="0025427D"/>
    <w:rsid w:val="00254CF9"/>
    <w:rsid w:val="002552DC"/>
    <w:rsid w:val="002556F8"/>
    <w:rsid w:val="00255F9A"/>
    <w:rsid w:val="00256A61"/>
    <w:rsid w:val="00260314"/>
    <w:rsid w:val="00260345"/>
    <w:rsid w:val="002606C2"/>
    <w:rsid w:val="00260D77"/>
    <w:rsid w:val="00260E17"/>
    <w:rsid w:val="002610D6"/>
    <w:rsid w:val="002611AB"/>
    <w:rsid w:val="00261322"/>
    <w:rsid w:val="0026192E"/>
    <w:rsid w:val="0026273E"/>
    <w:rsid w:val="00262C62"/>
    <w:rsid w:val="00263BC6"/>
    <w:rsid w:val="00264D4F"/>
    <w:rsid w:val="002652A2"/>
    <w:rsid w:val="00265C40"/>
    <w:rsid w:val="002678A5"/>
    <w:rsid w:val="002700E0"/>
    <w:rsid w:val="00270544"/>
    <w:rsid w:val="00270CE2"/>
    <w:rsid w:val="00270F2C"/>
    <w:rsid w:val="002711D6"/>
    <w:rsid w:val="00272C46"/>
    <w:rsid w:val="00273AE5"/>
    <w:rsid w:val="00273DE6"/>
    <w:rsid w:val="002745AE"/>
    <w:rsid w:val="0027552E"/>
    <w:rsid w:val="00275698"/>
    <w:rsid w:val="00275935"/>
    <w:rsid w:val="0027677E"/>
    <w:rsid w:val="002771C5"/>
    <w:rsid w:val="0027764E"/>
    <w:rsid w:val="00277FA8"/>
    <w:rsid w:val="00280643"/>
    <w:rsid w:val="00280C15"/>
    <w:rsid w:val="002810CE"/>
    <w:rsid w:val="00281114"/>
    <w:rsid w:val="00281C0D"/>
    <w:rsid w:val="00281CA2"/>
    <w:rsid w:val="00282E0C"/>
    <w:rsid w:val="00282FAB"/>
    <w:rsid w:val="00283331"/>
    <w:rsid w:val="00283CFF"/>
    <w:rsid w:val="00284A36"/>
    <w:rsid w:val="0028581B"/>
    <w:rsid w:val="0028620E"/>
    <w:rsid w:val="00286EEF"/>
    <w:rsid w:val="00286F74"/>
    <w:rsid w:val="002878CD"/>
    <w:rsid w:val="002915E4"/>
    <w:rsid w:val="00291802"/>
    <w:rsid w:val="0029378A"/>
    <w:rsid w:val="00293B74"/>
    <w:rsid w:val="0029401B"/>
    <w:rsid w:val="00294ED5"/>
    <w:rsid w:val="002951B0"/>
    <w:rsid w:val="0029656C"/>
    <w:rsid w:val="00297A24"/>
    <w:rsid w:val="00297F4D"/>
    <w:rsid w:val="002A0637"/>
    <w:rsid w:val="002A11C9"/>
    <w:rsid w:val="002A1A38"/>
    <w:rsid w:val="002A2A33"/>
    <w:rsid w:val="002A37D6"/>
    <w:rsid w:val="002A38AD"/>
    <w:rsid w:val="002A4694"/>
    <w:rsid w:val="002A52AE"/>
    <w:rsid w:val="002A58B3"/>
    <w:rsid w:val="002A5F5B"/>
    <w:rsid w:val="002A646F"/>
    <w:rsid w:val="002A6BE6"/>
    <w:rsid w:val="002A6BF0"/>
    <w:rsid w:val="002B0228"/>
    <w:rsid w:val="002B02D2"/>
    <w:rsid w:val="002B12BA"/>
    <w:rsid w:val="002B18C1"/>
    <w:rsid w:val="002B22AE"/>
    <w:rsid w:val="002B2842"/>
    <w:rsid w:val="002B2C2E"/>
    <w:rsid w:val="002B2D81"/>
    <w:rsid w:val="002B2EDA"/>
    <w:rsid w:val="002B3C04"/>
    <w:rsid w:val="002B5358"/>
    <w:rsid w:val="002B57A6"/>
    <w:rsid w:val="002B6A80"/>
    <w:rsid w:val="002B6B88"/>
    <w:rsid w:val="002B6F4C"/>
    <w:rsid w:val="002B750C"/>
    <w:rsid w:val="002C2449"/>
    <w:rsid w:val="002C2486"/>
    <w:rsid w:val="002C2713"/>
    <w:rsid w:val="002C2FF0"/>
    <w:rsid w:val="002C3D38"/>
    <w:rsid w:val="002C529D"/>
    <w:rsid w:val="002C670B"/>
    <w:rsid w:val="002C747E"/>
    <w:rsid w:val="002C7C4C"/>
    <w:rsid w:val="002C7D69"/>
    <w:rsid w:val="002D0072"/>
    <w:rsid w:val="002D0183"/>
    <w:rsid w:val="002D0C8A"/>
    <w:rsid w:val="002D0F5D"/>
    <w:rsid w:val="002D0F8C"/>
    <w:rsid w:val="002D1076"/>
    <w:rsid w:val="002D2850"/>
    <w:rsid w:val="002D46AF"/>
    <w:rsid w:val="002D5DED"/>
    <w:rsid w:val="002D6163"/>
    <w:rsid w:val="002D7643"/>
    <w:rsid w:val="002D7B90"/>
    <w:rsid w:val="002E02FA"/>
    <w:rsid w:val="002E0E5B"/>
    <w:rsid w:val="002E1413"/>
    <w:rsid w:val="002E1B20"/>
    <w:rsid w:val="002E1E54"/>
    <w:rsid w:val="002E2610"/>
    <w:rsid w:val="002E2ACB"/>
    <w:rsid w:val="002E43BD"/>
    <w:rsid w:val="002E4815"/>
    <w:rsid w:val="002E497D"/>
    <w:rsid w:val="002E5FA5"/>
    <w:rsid w:val="002E71BF"/>
    <w:rsid w:val="002E7271"/>
    <w:rsid w:val="002E7470"/>
    <w:rsid w:val="002E74ED"/>
    <w:rsid w:val="002E7BD6"/>
    <w:rsid w:val="002F0405"/>
    <w:rsid w:val="002F2874"/>
    <w:rsid w:val="002F30B0"/>
    <w:rsid w:val="002F342C"/>
    <w:rsid w:val="002F34D1"/>
    <w:rsid w:val="002F38AC"/>
    <w:rsid w:val="002F3D07"/>
    <w:rsid w:val="002F42BA"/>
    <w:rsid w:val="002F465F"/>
    <w:rsid w:val="002F46AA"/>
    <w:rsid w:val="002F5115"/>
    <w:rsid w:val="002F5A20"/>
    <w:rsid w:val="002F5AB3"/>
    <w:rsid w:val="002F5AC5"/>
    <w:rsid w:val="002F6882"/>
    <w:rsid w:val="0030007D"/>
    <w:rsid w:val="00302677"/>
    <w:rsid w:val="00302713"/>
    <w:rsid w:val="00303787"/>
    <w:rsid w:val="0030397A"/>
    <w:rsid w:val="003054DA"/>
    <w:rsid w:val="00305505"/>
    <w:rsid w:val="0030555A"/>
    <w:rsid w:val="00305B56"/>
    <w:rsid w:val="00306080"/>
    <w:rsid w:val="00306671"/>
    <w:rsid w:val="00310B25"/>
    <w:rsid w:val="00311FB1"/>
    <w:rsid w:val="00312315"/>
    <w:rsid w:val="00312B62"/>
    <w:rsid w:val="00313ADE"/>
    <w:rsid w:val="00313CCB"/>
    <w:rsid w:val="00313EF8"/>
    <w:rsid w:val="003149DA"/>
    <w:rsid w:val="00314D61"/>
    <w:rsid w:val="003150A2"/>
    <w:rsid w:val="003155FF"/>
    <w:rsid w:val="003161E7"/>
    <w:rsid w:val="00317054"/>
    <w:rsid w:val="00317261"/>
    <w:rsid w:val="00317430"/>
    <w:rsid w:val="00320ADA"/>
    <w:rsid w:val="00320F0E"/>
    <w:rsid w:val="00321B16"/>
    <w:rsid w:val="00321D58"/>
    <w:rsid w:val="003228EC"/>
    <w:rsid w:val="00322A12"/>
    <w:rsid w:val="00322F1B"/>
    <w:rsid w:val="0032300C"/>
    <w:rsid w:val="003230D9"/>
    <w:rsid w:val="003236E2"/>
    <w:rsid w:val="00323A13"/>
    <w:rsid w:val="00324DD0"/>
    <w:rsid w:val="00325962"/>
    <w:rsid w:val="00325C79"/>
    <w:rsid w:val="0032612D"/>
    <w:rsid w:val="003262C2"/>
    <w:rsid w:val="00326309"/>
    <w:rsid w:val="0032641A"/>
    <w:rsid w:val="00326BCE"/>
    <w:rsid w:val="00326BD3"/>
    <w:rsid w:val="00326DFA"/>
    <w:rsid w:val="00327150"/>
    <w:rsid w:val="003303AA"/>
    <w:rsid w:val="003309F1"/>
    <w:rsid w:val="003315B0"/>
    <w:rsid w:val="003318A4"/>
    <w:rsid w:val="00331AF6"/>
    <w:rsid w:val="0033271F"/>
    <w:rsid w:val="003329AC"/>
    <w:rsid w:val="00333338"/>
    <w:rsid w:val="0033341C"/>
    <w:rsid w:val="003337FF"/>
    <w:rsid w:val="00335651"/>
    <w:rsid w:val="00336790"/>
    <w:rsid w:val="003371F7"/>
    <w:rsid w:val="00337541"/>
    <w:rsid w:val="00340582"/>
    <w:rsid w:val="00340A65"/>
    <w:rsid w:val="0034180D"/>
    <w:rsid w:val="00341CF6"/>
    <w:rsid w:val="00341E9B"/>
    <w:rsid w:val="0034247D"/>
    <w:rsid w:val="00342E0E"/>
    <w:rsid w:val="0034341B"/>
    <w:rsid w:val="0034490D"/>
    <w:rsid w:val="00345185"/>
    <w:rsid w:val="00345A57"/>
    <w:rsid w:val="00345FA8"/>
    <w:rsid w:val="00350556"/>
    <w:rsid w:val="003507FF"/>
    <w:rsid w:val="00350AF2"/>
    <w:rsid w:val="00350B24"/>
    <w:rsid w:val="0035111E"/>
    <w:rsid w:val="0035147D"/>
    <w:rsid w:val="003523AE"/>
    <w:rsid w:val="0035244F"/>
    <w:rsid w:val="00354467"/>
    <w:rsid w:val="00354AE4"/>
    <w:rsid w:val="00354B33"/>
    <w:rsid w:val="003556B9"/>
    <w:rsid w:val="0035635C"/>
    <w:rsid w:val="003605D0"/>
    <w:rsid w:val="0036126D"/>
    <w:rsid w:val="00361274"/>
    <w:rsid w:val="0036143B"/>
    <w:rsid w:val="00361AD5"/>
    <w:rsid w:val="0036203C"/>
    <w:rsid w:val="003620CE"/>
    <w:rsid w:val="00362E66"/>
    <w:rsid w:val="003630F9"/>
    <w:rsid w:val="003633B9"/>
    <w:rsid w:val="00363501"/>
    <w:rsid w:val="0036360A"/>
    <w:rsid w:val="00363BBC"/>
    <w:rsid w:val="003643B0"/>
    <w:rsid w:val="003657C6"/>
    <w:rsid w:val="00365ECE"/>
    <w:rsid w:val="0036643D"/>
    <w:rsid w:val="00366D53"/>
    <w:rsid w:val="003704DC"/>
    <w:rsid w:val="00370BDE"/>
    <w:rsid w:val="00371228"/>
    <w:rsid w:val="00371426"/>
    <w:rsid w:val="003714FC"/>
    <w:rsid w:val="00371C72"/>
    <w:rsid w:val="0037252A"/>
    <w:rsid w:val="003725CC"/>
    <w:rsid w:val="00372DE9"/>
    <w:rsid w:val="00374B3B"/>
    <w:rsid w:val="00375775"/>
    <w:rsid w:val="0037644B"/>
    <w:rsid w:val="00376D9C"/>
    <w:rsid w:val="00377137"/>
    <w:rsid w:val="00377469"/>
    <w:rsid w:val="00377AA4"/>
    <w:rsid w:val="003804E3"/>
    <w:rsid w:val="00380F5C"/>
    <w:rsid w:val="00380FDE"/>
    <w:rsid w:val="00381AEF"/>
    <w:rsid w:val="00382346"/>
    <w:rsid w:val="003824C2"/>
    <w:rsid w:val="00383946"/>
    <w:rsid w:val="0038395F"/>
    <w:rsid w:val="00383C07"/>
    <w:rsid w:val="00383FD6"/>
    <w:rsid w:val="00384F0C"/>
    <w:rsid w:val="003855C4"/>
    <w:rsid w:val="003860B0"/>
    <w:rsid w:val="00387650"/>
    <w:rsid w:val="0039085C"/>
    <w:rsid w:val="00391F21"/>
    <w:rsid w:val="0039221D"/>
    <w:rsid w:val="00392330"/>
    <w:rsid w:val="0039289E"/>
    <w:rsid w:val="003928EE"/>
    <w:rsid w:val="0039465A"/>
    <w:rsid w:val="0039665D"/>
    <w:rsid w:val="00397094"/>
    <w:rsid w:val="00397D02"/>
    <w:rsid w:val="003A03F4"/>
    <w:rsid w:val="003A06AF"/>
    <w:rsid w:val="003A0C69"/>
    <w:rsid w:val="003A0DF6"/>
    <w:rsid w:val="003A2784"/>
    <w:rsid w:val="003A34E2"/>
    <w:rsid w:val="003A4FCD"/>
    <w:rsid w:val="003A552F"/>
    <w:rsid w:val="003A5DBF"/>
    <w:rsid w:val="003A622A"/>
    <w:rsid w:val="003A6BBC"/>
    <w:rsid w:val="003A7524"/>
    <w:rsid w:val="003B0148"/>
    <w:rsid w:val="003B14F5"/>
    <w:rsid w:val="003B2AE8"/>
    <w:rsid w:val="003B37DE"/>
    <w:rsid w:val="003B3B79"/>
    <w:rsid w:val="003B3CC8"/>
    <w:rsid w:val="003B66DF"/>
    <w:rsid w:val="003B6BA9"/>
    <w:rsid w:val="003B7D91"/>
    <w:rsid w:val="003C0121"/>
    <w:rsid w:val="003C03DD"/>
    <w:rsid w:val="003C06C0"/>
    <w:rsid w:val="003C1A9F"/>
    <w:rsid w:val="003C2126"/>
    <w:rsid w:val="003C3A93"/>
    <w:rsid w:val="003C3C7E"/>
    <w:rsid w:val="003C612E"/>
    <w:rsid w:val="003C6461"/>
    <w:rsid w:val="003C681E"/>
    <w:rsid w:val="003C7E9A"/>
    <w:rsid w:val="003D12BA"/>
    <w:rsid w:val="003D19D0"/>
    <w:rsid w:val="003D1AC2"/>
    <w:rsid w:val="003D1DAA"/>
    <w:rsid w:val="003D2B47"/>
    <w:rsid w:val="003D3399"/>
    <w:rsid w:val="003D3F58"/>
    <w:rsid w:val="003D42B3"/>
    <w:rsid w:val="003D447A"/>
    <w:rsid w:val="003D47C1"/>
    <w:rsid w:val="003D48EC"/>
    <w:rsid w:val="003D5985"/>
    <w:rsid w:val="003D67D1"/>
    <w:rsid w:val="003D69E5"/>
    <w:rsid w:val="003D6ECB"/>
    <w:rsid w:val="003D7B78"/>
    <w:rsid w:val="003D7E0E"/>
    <w:rsid w:val="003E01EC"/>
    <w:rsid w:val="003E0455"/>
    <w:rsid w:val="003E2116"/>
    <w:rsid w:val="003E2F65"/>
    <w:rsid w:val="003E32A0"/>
    <w:rsid w:val="003E3A68"/>
    <w:rsid w:val="003E3E40"/>
    <w:rsid w:val="003E61C8"/>
    <w:rsid w:val="003E6822"/>
    <w:rsid w:val="003E7D4E"/>
    <w:rsid w:val="003F011F"/>
    <w:rsid w:val="003F0186"/>
    <w:rsid w:val="003F03F0"/>
    <w:rsid w:val="003F0AE1"/>
    <w:rsid w:val="003F2225"/>
    <w:rsid w:val="003F302E"/>
    <w:rsid w:val="003F59D2"/>
    <w:rsid w:val="003F5B3D"/>
    <w:rsid w:val="003F631D"/>
    <w:rsid w:val="003F718B"/>
    <w:rsid w:val="003F7D20"/>
    <w:rsid w:val="0040071A"/>
    <w:rsid w:val="0040168E"/>
    <w:rsid w:val="00401C5C"/>
    <w:rsid w:val="00402E27"/>
    <w:rsid w:val="004034F3"/>
    <w:rsid w:val="00403620"/>
    <w:rsid w:val="00403813"/>
    <w:rsid w:val="00403AA3"/>
    <w:rsid w:val="00404A53"/>
    <w:rsid w:val="00406ECB"/>
    <w:rsid w:val="00407D3D"/>
    <w:rsid w:val="00407FD7"/>
    <w:rsid w:val="00410271"/>
    <w:rsid w:val="00410D82"/>
    <w:rsid w:val="00410FCA"/>
    <w:rsid w:val="004118B0"/>
    <w:rsid w:val="00411F0C"/>
    <w:rsid w:val="004132E2"/>
    <w:rsid w:val="00413E9F"/>
    <w:rsid w:val="004142B6"/>
    <w:rsid w:val="004148D1"/>
    <w:rsid w:val="00414C31"/>
    <w:rsid w:val="00414DCC"/>
    <w:rsid w:val="00414F34"/>
    <w:rsid w:val="00414F6A"/>
    <w:rsid w:val="004153EC"/>
    <w:rsid w:val="004154EC"/>
    <w:rsid w:val="00415CB7"/>
    <w:rsid w:val="00416BA8"/>
    <w:rsid w:val="00416CDD"/>
    <w:rsid w:val="00417100"/>
    <w:rsid w:val="0041768F"/>
    <w:rsid w:val="00417AD0"/>
    <w:rsid w:val="004216A6"/>
    <w:rsid w:val="004228B7"/>
    <w:rsid w:val="00426CDC"/>
    <w:rsid w:val="0042710C"/>
    <w:rsid w:val="00427229"/>
    <w:rsid w:val="00427D37"/>
    <w:rsid w:val="00427DF9"/>
    <w:rsid w:val="0042B25F"/>
    <w:rsid w:val="004315B3"/>
    <w:rsid w:val="004320A7"/>
    <w:rsid w:val="00432BAF"/>
    <w:rsid w:val="00432DC5"/>
    <w:rsid w:val="004345E7"/>
    <w:rsid w:val="00434EBD"/>
    <w:rsid w:val="00434FD4"/>
    <w:rsid w:val="0043547F"/>
    <w:rsid w:val="00436193"/>
    <w:rsid w:val="00436E92"/>
    <w:rsid w:val="00437061"/>
    <w:rsid w:val="00437A5A"/>
    <w:rsid w:val="00437BFE"/>
    <w:rsid w:val="00440482"/>
    <w:rsid w:val="00440871"/>
    <w:rsid w:val="004414CD"/>
    <w:rsid w:val="00441D9D"/>
    <w:rsid w:val="00444D33"/>
    <w:rsid w:val="00445421"/>
    <w:rsid w:val="004468E3"/>
    <w:rsid w:val="004479E6"/>
    <w:rsid w:val="004502DD"/>
    <w:rsid w:val="004504D8"/>
    <w:rsid w:val="00451C62"/>
    <w:rsid w:val="00452C9E"/>
    <w:rsid w:val="00454B58"/>
    <w:rsid w:val="00454BFA"/>
    <w:rsid w:val="004567B8"/>
    <w:rsid w:val="00456C4D"/>
    <w:rsid w:val="00456E20"/>
    <w:rsid w:val="00457BAE"/>
    <w:rsid w:val="0045AFC2"/>
    <w:rsid w:val="00461A99"/>
    <w:rsid w:val="00462284"/>
    <w:rsid w:val="004627E5"/>
    <w:rsid w:val="00462D51"/>
    <w:rsid w:val="0046348F"/>
    <w:rsid w:val="00464286"/>
    <w:rsid w:val="00464D30"/>
    <w:rsid w:val="00466D2B"/>
    <w:rsid w:val="0046774A"/>
    <w:rsid w:val="00467F44"/>
    <w:rsid w:val="004702C5"/>
    <w:rsid w:val="00470490"/>
    <w:rsid w:val="00470639"/>
    <w:rsid w:val="004707BF"/>
    <w:rsid w:val="00471C26"/>
    <w:rsid w:val="00472B33"/>
    <w:rsid w:val="00472B86"/>
    <w:rsid w:val="00472CEF"/>
    <w:rsid w:val="00473211"/>
    <w:rsid w:val="00473912"/>
    <w:rsid w:val="00473B8A"/>
    <w:rsid w:val="00473B9F"/>
    <w:rsid w:val="00474543"/>
    <w:rsid w:val="00475CC0"/>
    <w:rsid w:val="004765CA"/>
    <w:rsid w:val="00476AC5"/>
    <w:rsid w:val="00476E6D"/>
    <w:rsid w:val="004805F5"/>
    <w:rsid w:val="00480C45"/>
    <w:rsid w:val="00480CDD"/>
    <w:rsid w:val="00481357"/>
    <w:rsid w:val="00482006"/>
    <w:rsid w:val="00483D8F"/>
    <w:rsid w:val="00485DD6"/>
    <w:rsid w:val="004867A7"/>
    <w:rsid w:val="00486BA8"/>
    <w:rsid w:val="00487088"/>
    <w:rsid w:val="00487B3E"/>
    <w:rsid w:val="00490592"/>
    <w:rsid w:val="004908E2"/>
    <w:rsid w:val="00492637"/>
    <w:rsid w:val="00493049"/>
    <w:rsid w:val="004933ED"/>
    <w:rsid w:val="00493F7C"/>
    <w:rsid w:val="00493FF0"/>
    <w:rsid w:val="004943B1"/>
    <w:rsid w:val="00495323"/>
    <w:rsid w:val="004959E3"/>
    <w:rsid w:val="00495D26"/>
    <w:rsid w:val="00497C9C"/>
    <w:rsid w:val="00497EC2"/>
    <w:rsid w:val="004A06D3"/>
    <w:rsid w:val="004A0C1E"/>
    <w:rsid w:val="004A13FE"/>
    <w:rsid w:val="004A14D1"/>
    <w:rsid w:val="004A1DBD"/>
    <w:rsid w:val="004A4790"/>
    <w:rsid w:val="004A4939"/>
    <w:rsid w:val="004A4E34"/>
    <w:rsid w:val="004A5403"/>
    <w:rsid w:val="004A58DA"/>
    <w:rsid w:val="004A5A11"/>
    <w:rsid w:val="004A692F"/>
    <w:rsid w:val="004B02C8"/>
    <w:rsid w:val="004B043A"/>
    <w:rsid w:val="004B08FF"/>
    <w:rsid w:val="004B25B7"/>
    <w:rsid w:val="004B25E3"/>
    <w:rsid w:val="004B2609"/>
    <w:rsid w:val="004B2EDB"/>
    <w:rsid w:val="004B3584"/>
    <w:rsid w:val="004B40BE"/>
    <w:rsid w:val="004B4DAB"/>
    <w:rsid w:val="004B5854"/>
    <w:rsid w:val="004B5E00"/>
    <w:rsid w:val="004B5E1C"/>
    <w:rsid w:val="004B6311"/>
    <w:rsid w:val="004B6388"/>
    <w:rsid w:val="004B6883"/>
    <w:rsid w:val="004B77C5"/>
    <w:rsid w:val="004B7B93"/>
    <w:rsid w:val="004B7BF4"/>
    <w:rsid w:val="004B7D74"/>
    <w:rsid w:val="004B7E8E"/>
    <w:rsid w:val="004C033C"/>
    <w:rsid w:val="004C04FD"/>
    <w:rsid w:val="004C1617"/>
    <w:rsid w:val="004C182E"/>
    <w:rsid w:val="004C2434"/>
    <w:rsid w:val="004C3C3B"/>
    <w:rsid w:val="004C3E35"/>
    <w:rsid w:val="004C49D1"/>
    <w:rsid w:val="004C4D82"/>
    <w:rsid w:val="004C5054"/>
    <w:rsid w:val="004C52BF"/>
    <w:rsid w:val="004C58A6"/>
    <w:rsid w:val="004C6A22"/>
    <w:rsid w:val="004C775B"/>
    <w:rsid w:val="004C7A7E"/>
    <w:rsid w:val="004D07A0"/>
    <w:rsid w:val="004D147B"/>
    <w:rsid w:val="004D1790"/>
    <w:rsid w:val="004D1CC9"/>
    <w:rsid w:val="004D39FB"/>
    <w:rsid w:val="004D3CD2"/>
    <w:rsid w:val="004D4452"/>
    <w:rsid w:val="004D5C53"/>
    <w:rsid w:val="004D6CFC"/>
    <w:rsid w:val="004D76C6"/>
    <w:rsid w:val="004E0DFA"/>
    <w:rsid w:val="004E0DFC"/>
    <w:rsid w:val="004E14A2"/>
    <w:rsid w:val="004E25A5"/>
    <w:rsid w:val="004E2A64"/>
    <w:rsid w:val="004E301C"/>
    <w:rsid w:val="004E36E9"/>
    <w:rsid w:val="004E45F0"/>
    <w:rsid w:val="004E4BE5"/>
    <w:rsid w:val="004E4FEE"/>
    <w:rsid w:val="004E522C"/>
    <w:rsid w:val="004E52FD"/>
    <w:rsid w:val="004E5676"/>
    <w:rsid w:val="004E56D4"/>
    <w:rsid w:val="004E7667"/>
    <w:rsid w:val="004E7E17"/>
    <w:rsid w:val="004F0B0B"/>
    <w:rsid w:val="004F0D9F"/>
    <w:rsid w:val="004F1767"/>
    <w:rsid w:val="004F176E"/>
    <w:rsid w:val="004F1A7C"/>
    <w:rsid w:val="004F2C90"/>
    <w:rsid w:val="004F32D1"/>
    <w:rsid w:val="004F475E"/>
    <w:rsid w:val="004F5876"/>
    <w:rsid w:val="004F68D1"/>
    <w:rsid w:val="0050003D"/>
    <w:rsid w:val="005014D4"/>
    <w:rsid w:val="00501B8F"/>
    <w:rsid w:val="00502DB8"/>
    <w:rsid w:val="005043EF"/>
    <w:rsid w:val="00505540"/>
    <w:rsid w:val="00505CF7"/>
    <w:rsid w:val="00505DED"/>
    <w:rsid w:val="00505EF7"/>
    <w:rsid w:val="00506BD4"/>
    <w:rsid w:val="00506F48"/>
    <w:rsid w:val="005100D1"/>
    <w:rsid w:val="005101F9"/>
    <w:rsid w:val="0051045E"/>
    <w:rsid w:val="00510F44"/>
    <w:rsid w:val="00511AB2"/>
    <w:rsid w:val="00511AC6"/>
    <w:rsid w:val="00511FEC"/>
    <w:rsid w:val="00512F7E"/>
    <w:rsid w:val="00513EB6"/>
    <w:rsid w:val="00514C6C"/>
    <w:rsid w:val="005151F0"/>
    <w:rsid w:val="005159A5"/>
    <w:rsid w:val="00516118"/>
    <w:rsid w:val="005171FD"/>
    <w:rsid w:val="0051795A"/>
    <w:rsid w:val="00517960"/>
    <w:rsid w:val="00517FCF"/>
    <w:rsid w:val="00520E00"/>
    <w:rsid w:val="005216E8"/>
    <w:rsid w:val="00522589"/>
    <w:rsid w:val="0052350B"/>
    <w:rsid w:val="00523792"/>
    <w:rsid w:val="005241E2"/>
    <w:rsid w:val="0052445D"/>
    <w:rsid w:val="0052499F"/>
    <w:rsid w:val="005253D1"/>
    <w:rsid w:val="00525AF4"/>
    <w:rsid w:val="00525C01"/>
    <w:rsid w:val="00526FD7"/>
    <w:rsid w:val="00527305"/>
    <w:rsid w:val="00527716"/>
    <w:rsid w:val="005277CE"/>
    <w:rsid w:val="00527A9F"/>
    <w:rsid w:val="00527D64"/>
    <w:rsid w:val="00530938"/>
    <w:rsid w:val="00530ACD"/>
    <w:rsid w:val="00531632"/>
    <w:rsid w:val="00531C52"/>
    <w:rsid w:val="0053371C"/>
    <w:rsid w:val="00533ADC"/>
    <w:rsid w:val="00533E4B"/>
    <w:rsid w:val="00535076"/>
    <w:rsid w:val="005355DB"/>
    <w:rsid w:val="005355EC"/>
    <w:rsid w:val="00535623"/>
    <w:rsid w:val="00535D09"/>
    <w:rsid w:val="00536465"/>
    <w:rsid w:val="0053672F"/>
    <w:rsid w:val="00536BE9"/>
    <w:rsid w:val="00537B32"/>
    <w:rsid w:val="00537D7D"/>
    <w:rsid w:val="00540414"/>
    <w:rsid w:val="005408E3"/>
    <w:rsid w:val="00540D50"/>
    <w:rsid w:val="00541AB2"/>
    <w:rsid w:val="005420C3"/>
    <w:rsid w:val="0054263E"/>
    <w:rsid w:val="00542952"/>
    <w:rsid w:val="005440C7"/>
    <w:rsid w:val="0054489D"/>
    <w:rsid w:val="00546706"/>
    <w:rsid w:val="00547658"/>
    <w:rsid w:val="005479DB"/>
    <w:rsid w:val="005515D8"/>
    <w:rsid w:val="00552039"/>
    <w:rsid w:val="00552120"/>
    <w:rsid w:val="0055294C"/>
    <w:rsid w:val="0055300C"/>
    <w:rsid w:val="00553DE9"/>
    <w:rsid w:val="00554908"/>
    <w:rsid w:val="00555190"/>
    <w:rsid w:val="005564CF"/>
    <w:rsid w:val="005567D7"/>
    <w:rsid w:val="005575F3"/>
    <w:rsid w:val="00557AF2"/>
    <w:rsid w:val="00560BBC"/>
    <w:rsid w:val="00560EA0"/>
    <w:rsid w:val="0056140F"/>
    <w:rsid w:val="005618C3"/>
    <w:rsid w:val="005620FE"/>
    <w:rsid w:val="00562761"/>
    <w:rsid w:val="00562F85"/>
    <w:rsid w:val="005640B4"/>
    <w:rsid w:val="005642F1"/>
    <w:rsid w:val="00564477"/>
    <w:rsid w:val="005658F7"/>
    <w:rsid w:val="00565EEF"/>
    <w:rsid w:val="00566A7E"/>
    <w:rsid w:val="00566E74"/>
    <w:rsid w:val="00567E45"/>
    <w:rsid w:val="005705A2"/>
    <w:rsid w:val="00570BC0"/>
    <w:rsid w:val="00571138"/>
    <w:rsid w:val="005711B1"/>
    <w:rsid w:val="00571C1F"/>
    <w:rsid w:val="00572426"/>
    <w:rsid w:val="00572530"/>
    <w:rsid w:val="00572AD4"/>
    <w:rsid w:val="00574015"/>
    <w:rsid w:val="00574C48"/>
    <w:rsid w:val="00575002"/>
    <w:rsid w:val="00575674"/>
    <w:rsid w:val="00576601"/>
    <w:rsid w:val="0057722D"/>
    <w:rsid w:val="00580000"/>
    <w:rsid w:val="005803CA"/>
    <w:rsid w:val="005807CD"/>
    <w:rsid w:val="00580A71"/>
    <w:rsid w:val="00580EB8"/>
    <w:rsid w:val="005817E7"/>
    <w:rsid w:val="005818C3"/>
    <w:rsid w:val="00582875"/>
    <w:rsid w:val="0058472C"/>
    <w:rsid w:val="00584C7A"/>
    <w:rsid w:val="00590647"/>
    <w:rsid w:val="005913C0"/>
    <w:rsid w:val="00591EF8"/>
    <w:rsid w:val="0059209D"/>
    <w:rsid w:val="00592726"/>
    <w:rsid w:val="0059485D"/>
    <w:rsid w:val="005949EE"/>
    <w:rsid w:val="00596079"/>
    <w:rsid w:val="005966E8"/>
    <w:rsid w:val="005967A7"/>
    <w:rsid w:val="00597290"/>
    <w:rsid w:val="005A431C"/>
    <w:rsid w:val="005A49BB"/>
    <w:rsid w:val="005A5455"/>
    <w:rsid w:val="005A5583"/>
    <w:rsid w:val="005A5C68"/>
    <w:rsid w:val="005A7BB2"/>
    <w:rsid w:val="005B0F83"/>
    <w:rsid w:val="005B10F4"/>
    <w:rsid w:val="005B112F"/>
    <w:rsid w:val="005B1D97"/>
    <w:rsid w:val="005B2149"/>
    <w:rsid w:val="005B28CE"/>
    <w:rsid w:val="005B316C"/>
    <w:rsid w:val="005B3E22"/>
    <w:rsid w:val="005B4DD4"/>
    <w:rsid w:val="005B52AF"/>
    <w:rsid w:val="005B5E4F"/>
    <w:rsid w:val="005B62F3"/>
    <w:rsid w:val="005C00A5"/>
    <w:rsid w:val="005C0314"/>
    <w:rsid w:val="005C067A"/>
    <w:rsid w:val="005C0DEA"/>
    <w:rsid w:val="005C2420"/>
    <w:rsid w:val="005C2B12"/>
    <w:rsid w:val="005C34C0"/>
    <w:rsid w:val="005C378D"/>
    <w:rsid w:val="005C5B83"/>
    <w:rsid w:val="005C5CEE"/>
    <w:rsid w:val="005C5CFD"/>
    <w:rsid w:val="005C6972"/>
    <w:rsid w:val="005C6BD4"/>
    <w:rsid w:val="005C7363"/>
    <w:rsid w:val="005D08C5"/>
    <w:rsid w:val="005D1DFC"/>
    <w:rsid w:val="005D2163"/>
    <w:rsid w:val="005D3437"/>
    <w:rsid w:val="005D4E96"/>
    <w:rsid w:val="005D5020"/>
    <w:rsid w:val="005D533E"/>
    <w:rsid w:val="005D5E66"/>
    <w:rsid w:val="005D7CB3"/>
    <w:rsid w:val="005E111E"/>
    <w:rsid w:val="005E1128"/>
    <w:rsid w:val="005E16F5"/>
    <w:rsid w:val="005E29FC"/>
    <w:rsid w:val="005E2D3D"/>
    <w:rsid w:val="005E2DC6"/>
    <w:rsid w:val="005E2E4E"/>
    <w:rsid w:val="005E2F2D"/>
    <w:rsid w:val="005E3153"/>
    <w:rsid w:val="005E3361"/>
    <w:rsid w:val="005E3A56"/>
    <w:rsid w:val="005E414A"/>
    <w:rsid w:val="005E54A1"/>
    <w:rsid w:val="005E5B46"/>
    <w:rsid w:val="005E5E75"/>
    <w:rsid w:val="005F1C58"/>
    <w:rsid w:val="005F20B7"/>
    <w:rsid w:val="005F27E5"/>
    <w:rsid w:val="005F32A1"/>
    <w:rsid w:val="005F3A38"/>
    <w:rsid w:val="005F3CB5"/>
    <w:rsid w:val="005F49AC"/>
    <w:rsid w:val="005F4EA5"/>
    <w:rsid w:val="005F4FDC"/>
    <w:rsid w:val="005F61D7"/>
    <w:rsid w:val="005F7466"/>
    <w:rsid w:val="00600E3A"/>
    <w:rsid w:val="00600FC4"/>
    <w:rsid w:val="00601275"/>
    <w:rsid w:val="00601CE5"/>
    <w:rsid w:val="00601D0E"/>
    <w:rsid w:val="00603016"/>
    <w:rsid w:val="0060353A"/>
    <w:rsid w:val="00603BBF"/>
    <w:rsid w:val="00603F45"/>
    <w:rsid w:val="00603FEB"/>
    <w:rsid w:val="0060424E"/>
    <w:rsid w:val="0060470D"/>
    <w:rsid w:val="00604B8E"/>
    <w:rsid w:val="006050B4"/>
    <w:rsid w:val="00605CE5"/>
    <w:rsid w:val="006061D5"/>
    <w:rsid w:val="00606804"/>
    <w:rsid w:val="00606F32"/>
    <w:rsid w:val="0060711E"/>
    <w:rsid w:val="00607682"/>
    <w:rsid w:val="00610393"/>
    <w:rsid w:val="0061073F"/>
    <w:rsid w:val="00611D6D"/>
    <w:rsid w:val="00611EA5"/>
    <w:rsid w:val="006122FC"/>
    <w:rsid w:val="00612802"/>
    <w:rsid w:val="00612992"/>
    <w:rsid w:val="00612D93"/>
    <w:rsid w:val="00613352"/>
    <w:rsid w:val="00613B79"/>
    <w:rsid w:val="0061403C"/>
    <w:rsid w:val="00614F79"/>
    <w:rsid w:val="0061531C"/>
    <w:rsid w:val="006207A0"/>
    <w:rsid w:val="00620DE1"/>
    <w:rsid w:val="006216BD"/>
    <w:rsid w:val="00621BC7"/>
    <w:rsid w:val="00623411"/>
    <w:rsid w:val="00625190"/>
    <w:rsid w:val="0062601C"/>
    <w:rsid w:val="006262D7"/>
    <w:rsid w:val="00626596"/>
    <w:rsid w:val="00627F30"/>
    <w:rsid w:val="00630C4F"/>
    <w:rsid w:val="00631943"/>
    <w:rsid w:val="00631D21"/>
    <w:rsid w:val="00632212"/>
    <w:rsid w:val="00632338"/>
    <w:rsid w:val="0063245C"/>
    <w:rsid w:val="00632736"/>
    <w:rsid w:val="006328A4"/>
    <w:rsid w:val="006339B9"/>
    <w:rsid w:val="00633D13"/>
    <w:rsid w:val="00634920"/>
    <w:rsid w:val="00634B9A"/>
    <w:rsid w:val="00635E10"/>
    <w:rsid w:val="0063611C"/>
    <w:rsid w:val="00636838"/>
    <w:rsid w:val="006369DD"/>
    <w:rsid w:val="00640185"/>
    <w:rsid w:val="00640B11"/>
    <w:rsid w:val="00640D4C"/>
    <w:rsid w:val="00641AC0"/>
    <w:rsid w:val="006426E1"/>
    <w:rsid w:val="00642E37"/>
    <w:rsid w:val="006430B8"/>
    <w:rsid w:val="006437F4"/>
    <w:rsid w:val="00643A48"/>
    <w:rsid w:val="00643E3C"/>
    <w:rsid w:val="0064494D"/>
    <w:rsid w:val="00644D9A"/>
    <w:rsid w:val="00645ED0"/>
    <w:rsid w:val="00646D84"/>
    <w:rsid w:val="00650045"/>
    <w:rsid w:val="0065060C"/>
    <w:rsid w:val="00651CB1"/>
    <w:rsid w:val="0065318E"/>
    <w:rsid w:val="00653A68"/>
    <w:rsid w:val="00655269"/>
    <w:rsid w:val="00655657"/>
    <w:rsid w:val="00655ABF"/>
    <w:rsid w:val="0065777F"/>
    <w:rsid w:val="00660457"/>
    <w:rsid w:val="00660884"/>
    <w:rsid w:val="00660F92"/>
    <w:rsid w:val="006610A0"/>
    <w:rsid w:val="006613FC"/>
    <w:rsid w:val="00662415"/>
    <w:rsid w:val="006645EA"/>
    <w:rsid w:val="00664615"/>
    <w:rsid w:val="00664AC6"/>
    <w:rsid w:val="0066553A"/>
    <w:rsid w:val="0066587F"/>
    <w:rsid w:val="00665F43"/>
    <w:rsid w:val="0066675E"/>
    <w:rsid w:val="00666BCB"/>
    <w:rsid w:val="00666E3B"/>
    <w:rsid w:val="006671FA"/>
    <w:rsid w:val="0066742B"/>
    <w:rsid w:val="00667A18"/>
    <w:rsid w:val="00667C37"/>
    <w:rsid w:val="006704E7"/>
    <w:rsid w:val="00670611"/>
    <w:rsid w:val="006719D5"/>
    <w:rsid w:val="006721E1"/>
    <w:rsid w:val="0067242C"/>
    <w:rsid w:val="006740DA"/>
    <w:rsid w:val="006746B9"/>
    <w:rsid w:val="0067547A"/>
    <w:rsid w:val="006755FF"/>
    <w:rsid w:val="00675D09"/>
    <w:rsid w:val="00676807"/>
    <w:rsid w:val="006779CB"/>
    <w:rsid w:val="0068022F"/>
    <w:rsid w:val="0068103A"/>
    <w:rsid w:val="006810B2"/>
    <w:rsid w:val="0068180C"/>
    <w:rsid w:val="00682058"/>
    <w:rsid w:val="00682A6D"/>
    <w:rsid w:val="0068365E"/>
    <w:rsid w:val="00683BBE"/>
    <w:rsid w:val="00683C25"/>
    <w:rsid w:val="00683C6F"/>
    <w:rsid w:val="00685BC9"/>
    <w:rsid w:val="00686158"/>
    <w:rsid w:val="0068763E"/>
    <w:rsid w:val="00687CE9"/>
    <w:rsid w:val="006906E4"/>
    <w:rsid w:val="00691202"/>
    <w:rsid w:val="00691D09"/>
    <w:rsid w:val="00692396"/>
    <w:rsid w:val="00692F83"/>
    <w:rsid w:val="00693AD9"/>
    <w:rsid w:val="006942E5"/>
    <w:rsid w:val="00695633"/>
    <w:rsid w:val="0069579B"/>
    <w:rsid w:val="00696EA5"/>
    <w:rsid w:val="006974E2"/>
    <w:rsid w:val="00697CD6"/>
    <w:rsid w:val="006A080A"/>
    <w:rsid w:val="006A0A69"/>
    <w:rsid w:val="006A11A0"/>
    <w:rsid w:val="006A294D"/>
    <w:rsid w:val="006A2AAF"/>
    <w:rsid w:val="006A38F4"/>
    <w:rsid w:val="006A3D86"/>
    <w:rsid w:val="006A3E34"/>
    <w:rsid w:val="006A4206"/>
    <w:rsid w:val="006A5988"/>
    <w:rsid w:val="006A681C"/>
    <w:rsid w:val="006A71CA"/>
    <w:rsid w:val="006A780F"/>
    <w:rsid w:val="006B014E"/>
    <w:rsid w:val="006B10EE"/>
    <w:rsid w:val="006B123A"/>
    <w:rsid w:val="006B3416"/>
    <w:rsid w:val="006B3557"/>
    <w:rsid w:val="006B4215"/>
    <w:rsid w:val="006B4552"/>
    <w:rsid w:val="006B4846"/>
    <w:rsid w:val="006B651B"/>
    <w:rsid w:val="006B6E5D"/>
    <w:rsid w:val="006B7F9A"/>
    <w:rsid w:val="006C0C57"/>
    <w:rsid w:val="006C0F90"/>
    <w:rsid w:val="006C4163"/>
    <w:rsid w:val="006C479B"/>
    <w:rsid w:val="006C4CD4"/>
    <w:rsid w:val="006C4F9D"/>
    <w:rsid w:val="006C56E4"/>
    <w:rsid w:val="006C5EA0"/>
    <w:rsid w:val="006C6C42"/>
    <w:rsid w:val="006C70CC"/>
    <w:rsid w:val="006C7AAA"/>
    <w:rsid w:val="006C7B7F"/>
    <w:rsid w:val="006C7F5A"/>
    <w:rsid w:val="006D049A"/>
    <w:rsid w:val="006D26E4"/>
    <w:rsid w:val="006D3C46"/>
    <w:rsid w:val="006D425A"/>
    <w:rsid w:val="006D4CC0"/>
    <w:rsid w:val="006D58B1"/>
    <w:rsid w:val="006D61C2"/>
    <w:rsid w:val="006D6752"/>
    <w:rsid w:val="006D6A09"/>
    <w:rsid w:val="006D6AD1"/>
    <w:rsid w:val="006D6DDC"/>
    <w:rsid w:val="006E00B1"/>
    <w:rsid w:val="006E02C7"/>
    <w:rsid w:val="006E086D"/>
    <w:rsid w:val="006E4B38"/>
    <w:rsid w:val="006E582B"/>
    <w:rsid w:val="006E594E"/>
    <w:rsid w:val="006E5DF6"/>
    <w:rsid w:val="006E68F3"/>
    <w:rsid w:val="006E69A4"/>
    <w:rsid w:val="006E73B4"/>
    <w:rsid w:val="006E7FCA"/>
    <w:rsid w:val="006F0473"/>
    <w:rsid w:val="006F09B6"/>
    <w:rsid w:val="006F1995"/>
    <w:rsid w:val="006F235F"/>
    <w:rsid w:val="006F2537"/>
    <w:rsid w:val="006F27C4"/>
    <w:rsid w:val="006F38C2"/>
    <w:rsid w:val="006F52B1"/>
    <w:rsid w:val="006F5D65"/>
    <w:rsid w:val="006F6580"/>
    <w:rsid w:val="006F68D0"/>
    <w:rsid w:val="006F6ADC"/>
    <w:rsid w:val="006F6F39"/>
    <w:rsid w:val="006F7903"/>
    <w:rsid w:val="0070014D"/>
    <w:rsid w:val="007001CE"/>
    <w:rsid w:val="00701641"/>
    <w:rsid w:val="00701665"/>
    <w:rsid w:val="00701A21"/>
    <w:rsid w:val="00701A6D"/>
    <w:rsid w:val="00701CB8"/>
    <w:rsid w:val="00701DB5"/>
    <w:rsid w:val="00702007"/>
    <w:rsid w:val="0070243B"/>
    <w:rsid w:val="00702816"/>
    <w:rsid w:val="00702FAD"/>
    <w:rsid w:val="0070309D"/>
    <w:rsid w:val="00703B15"/>
    <w:rsid w:val="00703DB9"/>
    <w:rsid w:val="00704939"/>
    <w:rsid w:val="00704A0E"/>
    <w:rsid w:val="00705071"/>
    <w:rsid w:val="007050FB"/>
    <w:rsid w:val="007062EA"/>
    <w:rsid w:val="00707749"/>
    <w:rsid w:val="007102A1"/>
    <w:rsid w:val="00710D48"/>
    <w:rsid w:val="00710E60"/>
    <w:rsid w:val="00711211"/>
    <w:rsid w:val="00712065"/>
    <w:rsid w:val="007122A4"/>
    <w:rsid w:val="007126A6"/>
    <w:rsid w:val="00712885"/>
    <w:rsid w:val="00713D0C"/>
    <w:rsid w:val="00714866"/>
    <w:rsid w:val="00714E5F"/>
    <w:rsid w:val="007165FA"/>
    <w:rsid w:val="0071673F"/>
    <w:rsid w:val="00717808"/>
    <w:rsid w:val="00717D81"/>
    <w:rsid w:val="00717E89"/>
    <w:rsid w:val="007206B1"/>
    <w:rsid w:val="00720AD1"/>
    <w:rsid w:val="0072177F"/>
    <w:rsid w:val="00721810"/>
    <w:rsid w:val="00721B08"/>
    <w:rsid w:val="00721EDA"/>
    <w:rsid w:val="007222FF"/>
    <w:rsid w:val="00722E21"/>
    <w:rsid w:val="00722F92"/>
    <w:rsid w:val="007235F2"/>
    <w:rsid w:val="0072368C"/>
    <w:rsid w:val="00723D3A"/>
    <w:rsid w:val="00724821"/>
    <w:rsid w:val="007248CB"/>
    <w:rsid w:val="0072612B"/>
    <w:rsid w:val="00726B5D"/>
    <w:rsid w:val="00726B7F"/>
    <w:rsid w:val="00727D95"/>
    <w:rsid w:val="007308BC"/>
    <w:rsid w:val="00730C2E"/>
    <w:rsid w:val="00731D02"/>
    <w:rsid w:val="00735168"/>
    <w:rsid w:val="00735520"/>
    <w:rsid w:val="00736667"/>
    <w:rsid w:val="00736F4E"/>
    <w:rsid w:val="00740374"/>
    <w:rsid w:val="0074100B"/>
    <w:rsid w:val="00741168"/>
    <w:rsid w:val="00741175"/>
    <w:rsid w:val="007418E3"/>
    <w:rsid w:val="0074244F"/>
    <w:rsid w:val="0074257A"/>
    <w:rsid w:val="00743C5E"/>
    <w:rsid w:val="00743F3C"/>
    <w:rsid w:val="007452A0"/>
    <w:rsid w:val="007454BF"/>
    <w:rsid w:val="00745CF1"/>
    <w:rsid w:val="007477D1"/>
    <w:rsid w:val="00747B12"/>
    <w:rsid w:val="00747F5A"/>
    <w:rsid w:val="00747F5D"/>
    <w:rsid w:val="0075004A"/>
    <w:rsid w:val="00752E47"/>
    <w:rsid w:val="0075349B"/>
    <w:rsid w:val="00753C14"/>
    <w:rsid w:val="00754E00"/>
    <w:rsid w:val="007550EB"/>
    <w:rsid w:val="00756D70"/>
    <w:rsid w:val="00756EB8"/>
    <w:rsid w:val="00757310"/>
    <w:rsid w:val="00761204"/>
    <w:rsid w:val="007613B4"/>
    <w:rsid w:val="00761E5F"/>
    <w:rsid w:val="007623F5"/>
    <w:rsid w:val="0076258A"/>
    <w:rsid w:val="007639AE"/>
    <w:rsid w:val="00763EFE"/>
    <w:rsid w:val="00764F20"/>
    <w:rsid w:val="00765697"/>
    <w:rsid w:val="00765B69"/>
    <w:rsid w:val="00765DD4"/>
    <w:rsid w:val="00766CB8"/>
    <w:rsid w:val="00767B72"/>
    <w:rsid w:val="007702D0"/>
    <w:rsid w:val="0077061C"/>
    <w:rsid w:val="00771A9A"/>
    <w:rsid w:val="00771CEC"/>
    <w:rsid w:val="0077232D"/>
    <w:rsid w:val="00772894"/>
    <w:rsid w:val="007751C4"/>
    <w:rsid w:val="007759A3"/>
    <w:rsid w:val="00775F40"/>
    <w:rsid w:val="00777F6C"/>
    <w:rsid w:val="007804FA"/>
    <w:rsid w:val="00781241"/>
    <w:rsid w:val="00781D7E"/>
    <w:rsid w:val="00781DF2"/>
    <w:rsid w:val="0078224A"/>
    <w:rsid w:val="007827E8"/>
    <w:rsid w:val="007833C5"/>
    <w:rsid w:val="007833FD"/>
    <w:rsid w:val="0078352F"/>
    <w:rsid w:val="0078380E"/>
    <w:rsid w:val="00783CB2"/>
    <w:rsid w:val="00783DC8"/>
    <w:rsid w:val="00783E4C"/>
    <w:rsid w:val="007842A7"/>
    <w:rsid w:val="00784886"/>
    <w:rsid w:val="0078546D"/>
    <w:rsid w:val="00786513"/>
    <w:rsid w:val="00786690"/>
    <w:rsid w:val="00786974"/>
    <w:rsid w:val="007871D8"/>
    <w:rsid w:val="00787590"/>
    <w:rsid w:val="007876F0"/>
    <w:rsid w:val="00790077"/>
    <w:rsid w:val="00790201"/>
    <w:rsid w:val="007905CC"/>
    <w:rsid w:val="00790A1A"/>
    <w:rsid w:val="00790B86"/>
    <w:rsid w:val="00791874"/>
    <w:rsid w:val="00792735"/>
    <w:rsid w:val="007934A5"/>
    <w:rsid w:val="007938C9"/>
    <w:rsid w:val="007939C5"/>
    <w:rsid w:val="0079406F"/>
    <w:rsid w:val="00794A0F"/>
    <w:rsid w:val="00794DEC"/>
    <w:rsid w:val="0079531B"/>
    <w:rsid w:val="007956AA"/>
    <w:rsid w:val="007958F8"/>
    <w:rsid w:val="00795DF4"/>
    <w:rsid w:val="00796186"/>
    <w:rsid w:val="00796B66"/>
    <w:rsid w:val="007A09E0"/>
    <w:rsid w:val="007A0B7C"/>
    <w:rsid w:val="007A1DE1"/>
    <w:rsid w:val="007A2D8B"/>
    <w:rsid w:val="007A2D93"/>
    <w:rsid w:val="007A3437"/>
    <w:rsid w:val="007A3639"/>
    <w:rsid w:val="007A6FA6"/>
    <w:rsid w:val="007A7E98"/>
    <w:rsid w:val="007A7F3B"/>
    <w:rsid w:val="007B2684"/>
    <w:rsid w:val="007B2F49"/>
    <w:rsid w:val="007B400A"/>
    <w:rsid w:val="007B458F"/>
    <w:rsid w:val="007B4D76"/>
    <w:rsid w:val="007B503E"/>
    <w:rsid w:val="007B56D9"/>
    <w:rsid w:val="007B5BB3"/>
    <w:rsid w:val="007B5EFB"/>
    <w:rsid w:val="007B60FE"/>
    <w:rsid w:val="007B6A0D"/>
    <w:rsid w:val="007B6AC6"/>
    <w:rsid w:val="007B6EFC"/>
    <w:rsid w:val="007B7840"/>
    <w:rsid w:val="007C1543"/>
    <w:rsid w:val="007C1D0A"/>
    <w:rsid w:val="007C2052"/>
    <w:rsid w:val="007C3663"/>
    <w:rsid w:val="007C438E"/>
    <w:rsid w:val="007C44AE"/>
    <w:rsid w:val="007C48DE"/>
    <w:rsid w:val="007C49BE"/>
    <w:rsid w:val="007C4D12"/>
    <w:rsid w:val="007C531D"/>
    <w:rsid w:val="007C5870"/>
    <w:rsid w:val="007C5D3B"/>
    <w:rsid w:val="007C6CCC"/>
    <w:rsid w:val="007C6FB1"/>
    <w:rsid w:val="007C710C"/>
    <w:rsid w:val="007D00F2"/>
    <w:rsid w:val="007D03F0"/>
    <w:rsid w:val="007D1232"/>
    <w:rsid w:val="007D26F5"/>
    <w:rsid w:val="007D2F41"/>
    <w:rsid w:val="007D330A"/>
    <w:rsid w:val="007D3A3D"/>
    <w:rsid w:val="007D4017"/>
    <w:rsid w:val="007D4174"/>
    <w:rsid w:val="007D4AAA"/>
    <w:rsid w:val="007D52EB"/>
    <w:rsid w:val="007D53DB"/>
    <w:rsid w:val="007D53ED"/>
    <w:rsid w:val="007D5C70"/>
    <w:rsid w:val="007D6579"/>
    <w:rsid w:val="007D6EBA"/>
    <w:rsid w:val="007D73BB"/>
    <w:rsid w:val="007D78A7"/>
    <w:rsid w:val="007E070A"/>
    <w:rsid w:val="007E0C5D"/>
    <w:rsid w:val="007E0D0C"/>
    <w:rsid w:val="007E3491"/>
    <w:rsid w:val="007E39BC"/>
    <w:rsid w:val="007E3B42"/>
    <w:rsid w:val="007E3CAB"/>
    <w:rsid w:val="007E4631"/>
    <w:rsid w:val="007E56BA"/>
    <w:rsid w:val="007E5994"/>
    <w:rsid w:val="007E5B37"/>
    <w:rsid w:val="007E6C1D"/>
    <w:rsid w:val="007E7DFB"/>
    <w:rsid w:val="007F0414"/>
    <w:rsid w:val="007F04E3"/>
    <w:rsid w:val="007F129E"/>
    <w:rsid w:val="007F14FB"/>
    <w:rsid w:val="007F16BD"/>
    <w:rsid w:val="007F19AA"/>
    <w:rsid w:val="007F4199"/>
    <w:rsid w:val="007F48D5"/>
    <w:rsid w:val="007F4AC6"/>
    <w:rsid w:val="007F4E9E"/>
    <w:rsid w:val="007F5195"/>
    <w:rsid w:val="007F5962"/>
    <w:rsid w:val="007F5E18"/>
    <w:rsid w:val="007F6DB8"/>
    <w:rsid w:val="007F74CA"/>
    <w:rsid w:val="0080002D"/>
    <w:rsid w:val="0080083B"/>
    <w:rsid w:val="008009AE"/>
    <w:rsid w:val="00800C1E"/>
    <w:rsid w:val="00802561"/>
    <w:rsid w:val="00804D4F"/>
    <w:rsid w:val="00805A93"/>
    <w:rsid w:val="00805F94"/>
    <w:rsid w:val="008061C7"/>
    <w:rsid w:val="00810786"/>
    <w:rsid w:val="0081171D"/>
    <w:rsid w:val="008129DB"/>
    <w:rsid w:val="00812DBA"/>
    <w:rsid w:val="00813DA4"/>
    <w:rsid w:val="00813F63"/>
    <w:rsid w:val="00814964"/>
    <w:rsid w:val="00814A56"/>
    <w:rsid w:val="00814F65"/>
    <w:rsid w:val="00815821"/>
    <w:rsid w:val="00815885"/>
    <w:rsid w:val="00816A19"/>
    <w:rsid w:val="00817231"/>
    <w:rsid w:val="00817276"/>
    <w:rsid w:val="008178A8"/>
    <w:rsid w:val="00817959"/>
    <w:rsid w:val="00817AEB"/>
    <w:rsid w:val="00817E67"/>
    <w:rsid w:val="00820289"/>
    <w:rsid w:val="008202C4"/>
    <w:rsid w:val="00820474"/>
    <w:rsid w:val="00821187"/>
    <w:rsid w:val="00821C6B"/>
    <w:rsid w:val="00822681"/>
    <w:rsid w:val="00822768"/>
    <w:rsid w:val="00822AA8"/>
    <w:rsid w:val="00823854"/>
    <w:rsid w:val="00823A4C"/>
    <w:rsid w:val="008246D4"/>
    <w:rsid w:val="00824A15"/>
    <w:rsid w:val="00824CF8"/>
    <w:rsid w:val="008258E9"/>
    <w:rsid w:val="00826AE0"/>
    <w:rsid w:val="00826DC3"/>
    <w:rsid w:val="00826F7D"/>
    <w:rsid w:val="00827D0E"/>
    <w:rsid w:val="00827E44"/>
    <w:rsid w:val="00831273"/>
    <w:rsid w:val="00831387"/>
    <w:rsid w:val="0083139B"/>
    <w:rsid w:val="00831C6A"/>
    <w:rsid w:val="0083233E"/>
    <w:rsid w:val="00833216"/>
    <w:rsid w:val="00833F66"/>
    <w:rsid w:val="00834542"/>
    <w:rsid w:val="00835B90"/>
    <w:rsid w:val="00836638"/>
    <w:rsid w:val="00836E3C"/>
    <w:rsid w:val="0083738F"/>
    <w:rsid w:val="00837F54"/>
    <w:rsid w:val="008415BB"/>
    <w:rsid w:val="00842BC3"/>
    <w:rsid w:val="0084412D"/>
    <w:rsid w:val="00844D0B"/>
    <w:rsid w:val="008451BB"/>
    <w:rsid w:val="008457B9"/>
    <w:rsid w:val="008460E9"/>
    <w:rsid w:val="00846FEC"/>
    <w:rsid w:val="00847AC3"/>
    <w:rsid w:val="00850AD6"/>
    <w:rsid w:val="0085132D"/>
    <w:rsid w:val="00851A9E"/>
    <w:rsid w:val="00851C81"/>
    <w:rsid w:val="00851D07"/>
    <w:rsid w:val="00851DB9"/>
    <w:rsid w:val="008521B0"/>
    <w:rsid w:val="00852233"/>
    <w:rsid w:val="00852C7C"/>
    <w:rsid w:val="00852DCC"/>
    <w:rsid w:val="00853263"/>
    <w:rsid w:val="00853C66"/>
    <w:rsid w:val="00853F46"/>
    <w:rsid w:val="008542E2"/>
    <w:rsid w:val="00854B2C"/>
    <w:rsid w:val="00854F81"/>
    <w:rsid w:val="00855004"/>
    <w:rsid w:val="008559B8"/>
    <w:rsid w:val="00855BA0"/>
    <w:rsid w:val="00856A05"/>
    <w:rsid w:val="00857438"/>
    <w:rsid w:val="00857998"/>
    <w:rsid w:val="008601ED"/>
    <w:rsid w:val="008605DF"/>
    <w:rsid w:val="008625FF"/>
    <w:rsid w:val="00863F01"/>
    <w:rsid w:val="0086422F"/>
    <w:rsid w:val="00864D6D"/>
    <w:rsid w:val="00865E93"/>
    <w:rsid w:val="00865EAC"/>
    <w:rsid w:val="00866592"/>
    <w:rsid w:val="00866954"/>
    <w:rsid w:val="00866FC9"/>
    <w:rsid w:val="008675C9"/>
    <w:rsid w:val="00867B69"/>
    <w:rsid w:val="00867C46"/>
    <w:rsid w:val="00867D48"/>
    <w:rsid w:val="00867E34"/>
    <w:rsid w:val="00870702"/>
    <w:rsid w:val="0087105E"/>
    <w:rsid w:val="0087137C"/>
    <w:rsid w:val="00871D91"/>
    <w:rsid w:val="00872082"/>
    <w:rsid w:val="0087369A"/>
    <w:rsid w:val="00874C75"/>
    <w:rsid w:val="00875404"/>
    <w:rsid w:val="00875C07"/>
    <w:rsid w:val="0087683D"/>
    <w:rsid w:val="00877209"/>
    <w:rsid w:val="008776BC"/>
    <w:rsid w:val="00877C19"/>
    <w:rsid w:val="008800C9"/>
    <w:rsid w:val="008801AA"/>
    <w:rsid w:val="00880882"/>
    <w:rsid w:val="00880CC0"/>
    <w:rsid w:val="008817B5"/>
    <w:rsid w:val="008817C9"/>
    <w:rsid w:val="0088227C"/>
    <w:rsid w:val="00883355"/>
    <w:rsid w:val="00883D99"/>
    <w:rsid w:val="00884B85"/>
    <w:rsid w:val="00885351"/>
    <w:rsid w:val="008853F7"/>
    <w:rsid w:val="00885F68"/>
    <w:rsid w:val="00886454"/>
    <w:rsid w:val="00886D16"/>
    <w:rsid w:val="0089088E"/>
    <w:rsid w:val="00890B3F"/>
    <w:rsid w:val="00891004"/>
    <w:rsid w:val="00891B8A"/>
    <w:rsid w:val="00891E3F"/>
    <w:rsid w:val="008920D2"/>
    <w:rsid w:val="008923A3"/>
    <w:rsid w:val="00893784"/>
    <w:rsid w:val="008946E3"/>
    <w:rsid w:val="008950F5"/>
    <w:rsid w:val="008954C2"/>
    <w:rsid w:val="00896893"/>
    <w:rsid w:val="008A066B"/>
    <w:rsid w:val="008A0A6C"/>
    <w:rsid w:val="008A0C61"/>
    <w:rsid w:val="008A14F7"/>
    <w:rsid w:val="008A15B7"/>
    <w:rsid w:val="008A24D0"/>
    <w:rsid w:val="008A2516"/>
    <w:rsid w:val="008A25F8"/>
    <w:rsid w:val="008A32F1"/>
    <w:rsid w:val="008A37E8"/>
    <w:rsid w:val="008A4678"/>
    <w:rsid w:val="008A4A2E"/>
    <w:rsid w:val="008A4BE1"/>
    <w:rsid w:val="008A4BE3"/>
    <w:rsid w:val="008A5492"/>
    <w:rsid w:val="008A557F"/>
    <w:rsid w:val="008A5762"/>
    <w:rsid w:val="008A5E60"/>
    <w:rsid w:val="008A61CA"/>
    <w:rsid w:val="008A66DA"/>
    <w:rsid w:val="008B0596"/>
    <w:rsid w:val="008B082C"/>
    <w:rsid w:val="008B0A4B"/>
    <w:rsid w:val="008B0FA8"/>
    <w:rsid w:val="008B1681"/>
    <w:rsid w:val="008B1777"/>
    <w:rsid w:val="008B28B3"/>
    <w:rsid w:val="008B3C3D"/>
    <w:rsid w:val="008B3D71"/>
    <w:rsid w:val="008B459C"/>
    <w:rsid w:val="008B4B66"/>
    <w:rsid w:val="008B51D0"/>
    <w:rsid w:val="008B63CD"/>
    <w:rsid w:val="008B67FA"/>
    <w:rsid w:val="008B799F"/>
    <w:rsid w:val="008C1365"/>
    <w:rsid w:val="008C14C0"/>
    <w:rsid w:val="008C1B7A"/>
    <w:rsid w:val="008C1DD1"/>
    <w:rsid w:val="008C21EE"/>
    <w:rsid w:val="008C22E4"/>
    <w:rsid w:val="008C24AD"/>
    <w:rsid w:val="008C3196"/>
    <w:rsid w:val="008C46C1"/>
    <w:rsid w:val="008C4CDE"/>
    <w:rsid w:val="008C62EA"/>
    <w:rsid w:val="008C6E80"/>
    <w:rsid w:val="008C6EAA"/>
    <w:rsid w:val="008C79CF"/>
    <w:rsid w:val="008C7B10"/>
    <w:rsid w:val="008D0E7E"/>
    <w:rsid w:val="008D12B5"/>
    <w:rsid w:val="008D1850"/>
    <w:rsid w:val="008D35C0"/>
    <w:rsid w:val="008D397D"/>
    <w:rsid w:val="008D4233"/>
    <w:rsid w:val="008D4A56"/>
    <w:rsid w:val="008D5523"/>
    <w:rsid w:val="008D5674"/>
    <w:rsid w:val="008D5C58"/>
    <w:rsid w:val="008D5D7A"/>
    <w:rsid w:val="008D6440"/>
    <w:rsid w:val="008D70ED"/>
    <w:rsid w:val="008D73A9"/>
    <w:rsid w:val="008E0998"/>
    <w:rsid w:val="008E0C87"/>
    <w:rsid w:val="008E0F2C"/>
    <w:rsid w:val="008E14A6"/>
    <w:rsid w:val="008E1C90"/>
    <w:rsid w:val="008E29DD"/>
    <w:rsid w:val="008E2E19"/>
    <w:rsid w:val="008E3315"/>
    <w:rsid w:val="008E3616"/>
    <w:rsid w:val="008E5CC6"/>
    <w:rsid w:val="008E6486"/>
    <w:rsid w:val="008E673C"/>
    <w:rsid w:val="008E6844"/>
    <w:rsid w:val="008E68E0"/>
    <w:rsid w:val="008E7009"/>
    <w:rsid w:val="008E7755"/>
    <w:rsid w:val="008E7B75"/>
    <w:rsid w:val="008F039D"/>
    <w:rsid w:val="008F09F3"/>
    <w:rsid w:val="008F1D3B"/>
    <w:rsid w:val="008F3F0D"/>
    <w:rsid w:val="008F4453"/>
    <w:rsid w:val="008F4D69"/>
    <w:rsid w:val="008F5B76"/>
    <w:rsid w:val="0090049D"/>
    <w:rsid w:val="0090104F"/>
    <w:rsid w:val="00901BF5"/>
    <w:rsid w:val="00901F35"/>
    <w:rsid w:val="009027DF"/>
    <w:rsid w:val="00903892"/>
    <w:rsid w:val="0090540A"/>
    <w:rsid w:val="009056C0"/>
    <w:rsid w:val="0090580E"/>
    <w:rsid w:val="0090594C"/>
    <w:rsid w:val="009113A9"/>
    <w:rsid w:val="0091141A"/>
    <w:rsid w:val="00911DC4"/>
    <w:rsid w:val="00911EF5"/>
    <w:rsid w:val="009127A9"/>
    <w:rsid w:val="00912C30"/>
    <w:rsid w:val="00914350"/>
    <w:rsid w:val="00914596"/>
    <w:rsid w:val="0091475A"/>
    <w:rsid w:val="009153A2"/>
    <w:rsid w:val="009162A3"/>
    <w:rsid w:val="00916E71"/>
    <w:rsid w:val="009174E4"/>
    <w:rsid w:val="009175BF"/>
    <w:rsid w:val="009177BD"/>
    <w:rsid w:val="00920697"/>
    <w:rsid w:val="0092150C"/>
    <w:rsid w:val="00922674"/>
    <w:rsid w:val="0092269E"/>
    <w:rsid w:val="00922C49"/>
    <w:rsid w:val="00922E71"/>
    <w:rsid w:val="0092354B"/>
    <w:rsid w:val="00923FEC"/>
    <w:rsid w:val="009240FA"/>
    <w:rsid w:val="00924E39"/>
    <w:rsid w:val="00924F97"/>
    <w:rsid w:val="00925A8E"/>
    <w:rsid w:val="00927320"/>
    <w:rsid w:val="009274E0"/>
    <w:rsid w:val="009276E7"/>
    <w:rsid w:val="00930DE5"/>
    <w:rsid w:val="00931614"/>
    <w:rsid w:val="00931D9A"/>
    <w:rsid w:val="00932711"/>
    <w:rsid w:val="00933347"/>
    <w:rsid w:val="009343EB"/>
    <w:rsid w:val="00935124"/>
    <w:rsid w:val="0093527C"/>
    <w:rsid w:val="00937177"/>
    <w:rsid w:val="0093748E"/>
    <w:rsid w:val="00937BE9"/>
    <w:rsid w:val="009404D8"/>
    <w:rsid w:val="00940610"/>
    <w:rsid w:val="0094079D"/>
    <w:rsid w:val="009413AF"/>
    <w:rsid w:val="0094231B"/>
    <w:rsid w:val="00942B90"/>
    <w:rsid w:val="00947361"/>
    <w:rsid w:val="0094793C"/>
    <w:rsid w:val="00947B1A"/>
    <w:rsid w:val="009501EA"/>
    <w:rsid w:val="009505A8"/>
    <w:rsid w:val="00950805"/>
    <w:rsid w:val="00951523"/>
    <w:rsid w:val="00951CD6"/>
    <w:rsid w:val="00951ECF"/>
    <w:rsid w:val="00952A0F"/>
    <w:rsid w:val="009535BA"/>
    <w:rsid w:val="00953685"/>
    <w:rsid w:val="009536CB"/>
    <w:rsid w:val="0095370D"/>
    <w:rsid w:val="00953D95"/>
    <w:rsid w:val="009540E3"/>
    <w:rsid w:val="009543F1"/>
    <w:rsid w:val="00954A1A"/>
    <w:rsid w:val="00955442"/>
    <w:rsid w:val="0095578B"/>
    <w:rsid w:val="00955822"/>
    <w:rsid w:val="00956128"/>
    <w:rsid w:val="00956236"/>
    <w:rsid w:val="00956B28"/>
    <w:rsid w:val="009574BB"/>
    <w:rsid w:val="0096076C"/>
    <w:rsid w:val="00961532"/>
    <w:rsid w:val="009616E6"/>
    <w:rsid w:val="0096192C"/>
    <w:rsid w:val="00963DB8"/>
    <w:rsid w:val="009659AC"/>
    <w:rsid w:val="009679DF"/>
    <w:rsid w:val="00967A9E"/>
    <w:rsid w:val="00967F8F"/>
    <w:rsid w:val="00970F06"/>
    <w:rsid w:val="00970FA4"/>
    <w:rsid w:val="009711F1"/>
    <w:rsid w:val="00971557"/>
    <w:rsid w:val="009716AB"/>
    <w:rsid w:val="0097252D"/>
    <w:rsid w:val="00972956"/>
    <w:rsid w:val="00972D90"/>
    <w:rsid w:val="009734B3"/>
    <w:rsid w:val="00974279"/>
    <w:rsid w:val="00974657"/>
    <w:rsid w:val="00974844"/>
    <w:rsid w:val="00974D5E"/>
    <w:rsid w:val="00975359"/>
    <w:rsid w:val="009754BD"/>
    <w:rsid w:val="0097642C"/>
    <w:rsid w:val="00976BE5"/>
    <w:rsid w:val="00976E49"/>
    <w:rsid w:val="00977678"/>
    <w:rsid w:val="00977716"/>
    <w:rsid w:val="00977DDD"/>
    <w:rsid w:val="00980D78"/>
    <w:rsid w:val="00981AC3"/>
    <w:rsid w:val="009823FD"/>
    <w:rsid w:val="00982528"/>
    <w:rsid w:val="009829DC"/>
    <w:rsid w:val="00983ED9"/>
    <w:rsid w:val="00984217"/>
    <w:rsid w:val="00984241"/>
    <w:rsid w:val="0098454A"/>
    <w:rsid w:val="00984885"/>
    <w:rsid w:val="009848C1"/>
    <w:rsid w:val="00984C87"/>
    <w:rsid w:val="00984CFD"/>
    <w:rsid w:val="00985A8B"/>
    <w:rsid w:val="00985DF4"/>
    <w:rsid w:val="00986425"/>
    <w:rsid w:val="009875E9"/>
    <w:rsid w:val="00990954"/>
    <w:rsid w:val="009913B4"/>
    <w:rsid w:val="009913BA"/>
    <w:rsid w:val="00991702"/>
    <w:rsid w:val="00994127"/>
    <w:rsid w:val="009958E9"/>
    <w:rsid w:val="00995A5D"/>
    <w:rsid w:val="009962D0"/>
    <w:rsid w:val="009A0436"/>
    <w:rsid w:val="009A174D"/>
    <w:rsid w:val="009A1A73"/>
    <w:rsid w:val="009A2412"/>
    <w:rsid w:val="009A2A27"/>
    <w:rsid w:val="009A35E9"/>
    <w:rsid w:val="009A3A49"/>
    <w:rsid w:val="009A6662"/>
    <w:rsid w:val="009A791F"/>
    <w:rsid w:val="009A7A8C"/>
    <w:rsid w:val="009A7B53"/>
    <w:rsid w:val="009A7FA3"/>
    <w:rsid w:val="009B08DC"/>
    <w:rsid w:val="009B21CD"/>
    <w:rsid w:val="009B3154"/>
    <w:rsid w:val="009B3DCC"/>
    <w:rsid w:val="009B3F09"/>
    <w:rsid w:val="009B5CD7"/>
    <w:rsid w:val="009B659E"/>
    <w:rsid w:val="009B683F"/>
    <w:rsid w:val="009C1753"/>
    <w:rsid w:val="009C3065"/>
    <w:rsid w:val="009C3DA7"/>
    <w:rsid w:val="009C4B59"/>
    <w:rsid w:val="009C4BF8"/>
    <w:rsid w:val="009C583E"/>
    <w:rsid w:val="009C6103"/>
    <w:rsid w:val="009C6130"/>
    <w:rsid w:val="009C76BB"/>
    <w:rsid w:val="009C774D"/>
    <w:rsid w:val="009C7C58"/>
    <w:rsid w:val="009D036A"/>
    <w:rsid w:val="009D158B"/>
    <w:rsid w:val="009D18B3"/>
    <w:rsid w:val="009D332E"/>
    <w:rsid w:val="009D3905"/>
    <w:rsid w:val="009D4191"/>
    <w:rsid w:val="009D49D7"/>
    <w:rsid w:val="009D4DB9"/>
    <w:rsid w:val="009D5B3F"/>
    <w:rsid w:val="009D5C0F"/>
    <w:rsid w:val="009D69CF"/>
    <w:rsid w:val="009D76E7"/>
    <w:rsid w:val="009E068B"/>
    <w:rsid w:val="009E0CD9"/>
    <w:rsid w:val="009E0D8F"/>
    <w:rsid w:val="009E0EF5"/>
    <w:rsid w:val="009E103A"/>
    <w:rsid w:val="009E1539"/>
    <w:rsid w:val="009E2117"/>
    <w:rsid w:val="009E2540"/>
    <w:rsid w:val="009E2621"/>
    <w:rsid w:val="009E39FE"/>
    <w:rsid w:val="009E4407"/>
    <w:rsid w:val="009E4562"/>
    <w:rsid w:val="009E5B9F"/>
    <w:rsid w:val="009E62F3"/>
    <w:rsid w:val="009E6462"/>
    <w:rsid w:val="009E6ABA"/>
    <w:rsid w:val="009E6D4B"/>
    <w:rsid w:val="009E7399"/>
    <w:rsid w:val="009E7833"/>
    <w:rsid w:val="009E7F97"/>
    <w:rsid w:val="009F0C98"/>
    <w:rsid w:val="009F10A1"/>
    <w:rsid w:val="009F134E"/>
    <w:rsid w:val="009F2B6F"/>
    <w:rsid w:val="009F3D61"/>
    <w:rsid w:val="009F5418"/>
    <w:rsid w:val="009F5ABF"/>
    <w:rsid w:val="009F606D"/>
    <w:rsid w:val="009F627F"/>
    <w:rsid w:val="009F78DE"/>
    <w:rsid w:val="00A00836"/>
    <w:rsid w:val="00A01475"/>
    <w:rsid w:val="00A01A70"/>
    <w:rsid w:val="00A01CDC"/>
    <w:rsid w:val="00A01FB0"/>
    <w:rsid w:val="00A02B9D"/>
    <w:rsid w:val="00A03A99"/>
    <w:rsid w:val="00A03BF1"/>
    <w:rsid w:val="00A056C8"/>
    <w:rsid w:val="00A0572B"/>
    <w:rsid w:val="00A05CD1"/>
    <w:rsid w:val="00A06A78"/>
    <w:rsid w:val="00A07074"/>
    <w:rsid w:val="00A070C9"/>
    <w:rsid w:val="00A10CDF"/>
    <w:rsid w:val="00A11BD5"/>
    <w:rsid w:val="00A13AB2"/>
    <w:rsid w:val="00A14C16"/>
    <w:rsid w:val="00A15151"/>
    <w:rsid w:val="00A1541E"/>
    <w:rsid w:val="00A16006"/>
    <w:rsid w:val="00A16177"/>
    <w:rsid w:val="00A1652D"/>
    <w:rsid w:val="00A165D7"/>
    <w:rsid w:val="00A17148"/>
    <w:rsid w:val="00A1766B"/>
    <w:rsid w:val="00A20DAA"/>
    <w:rsid w:val="00A21283"/>
    <w:rsid w:val="00A223E5"/>
    <w:rsid w:val="00A2252F"/>
    <w:rsid w:val="00A2269B"/>
    <w:rsid w:val="00A226FB"/>
    <w:rsid w:val="00A22954"/>
    <w:rsid w:val="00A23C63"/>
    <w:rsid w:val="00A245E4"/>
    <w:rsid w:val="00A2492D"/>
    <w:rsid w:val="00A251A3"/>
    <w:rsid w:val="00A25871"/>
    <w:rsid w:val="00A25E6E"/>
    <w:rsid w:val="00A2668F"/>
    <w:rsid w:val="00A26A7D"/>
    <w:rsid w:val="00A2702E"/>
    <w:rsid w:val="00A30E74"/>
    <w:rsid w:val="00A30F8F"/>
    <w:rsid w:val="00A30FCC"/>
    <w:rsid w:val="00A32BDB"/>
    <w:rsid w:val="00A32FFF"/>
    <w:rsid w:val="00A33656"/>
    <w:rsid w:val="00A3400C"/>
    <w:rsid w:val="00A34DCB"/>
    <w:rsid w:val="00A366C9"/>
    <w:rsid w:val="00A36C68"/>
    <w:rsid w:val="00A41A30"/>
    <w:rsid w:val="00A42040"/>
    <w:rsid w:val="00A423A5"/>
    <w:rsid w:val="00A4296C"/>
    <w:rsid w:val="00A4304D"/>
    <w:rsid w:val="00A4500C"/>
    <w:rsid w:val="00A46059"/>
    <w:rsid w:val="00A46358"/>
    <w:rsid w:val="00A4731D"/>
    <w:rsid w:val="00A47401"/>
    <w:rsid w:val="00A47576"/>
    <w:rsid w:val="00A47769"/>
    <w:rsid w:val="00A47C8F"/>
    <w:rsid w:val="00A50075"/>
    <w:rsid w:val="00A50D63"/>
    <w:rsid w:val="00A51D1B"/>
    <w:rsid w:val="00A522FC"/>
    <w:rsid w:val="00A531E6"/>
    <w:rsid w:val="00A541C4"/>
    <w:rsid w:val="00A54A9F"/>
    <w:rsid w:val="00A558DA"/>
    <w:rsid w:val="00A57AF1"/>
    <w:rsid w:val="00A602B8"/>
    <w:rsid w:val="00A60505"/>
    <w:rsid w:val="00A609D5"/>
    <w:rsid w:val="00A60D6E"/>
    <w:rsid w:val="00A60E5C"/>
    <w:rsid w:val="00A61334"/>
    <w:rsid w:val="00A61CC3"/>
    <w:rsid w:val="00A62487"/>
    <w:rsid w:val="00A62C83"/>
    <w:rsid w:val="00A64331"/>
    <w:rsid w:val="00A64ACC"/>
    <w:rsid w:val="00A64CE1"/>
    <w:rsid w:val="00A64D1C"/>
    <w:rsid w:val="00A662CE"/>
    <w:rsid w:val="00A67655"/>
    <w:rsid w:val="00A701B0"/>
    <w:rsid w:val="00A70CE3"/>
    <w:rsid w:val="00A71384"/>
    <w:rsid w:val="00A7144B"/>
    <w:rsid w:val="00A71608"/>
    <w:rsid w:val="00A7172B"/>
    <w:rsid w:val="00A723F7"/>
    <w:rsid w:val="00A72BC3"/>
    <w:rsid w:val="00A72F51"/>
    <w:rsid w:val="00A72F84"/>
    <w:rsid w:val="00A73C4E"/>
    <w:rsid w:val="00A74B2A"/>
    <w:rsid w:val="00A74DFE"/>
    <w:rsid w:val="00A7602A"/>
    <w:rsid w:val="00A763B7"/>
    <w:rsid w:val="00A770FF"/>
    <w:rsid w:val="00A77AD0"/>
    <w:rsid w:val="00A80126"/>
    <w:rsid w:val="00A806CE"/>
    <w:rsid w:val="00A80DEB"/>
    <w:rsid w:val="00A81592"/>
    <w:rsid w:val="00A81A92"/>
    <w:rsid w:val="00A82B62"/>
    <w:rsid w:val="00A83D7F"/>
    <w:rsid w:val="00A83E76"/>
    <w:rsid w:val="00A84690"/>
    <w:rsid w:val="00A84748"/>
    <w:rsid w:val="00A8680B"/>
    <w:rsid w:val="00A86D61"/>
    <w:rsid w:val="00A86EB9"/>
    <w:rsid w:val="00A90C21"/>
    <w:rsid w:val="00A91AC6"/>
    <w:rsid w:val="00A92A2D"/>
    <w:rsid w:val="00A92CA5"/>
    <w:rsid w:val="00A9307E"/>
    <w:rsid w:val="00A94FB2"/>
    <w:rsid w:val="00A95487"/>
    <w:rsid w:val="00A95A86"/>
    <w:rsid w:val="00A960D8"/>
    <w:rsid w:val="00A97062"/>
    <w:rsid w:val="00A97352"/>
    <w:rsid w:val="00A9779F"/>
    <w:rsid w:val="00AA1DF8"/>
    <w:rsid w:val="00AA37D1"/>
    <w:rsid w:val="00AA39B7"/>
    <w:rsid w:val="00AA3FEB"/>
    <w:rsid w:val="00AA411D"/>
    <w:rsid w:val="00AA4C9F"/>
    <w:rsid w:val="00AA4E63"/>
    <w:rsid w:val="00AA5513"/>
    <w:rsid w:val="00AA6648"/>
    <w:rsid w:val="00AA6B0C"/>
    <w:rsid w:val="00AA7497"/>
    <w:rsid w:val="00AB1305"/>
    <w:rsid w:val="00AB235A"/>
    <w:rsid w:val="00AB37CB"/>
    <w:rsid w:val="00AB3905"/>
    <w:rsid w:val="00AB4543"/>
    <w:rsid w:val="00AB5F81"/>
    <w:rsid w:val="00AB725F"/>
    <w:rsid w:val="00AB7C59"/>
    <w:rsid w:val="00AC016E"/>
    <w:rsid w:val="00AC07DC"/>
    <w:rsid w:val="00AC0991"/>
    <w:rsid w:val="00AC0CA8"/>
    <w:rsid w:val="00AC373B"/>
    <w:rsid w:val="00AC4066"/>
    <w:rsid w:val="00AC4449"/>
    <w:rsid w:val="00AC51FE"/>
    <w:rsid w:val="00AC5669"/>
    <w:rsid w:val="00AC7983"/>
    <w:rsid w:val="00AC7A33"/>
    <w:rsid w:val="00AD0E7C"/>
    <w:rsid w:val="00AD18B4"/>
    <w:rsid w:val="00AD367F"/>
    <w:rsid w:val="00AD4E13"/>
    <w:rsid w:val="00AD523A"/>
    <w:rsid w:val="00AD6087"/>
    <w:rsid w:val="00AD63F3"/>
    <w:rsid w:val="00AE0CCB"/>
    <w:rsid w:val="00AE171E"/>
    <w:rsid w:val="00AE1C31"/>
    <w:rsid w:val="00AE3834"/>
    <w:rsid w:val="00AE3C05"/>
    <w:rsid w:val="00AE4816"/>
    <w:rsid w:val="00AE49F8"/>
    <w:rsid w:val="00AE54D9"/>
    <w:rsid w:val="00AE59F3"/>
    <w:rsid w:val="00AE5A53"/>
    <w:rsid w:val="00AE5E57"/>
    <w:rsid w:val="00AE6C24"/>
    <w:rsid w:val="00AE72DD"/>
    <w:rsid w:val="00AE7BFD"/>
    <w:rsid w:val="00AE7CEE"/>
    <w:rsid w:val="00AF0A1B"/>
    <w:rsid w:val="00AF0B52"/>
    <w:rsid w:val="00AF1022"/>
    <w:rsid w:val="00AF1058"/>
    <w:rsid w:val="00AF3020"/>
    <w:rsid w:val="00AF3BA4"/>
    <w:rsid w:val="00AF4EDD"/>
    <w:rsid w:val="00AF52BF"/>
    <w:rsid w:val="00AF54EE"/>
    <w:rsid w:val="00AF6A95"/>
    <w:rsid w:val="00AF774C"/>
    <w:rsid w:val="00AF7CBA"/>
    <w:rsid w:val="00AF7F1B"/>
    <w:rsid w:val="00B0043D"/>
    <w:rsid w:val="00B011FF"/>
    <w:rsid w:val="00B01810"/>
    <w:rsid w:val="00B02F3F"/>
    <w:rsid w:val="00B036D5"/>
    <w:rsid w:val="00B0372C"/>
    <w:rsid w:val="00B03B30"/>
    <w:rsid w:val="00B04A14"/>
    <w:rsid w:val="00B063B6"/>
    <w:rsid w:val="00B06E18"/>
    <w:rsid w:val="00B07B40"/>
    <w:rsid w:val="00B12195"/>
    <w:rsid w:val="00B12268"/>
    <w:rsid w:val="00B14447"/>
    <w:rsid w:val="00B14C6F"/>
    <w:rsid w:val="00B16DA6"/>
    <w:rsid w:val="00B1724E"/>
    <w:rsid w:val="00B179A4"/>
    <w:rsid w:val="00B212D1"/>
    <w:rsid w:val="00B23D9E"/>
    <w:rsid w:val="00B24443"/>
    <w:rsid w:val="00B24F9D"/>
    <w:rsid w:val="00B252DB"/>
    <w:rsid w:val="00B27AEF"/>
    <w:rsid w:val="00B301D3"/>
    <w:rsid w:val="00B309F9"/>
    <w:rsid w:val="00B309FC"/>
    <w:rsid w:val="00B30CA4"/>
    <w:rsid w:val="00B30D8F"/>
    <w:rsid w:val="00B30F29"/>
    <w:rsid w:val="00B31068"/>
    <w:rsid w:val="00B31539"/>
    <w:rsid w:val="00B33C0B"/>
    <w:rsid w:val="00B34299"/>
    <w:rsid w:val="00B34941"/>
    <w:rsid w:val="00B34AC7"/>
    <w:rsid w:val="00B359EC"/>
    <w:rsid w:val="00B35C5A"/>
    <w:rsid w:val="00B35FD5"/>
    <w:rsid w:val="00B372F3"/>
    <w:rsid w:val="00B37A41"/>
    <w:rsid w:val="00B37E69"/>
    <w:rsid w:val="00B4169F"/>
    <w:rsid w:val="00B41B9F"/>
    <w:rsid w:val="00B420F1"/>
    <w:rsid w:val="00B42A0A"/>
    <w:rsid w:val="00B43D5C"/>
    <w:rsid w:val="00B443E7"/>
    <w:rsid w:val="00B447E2"/>
    <w:rsid w:val="00B44AB7"/>
    <w:rsid w:val="00B44D00"/>
    <w:rsid w:val="00B44EE8"/>
    <w:rsid w:val="00B46EDB"/>
    <w:rsid w:val="00B46FF4"/>
    <w:rsid w:val="00B476B1"/>
    <w:rsid w:val="00B47D17"/>
    <w:rsid w:val="00B47DBC"/>
    <w:rsid w:val="00B50872"/>
    <w:rsid w:val="00B50E46"/>
    <w:rsid w:val="00B51AC5"/>
    <w:rsid w:val="00B51B34"/>
    <w:rsid w:val="00B51BE9"/>
    <w:rsid w:val="00B52342"/>
    <w:rsid w:val="00B52AE9"/>
    <w:rsid w:val="00B52B85"/>
    <w:rsid w:val="00B52EF5"/>
    <w:rsid w:val="00B53054"/>
    <w:rsid w:val="00B53428"/>
    <w:rsid w:val="00B538F6"/>
    <w:rsid w:val="00B53CA9"/>
    <w:rsid w:val="00B53F4F"/>
    <w:rsid w:val="00B55AD4"/>
    <w:rsid w:val="00B56A8E"/>
    <w:rsid w:val="00B56C49"/>
    <w:rsid w:val="00B56D0B"/>
    <w:rsid w:val="00B57188"/>
    <w:rsid w:val="00B57B4C"/>
    <w:rsid w:val="00B57ED0"/>
    <w:rsid w:val="00B61C7F"/>
    <w:rsid w:val="00B62704"/>
    <w:rsid w:val="00B62781"/>
    <w:rsid w:val="00B628D1"/>
    <w:rsid w:val="00B62ABE"/>
    <w:rsid w:val="00B633CE"/>
    <w:rsid w:val="00B643E7"/>
    <w:rsid w:val="00B64CB1"/>
    <w:rsid w:val="00B65732"/>
    <w:rsid w:val="00B661FA"/>
    <w:rsid w:val="00B66ABF"/>
    <w:rsid w:val="00B66EA6"/>
    <w:rsid w:val="00B700EC"/>
    <w:rsid w:val="00B70A01"/>
    <w:rsid w:val="00B7115C"/>
    <w:rsid w:val="00B72435"/>
    <w:rsid w:val="00B72560"/>
    <w:rsid w:val="00B72CC1"/>
    <w:rsid w:val="00B73903"/>
    <w:rsid w:val="00B73F13"/>
    <w:rsid w:val="00B74B0C"/>
    <w:rsid w:val="00B74BB7"/>
    <w:rsid w:val="00B75F50"/>
    <w:rsid w:val="00B762BF"/>
    <w:rsid w:val="00B767C5"/>
    <w:rsid w:val="00B7717F"/>
    <w:rsid w:val="00B77DF0"/>
    <w:rsid w:val="00B8145E"/>
    <w:rsid w:val="00B81693"/>
    <w:rsid w:val="00B8273E"/>
    <w:rsid w:val="00B82AD3"/>
    <w:rsid w:val="00B83184"/>
    <w:rsid w:val="00B834BC"/>
    <w:rsid w:val="00B83B71"/>
    <w:rsid w:val="00B83B77"/>
    <w:rsid w:val="00B83EBC"/>
    <w:rsid w:val="00B848C2"/>
    <w:rsid w:val="00B860F2"/>
    <w:rsid w:val="00B86BAF"/>
    <w:rsid w:val="00B86BD7"/>
    <w:rsid w:val="00B87767"/>
    <w:rsid w:val="00B90039"/>
    <w:rsid w:val="00B901A6"/>
    <w:rsid w:val="00B90411"/>
    <w:rsid w:val="00B9043C"/>
    <w:rsid w:val="00B90F94"/>
    <w:rsid w:val="00B9166E"/>
    <w:rsid w:val="00B94714"/>
    <w:rsid w:val="00B94FB5"/>
    <w:rsid w:val="00B95311"/>
    <w:rsid w:val="00B95598"/>
    <w:rsid w:val="00B9567B"/>
    <w:rsid w:val="00B957B9"/>
    <w:rsid w:val="00B95A24"/>
    <w:rsid w:val="00B960FD"/>
    <w:rsid w:val="00B9649C"/>
    <w:rsid w:val="00BA09A0"/>
    <w:rsid w:val="00BA13C0"/>
    <w:rsid w:val="00BA1AE5"/>
    <w:rsid w:val="00BA32CB"/>
    <w:rsid w:val="00BA3560"/>
    <w:rsid w:val="00BA3DB6"/>
    <w:rsid w:val="00BA68D0"/>
    <w:rsid w:val="00BA6E37"/>
    <w:rsid w:val="00BA7923"/>
    <w:rsid w:val="00BA7BE1"/>
    <w:rsid w:val="00BB085D"/>
    <w:rsid w:val="00BB1931"/>
    <w:rsid w:val="00BB1B66"/>
    <w:rsid w:val="00BB1BDE"/>
    <w:rsid w:val="00BB3009"/>
    <w:rsid w:val="00BB315B"/>
    <w:rsid w:val="00BB3240"/>
    <w:rsid w:val="00BB44BA"/>
    <w:rsid w:val="00BB4D70"/>
    <w:rsid w:val="00BB4D75"/>
    <w:rsid w:val="00BB6DE2"/>
    <w:rsid w:val="00BB6E45"/>
    <w:rsid w:val="00BB6E99"/>
    <w:rsid w:val="00BB7615"/>
    <w:rsid w:val="00BC11A5"/>
    <w:rsid w:val="00BC289E"/>
    <w:rsid w:val="00BC2D41"/>
    <w:rsid w:val="00BC3361"/>
    <w:rsid w:val="00BC3E9B"/>
    <w:rsid w:val="00BC459E"/>
    <w:rsid w:val="00BC48C0"/>
    <w:rsid w:val="00BC4F59"/>
    <w:rsid w:val="00BC5062"/>
    <w:rsid w:val="00BC53FD"/>
    <w:rsid w:val="00BC647D"/>
    <w:rsid w:val="00BC6DC8"/>
    <w:rsid w:val="00BD0CD6"/>
    <w:rsid w:val="00BD12DC"/>
    <w:rsid w:val="00BD1D56"/>
    <w:rsid w:val="00BD2B3A"/>
    <w:rsid w:val="00BD3603"/>
    <w:rsid w:val="00BD37CE"/>
    <w:rsid w:val="00BD3ACA"/>
    <w:rsid w:val="00BD3EF9"/>
    <w:rsid w:val="00BD48BF"/>
    <w:rsid w:val="00BD4F02"/>
    <w:rsid w:val="00BD5048"/>
    <w:rsid w:val="00BD51DB"/>
    <w:rsid w:val="00BD7600"/>
    <w:rsid w:val="00BD7901"/>
    <w:rsid w:val="00BE048D"/>
    <w:rsid w:val="00BE0A88"/>
    <w:rsid w:val="00BE1A0C"/>
    <w:rsid w:val="00BE1C3D"/>
    <w:rsid w:val="00BE2046"/>
    <w:rsid w:val="00BE21AF"/>
    <w:rsid w:val="00BE26D3"/>
    <w:rsid w:val="00BE2F32"/>
    <w:rsid w:val="00BE36CC"/>
    <w:rsid w:val="00BE4B9E"/>
    <w:rsid w:val="00BE4CCB"/>
    <w:rsid w:val="00BE4F6B"/>
    <w:rsid w:val="00BE6374"/>
    <w:rsid w:val="00BE69E9"/>
    <w:rsid w:val="00BE6F95"/>
    <w:rsid w:val="00BE7E40"/>
    <w:rsid w:val="00BF125A"/>
    <w:rsid w:val="00BF14E3"/>
    <w:rsid w:val="00BF24CE"/>
    <w:rsid w:val="00BF3375"/>
    <w:rsid w:val="00BF3DE9"/>
    <w:rsid w:val="00BF4998"/>
    <w:rsid w:val="00BF5304"/>
    <w:rsid w:val="00BF5A0C"/>
    <w:rsid w:val="00C00475"/>
    <w:rsid w:val="00C0059B"/>
    <w:rsid w:val="00C00D12"/>
    <w:rsid w:val="00C00D79"/>
    <w:rsid w:val="00C0110F"/>
    <w:rsid w:val="00C018A1"/>
    <w:rsid w:val="00C01ED6"/>
    <w:rsid w:val="00C02157"/>
    <w:rsid w:val="00C02ECE"/>
    <w:rsid w:val="00C02F27"/>
    <w:rsid w:val="00C0310A"/>
    <w:rsid w:val="00C0439A"/>
    <w:rsid w:val="00C047C7"/>
    <w:rsid w:val="00C05181"/>
    <w:rsid w:val="00C051F8"/>
    <w:rsid w:val="00C066F0"/>
    <w:rsid w:val="00C0721E"/>
    <w:rsid w:val="00C10D6B"/>
    <w:rsid w:val="00C10EAD"/>
    <w:rsid w:val="00C119FC"/>
    <w:rsid w:val="00C14549"/>
    <w:rsid w:val="00C152C7"/>
    <w:rsid w:val="00C15706"/>
    <w:rsid w:val="00C16357"/>
    <w:rsid w:val="00C16B9F"/>
    <w:rsid w:val="00C17BA2"/>
    <w:rsid w:val="00C22D73"/>
    <w:rsid w:val="00C22E8D"/>
    <w:rsid w:val="00C249A9"/>
    <w:rsid w:val="00C24AA2"/>
    <w:rsid w:val="00C25545"/>
    <w:rsid w:val="00C25766"/>
    <w:rsid w:val="00C25DC6"/>
    <w:rsid w:val="00C25DD4"/>
    <w:rsid w:val="00C263BE"/>
    <w:rsid w:val="00C2691F"/>
    <w:rsid w:val="00C26DA8"/>
    <w:rsid w:val="00C26E98"/>
    <w:rsid w:val="00C2722E"/>
    <w:rsid w:val="00C273AD"/>
    <w:rsid w:val="00C30A1F"/>
    <w:rsid w:val="00C314E5"/>
    <w:rsid w:val="00C33E7C"/>
    <w:rsid w:val="00C344BD"/>
    <w:rsid w:val="00C34BCD"/>
    <w:rsid w:val="00C363DB"/>
    <w:rsid w:val="00C3647A"/>
    <w:rsid w:val="00C3665E"/>
    <w:rsid w:val="00C3694E"/>
    <w:rsid w:val="00C37821"/>
    <w:rsid w:val="00C40BE5"/>
    <w:rsid w:val="00C41565"/>
    <w:rsid w:val="00C4198C"/>
    <w:rsid w:val="00C42F52"/>
    <w:rsid w:val="00C436B0"/>
    <w:rsid w:val="00C436E7"/>
    <w:rsid w:val="00C4395E"/>
    <w:rsid w:val="00C45077"/>
    <w:rsid w:val="00C455B7"/>
    <w:rsid w:val="00C463E5"/>
    <w:rsid w:val="00C46601"/>
    <w:rsid w:val="00C4694D"/>
    <w:rsid w:val="00C46F8E"/>
    <w:rsid w:val="00C4704D"/>
    <w:rsid w:val="00C479A9"/>
    <w:rsid w:val="00C506CB"/>
    <w:rsid w:val="00C5250D"/>
    <w:rsid w:val="00C5261C"/>
    <w:rsid w:val="00C528AE"/>
    <w:rsid w:val="00C5322F"/>
    <w:rsid w:val="00C542E2"/>
    <w:rsid w:val="00C5451C"/>
    <w:rsid w:val="00C54B39"/>
    <w:rsid w:val="00C56476"/>
    <w:rsid w:val="00C5648A"/>
    <w:rsid w:val="00C60935"/>
    <w:rsid w:val="00C60E0D"/>
    <w:rsid w:val="00C60ED7"/>
    <w:rsid w:val="00C6224B"/>
    <w:rsid w:val="00C625C0"/>
    <w:rsid w:val="00C63561"/>
    <w:rsid w:val="00C642BF"/>
    <w:rsid w:val="00C64A91"/>
    <w:rsid w:val="00C66CAC"/>
    <w:rsid w:val="00C66D35"/>
    <w:rsid w:val="00C7031B"/>
    <w:rsid w:val="00C705AF"/>
    <w:rsid w:val="00C70CE4"/>
    <w:rsid w:val="00C70E40"/>
    <w:rsid w:val="00C71B9C"/>
    <w:rsid w:val="00C71F51"/>
    <w:rsid w:val="00C72121"/>
    <w:rsid w:val="00C722F4"/>
    <w:rsid w:val="00C722FD"/>
    <w:rsid w:val="00C72C4A"/>
    <w:rsid w:val="00C72E74"/>
    <w:rsid w:val="00C746A0"/>
    <w:rsid w:val="00C76BB1"/>
    <w:rsid w:val="00C77A70"/>
    <w:rsid w:val="00C77DB6"/>
    <w:rsid w:val="00C77DD3"/>
    <w:rsid w:val="00C801B2"/>
    <w:rsid w:val="00C80E83"/>
    <w:rsid w:val="00C81026"/>
    <w:rsid w:val="00C812C9"/>
    <w:rsid w:val="00C8163A"/>
    <w:rsid w:val="00C81F7C"/>
    <w:rsid w:val="00C8213B"/>
    <w:rsid w:val="00C8545E"/>
    <w:rsid w:val="00C85751"/>
    <w:rsid w:val="00C86849"/>
    <w:rsid w:val="00C872DA"/>
    <w:rsid w:val="00C90DA8"/>
    <w:rsid w:val="00C9191A"/>
    <w:rsid w:val="00C91A89"/>
    <w:rsid w:val="00C91AF4"/>
    <w:rsid w:val="00C91E50"/>
    <w:rsid w:val="00C93321"/>
    <w:rsid w:val="00C93988"/>
    <w:rsid w:val="00C94C7A"/>
    <w:rsid w:val="00C94D4C"/>
    <w:rsid w:val="00C94E08"/>
    <w:rsid w:val="00C95B74"/>
    <w:rsid w:val="00C96C46"/>
    <w:rsid w:val="00C97B70"/>
    <w:rsid w:val="00C97B9B"/>
    <w:rsid w:val="00CA0717"/>
    <w:rsid w:val="00CA2D28"/>
    <w:rsid w:val="00CA431B"/>
    <w:rsid w:val="00CA47DE"/>
    <w:rsid w:val="00CA5003"/>
    <w:rsid w:val="00CA569E"/>
    <w:rsid w:val="00CA6AFF"/>
    <w:rsid w:val="00CA6DB1"/>
    <w:rsid w:val="00CA7217"/>
    <w:rsid w:val="00CA7DF6"/>
    <w:rsid w:val="00CB0D9E"/>
    <w:rsid w:val="00CB1FF4"/>
    <w:rsid w:val="00CB2278"/>
    <w:rsid w:val="00CB2A46"/>
    <w:rsid w:val="00CB2F10"/>
    <w:rsid w:val="00CB393B"/>
    <w:rsid w:val="00CB4F25"/>
    <w:rsid w:val="00CB58CB"/>
    <w:rsid w:val="00CB60F2"/>
    <w:rsid w:val="00CB69AD"/>
    <w:rsid w:val="00CB6B0B"/>
    <w:rsid w:val="00CC2287"/>
    <w:rsid w:val="00CC2864"/>
    <w:rsid w:val="00CC4909"/>
    <w:rsid w:val="00CC53A6"/>
    <w:rsid w:val="00CC5F9B"/>
    <w:rsid w:val="00CC6335"/>
    <w:rsid w:val="00CC6567"/>
    <w:rsid w:val="00CC65DC"/>
    <w:rsid w:val="00CC6779"/>
    <w:rsid w:val="00CC6EF1"/>
    <w:rsid w:val="00CC7317"/>
    <w:rsid w:val="00CC732B"/>
    <w:rsid w:val="00CC7D16"/>
    <w:rsid w:val="00CD0569"/>
    <w:rsid w:val="00CD0DD9"/>
    <w:rsid w:val="00CD1B08"/>
    <w:rsid w:val="00CD33AC"/>
    <w:rsid w:val="00CD4513"/>
    <w:rsid w:val="00CD455E"/>
    <w:rsid w:val="00CD5BFE"/>
    <w:rsid w:val="00CD6461"/>
    <w:rsid w:val="00CD7674"/>
    <w:rsid w:val="00CD7FCD"/>
    <w:rsid w:val="00CE1E1F"/>
    <w:rsid w:val="00CE2069"/>
    <w:rsid w:val="00CE4BC9"/>
    <w:rsid w:val="00CE5067"/>
    <w:rsid w:val="00CE56A4"/>
    <w:rsid w:val="00CE7AE2"/>
    <w:rsid w:val="00CF0BAA"/>
    <w:rsid w:val="00CF1604"/>
    <w:rsid w:val="00CF18AB"/>
    <w:rsid w:val="00CF1ADB"/>
    <w:rsid w:val="00CF2200"/>
    <w:rsid w:val="00CF2612"/>
    <w:rsid w:val="00CF2F6C"/>
    <w:rsid w:val="00CF32A4"/>
    <w:rsid w:val="00CF3733"/>
    <w:rsid w:val="00CF3B44"/>
    <w:rsid w:val="00CF4A04"/>
    <w:rsid w:val="00CF5356"/>
    <w:rsid w:val="00CF65AA"/>
    <w:rsid w:val="00CF6D54"/>
    <w:rsid w:val="00CF7013"/>
    <w:rsid w:val="00D0071D"/>
    <w:rsid w:val="00D00A54"/>
    <w:rsid w:val="00D0102D"/>
    <w:rsid w:val="00D0119E"/>
    <w:rsid w:val="00D01BE0"/>
    <w:rsid w:val="00D01CDF"/>
    <w:rsid w:val="00D027BF"/>
    <w:rsid w:val="00D02A03"/>
    <w:rsid w:val="00D02EF0"/>
    <w:rsid w:val="00D0301D"/>
    <w:rsid w:val="00D034E5"/>
    <w:rsid w:val="00D0409C"/>
    <w:rsid w:val="00D04140"/>
    <w:rsid w:val="00D04E73"/>
    <w:rsid w:val="00D062CE"/>
    <w:rsid w:val="00D06AA7"/>
    <w:rsid w:val="00D10D7A"/>
    <w:rsid w:val="00D1108F"/>
    <w:rsid w:val="00D1173C"/>
    <w:rsid w:val="00D11F86"/>
    <w:rsid w:val="00D132FF"/>
    <w:rsid w:val="00D137AC"/>
    <w:rsid w:val="00D14148"/>
    <w:rsid w:val="00D141AA"/>
    <w:rsid w:val="00D142E5"/>
    <w:rsid w:val="00D151B2"/>
    <w:rsid w:val="00D1563C"/>
    <w:rsid w:val="00D15AFD"/>
    <w:rsid w:val="00D17153"/>
    <w:rsid w:val="00D200FA"/>
    <w:rsid w:val="00D2169A"/>
    <w:rsid w:val="00D216C1"/>
    <w:rsid w:val="00D21992"/>
    <w:rsid w:val="00D21DE0"/>
    <w:rsid w:val="00D220CB"/>
    <w:rsid w:val="00D22AF0"/>
    <w:rsid w:val="00D22E1D"/>
    <w:rsid w:val="00D2359A"/>
    <w:rsid w:val="00D23D7D"/>
    <w:rsid w:val="00D2441D"/>
    <w:rsid w:val="00D2477F"/>
    <w:rsid w:val="00D24F4D"/>
    <w:rsid w:val="00D250E1"/>
    <w:rsid w:val="00D251EB"/>
    <w:rsid w:val="00D263EE"/>
    <w:rsid w:val="00D26C4A"/>
    <w:rsid w:val="00D272C0"/>
    <w:rsid w:val="00D300DA"/>
    <w:rsid w:val="00D30767"/>
    <w:rsid w:val="00D31BA2"/>
    <w:rsid w:val="00D322B7"/>
    <w:rsid w:val="00D32EB5"/>
    <w:rsid w:val="00D348D4"/>
    <w:rsid w:val="00D348DA"/>
    <w:rsid w:val="00D35216"/>
    <w:rsid w:val="00D36472"/>
    <w:rsid w:val="00D37F24"/>
    <w:rsid w:val="00D4088E"/>
    <w:rsid w:val="00D40F8A"/>
    <w:rsid w:val="00D4125A"/>
    <w:rsid w:val="00D41E16"/>
    <w:rsid w:val="00D42EFD"/>
    <w:rsid w:val="00D438A7"/>
    <w:rsid w:val="00D43D2E"/>
    <w:rsid w:val="00D45DE1"/>
    <w:rsid w:val="00D4633C"/>
    <w:rsid w:val="00D4792F"/>
    <w:rsid w:val="00D47E4F"/>
    <w:rsid w:val="00D510D0"/>
    <w:rsid w:val="00D51122"/>
    <w:rsid w:val="00D520CD"/>
    <w:rsid w:val="00D52367"/>
    <w:rsid w:val="00D52CB6"/>
    <w:rsid w:val="00D530E7"/>
    <w:rsid w:val="00D54427"/>
    <w:rsid w:val="00D5452D"/>
    <w:rsid w:val="00D56370"/>
    <w:rsid w:val="00D5665C"/>
    <w:rsid w:val="00D56930"/>
    <w:rsid w:val="00D610EB"/>
    <w:rsid w:val="00D61A53"/>
    <w:rsid w:val="00D62233"/>
    <w:rsid w:val="00D62419"/>
    <w:rsid w:val="00D62985"/>
    <w:rsid w:val="00D63228"/>
    <w:rsid w:val="00D6390D"/>
    <w:rsid w:val="00D63D7F"/>
    <w:rsid w:val="00D640BC"/>
    <w:rsid w:val="00D64276"/>
    <w:rsid w:val="00D642BC"/>
    <w:rsid w:val="00D648C2"/>
    <w:rsid w:val="00D64A73"/>
    <w:rsid w:val="00D654B5"/>
    <w:rsid w:val="00D654C3"/>
    <w:rsid w:val="00D658ED"/>
    <w:rsid w:val="00D661BF"/>
    <w:rsid w:val="00D66809"/>
    <w:rsid w:val="00D66F36"/>
    <w:rsid w:val="00D708EC"/>
    <w:rsid w:val="00D70A51"/>
    <w:rsid w:val="00D71F44"/>
    <w:rsid w:val="00D73A0B"/>
    <w:rsid w:val="00D7417D"/>
    <w:rsid w:val="00D7498A"/>
    <w:rsid w:val="00D7534F"/>
    <w:rsid w:val="00D7540F"/>
    <w:rsid w:val="00D755BE"/>
    <w:rsid w:val="00D75D29"/>
    <w:rsid w:val="00D76039"/>
    <w:rsid w:val="00D76BE5"/>
    <w:rsid w:val="00D76D01"/>
    <w:rsid w:val="00D77069"/>
    <w:rsid w:val="00D77289"/>
    <w:rsid w:val="00D775A1"/>
    <w:rsid w:val="00D806B3"/>
    <w:rsid w:val="00D81385"/>
    <w:rsid w:val="00D814A5"/>
    <w:rsid w:val="00D82144"/>
    <w:rsid w:val="00D83377"/>
    <w:rsid w:val="00D8407C"/>
    <w:rsid w:val="00D84315"/>
    <w:rsid w:val="00D846FF"/>
    <w:rsid w:val="00D847D0"/>
    <w:rsid w:val="00D8584B"/>
    <w:rsid w:val="00D859A2"/>
    <w:rsid w:val="00D85E1F"/>
    <w:rsid w:val="00D85E3B"/>
    <w:rsid w:val="00D868CD"/>
    <w:rsid w:val="00D86A15"/>
    <w:rsid w:val="00D86EB3"/>
    <w:rsid w:val="00D870AC"/>
    <w:rsid w:val="00D87605"/>
    <w:rsid w:val="00D87B10"/>
    <w:rsid w:val="00D90C81"/>
    <w:rsid w:val="00D91163"/>
    <w:rsid w:val="00D91807"/>
    <w:rsid w:val="00D92359"/>
    <w:rsid w:val="00D9268C"/>
    <w:rsid w:val="00D92F82"/>
    <w:rsid w:val="00D931EB"/>
    <w:rsid w:val="00D93400"/>
    <w:rsid w:val="00D93813"/>
    <w:rsid w:val="00D93E3C"/>
    <w:rsid w:val="00D9417E"/>
    <w:rsid w:val="00D9465A"/>
    <w:rsid w:val="00D9466A"/>
    <w:rsid w:val="00D94B88"/>
    <w:rsid w:val="00D94BDF"/>
    <w:rsid w:val="00D95DFF"/>
    <w:rsid w:val="00D96154"/>
    <w:rsid w:val="00D96661"/>
    <w:rsid w:val="00D96845"/>
    <w:rsid w:val="00D97217"/>
    <w:rsid w:val="00D973AB"/>
    <w:rsid w:val="00D97BA0"/>
    <w:rsid w:val="00DA0C5A"/>
    <w:rsid w:val="00DA0E95"/>
    <w:rsid w:val="00DA0F38"/>
    <w:rsid w:val="00DA1784"/>
    <w:rsid w:val="00DA1CC8"/>
    <w:rsid w:val="00DA23D7"/>
    <w:rsid w:val="00DA24CE"/>
    <w:rsid w:val="00DA364E"/>
    <w:rsid w:val="00DA3992"/>
    <w:rsid w:val="00DA3B2D"/>
    <w:rsid w:val="00DA48EB"/>
    <w:rsid w:val="00DA5B27"/>
    <w:rsid w:val="00DA5BBD"/>
    <w:rsid w:val="00DB0065"/>
    <w:rsid w:val="00DB0C00"/>
    <w:rsid w:val="00DB2481"/>
    <w:rsid w:val="00DB3A09"/>
    <w:rsid w:val="00DB4FC9"/>
    <w:rsid w:val="00DB579D"/>
    <w:rsid w:val="00DB5952"/>
    <w:rsid w:val="00DB5E7E"/>
    <w:rsid w:val="00DB5E84"/>
    <w:rsid w:val="00DB6D04"/>
    <w:rsid w:val="00DB7493"/>
    <w:rsid w:val="00DC2DCC"/>
    <w:rsid w:val="00DC37EE"/>
    <w:rsid w:val="00DC3D0C"/>
    <w:rsid w:val="00DC4699"/>
    <w:rsid w:val="00DC6AA6"/>
    <w:rsid w:val="00DC7429"/>
    <w:rsid w:val="00DC77BC"/>
    <w:rsid w:val="00DC7882"/>
    <w:rsid w:val="00DD00B5"/>
    <w:rsid w:val="00DD02CB"/>
    <w:rsid w:val="00DD18A5"/>
    <w:rsid w:val="00DD2D6A"/>
    <w:rsid w:val="00DD332D"/>
    <w:rsid w:val="00DD346E"/>
    <w:rsid w:val="00DD6839"/>
    <w:rsid w:val="00DD6C8A"/>
    <w:rsid w:val="00DD7E4B"/>
    <w:rsid w:val="00DE012D"/>
    <w:rsid w:val="00DE0434"/>
    <w:rsid w:val="00DE0621"/>
    <w:rsid w:val="00DE09E7"/>
    <w:rsid w:val="00DE1207"/>
    <w:rsid w:val="00DE3019"/>
    <w:rsid w:val="00DE32A3"/>
    <w:rsid w:val="00DE37E7"/>
    <w:rsid w:val="00DE447D"/>
    <w:rsid w:val="00DE4569"/>
    <w:rsid w:val="00DE4B48"/>
    <w:rsid w:val="00DE5772"/>
    <w:rsid w:val="00DE5851"/>
    <w:rsid w:val="00DE66A9"/>
    <w:rsid w:val="00DE6C84"/>
    <w:rsid w:val="00DE6DF6"/>
    <w:rsid w:val="00DE7123"/>
    <w:rsid w:val="00DF0995"/>
    <w:rsid w:val="00DF0FC7"/>
    <w:rsid w:val="00DF18BC"/>
    <w:rsid w:val="00DF2BB8"/>
    <w:rsid w:val="00DF3518"/>
    <w:rsid w:val="00DF5486"/>
    <w:rsid w:val="00DF6AE8"/>
    <w:rsid w:val="00DF77FD"/>
    <w:rsid w:val="00DF78DA"/>
    <w:rsid w:val="00E00270"/>
    <w:rsid w:val="00E0169A"/>
    <w:rsid w:val="00E017CA"/>
    <w:rsid w:val="00E04238"/>
    <w:rsid w:val="00E0426C"/>
    <w:rsid w:val="00E0479D"/>
    <w:rsid w:val="00E04AD1"/>
    <w:rsid w:val="00E04ED6"/>
    <w:rsid w:val="00E051A2"/>
    <w:rsid w:val="00E057C3"/>
    <w:rsid w:val="00E05921"/>
    <w:rsid w:val="00E05AF1"/>
    <w:rsid w:val="00E06DCE"/>
    <w:rsid w:val="00E102C9"/>
    <w:rsid w:val="00E10465"/>
    <w:rsid w:val="00E1131E"/>
    <w:rsid w:val="00E113CB"/>
    <w:rsid w:val="00E122A6"/>
    <w:rsid w:val="00E12700"/>
    <w:rsid w:val="00E12A05"/>
    <w:rsid w:val="00E14F11"/>
    <w:rsid w:val="00E15540"/>
    <w:rsid w:val="00E158BC"/>
    <w:rsid w:val="00E16519"/>
    <w:rsid w:val="00E173B3"/>
    <w:rsid w:val="00E1792C"/>
    <w:rsid w:val="00E20107"/>
    <w:rsid w:val="00E20661"/>
    <w:rsid w:val="00E20B63"/>
    <w:rsid w:val="00E21BBF"/>
    <w:rsid w:val="00E22C1C"/>
    <w:rsid w:val="00E23551"/>
    <w:rsid w:val="00E2367F"/>
    <w:rsid w:val="00E25565"/>
    <w:rsid w:val="00E256CB"/>
    <w:rsid w:val="00E266CC"/>
    <w:rsid w:val="00E272CC"/>
    <w:rsid w:val="00E2767B"/>
    <w:rsid w:val="00E27891"/>
    <w:rsid w:val="00E30B41"/>
    <w:rsid w:val="00E3143E"/>
    <w:rsid w:val="00E319E3"/>
    <w:rsid w:val="00E323DB"/>
    <w:rsid w:val="00E3253F"/>
    <w:rsid w:val="00E33DA0"/>
    <w:rsid w:val="00E34313"/>
    <w:rsid w:val="00E34AA3"/>
    <w:rsid w:val="00E34FBA"/>
    <w:rsid w:val="00E3620C"/>
    <w:rsid w:val="00E36CFC"/>
    <w:rsid w:val="00E36D6F"/>
    <w:rsid w:val="00E37555"/>
    <w:rsid w:val="00E37734"/>
    <w:rsid w:val="00E40087"/>
    <w:rsid w:val="00E4011C"/>
    <w:rsid w:val="00E40505"/>
    <w:rsid w:val="00E4177D"/>
    <w:rsid w:val="00E421A3"/>
    <w:rsid w:val="00E4241B"/>
    <w:rsid w:val="00E42BDA"/>
    <w:rsid w:val="00E42EE1"/>
    <w:rsid w:val="00E431F9"/>
    <w:rsid w:val="00E45065"/>
    <w:rsid w:val="00E463AC"/>
    <w:rsid w:val="00E46C2D"/>
    <w:rsid w:val="00E472B9"/>
    <w:rsid w:val="00E4755C"/>
    <w:rsid w:val="00E47605"/>
    <w:rsid w:val="00E505FB"/>
    <w:rsid w:val="00E50B23"/>
    <w:rsid w:val="00E50C34"/>
    <w:rsid w:val="00E514BF"/>
    <w:rsid w:val="00E515E5"/>
    <w:rsid w:val="00E51DFF"/>
    <w:rsid w:val="00E51EE6"/>
    <w:rsid w:val="00E52907"/>
    <w:rsid w:val="00E52E92"/>
    <w:rsid w:val="00E52F6C"/>
    <w:rsid w:val="00E535ED"/>
    <w:rsid w:val="00E54639"/>
    <w:rsid w:val="00E54F96"/>
    <w:rsid w:val="00E55489"/>
    <w:rsid w:val="00E55B18"/>
    <w:rsid w:val="00E560A8"/>
    <w:rsid w:val="00E56883"/>
    <w:rsid w:val="00E56CD1"/>
    <w:rsid w:val="00E6023A"/>
    <w:rsid w:val="00E609ED"/>
    <w:rsid w:val="00E61536"/>
    <w:rsid w:val="00E61636"/>
    <w:rsid w:val="00E61964"/>
    <w:rsid w:val="00E63EAF"/>
    <w:rsid w:val="00E6405B"/>
    <w:rsid w:val="00E64BE5"/>
    <w:rsid w:val="00E653F0"/>
    <w:rsid w:val="00E6549F"/>
    <w:rsid w:val="00E65CBD"/>
    <w:rsid w:val="00E67017"/>
    <w:rsid w:val="00E676A6"/>
    <w:rsid w:val="00E67CF5"/>
    <w:rsid w:val="00E67D6A"/>
    <w:rsid w:val="00E70411"/>
    <w:rsid w:val="00E7114B"/>
    <w:rsid w:val="00E71B80"/>
    <w:rsid w:val="00E71C78"/>
    <w:rsid w:val="00E721D8"/>
    <w:rsid w:val="00E72553"/>
    <w:rsid w:val="00E73D21"/>
    <w:rsid w:val="00E741D9"/>
    <w:rsid w:val="00E7505D"/>
    <w:rsid w:val="00E75F79"/>
    <w:rsid w:val="00E7766F"/>
    <w:rsid w:val="00E7791D"/>
    <w:rsid w:val="00E77B59"/>
    <w:rsid w:val="00E801E1"/>
    <w:rsid w:val="00E80A82"/>
    <w:rsid w:val="00E80C43"/>
    <w:rsid w:val="00E80DE0"/>
    <w:rsid w:val="00E816F8"/>
    <w:rsid w:val="00E81FF8"/>
    <w:rsid w:val="00E82235"/>
    <w:rsid w:val="00E848DE"/>
    <w:rsid w:val="00E84FA8"/>
    <w:rsid w:val="00E85B5C"/>
    <w:rsid w:val="00E86D4D"/>
    <w:rsid w:val="00E874CC"/>
    <w:rsid w:val="00E87551"/>
    <w:rsid w:val="00E878EE"/>
    <w:rsid w:val="00E87D3B"/>
    <w:rsid w:val="00E90864"/>
    <w:rsid w:val="00E90D9B"/>
    <w:rsid w:val="00E911B4"/>
    <w:rsid w:val="00E919BA"/>
    <w:rsid w:val="00E93DA5"/>
    <w:rsid w:val="00E95ECC"/>
    <w:rsid w:val="00E966D6"/>
    <w:rsid w:val="00E967C6"/>
    <w:rsid w:val="00EA05DB"/>
    <w:rsid w:val="00EA063E"/>
    <w:rsid w:val="00EA0DAE"/>
    <w:rsid w:val="00EA1E32"/>
    <w:rsid w:val="00EA2116"/>
    <w:rsid w:val="00EA4604"/>
    <w:rsid w:val="00EA49AB"/>
    <w:rsid w:val="00EA4BD3"/>
    <w:rsid w:val="00EA754F"/>
    <w:rsid w:val="00EA79D8"/>
    <w:rsid w:val="00EA7BCD"/>
    <w:rsid w:val="00EA7CB9"/>
    <w:rsid w:val="00EB0E21"/>
    <w:rsid w:val="00EB0F9A"/>
    <w:rsid w:val="00EB1401"/>
    <w:rsid w:val="00EB16DF"/>
    <w:rsid w:val="00EB1B93"/>
    <w:rsid w:val="00EB23A6"/>
    <w:rsid w:val="00EB2A36"/>
    <w:rsid w:val="00EB310B"/>
    <w:rsid w:val="00EB4127"/>
    <w:rsid w:val="00EB4229"/>
    <w:rsid w:val="00EB465D"/>
    <w:rsid w:val="00EB49B6"/>
    <w:rsid w:val="00EB4CB6"/>
    <w:rsid w:val="00EB4CEB"/>
    <w:rsid w:val="00EB50F4"/>
    <w:rsid w:val="00EB570F"/>
    <w:rsid w:val="00EB5ED5"/>
    <w:rsid w:val="00EB627B"/>
    <w:rsid w:val="00EB6A95"/>
    <w:rsid w:val="00EB6B67"/>
    <w:rsid w:val="00EB7880"/>
    <w:rsid w:val="00EB7B68"/>
    <w:rsid w:val="00EC2789"/>
    <w:rsid w:val="00EC2AE6"/>
    <w:rsid w:val="00EC2BB6"/>
    <w:rsid w:val="00EC4337"/>
    <w:rsid w:val="00EC501E"/>
    <w:rsid w:val="00ED0386"/>
    <w:rsid w:val="00ED077C"/>
    <w:rsid w:val="00ED19EA"/>
    <w:rsid w:val="00ED1B7F"/>
    <w:rsid w:val="00ED1EC1"/>
    <w:rsid w:val="00ED2757"/>
    <w:rsid w:val="00ED37D9"/>
    <w:rsid w:val="00ED38F5"/>
    <w:rsid w:val="00ED47EC"/>
    <w:rsid w:val="00ED50B2"/>
    <w:rsid w:val="00ED5514"/>
    <w:rsid w:val="00ED5798"/>
    <w:rsid w:val="00EE1124"/>
    <w:rsid w:val="00EE27F8"/>
    <w:rsid w:val="00EE2D2B"/>
    <w:rsid w:val="00EE2F52"/>
    <w:rsid w:val="00EE3828"/>
    <w:rsid w:val="00EE3E93"/>
    <w:rsid w:val="00EE4A49"/>
    <w:rsid w:val="00EE4FDE"/>
    <w:rsid w:val="00EE5D0F"/>
    <w:rsid w:val="00EE6405"/>
    <w:rsid w:val="00EE6728"/>
    <w:rsid w:val="00EE6B98"/>
    <w:rsid w:val="00EE7C14"/>
    <w:rsid w:val="00EF0148"/>
    <w:rsid w:val="00EF0685"/>
    <w:rsid w:val="00EF0B1D"/>
    <w:rsid w:val="00EF18D1"/>
    <w:rsid w:val="00EF1C76"/>
    <w:rsid w:val="00EF3039"/>
    <w:rsid w:val="00EF341F"/>
    <w:rsid w:val="00EF4A35"/>
    <w:rsid w:val="00EF5110"/>
    <w:rsid w:val="00EF5F34"/>
    <w:rsid w:val="00EF6359"/>
    <w:rsid w:val="00EF6528"/>
    <w:rsid w:val="00EF69CE"/>
    <w:rsid w:val="00EF6AF5"/>
    <w:rsid w:val="00EF6CFE"/>
    <w:rsid w:val="00EF6F73"/>
    <w:rsid w:val="00EF7724"/>
    <w:rsid w:val="00F02766"/>
    <w:rsid w:val="00F027DF"/>
    <w:rsid w:val="00F0288F"/>
    <w:rsid w:val="00F036DF"/>
    <w:rsid w:val="00F04554"/>
    <w:rsid w:val="00F04E99"/>
    <w:rsid w:val="00F05769"/>
    <w:rsid w:val="00F05827"/>
    <w:rsid w:val="00F060C3"/>
    <w:rsid w:val="00F07ED7"/>
    <w:rsid w:val="00F100E1"/>
    <w:rsid w:val="00F1027E"/>
    <w:rsid w:val="00F11E92"/>
    <w:rsid w:val="00F1216C"/>
    <w:rsid w:val="00F12255"/>
    <w:rsid w:val="00F12B40"/>
    <w:rsid w:val="00F12D91"/>
    <w:rsid w:val="00F12E94"/>
    <w:rsid w:val="00F1316B"/>
    <w:rsid w:val="00F13B14"/>
    <w:rsid w:val="00F1570E"/>
    <w:rsid w:val="00F15F01"/>
    <w:rsid w:val="00F16F5A"/>
    <w:rsid w:val="00F1733F"/>
    <w:rsid w:val="00F17D76"/>
    <w:rsid w:val="00F20658"/>
    <w:rsid w:val="00F21125"/>
    <w:rsid w:val="00F2323E"/>
    <w:rsid w:val="00F233EF"/>
    <w:rsid w:val="00F23BFB"/>
    <w:rsid w:val="00F23F8A"/>
    <w:rsid w:val="00F24BFB"/>
    <w:rsid w:val="00F252EC"/>
    <w:rsid w:val="00F2590D"/>
    <w:rsid w:val="00F25EC2"/>
    <w:rsid w:val="00F2740E"/>
    <w:rsid w:val="00F27905"/>
    <w:rsid w:val="00F30212"/>
    <w:rsid w:val="00F30341"/>
    <w:rsid w:val="00F33481"/>
    <w:rsid w:val="00F33612"/>
    <w:rsid w:val="00F33F0E"/>
    <w:rsid w:val="00F3508B"/>
    <w:rsid w:val="00F359E7"/>
    <w:rsid w:val="00F36B9E"/>
    <w:rsid w:val="00F3797E"/>
    <w:rsid w:val="00F37AFE"/>
    <w:rsid w:val="00F405EF"/>
    <w:rsid w:val="00F40B75"/>
    <w:rsid w:val="00F40C65"/>
    <w:rsid w:val="00F4124C"/>
    <w:rsid w:val="00F4196C"/>
    <w:rsid w:val="00F427AB"/>
    <w:rsid w:val="00F43840"/>
    <w:rsid w:val="00F43907"/>
    <w:rsid w:val="00F439A5"/>
    <w:rsid w:val="00F451AA"/>
    <w:rsid w:val="00F455C1"/>
    <w:rsid w:val="00F45DEC"/>
    <w:rsid w:val="00F50420"/>
    <w:rsid w:val="00F51448"/>
    <w:rsid w:val="00F52B58"/>
    <w:rsid w:val="00F53593"/>
    <w:rsid w:val="00F53682"/>
    <w:rsid w:val="00F53EA6"/>
    <w:rsid w:val="00F55797"/>
    <w:rsid w:val="00F55CD3"/>
    <w:rsid w:val="00F55DDF"/>
    <w:rsid w:val="00F55F50"/>
    <w:rsid w:val="00F561A3"/>
    <w:rsid w:val="00F563C0"/>
    <w:rsid w:val="00F56517"/>
    <w:rsid w:val="00F56549"/>
    <w:rsid w:val="00F56567"/>
    <w:rsid w:val="00F56674"/>
    <w:rsid w:val="00F56BF6"/>
    <w:rsid w:val="00F613CF"/>
    <w:rsid w:val="00F61D26"/>
    <w:rsid w:val="00F629CD"/>
    <w:rsid w:val="00F632C6"/>
    <w:rsid w:val="00F636AB"/>
    <w:rsid w:val="00F63F0E"/>
    <w:rsid w:val="00F65EAE"/>
    <w:rsid w:val="00F67024"/>
    <w:rsid w:val="00F67450"/>
    <w:rsid w:val="00F70684"/>
    <w:rsid w:val="00F707AE"/>
    <w:rsid w:val="00F70AE9"/>
    <w:rsid w:val="00F720F6"/>
    <w:rsid w:val="00F727A2"/>
    <w:rsid w:val="00F73F39"/>
    <w:rsid w:val="00F741D3"/>
    <w:rsid w:val="00F747DD"/>
    <w:rsid w:val="00F74CDA"/>
    <w:rsid w:val="00F76248"/>
    <w:rsid w:val="00F76D6A"/>
    <w:rsid w:val="00F77658"/>
    <w:rsid w:val="00F80A32"/>
    <w:rsid w:val="00F823F3"/>
    <w:rsid w:val="00F82CF8"/>
    <w:rsid w:val="00F839A4"/>
    <w:rsid w:val="00F8519D"/>
    <w:rsid w:val="00F8553B"/>
    <w:rsid w:val="00F874CF"/>
    <w:rsid w:val="00F87BE5"/>
    <w:rsid w:val="00F87F17"/>
    <w:rsid w:val="00F90E7B"/>
    <w:rsid w:val="00F90ED9"/>
    <w:rsid w:val="00F93978"/>
    <w:rsid w:val="00F93BBA"/>
    <w:rsid w:val="00F93DE9"/>
    <w:rsid w:val="00F941B3"/>
    <w:rsid w:val="00F94860"/>
    <w:rsid w:val="00F95028"/>
    <w:rsid w:val="00F950C0"/>
    <w:rsid w:val="00F95D61"/>
    <w:rsid w:val="00F96CF9"/>
    <w:rsid w:val="00F97208"/>
    <w:rsid w:val="00F97C45"/>
    <w:rsid w:val="00FA093A"/>
    <w:rsid w:val="00FA1B72"/>
    <w:rsid w:val="00FA2EFD"/>
    <w:rsid w:val="00FA2F2F"/>
    <w:rsid w:val="00FA2FA5"/>
    <w:rsid w:val="00FA34DB"/>
    <w:rsid w:val="00FA3A00"/>
    <w:rsid w:val="00FA3B5B"/>
    <w:rsid w:val="00FA3D5E"/>
    <w:rsid w:val="00FA4B63"/>
    <w:rsid w:val="00FA4D5B"/>
    <w:rsid w:val="00FA4DE7"/>
    <w:rsid w:val="00FA51DA"/>
    <w:rsid w:val="00FA5A29"/>
    <w:rsid w:val="00FA71B9"/>
    <w:rsid w:val="00FA7395"/>
    <w:rsid w:val="00FA7509"/>
    <w:rsid w:val="00FB1EFD"/>
    <w:rsid w:val="00FB225B"/>
    <w:rsid w:val="00FB2B0A"/>
    <w:rsid w:val="00FB340E"/>
    <w:rsid w:val="00FB35E3"/>
    <w:rsid w:val="00FB3E28"/>
    <w:rsid w:val="00FB4E84"/>
    <w:rsid w:val="00FB593E"/>
    <w:rsid w:val="00FB6936"/>
    <w:rsid w:val="00FB7067"/>
    <w:rsid w:val="00FB76CE"/>
    <w:rsid w:val="00FB76EE"/>
    <w:rsid w:val="00FB7EAF"/>
    <w:rsid w:val="00FC080A"/>
    <w:rsid w:val="00FC1D33"/>
    <w:rsid w:val="00FC1E4E"/>
    <w:rsid w:val="00FC379A"/>
    <w:rsid w:val="00FC467E"/>
    <w:rsid w:val="00FC58E1"/>
    <w:rsid w:val="00FC6624"/>
    <w:rsid w:val="00FC68D1"/>
    <w:rsid w:val="00FC7B5B"/>
    <w:rsid w:val="00FD11E4"/>
    <w:rsid w:val="00FD175A"/>
    <w:rsid w:val="00FD1FE0"/>
    <w:rsid w:val="00FD2402"/>
    <w:rsid w:val="00FD25B1"/>
    <w:rsid w:val="00FD336D"/>
    <w:rsid w:val="00FD3C72"/>
    <w:rsid w:val="00FD4D76"/>
    <w:rsid w:val="00FD562F"/>
    <w:rsid w:val="00FD62ED"/>
    <w:rsid w:val="00FD78B0"/>
    <w:rsid w:val="00FD7B75"/>
    <w:rsid w:val="00FE0F4C"/>
    <w:rsid w:val="00FE10A8"/>
    <w:rsid w:val="00FE13B6"/>
    <w:rsid w:val="00FE2868"/>
    <w:rsid w:val="00FE29DA"/>
    <w:rsid w:val="00FE2C7A"/>
    <w:rsid w:val="00FE3136"/>
    <w:rsid w:val="00FE445E"/>
    <w:rsid w:val="00FE595B"/>
    <w:rsid w:val="00FE5BAC"/>
    <w:rsid w:val="00FE7101"/>
    <w:rsid w:val="00FE7291"/>
    <w:rsid w:val="00FE7D2A"/>
    <w:rsid w:val="00FF03F0"/>
    <w:rsid w:val="00FF09A6"/>
    <w:rsid w:val="00FF10A0"/>
    <w:rsid w:val="00FF1428"/>
    <w:rsid w:val="00FF2877"/>
    <w:rsid w:val="00FF299F"/>
    <w:rsid w:val="00FF2CA3"/>
    <w:rsid w:val="00FF3289"/>
    <w:rsid w:val="00FF444E"/>
    <w:rsid w:val="00FF6792"/>
    <w:rsid w:val="00FF7BDE"/>
    <w:rsid w:val="00FF7EEE"/>
    <w:rsid w:val="00FF7F7E"/>
    <w:rsid w:val="0123C2E8"/>
    <w:rsid w:val="0125CF66"/>
    <w:rsid w:val="012A0F13"/>
    <w:rsid w:val="012C4665"/>
    <w:rsid w:val="018E4858"/>
    <w:rsid w:val="01B300FF"/>
    <w:rsid w:val="01C21F6C"/>
    <w:rsid w:val="01CBF825"/>
    <w:rsid w:val="01DC6748"/>
    <w:rsid w:val="01E5F744"/>
    <w:rsid w:val="01EA5A9E"/>
    <w:rsid w:val="01EEA869"/>
    <w:rsid w:val="0205B317"/>
    <w:rsid w:val="020B5677"/>
    <w:rsid w:val="0210C98D"/>
    <w:rsid w:val="02183AC1"/>
    <w:rsid w:val="0221BC4D"/>
    <w:rsid w:val="022B6A6F"/>
    <w:rsid w:val="0237179C"/>
    <w:rsid w:val="0239DA11"/>
    <w:rsid w:val="023FAEC1"/>
    <w:rsid w:val="027525B6"/>
    <w:rsid w:val="02940574"/>
    <w:rsid w:val="029B7F96"/>
    <w:rsid w:val="029ED39E"/>
    <w:rsid w:val="02EF5868"/>
    <w:rsid w:val="02F6CB70"/>
    <w:rsid w:val="02F8230B"/>
    <w:rsid w:val="02F84183"/>
    <w:rsid w:val="02FFD836"/>
    <w:rsid w:val="030E6AC0"/>
    <w:rsid w:val="03174FA8"/>
    <w:rsid w:val="031D2ACB"/>
    <w:rsid w:val="0328402C"/>
    <w:rsid w:val="03394B5C"/>
    <w:rsid w:val="033CEBA0"/>
    <w:rsid w:val="0354C1D3"/>
    <w:rsid w:val="035CBF77"/>
    <w:rsid w:val="0368D6AE"/>
    <w:rsid w:val="0369E8F5"/>
    <w:rsid w:val="0386194D"/>
    <w:rsid w:val="038D996E"/>
    <w:rsid w:val="038E87C4"/>
    <w:rsid w:val="03B43CED"/>
    <w:rsid w:val="03BAE92B"/>
    <w:rsid w:val="03C57BC7"/>
    <w:rsid w:val="03D41188"/>
    <w:rsid w:val="03D515E1"/>
    <w:rsid w:val="03E94112"/>
    <w:rsid w:val="03FA93BB"/>
    <w:rsid w:val="03FF3667"/>
    <w:rsid w:val="0404A11F"/>
    <w:rsid w:val="040BF91F"/>
    <w:rsid w:val="0422BB4E"/>
    <w:rsid w:val="0438674A"/>
    <w:rsid w:val="04570FED"/>
    <w:rsid w:val="045A50B7"/>
    <w:rsid w:val="0463CFAD"/>
    <w:rsid w:val="0466834D"/>
    <w:rsid w:val="04668D4E"/>
    <w:rsid w:val="0477DEFC"/>
    <w:rsid w:val="048EC031"/>
    <w:rsid w:val="049FE38B"/>
    <w:rsid w:val="04BA0A17"/>
    <w:rsid w:val="04BD5C65"/>
    <w:rsid w:val="04E3EFC7"/>
    <w:rsid w:val="04F701AF"/>
    <w:rsid w:val="050598D3"/>
    <w:rsid w:val="0508B057"/>
    <w:rsid w:val="050E5B74"/>
    <w:rsid w:val="0558B65C"/>
    <w:rsid w:val="056413A8"/>
    <w:rsid w:val="057E7E2C"/>
    <w:rsid w:val="05838B2B"/>
    <w:rsid w:val="0586D140"/>
    <w:rsid w:val="059AF5F5"/>
    <w:rsid w:val="05C1AC22"/>
    <w:rsid w:val="05C48E9D"/>
    <w:rsid w:val="05CF05CE"/>
    <w:rsid w:val="05D117E7"/>
    <w:rsid w:val="05E7B4E9"/>
    <w:rsid w:val="05FFA00E"/>
    <w:rsid w:val="0615D862"/>
    <w:rsid w:val="061AB0F6"/>
    <w:rsid w:val="0634903F"/>
    <w:rsid w:val="06385EA6"/>
    <w:rsid w:val="06651463"/>
    <w:rsid w:val="066C5179"/>
    <w:rsid w:val="0670CC24"/>
    <w:rsid w:val="0683EA51"/>
    <w:rsid w:val="06A1CB3D"/>
    <w:rsid w:val="06BC43F4"/>
    <w:rsid w:val="06E0DA92"/>
    <w:rsid w:val="06E38F16"/>
    <w:rsid w:val="071ABC1D"/>
    <w:rsid w:val="073C90B4"/>
    <w:rsid w:val="07862B6E"/>
    <w:rsid w:val="07928EF4"/>
    <w:rsid w:val="079535B3"/>
    <w:rsid w:val="07A284E1"/>
    <w:rsid w:val="07A7D570"/>
    <w:rsid w:val="07B85067"/>
    <w:rsid w:val="07DECE87"/>
    <w:rsid w:val="07EADA72"/>
    <w:rsid w:val="080E8F0F"/>
    <w:rsid w:val="0812ECB0"/>
    <w:rsid w:val="082806D2"/>
    <w:rsid w:val="086DBAE9"/>
    <w:rsid w:val="086F8495"/>
    <w:rsid w:val="088379FD"/>
    <w:rsid w:val="0883EA2A"/>
    <w:rsid w:val="0888A890"/>
    <w:rsid w:val="08974896"/>
    <w:rsid w:val="089C4A48"/>
    <w:rsid w:val="08AACA5E"/>
    <w:rsid w:val="08D78857"/>
    <w:rsid w:val="08DE02ED"/>
    <w:rsid w:val="08E6B938"/>
    <w:rsid w:val="08EAD7E5"/>
    <w:rsid w:val="091B0BAD"/>
    <w:rsid w:val="093C01E7"/>
    <w:rsid w:val="0947E772"/>
    <w:rsid w:val="09722C63"/>
    <w:rsid w:val="0979B6ED"/>
    <w:rsid w:val="097B08CF"/>
    <w:rsid w:val="0999BC54"/>
    <w:rsid w:val="099CE4A8"/>
    <w:rsid w:val="09ABFE59"/>
    <w:rsid w:val="09AC4E7E"/>
    <w:rsid w:val="09B487DE"/>
    <w:rsid w:val="09BB8A48"/>
    <w:rsid w:val="09C39799"/>
    <w:rsid w:val="09DBB04A"/>
    <w:rsid w:val="09EE91AA"/>
    <w:rsid w:val="0A0FC19C"/>
    <w:rsid w:val="0A138B2D"/>
    <w:rsid w:val="0A1541E2"/>
    <w:rsid w:val="0A49A014"/>
    <w:rsid w:val="0A4AF09A"/>
    <w:rsid w:val="0A601014"/>
    <w:rsid w:val="0A9C72B1"/>
    <w:rsid w:val="0AB1684F"/>
    <w:rsid w:val="0AC1C32C"/>
    <w:rsid w:val="0AC27936"/>
    <w:rsid w:val="0AE18E42"/>
    <w:rsid w:val="0AEE5C7B"/>
    <w:rsid w:val="0AF134B4"/>
    <w:rsid w:val="0B077C68"/>
    <w:rsid w:val="0B0B7CA9"/>
    <w:rsid w:val="0B15C0BC"/>
    <w:rsid w:val="0B1770F5"/>
    <w:rsid w:val="0B1818ED"/>
    <w:rsid w:val="0B28CF69"/>
    <w:rsid w:val="0B4A08A8"/>
    <w:rsid w:val="0B76ADB7"/>
    <w:rsid w:val="0B864F20"/>
    <w:rsid w:val="0B874693"/>
    <w:rsid w:val="0BA9F656"/>
    <w:rsid w:val="0BB4970E"/>
    <w:rsid w:val="0BE03B7F"/>
    <w:rsid w:val="0BEC4D0C"/>
    <w:rsid w:val="0BFDFB97"/>
    <w:rsid w:val="0C015E29"/>
    <w:rsid w:val="0C0C7268"/>
    <w:rsid w:val="0C0D6E44"/>
    <w:rsid w:val="0C0FA06B"/>
    <w:rsid w:val="0C13D391"/>
    <w:rsid w:val="0C187921"/>
    <w:rsid w:val="0C217D65"/>
    <w:rsid w:val="0C2801FF"/>
    <w:rsid w:val="0C28BECC"/>
    <w:rsid w:val="0C2FEA0E"/>
    <w:rsid w:val="0C4B35B0"/>
    <w:rsid w:val="0C5876D6"/>
    <w:rsid w:val="0C5BBBFC"/>
    <w:rsid w:val="0C64E42A"/>
    <w:rsid w:val="0C6B1421"/>
    <w:rsid w:val="0C8BC237"/>
    <w:rsid w:val="0CA37D20"/>
    <w:rsid w:val="0CC76AA7"/>
    <w:rsid w:val="0CE2A4E8"/>
    <w:rsid w:val="0CEE9C3C"/>
    <w:rsid w:val="0CF2882E"/>
    <w:rsid w:val="0D096DE9"/>
    <w:rsid w:val="0D1A5554"/>
    <w:rsid w:val="0D219026"/>
    <w:rsid w:val="0D358BAC"/>
    <w:rsid w:val="0D3DD36E"/>
    <w:rsid w:val="0D4713BF"/>
    <w:rsid w:val="0D9D485A"/>
    <w:rsid w:val="0DA9BC5B"/>
    <w:rsid w:val="0DC0D7B2"/>
    <w:rsid w:val="0DDA599D"/>
    <w:rsid w:val="0DE8A314"/>
    <w:rsid w:val="0E012B5F"/>
    <w:rsid w:val="0E0BA595"/>
    <w:rsid w:val="0E156B06"/>
    <w:rsid w:val="0E20D038"/>
    <w:rsid w:val="0E39A8AE"/>
    <w:rsid w:val="0E5956EF"/>
    <w:rsid w:val="0E5BB972"/>
    <w:rsid w:val="0E6F0D34"/>
    <w:rsid w:val="0E73F07D"/>
    <w:rsid w:val="0E8F2ADB"/>
    <w:rsid w:val="0EA29823"/>
    <w:rsid w:val="0ED0E869"/>
    <w:rsid w:val="0ED927F1"/>
    <w:rsid w:val="0EDDFFF0"/>
    <w:rsid w:val="0EEF5E74"/>
    <w:rsid w:val="0EF5AF47"/>
    <w:rsid w:val="0EFA2DD9"/>
    <w:rsid w:val="0EFC1B5A"/>
    <w:rsid w:val="0F45F163"/>
    <w:rsid w:val="0F89C125"/>
    <w:rsid w:val="0FC02D93"/>
    <w:rsid w:val="0FC2AFAE"/>
    <w:rsid w:val="0FC4FA90"/>
    <w:rsid w:val="0FCCECCA"/>
    <w:rsid w:val="0FCD416D"/>
    <w:rsid w:val="0FCEC6B0"/>
    <w:rsid w:val="0FF9455B"/>
    <w:rsid w:val="1077E7E3"/>
    <w:rsid w:val="107F9499"/>
    <w:rsid w:val="1080A7AB"/>
    <w:rsid w:val="1092EC01"/>
    <w:rsid w:val="109EC200"/>
    <w:rsid w:val="10A50E8B"/>
    <w:rsid w:val="10CCC593"/>
    <w:rsid w:val="10CE7E8C"/>
    <w:rsid w:val="10E1C1C4"/>
    <w:rsid w:val="10E84A6E"/>
    <w:rsid w:val="10F71389"/>
    <w:rsid w:val="1103F980"/>
    <w:rsid w:val="1124AF3E"/>
    <w:rsid w:val="114252B5"/>
    <w:rsid w:val="1155FF7C"/>
    <w:rsid w:val="11594945"/>
    <w:rsid w:val="11890691"/>
    <w:rsid w:val="1189E467"/>
    <w:rsid w:val="1191C54E"/>
    <w:rsid w:val="1198192D"/>
    <w:rsid w:val="11B17187"/>
    <w:rsid w:val="11D7EDC0"/>
    <w:rsid w:val="11DE2C8B"/>
    <w:rsid w:val="11E6111D"/>
    <w:rsid w:val="11E7F473"/>
    <w:rsid w:val="11EE16D5"/>
    <w:rsid w:val="121474AC"/>
    <w:rsid w:val="12195E25"/>
    <w:rsid w:val="122EFA59"/>
    <w:rsid w:val="1248D74A"/>
    <w:rsid w:val="125D394F"/>
    <w:rsid w:val="12694DB7"/>
    <w:rsid w:val="1273B3CD"/>
    <w:rsid w:val="1298E294"/>
    <w:rsid w:val="129DF78F"/>
    <w:rsid w:val="12B9DF0C"/>
    <w:rsid w:val="12BC8305"/>
    <w:rsid w:val="12D5F13F"/>
    <w:rsid w:val="12F97E36"/>
    <w:rsid w:val="1303C2BD"/>
    <w:rsid w:val="1317FE7F"/>
    <w:rsid w:val="1328FF87"/>
    <w:rsid w:val="132A22E4"/>
    <w:rsid w:val="136132ED"/>
    <w:rsid w:val="136174F9"/>
    <w:rsid w:val="13622383"/>
    <w:rsid w:val="136A0677"/>
    <w:rsid w:val="136D9107"/>
    <w:rsid w:val="136EAFE7"/>
    <w:rsid w:val="13723C37"/>
    <w:rsid w:val="137F6EAD"/>
    <w:rsid w:val="13889108"/>
    <w:rsid w:val="139D46A1"/>
    <w:rsid w:val="13A33DFC"/>
    <w:rsid w:val="13AC9914"/>
    <w:rsid w:val="13B9D036"/>
    <w:rsid w:val="13C7CDBE"/>
    <w:rsid w:val="13E4E0B7"/>
    <w:rsid w:val="13F024F6"/>
    <w:rsid w:val="141EFD8D"/>
    <w:rsid w:val="144EEB0C"/>
    <w:rsid w:val="144F3AAD"/>
    <w:rsid w:val="1455FFD7"/>
    <w:rsid w:val="1456A1EA"/>
    <w:rsid w:val="145953CB"/>
    <w:rsid w:val="146690BB"/>
    <w:rsid w:val="147DBB95"/>
    <w:rsid w:val="1494A904"/>
    <w:rsid w:val="14A14C93"/>
    <w:rsid w:val="14C628B7"/>
    <w:rsid w:val="14C79AA9"/>
    <w:rsid w:val="14C95D7A"/>
    <w:rsid w:val="14D442AB"/>
    <w:rsid w:val="14E43992"/>
    <w:rsid w:val="1503933E"/>
    <w:rsid w:val="15202EC5"/>
    <w:rsid w:val="154492F4"/>
    <w:rsid w:val="15505EE0"/>
    <w:rsid w:val="15760BEB"/>
    <w:rsid w:val="15774113"/>
    <w:rsid w:val="1580B535"/>
    <w:rsid w:val="1588C752"/>
    <w:rsid w:val="158C634A"/>
    <w:rsid w:val="15B2D656"/>
    <w:rsid w:val="15BF54C2"/>
    <w:rsid w:val="15CC50F8"/>
    <w:rsid w:val="1618ADDD"/>
    <w:rsid w:val="161AC102"/>
    <w:rsid w:val="162BE21D"/>
    <w:rsid w:val="1638FBEE"/>
    <w:rsid w:val="165DB006"/>
    <w:rsid w:val="16689A97"/>
    <w:rsid w:val="167330DB"/>
    <w:rsid w:val="168747BB"/>
    <w:rsid w:val="16A69C8B"/>
    <w:rsid w:val="16BCE991"/>
    <w:rsid w:val="16C2A738"/>
    <w:rsid w:val="16C58723"/>
    <w:rsid w:val="16C76BFF"/>
    <w:rsid w:val="16CB1179"/>
    <w:rsid w:val="16D410AA"/>
    <w:rsid w:val="16E439D6"/>
    <w:rsid w:val="17231CEE"/>
    <w:rsid w:val="17244A7E"/>
    <w:rsid w:val="1725E964"/>
    <w:rsid w:val="17374AC7"/>
    <w:rsid w:val="173932AB"/>
    <w:rsid w:val="173BEA13"/>
    <w:rsid w:val="17738265"/>
    <w:rsid w:val="178C9953"/>
    <w:rsid w:val="1799129B"/>
    <w:rsid w:val="17A17009"/>
    <w:rsid w:val="17A84891"/>
    <w:rsid w:val="17AE8A21"/>
    <w:rsid w:val="17B729FC"/>
    <w:rsid w:val="17B9DE61"/>
    <w:rsid w:val="17D4B020"/>
    <w:rsid w:val="17D4C474"/>
    <w:rsid w:val="17D6CF6B"/>
    <w:rsid w:val="17E4690B"/>
    <w:rsid w:val="17E5127F"/>
    <w:rsid w:val="17F690C1"/>
    <w:rsid w:val="180A41BE"/>
    <w:rsid w:val="180EF890"/>
    <w:rsid w:val="18205C96"/>
    <w:rsid w:val="1824A2DA"/>
    <w:rsid w:val="18329550"/>
    <w:rsid w:val="18332E58"/>
    <w:rsid w:val="18602D73"/>
    <w:rsid w:val="1866E1DA"/>
    <w:rsid w:val="18788E7D"/>
    <w:rsid w:val="1892568A"/>
    <w:rsid w:val="18A22674"/>
    <w:rsid w:val="18AB45DF"/>
    <w:rsid w:val="18BE7FC9"/>
    <w:rsid w:val="18D65C21"/>
    <w:rsid w:val="18F83C88"/>
    <w:rsid w:val="19030922"/>
    <w:rsid w:val="1917F269"/>
    <w:rsid w:val="191C0E73"/>
    <w:rsid w:val="1931EFA9"/>
    <w:rsid w:val="193C19DD"/>
    <w:rsid w:val="193F8B4C"/>
    <w:rsid w:val="19485171"/>
    <w:rsid w:val="19511488"/>
    <w:rsid w:val="1951B751"/>
    <w:rsid w:val="196ED5A9"/>
    <w:rsid w:val="198BD1C8"/>
    <w:rsid w:val="199F40C9"/>
    <w:rsid w:val="19BCF306"/>
    <w:rsid w:val="19D6434A"/>
    <w:rsid w:val="19DED576"/>
    <w:rsid w:val="19E0969C"/>
    <w:rsid w:val="19EF0A02"/>
    <w:rsid w:val="1A0C6F6F"/>
    <w:rsid w:val="1A0D54E1"/>
    <w:rsid w:val="1A153E70"/>
    <w:rsid w:val="1A24C6AC"/>
    <w:rsid w:val="1A312C4E"/>
    <w:rsid w:val="1A3C3BC5"/>
    <w:rsid w:val="1A49191A"/>
    <w:rsid w:val="1A4FFBDF"/>
    <w:rsid w:val="1A6CCFAD"/>
    <w:rsid w:val="1A79E5AF"/>
    <w:rsid w:val="1A7BD991"/>
    <w:rsid w:val="1A87D531"/>
    <w:rsid w:val="1A9035A9"/>
    <w:rsid w:val="1A926CE5"/>
    <w:rsid w:val="1AFFB6F1"/>
    <w:rsid w:val="1B261D90"/>
    <w:rsid w:val="1B4C50CE"/>
    <w:rsid w:val="1B4CCBA7"/>
    <w:rsid w:val="1BCC9826"/>
    <w:rsid w:val="1BD8E236"/>
    <w:rsid w:val="1BF71ACF"/>
    <w:rsid w:val="1C13AC0C"/>
    <w:rsid w:val="1C1BFB31"/>
    <w:rsid w:val="1C23A592"/>
    <w:rsid w:val="1C488AFC"/>
    <w:rsid w:val="1C56A3B1"/>
    <w:rsid w:val="1C766F8E"/>
    <w:rsid w:val="1C8CF2E2"/>
    <w:rsid w:val="1C97ECC0"/>
    <w:rsid w:val="1CE04CEB"/>
    <w:rsid w:val="1CE0C536"/>
    <w:rsid w:val="1CEF3BC9"/>
    <w:rsid w:val="1CFE5C40"/>
    <w:rsid w:val="1D171872"/>
    <w:rsid w:val="1D204A5B"/>
    <w:rsid w:val="1D2E8CE2"/>
    <w:rsid w:val="1D5DCE29"/>
    <w:rsid w:val="1D6F978B"/>
    <w:rsid w:val="1D74FADE"/>
    <w:rsid w:val="1D84D1AF"/>
    <w:rsid w:val="1D98907C"/>
    <w:rsid w:val="1DA1F3FD"/>
    <w:rsid w:val="1DA5B08B"/>
    <w:rsid w:val="1DBDC7BB"/>
    <w:rsid w:val="1DF88DBD"/>
    <w:rsid w:val="1E03D090"/>
    <w:rsid w:val="1E0EF229"/>
    <w:rsid w:val="1E246D25"/>
    <w:rsid w:val="1E553285"/>
    <w:rsid w:val="1E5A4DBB"/>
    <w:rsid w:val="1E7BC046"/>
    <w:rsid w:val="1ED3082D"/>
    <w:rsid w:val="1F2E8A42"/>
    <w:rsid w:val="1F3633B5"/>
    <w:rsid w:val="1F3F44B1"/>
    <w:rsid w:val="1F402C7A"/>
    <w:rsid w:val="1F5361F0"/>
    <w:rsid w:val="1F56C373"/>
    <w:rsid w:val="1F57108F"/>
    <w:rsid w:val="1F6A1786"/>
    <w:rsid w:val="1F6AABCE"/>
    <w:rsid w:val="1F8BCCCA"/>
    <w:rsid w:val="1F9CD019"/>
    <w:rsid w:val="1FA7DE99"/>
    <w:rsid w:val="1FB3AA80"/>
    <w:rsid w:val="1FBA6976"/>
    <w:rsid w:val="1FC55951"/>
    <w:rsid w:val="1FD184D9"/>
    <w:rsid w:val="1FD4C96D"/>
    <w:rsid w:val="1FD843D3"/>
    <w:rsid w:val="1FDB4078"/>
    <w:rsid w:val="1FE6201E"/>
    <w:rsid w:val="1FE7CEA1"/>
    <w:rsid w:val="204EB85A"/>
    <w:rsid w:val="205CCE1E"/>
    <w:rsid w:val="207533E3"/>
    <w:rsid w:val="207DDC8C"/>
    <w:rsid w:val="20B1AE10"/>
    <w:rsid w:val="20C90426"/>
    <w:rsid w:val="20CE3B44"/>
    <w:rsid w:val="20CF0AE4"/>
    <w:rsid w:val="20D430BA"/>
    <w:rsid w:val="20EFEF6A"/>
    <w:rsid w:val="20F2F29D"/>
    <w:rsid w:val="21138C59"/>
    <w:rsid w:val="214911F4"/>
    <w:rsid w:val="2158508C"/>
    <w:rsid w:val="21673737"/>
    <w:rsid w:val="218F33CE"/>
    <w:rsid w:val="21989471"/>
    <w:rsid w:val="21BF767E"/>
    <w:rsid w:val="21C07490"/>
    <w:rsid w:val="21D0BEFE"/>
    <w:rsid w:val="21D326C6"/>
    <w:rsid w:val="21D9687E"/>
    <w:rsid w:val="21F81374"/>
    <w:rsid w:val="22232ADA"/>
    <w:rsid w:val="222D68E0"/>
    <w:rsid w:val="223EEC5E"/>
    <w:rsid w:val="224C87BF"/>
    <w:rsid w:val="2253D807"/>
    <w:rsid w:val="225A6A31"/>
    <w:rsid w:val="225C3FF4"/>
    <w:rsid w:val="225E344E"/>
    <w:rsid w:val="2262D761"/>
    <w:rsid w:val="227EEEF5"/>
    <w:rsid w:val="2281BD6E"/>
    <w:rsid w:val="229351F5"/>
    <w:rsid w:val="22C90621"/>
    <w:rsid w:val="22D7563C"/>
    <w:rsid w:val="22F50242"/>
    <w:rsid w:val="22F98682"/>
    <w:rsid w:val="2321CF11"/>
    <w:rsid w:val="2354E42D"/>
    <w:rsid w:val="2379CDF8"/>
    <w:rsid w:val="2393333D"/>
    <w:rsid w:val="2398519D"/>
    <w:rsid w:val="23B876BA"/>
    <w:rsid w:val="23C6072E"/>
    <w:rsid w:val="23CEE176"/>
    <w:rsid w:val="23CFE9F8"/>
    <w:rsid w:val="23DD51E3"/>
    <w:rsid w:val="23F1211B"/>
    <w:rsid w:val="23FEA505"/>
    <w:rsid w:val="2407F8D2"/>
    <w:rsid w:val="24144123"/>
    <w:rsid w:val="24171B00"/>
    <w:rsid w:val="245E55E8"/>
    <w:rsid w:val="246A66F4"/>
    <w:rsid w:val="2476B8DD"/>
    <w:rsid w:val="2482C2ED"/>
    <w:rsid w:val="24A60771"/>
    <w:rsid w:val="24A63586"/>
    <w:rsid w:val="24C183C5"/>
    <w:rsid w:val="24DEF705"/>
    <w:rsid w:val="24E97C38"/>
    <w:rsid w:val="24F2E153"/>
    <w:rsid w:val="25102BBA"/>
    <w:rsid w:val="2539ADA1"/>
    <w:rsid w:val="2540884A"/>
    <w:rsid w:val="2554DAFC"/>
    <w:rsid w:val="255A5547"/>
    <w:rsid w:val="2564A427"/>
    <w:rsid w:val="2580A68E"/>
    <w:rsid w:val="258298E7"/>
    <w:rsid w:val="258780AD"/>
    <w:rsid w:val="258FE013"/>
    <w:rsid w:val="25C3597D"/>
    <w:rsid w:val="25CB6321"/>
    <w:rsid w:val="25DD7E93"/>
    <w:rsid w:val="25F5B80D"/>
    <w:rsid w:val="25FDCEB0"/>
    <w:rsid w:val="2603890B"/>
    <w:rsid w:val="260E0E93"/>
    <w:rsid w:val="26166F33"/>
    <w:rsid w:val="263F108B"/>
    <w:rsid w:val="265D0B55"/>
    <w:rsid w:val="26696EAD"/>
    <w:rsid w:val="26F312A6"/>
    <w:rsid w:val="2723510E"/>
    <w:rsid w:val="273E264C"/>
    <w:rsid w:val="27404DCA"/>
    <w:rsid w:val="2745388D"/>
    <w:rsid w:val="275A8154"/>
    <w:rsid w:val="27641C71"/>
    <w:rsid w:val="2777A5D7"/>
    <w:rsid w:val="27854648"/>
    <w:rsid w:val="27AA74D6"/>
    <w:rsid w:val="27B9206C"/>
    <w:rsid w:val="27CD4766"/>
    <w:rsid w:val="27CFA589"/>
    <w:rsid w:val="27DDD648"/>
    <w:rsid w:val="281A3DBA"/>
    <w:rsid w:val="28235959"/>
    <w:rsid w:val="28247DB7"/>
    <w:rsid w:val="28416161"/>
    <w:rsid w:val="28453BA3"/>
    <w:rsid w:val="285374BD"/>
    <w:rsid w:val="285E583E"/>
    <w:rsid w:val="2862D68F"/>
    <w:rsid w:val="2865E9AE"/>
    <w:rsid w:val="28753143"/>
    <w:rsid w:val="288CF666"/>
    <w:rsid w:val="288E25AD"/>
    <w:rsid w:val="28992CF6"/>
    <w:rsid w:val="28D8943F"/>
    <w:rsid w:val="28DF3CC0"/>
    <w:rsid w:val="28E8AF20"/>
    <w:rsid w:val="28EA8C23"/>
    <w:rsid w:val="28F680DC"/>
    <w:rsid w:val="2907F65F"/>
    <w:rsid w:val="290B9EEE"/>
    <w:rsid w:val="293EFC80"/>
    <w:rsid w:val="29915855"/>
    <w:rsid w:val="29929923"/>
    <w:rsid w:val="29A9E109"/>
    <w:rsid w:val="29BC5F30"/>
    <w:rsid w:val="29E10C85"/>
    <w:rsid w:val="29F9D793"/>
    <w:rsid w:val="29FC9ACD"/>
    <w:rsid w:val="2A279B5F"/>
    <w:rsid w:val="2A65058D"/>
    <w:rsid w:val="2A68C3B0"/>
    <w:rsid w:val="2A6DADBE"/>
    <w:rsid w:val="2A6EAF1A"/>
    <w:rsid w:val="2A80C565"/>
    <w:rsid w:val="2A876BD5"/>
    <w:rsid w:val="2AA9A6FD"/>
    <w:rsid w:val="2AAED54D"/>
    <w:rsid w:val="2AB93C05"/>
    <w:rsid w:val="2AD28A87"/>
    <w:rsid w:val="2AD2DEAB"/>
    <w:rsid w:val="2AD63272"/>
    <w:rsid w:val="2AE5EFC7"/>
    <w:rsid w:val="2AF10F68"/>
    <w:rsid w:val="2AF990F1"/>
    <w:rsid w:val="2B002D20"/>
    <w:rsid w:val="2B050941"/>
    <w:rsid w:val="2B0C98F8"/>
    <w:rsid w:val="2B0EC79E"/>
    <w:rsid w:val="2B100384"/>
    <w:rsid w:val="2B113F44"/>
    <w:rsid w:val="2B1332F2"/>
    <w:rsid w:val="2B287254"/>
    <w:rsid w:val="2B2FCEEB"/>
    <w:rsid w:val="2B6B48F6"/>
    <w:rsid w:val="2B79D0BF"/>
    <w:rsid w:val="2B7C4DA4"/>
    <w:rsid w:val="2B9099CD"/>
    <w:rsid w:val="2B985258"/>
    <w:rsid w:val="2BBECD2A"/>
    <w:rsid w:val="2BD0CDB8"/>
    <w:rsid w:val="2BD21231"/>
    <w:rsid w:val="2BFB5D7A"/>
    <w:rsid w:val="2C3DF829"/>
    <w:rsid w:val="2C4043D4"/>
    <w:rsid w:val="2C870B05"/>
    <w:rsid w:val="2CC1C5C7"/>
    <w:rsid w:val="2CF0FA24"/>
    <w:rsid w:val="2D4B75A0"/>
    <w:rsid w:val="2D501BC2"/>
    <w:rsid w:val="2D5E6BD4"/>
    <w:rsid w:val="2D8C87BE"/>
    <w:rsid w:val="2D920CF6"/>
    <w:rsid w:val="2D9A9A52"/>
    <w:rsid w:val="2DA799C7"/>
    <w:rsid w:val="2DAAB0C0"/>
    <w:rsid w:val="2DAC0562"/>
    <w:rsid w:val="2DB1EA87"/>
    <w:rsid w:val="2DB66E05"/>
    <w:rsid w:val="2DE587B9"/>
    <w:rsid w:val="2E2504FC"/>
    <w:rsid w:val="2E4314F2"/>
    <w:rsid w:val="2E48AA8D"/>
    <w:rsid w:val="2E5FD82F"/>
    <w:rsid w:val="2E8AA125"/>
    <w:rsid w:val="2E8D6780"/>
    <w:rsid w:val="2EAC0AFE"/>
    <w:rsid w:val="2EBC35A6"/>
    <w:rsid w:val="2ECF8184"/>
    <w:rsid w:val="2EE53315"/>
    <w:rsid w:val="2F0079B7"/>
    <w:rsid w:val="2F08CD6F"/>
    <w:rsid w:val="2F1AC253"/>
    <w:rsid w:val="2F2BD7E5"/>
    <w:rsid w:val="2F327A04"/>
    <w:rsid w:val="2F45E76A"/>
    <w:rsid w:val="2F5F2220"/>
    <w:rsid w:val="2F6A1AA7"/>
    <w:rsid w:val="2F6EAD22"/>
    <w:rsid w:val="2F7CD6B6"/>
    <w:rsid w:val="2F8ACFB2"/>
    <w:rsid w:val="2FB098EA"/>
    <w:rsid w:val="2FBE4B1E"/>
    <w:rsid w:val="2FC00B57"/>
    <w:rsid w:val="2FC7D8C1"/>
    <w:rsid w:val="2FE68280"/>
    <w:rsid w:val="2FFAD21B"/>
    <w:rsid w:val="2FFBFA34"/>
    <w:rsid w:val="30068CC1"/>
    <w:rsid w:val="301559CA"/>
    <w:rsid w:val="301751B5"/>
    <w:rsid w:val="301BFC94"/>
    <w:rsid w:val="302067F8"/>
    <w:rsid w:val="304C6EE6"/>
    <w:rsid w:val="304F1AE5"/>
    <w:rsid w:val="30651F97"/>
    <w:rsid w:val="30743DA5"/>
    <w:rsid w:val="308706DA"/>
    <w:rsid w:val="30A3CDF3"/>
    <w:rsid w:val="30CCF78D"/>
    <w:rsid w:val="30D4BD9A"/>
    <w:rsid w:val="30DC75AB"/>
    <w:rsid w:val="30EA9E70"/>
    <w:rsid w:val="30F2EDFF"/>
    <w:rsid w:val="30FF5099"/>
    <w:rsid w:val="3102812C"/>
    <w:rsid w:val="311CBF11"/>
    <w:rsid w:val="311EDDE3"/>
    <w:rsid w:val="31284477"/>
    <w:rsid w:val="312D1381"/>
    <w:rsid w:val="313D7C61"/>
    <w:rsid w:val="31483D5E"/>
    <w:rsid w:val="3160B214"/>
    <w:rsid w:val="316105EB"/>
    <w:rsid w:val="3184D74F"/>
    <w:rsid w:val="3184EF09"/>
    <w:rsid w:val="3186B34E"/>
    <w:rsid w:val="319B6E52"/>
    <w:rsid w:val="319CC99B"/>
    <w:rsid w:val="319DDDEE"/>
    <w:rsid w:val="32021271"/>
    <w:rsid w:val="3207893A"/>
    <w:rsid w:val="3209DD5F"/>
    <w:rsid w:val="323200F0"/>
    <w:rsid w:val="32531020"/>
    <w:rsid w:val="325FE963"/>
    <w:rsid w:val="3270ADC1"/>
    <w:rsid w:val="328EE153"/>
    <w:rsid w:val="3290A357"/>
    <w:rsid w:val="32A64DE4"/>
    <w:rsid w:val="32B69E2B"/>
    <w:rsid w:val="32C43BB1"/>
    <w:rsid w:val="32CE7709"/>
    <w:rsid w:val="32D1B10E"/>
    <w:rsid w:val="32F537AD"/>
    <w:rsid w:val="32F69776"/>
    <w:rsid w:val="330DA671"/>
    <w:rsid w:val="33140D96"/>
    <w:rsid w:val="331B1B9B"/>
    <w:rsid w:val="33382B9B"/>
    <w:rsid w:val="333ADF9A"/>
    <w:rsid w:val="3347DB20"/>
    <w:rsid w:val="337DA1DA"/>
    <w:rsid w:val="3385E419"/>
    <w:rsid w:val="3391F8E6"/>
    <w:rsid w:val="339E5448"/>
    <w:rsid w:val="33BDD573"/>
    <w:rsid w:val="33D759F5"/>
    <w:rsid w:val="33D80EA8"/>
    <w:rsid w:val="33DCBF45"/>
    <w:rsid w:val="33E1B33D"/>
    <w:rsid w:val="33F90905"/>
    <w:rsid w:val="340E94FB"/>
    <w:rsid w:val="34102528"/>
    <w:rsid w:val="3415D3FC"/>
    <w:rsid w:val="3416CBA5"/>
    <w:rsid w:val="3424355A"/>
    <w:rsid w:val="3425959A"/>
    <w:rsid w:val="342C73B8"/>
    <w:rsid w:val="3441079A"/>
    <w:rsid w:val="3478E4D5"/>
    <w:rsid w:val="3489D7C6"/>
    <w:rsid w:val="34BACD13"/>
    <w:rsid w:val="34CAA673"/>
    <w:rsid w:val="34DA5FE3"/>
    <w:rsid w:val="34EC6C91"/>
    <w:rsid w:val="35085E69"/>
    <w:rsid w:val="352E9648"/>
    <w:rsid w:val="35437943"/>
    <w:rsid w:val="354AAFB3"/>
    <w:rsid w:val="356098C2"/>
    <w:rsid w:val="35614E31"/>
    <w:rsid w:val="356D5AAB"/>
    <w:rsid w:val="3586A245"/>
    <w:rsid w:val="358DBDF9"/>
    <w:rsid w:val="35930701"/>
    <w:rsid w:val="35CB21B1"/>
    <w:rsid w:val="35D49C42"/>
    <w:rsid w:val="35E29873"/>
    <w:rsid w:val="35E367C5"/>
    <w:rsid w:val="361326F8"/>
    <w:rsid w:val="3617DB65"/>
    <w:rsid w:val="361A8E4F"/>
    <w:rsid w:val="361E1DDE"/>
    <w:rsid w:val="3628EB02"/>
    <w:rsid w:val="3639819E"/>
    <w:rsid w:val="364BFC58"/>
    <w:rsid w:val="365157C4"/>
    <w:rsid w:val="36535D3A"/>
    <w:rsid w:val="3664CB4F"/>
    <w:rsid w:val="3670A187"/>
    <w:rsid w:val="3679EEB7"/>
    <w:rsid w:val="367C6A2B"/>
    <w:rsid w:val="36904461"/>
    <w:rsid w:val="3696AF87"/>
    <w:rsid w:val="36AD776C"/>
    <w:rsid w:val="36BC801F"/>
    <w:rsid w:val="36C9A740"/>
    <w:rsid w:val="36D58690"/>
    <w:rsid w:val="36DA71D8"/>
    <w:rsid w:val="36E6DC39"/>
    <w:rsid w:val="36EBF9F7"/>
    <w:rsid w:val="36EE2148"/>
    <w:rsid w:val="36F319ED"/>
    <w:rsid w:val="37223C6A"/>
    <w:rsid w:val="3757F7D9"/>
    <w:rsid w:val="37708F56"/>
    <w:rsid w:val="37C15FB1"/>
    <w:rsid w:val="37C70E11"/>
    <w:rsid w:val="37CD1E96"/>
    <w:rsid w:val="37D5A053"/>
    <w:rsid w:val="38005CCB"/>
    <w:rsid w:val="38074352"/>
    <w:rsid w:val="381C79AF"/>
    <w:rsid w:val="38262D33"/>
    <w:rsid w:val="3846AA9B"/>
    <w:rsid w:val="3850B9B8"/>
    <w:rsid w:val="385CD69F"/>
    <w:rsid w:val="386A1112"/>
    <w:rsid w:val="3871C7D5"/>
    <w:rsid w:val="3899EC4B"/>
    <w:rsid w:val="38A40308"/>
    <w:rsid w:val="38A828B3"/>
    <w:rsid w:val="38CE94A8"/>
    <w:rsid w:val="38E9AB78"/>
    <w:rsid w:val="3967055A"/>
    <w:rsid w:val="39673D34"/>
    <w:rsid w:val="396DC404"/>
    <w:rsid w:val="39721A62"/>
    <w:rsid w:val="397527EA"/>
    <w:rsid w:val="399A7C8B"/>
    <w:rsid w:val="39AA84AD"/>
    <w:rsid w:val="39AE00F4"/>
    <w:rsid w:val="39B4D182"/>
    <w:rsid w:val="39E3DD6A"/>
    <w:rsid w:val="39E87D61"/>
    <w:rsid w:val="39F6FAB3"/>
    <w:rsid w:val="3A342865"/>
    <w:rsid w:val="3A4BC58F"/>
    <w:rsid w:val="3A52B9C1"/>
    <w:rsid w:val="3A5E357E"/>
    <w:rsid w:val="3A621900"/>
    <w:rsid w:val="3A7BE906"/>
    <w:rsid w:val="3A983083"/>
    <w:rsid w:val="3AB4A4BF"/>
    <w:rsid w:val="3ABA476C"/>
    <w:rsid w:val="3AD517A8"/>
    <w:rsid w:val="3AEDC3F1"/>
    <w:rsid w:val="3AF2C0F8"/>
    <w:rsid w:val="3AFFA7CF"/>
    <w:rsid w:val="3B00C3E5"/>
    <w:rsid w:val="3B06FB91"/>
    <w:rsid w:val="3B07EF09"/>
    <w:rsid w:val="3B1872F3"/>
    <w:rsid w:val="3B32576B"/>
    <w:rsid w:val="3B3496C3"/>
    <w:rsid w:val="3B35F5CC"/>
    <w:rsid w:val="3B3D001C"/>
    <w:rsid w:val="3B4EF941"/>
    <w:rsid w:val="3B8DF634"/>
    <w:rsid w:val="3BB5BD29"/>
    <w:rsid w:val="3BE6ABC6"/>
    <w:rsid w:val="3C3AACE4"/>
    <w:rsid w:val="3C3DD614"/>
    <w:rsid w:val="3C4DC2E3"/>
    <w:rsid w:val="3C78691C"/>
    <w:rsid w:val="3C7C7608"/>
    <w:rsid w:val="3CAAB33F"/>
    <w:rsid w:val="3CAD967A"/>
    <w:rsid w:val="3CC0B7A9"/>
    <w:rsid w:val="3CC9B572"/>
    <w:rsid w:val="3CD2DC94"/>
    <w:rsid w:val="3CD6CA36"/>
    <w:rsid w:val="3CE0D000"/>
    <w:rsid w:val="3CE1FB9C"/>
    <w:rsid w:val="3CEACA41"/>
    <w:rsid w:val="3CF7E959"/>
    <w:rsid w:val="3D1E8B6E"/>
    <w:rsid w:val="3D32665B"/>
    <w:rsid w:val="3D465C62"/>
    <w:rsid w:val="3D580932"/>
    <w:rsid w:val="3DBB1E17"/>
    <w:rsid w:val="3DC87742"/>
    <w:rsid w:val="3DF994E8"/>
    <w:rsid w:val="3E10037E"/>
    <w:rsid w:val="3E19CEDD"/>
    <w:rsid w:val="3E20229D"/>
    <w:rsid w:val="3E3091C8"/>
    <w:rsid w:val="3E38493F"/>
    <w:rsid w:val="3E41E76F"/>
    <w:rsid w:val="3E603F93"/>
    <w:rsid w:val="3E844CAD"/>
    <w:rsid w:val="3EA9DFDE"/>
    <w:rsid w:val="3EB47291"/>
    <w:rsid w:val="3EBC46BE"/>
    <w:rsid w:val="3EC4AA17"/>
    <w:rsid w:val="3EE4B6C7"/>
    <w:rsid w:val="3F1178E2"/>
    <w:rsid w:val="3F3427FA"/>
    <w:rsid w:val="3F41B241"/>
    <w:rsid w:val="3F45C3B2"/>
    <w:rsid w:val="3F6F22B2"/>
    <w:rsid w:val="3F7DC9F8"/>
    <w:rsid w:val="3F7E5085"/>
    <w:rsid w:val="3F82D892"/>
    <w:rsid w:val="3F883FD1"/>
    <w:rsid w:val="3F89BFBB"/>
    <w:rsid w:val="3FA9AF12"/>
    <w:rsid w:val="3FD2CB10"/>
    <w:rsid w:val="3FF34510"/>
    <w:rsid w:val="3FF523A5"/>
    <w:rsid w:val="3FF64530"/>
    <w:rsid w:val="402DE304"/>
    <w:rsid w:val="40582BFB"/>
    <w:rsid w:val="4075611E"/>
    <w:rsid w:val="40773FE8"/>
    <w:rsid w:val="407801DC"/>
    <w:rsid w:val="407A94C5"/>
    <w:rsid w:val="407F25D0"/>
    <w:rsid w:val="408938D0"/>
    <w:rsid w:val="408D674C"/>
    <w:rsid w:val="40A967D8"/>
    <w:rsid w:val="40B48672"/>
    <w:rsid w:val="40CEE3E0"/>
    <w:rsid w:val="40D3E3BF"/>
    <w:rsid w:val="40F6121F"/>
    <w:rsid w:val="410212A3"/>
    <w:rsid w:val="41149180"/>
    <w:rsid w:val="4120FB52"/>
    <w:rsid w:val="41588D8C"/>
    <w:rsid w:val="41727AFD"/>
    <w:rsid w:val="417E923B"/>
    <w:rsid w:val="41A05C4D"/>
    <w:rsid w:val="41A3672F"/>
    <w:rsid w:val="41B324BE"/>
    <w:rsid w:val="41CE7F61"/>
    <w:rsid w:val="41D02AE2"/>
    <w:rsid w:val="41D39475"/>
    <w:rsid w:val="41D8BF34"/>
    <w:rsid w:val="41D9A731"/>
    <w:rsid w:val="41E2D70E"/>
    <w:rsid w:val="41E8FEE6"/>
    <w:rsid w:val="41F1F24C"/>
    <w:rsid w:val="41FAA86C"/>
    <w:rsid w:val="42065EAD"/>
    <w:rsid w:val="4206B53E"/>
    <w:rsid w:val="4220C642"/>
    <w:rsid w:val="42211BE4"/>
    <w:rsid w:val="42318EEA"/>
    <w:rsid w:val="423EAD6A"/>
    <w:rsid w:val="424F4260"/>
    <w:rsid w:val="42884F7D"/>
    <w:rsid w:val="42B0DE50"/>
    <w:rsid w:val="42CDE208"/>
    <w:rsid w:val="42D5A040"/>
    <w:rsid w:val="4307CDBB"/>
    <w:rsid w:val="43129655"/>
    <w:rsid w:val="4317C783"/>
    <w:rsid w:val="432E9DC3"/>
    <w:rsid w:val="4352259F"/>
    <w:rsid w:val="43697CF9"/>
    <w:rsid w:val="4390446B"/>
    <w:rsid w:val="43A8B097"/>
    <w:rsid w:val="43B742EC"/>
    <w:rsid w:val="43E04015"/>
    <w:rsid w:val="43ED3A30"/>
    <w:rsid w:val="441A00F1"/>
    <w:rsid w:val="4431B9A2"/>
    <w:rsid w:val="4454A999"/>
    <w:rsid w:val="4467005E"/>
    <w:rsid w:val="446B27B4"/>
    <w:rsid w:val="446D478A"/>
    <w:rsid w:val="44AD8C60"/>
    <w:rsid w:val="44B6731E"/>
    <w:rsid w:val="44DFD07F"/>
    <w:rsid w:val="44EE3C94"/>
    <w:rsid w:val="44F931EF"/>
    <w:rsid w:val="44FC5EA0"/>
    <w:rsid w:val="44FF3B6D"/>
    <w:rsid w:val="450B0226"/>
    <w:rsid w:val="450F985B"/>
    <w:rsid w:val="45281C21"/>
    <w:rsid w:val="453DA988"/>
    <w:rsid w:val="4585684E"/>
    <w:rsid w:val="458BE744"/>
    <w:rsid w:val="45924630"/>
    <w:rsid w:val="45933479"/>
    <w:rsid w:val="45C69A65"/>
    <w:rsid w:val="45CA1CD5"/>
    <w:rsid w:val="45D09B05"/>
    <w:rsid w:val="45DA6922"/>
    <w:rsid w:val="45DB7CCC"/>
    <w:rsid w:val="45EE89B2"/>
    <w:rsid w:val="45FCC333"/>
    <w:rsid w:val="460FFB07"/>
    <w:rsid w:val="46109E69"/>
    <w:rsid w:val="46295C94"/>
    <w:rsid w:val="46365709"/>
    <w:rsid w:val="46390056"/>
    <w:rsid w:val="46627A11"/>
    <w:rsid w:val="46706500"/>
    <w:rsid w:val="4678A864"/>
    <w:rsid w:val="469CDA8C"/>
    <w:rsid w:val="46D2F85A"/>
    <w:rsid w:val="46ED3CB3"/>
    <w:rsid w:val="471692DC"/>
    <w:rsid w:val="4719B948"/>
    <w:rsid w:val="471B0673"/>
    <w:rsid w:val="47208D5C"/>
    <w:rsid w:val="472477DA"/>
    <w:rsid w:val="4739C6C1"/>
    <w:rsid w:val="474668FE"/>
    <w:rsid w:val="475F614E"/>
    <w:rsid w:val="476EE21F"/>
    <w:rsid w:val="4770F8F8"/>
    <w:rsid w:val="478593C3"/>
    <w:rsid w:val="47A5B3F3"/>
    <w:rsid w:val="47C802F0"/>
    <w:rsid w:val="47D1327E"/>
    <w:rsid w:val="47D1E78F"/>
    <w:rsid w:val="47DE93D2"/>
    <w:rsid w:val="483CAB04"/>
    <w:rsid w:val="48496393"/>
    <w:rsid w:val="4849909C"/>
    <w:rsid w:val="48833921"/>
    <w:rsid w:val="488EAFC2"/>
    <w:rsid w:val="48A17BAC"/>
    <w:rsid w:val="48ABD7D8"/>
    <w:rsid w:val="48AECDCA"/>
    <w:rsid w:val="48C583B4"/>
    <w:rsid w:val="48FCFB0C"/>
    <w:rsid w:val="48FEC898"/>
    <w:rsid w:val="4906A5D2"/>
    <w:rsid w:val="492EE782"/>
    <w:rsid w:val="49320760"/>
    <w:rsid w:val="49416BA6"/>
    <w:rsid w:val="4952728A"/>
    <w:rsid w:val="4960D660"/>
    <w:rsid w:val="49A57CF4"/>
    <w:rsid w:val="49C23E5F"/>
    <w:rsid w:val="49C320D8"/>
    <w:rsid w:val="49CEEF40"/>
    <w:rsid w:val="49DFA9B8"/>
    <w:rsid w:val="49E12F16"/>
    <w:rsid w:val="49FB7EFF"/>
    <w:rsid w:val="4A15A1D0"/>
    <w:rsid w:val="4A173418"/>
    <w:rsid w:val="4A1DE893"/>
    <w:rsid w:val="4A3C66C5"/>
    <w:rsid w:val="4A3FEAB4"/>
    <w:rsid w:val="4A5C955D"/>
    <w:rsid w:val="4A5CB352"/>
    <w:rsid w:val="4A754FF1"/>
    <w:rsid w:val="4A83A675"/>
    <w:rsid w:val="4A8CF50C"/>
    <w:rsid w:val="4A90E5C3"/>
    <w:rsid w:val="4AACFA70"/>
    <w:rsid w:val="4AC99F78"/>
    <w:rsid w:val="4AE7F32F"/>
    <w:rsid w:val="4AEC67C4"/>
    <w:rsid w:val="4AEFD2D3"/>
    <w:rsid w:val="4B2D8C6D"/>
    <w:rsid w:val="4B45A022"/>
    <w:rsid w:val="4B85957E"/>
    <w:rsid w:val="4B8A454F"/>
    <w:rsid w:val="4B8B630B"/>
    <w:rsid w:val="4B8EB516"/>
    <w:rsid w:val="4B978A70"/>
    <w:rsid w:val="4B9F6A43"/>
    <w:rsid w:val="4BA41C84"/>
    <w:rsid w:val="4BA5A8BF"/>
    <w:rsid w:val="4BA9F135"/>
    <w:rsid w:val="4BD26CFC"/>
    <w:rsid w:val="4BD5906A"/>
    <w:rsid w:val="4BF7D07A"/>
    <w:rsid w:val="4C185072"/>
    <w:rsid w:val="4C1933A8"/>
    <w:rsid w:val="4C3E44A5"/>
    <w:rsid w:val="4C594778"/>
    <w:rsid w:val="4C67BE09"/>
    <w:rsid w:val="4C73FBFB"/>
    <w:rsid w:val="4C7D742C"/>
    <w:rsid w:val="4C7FDFED"/>
    <w:rsid w:val="4C846397"/>
    <w:rsid w:val="4C8B629A"/>
    <w:rsid w:val="4CB4840B"/>
    <w:rsid w:val="4CBEEE06"/>
    <w:rsid w:val="4CDDD44B"/>
    <w:rsid w:val="4CDF3164"/>
    <w:rsid w:val="4CE65041"/>
    <w:rsid w:val="4D198E5D"/>
    <w:rsid w:val="4D2EF44B"/>
    <w:rsid w:val="4D3C4E29"/>
    <w:rsid w:val="4D417FFE"/>
    <w:rsid w:val="4D41C590"/>
    <w:rsid w:val="4D46728D"/>
    <w:rsid w:val="4D4BB184"/>
    <w:rsid w:val="4D5C1C35"/>
    <w:rsid w:val="4D64969F"/>
    <w:rsid w:val="4D6FF9D3"/>
    <w:rsid w:val="4D711436"/>
    <w:rsid w:val="4D82A02A"/>
    <w:rsid w:val="4D91A4D4"/>
    <w:rsid w:val="4D9327C8"/>
    <w:rsid w:val="4DA13B01"/>
    <w:rsid w:val="4DA25621"/>
    <w:rsid w:val="4DA2B5C4"/>
    <w:rsid w:val="4DAAF9F7"/>
    <w:rsid w:val="4DB5AA82"/>
    <w:rsid w:val="4DBD4718"/>
    <w:rsid w:val="4DC179FC"/>
    <w:rsid w:val="4DC4E1F2"/>
    <w:rsid w:val="4DCB72D5"/>
    <w:rsid w:val="4DD75619"/>
    <w:rsid w:val="4DE4E77F"/>
    <w:rsid w:val="4DE6609F"/>
    <w:rsid w:val="4DEB63A1"/>
    <w:rsid w:val="4E156675"/>
    <w:rsid w:val="4E17282A"/>
    <w:rsid w:val="4E3405E5"/>
    <w:rsid w:val="4E3583C5"/>
    <w:rsid w:val="4E8053D2"/>
    <w:rsid w:val="4E851330"/>
    <w:rsid w:val="4EAC1396"/>
    <w:rsid w:val="4EC50B6D"/>
    <w:rsid w:val="4EE4D44C"/>
    <w:rsid w:val="4EEA3369"/>
    <w:rsid w:val="4EF83F01"/>
    <w:rsid w:val="4F3A02AB"/>
    <w:rsid w:val="4F545775"/>
    <w:rsid w:val="4F6C5CFE"/>
    <w:rsid w:val="4F722A5B"/>
    <w:rsid w:val="4F8F8EA2"/>
    <w:rsid w:val="4F922DF3"/>
    <w:rsid w:val="4F92304D"/>
    <w:rsid w:val="4F99E430"/>
    <w:rsid w:val="4FB1E38D"/>
    <w:rsid w:val="4FC822D5"/>
    <w:rsid w:val="4FD3685B"/>
    <w:rsid w:val="4FDD785E"/>
    <w:rsid w:val="4FF38013"/>
    <w:rsid w:val="4FFA504D"/>
    <w:rsid w:val="4FFD382C"/>
    <w:rsid w:val="5004CA78"/>
    <w:rsid w:val="5006424E"/>
    <w:rsid w:val="502C8BAE"/>
    <w:rsid w:val="502C9D9A"/>
    <w:rsid w:val="5032E7C6"/>
    <w:rsid w:val="505D53D3"/>
    <w:rsid w:val="505EB1B4"/>
    <w:rsid w:val="50636B4A"/>
    <w:rsid w:val="507C834F"/>
    <w:rsid w:val="50AFF08F"/>
    <w:rsid w:val="50B89918"/>
    <w:rsid w:val="50C0128A"/>
    <w:rsid w:val="50C7197B"/>
    <w:rsid w:val="50D1165D"/>
    <w:rsid w:val="50D9CFF0"/>
    <w:rsid w:val="50DCBCDF"/>
    <w:rsid w:val="50DD8D83"/>
    <w:rsid w:val="50F0C0DB"/>
    <w:rsid w:val="50F40E76"/>
    <w:rsid w:val="5102C1AE"/>
    <w:rsid w:val="5117DCBA"/>
    <w:rsid w:val="511ED440"/>
    <w:rsid w:val="514C800A"/>
    <w:rsid w:val="516CC293"/>
    <w:rsid w:val="518C3EE5"/>
    <w:rsid w:val="51A215BD"/>
    <w:rsid w:val="51A3D96B"/>
    <w:rsid w:val="51D877B6"/>
    <w:rsid w:val="51ECA1AB"/>
    <w:rsid w:val="51FB41D3"/>
    <w:rsid w:val="520CF96C"/>
    <w:rsid w:val="52324470"/>
    <w:rsid w:val="526AAB68"/>
    <w:rsid w:val="527899AE"/>
    <w:rsid w:val="5278D5B5"/>
    <w:rsid w:val="528C545B"/>
    <w:rsid w:val="52906ADC"/>
    <w:rsid w:val="52A09382"/>
    <w:rsid w:val="52C6C248"/>
    <w:rsid w:val="52D8DC47"/>
    <w:rsid w:val="52E5EB15"/>
    <w:rsid w:val="52E9C400"/>
    <w:rsid w:val="530FC34E"/>
    <w:rsid w:val="53100FF1"/>
    <w:rsid w:val="5312F857"/>
    <w:rsid w:val="53211BB3"/>
    <w:rsid w:val="53313CCE"/>
    <w:rsid w:val="533BE144"/>
    <w:rsid w:val="5355BCF3"/>
    <w:rsid w:val="5358048F"/>
    <w:rsid w:val="536F2D0E"/>
    <w:rsid w:val="537C9CAC"/>
    <w:rsid w:val="537EF3C2"/>
    <w:rsid w:val="537F5DAB"/>
    <w:rsid w:val="538844AC"/>
    <w:rsid w:val="53C6EB24"/>
    <w:rsid w:val="53DDED81"/>
    <w:rsid w:val="53E35726"/>
    <w:rsid w:val="53E6BE45"/>
    <w:rsid w:val="53E8BDE0"/>
    <w:rsid w:val="53FA5488"/>
    <w:rsid w:val="5407A91E"/>
    <w:rsid w:val="540A4D6F"/>
    <w:rsid w:val="54438C23"/>
    <w:rsid w:val="5444C89C"/>
    <w:rsid w:val="545C916F"/>
    <w:rsid w:val="54E40E26"/>
    <w:rsid w:val="54E43A20"/>
    <w:rsid w:val="54F305C1"/>
    <w:rsid w:val="54F3D4F0"/>
    <w:rsid w:val="552043A9"/>
    <w:rsid w:val="553251B3"/>
    <w:rsid w:val="5553D2A2"/>
    <w:rsid w:val="5574C32D"/>
    <w:rsid w:val="55767CC9"/>
    <w:rsid w:val="5583CA06"/>
    <w:rsid w:val="5587ED4A"/>
    <w:rsid w:val="55AA9A88"/>
    <w:rsid w:val="55B6B884"/>
    <w:rsid w:val="55D976A2"/>
    <w:rsid w:val="55F11845"/>
    <w:rsid w:val="56030BB6"/>
    <w:rsid w:val="56071DC1"/>
    <w:rsid w:val="5619F138"/>
    <w:rsid w:val="562012DA"/>
    <w:rsid w:val="5640339D"/>
    <w:rsid w:val="5640A4CD"/>
    <w:rsid w:val="56747A8E"/>
    <w:rsid w:val="5682B3BC"/>
    <w:rsid w:val="568C0C9D"/>
    <w:rsid w:val="56B09B78"/>
    <w:rsid w:val="56BE2408"/>
    <w:rsid w:val="56D6DC1F"/>
    <w:rsid w:val="56FE1FC9"/>
    <w:rsid w:val="570856F0"/>
    <w:rsid w:val="5714DAC7"/>
    <w:rsid w:val="57344B5C"/>
    <w:rsid w:val="57353E36"/>
    <w:rsid w:val="573AD40E"/>
    <w:rsid w:val="574414F5"/>
    <w:rsid w:val="574A69EB"/>
    <w:rsid w:val="5761D46A"/>
    <w:rsid w:val="57A0FB93"/>
    <w:rsid w:val="57ADA13A"/>
    <w:rsid w:val="57BDE888"/>
    <w:rsid w:val="57DDC9E0"/>
    <w:rsid w:val="57E777BD"/>
    <w:rsid w:val="57E9F6B8"/>
    <w:rsid w:val="57EAB639"/>
    <w:rsid w:val="57F2A592"/>
    <w:rsid w:val="57F93A8C"/>
    <w:rsid w:val="580E70E9"/>
    <w:rsid w:val="58109F59"/>
    <w:rsid w:val="58127968"/>
    <w:rsid w:val="581F6B06"/>
    <w:rsid w:val="5834A513"/>
    <w:rsid w:val="585AFDF0"/>
    <w:rsid w:val="586319C6"/>
    <w:rsid w:val="58858D19"/>
    <w:rsid w:val="58902913"/>
    <w:rsid w:val="58987ED2"/>
    <w:rsid w:val="58A9DCB0"/>
    <w:rsid w:val="58CE2823"/>
    <w:rsid w:val="58EDCC39"/>
    <w:rsid w:val="58F21E67"/>
    <w:rsid w:val="590E257C"/>
    <w:rsid w:val="5919E3F6"/>
    <w:rsid w:val="592A1A4B"/>
    <w:rsid w:val="59552C13"/>
    <w:rsid w:val="59C0A648"/>
    <w:rsid w:val="59C51446"/>
    <w:rsid w:val="59D457D2"/>
    <w:rsid w:val="59D81687"/>
    <w:rsid w:val="59E6C08A"/>
    <w:rsid w:val="59F20714"/>
    <w:rsid w:val="5A073AE9"/>
    <w:rsid w:val="5A12B56A"/>
    <w:rsid w:val="5A19403A"/>
    <w:rsid w:val="5A25BB4C"/>
    <w:rsid w:val="5A4B43AB"/>
    <w:rsid w:val="5A72153F"/>
    <w:rsid w:val="5A744E23"/>
    <w:rsid w:val="5A9645AC"/>
    <w:rsid w:val="5AAF5F48"/>
    <w:rsid w:val="5AB62AC6"/>
    <w:rsid w:val="5AE010BA"/>
    <w:rsid w:val="5AE2AD4D"/>
    <w:rsid w:val="5AE95D26"/>
    <w:rsid w:val="5AFDF7F1"/>
    <w:rsid w:val="5B00FCA6"/>
    <w:rsid w:val="5B10A5F5"/>
    <w:rsid w:val="5B25AF92"/>
    <w:rsid w:val="5B294E7C"/>
    <w:rsid w:val="5B591654"/>
    <w:rsid w:val="5B68304A"/>
    <w:rsid w:val="5B791899"/>
    <w:rsid w:val="5B7934B9"/>
    <w:rsid w:val="5B7A4E47"/>
    <w:rsid w:val="5B93671B"/>
    <w:rsid w:val="5B9C960D"/>
    <w:rsid w:val="5BAF34A7"/>
    <w:rsid w:val="5BB5893A"/>
    <w:rsid w:val="5BBE8BA6"/>
    <w:rsid w:val="5BCA974E"/>
    <w:rsid w:val="5BD0B19C"/>
    <w:rsid w:val="5BE12898"/>
    <w:rsid w:val="5BED5B21"/>
    <w:rsid w:val="5C0F43F7"/>
    <w:rsid w:val="5C69A919"/>
    <w:rsid w:val="5C8DF884"/>
    <w:rsid w:val="5C8E4C24"/>
    <w:rsid w:val="5CA272F9"/>
    <w:rsid w:val="5CA59DCB"/>
    <w:rsid w:val="5CBA0BCC"/>
    <w:rsid w:val="5CC8E143"/>
    <w:rsid w:val="5CC8F586"/>
    <w:rsid w:val="5CCC53A2"/>
    <w:rsid w:val="5CD267BA"/>
    <w:rsid w:val="5CDCF948"/>
    <w:rsid w:val="5CE21CA4"/>
    <w:rsid w:val="5CE35660"/>
    <w:rsid w:val="5CE38F55"/>
    <w:rsid w:val="5CE65612"/>
    <w:rsid w:val="5CF34AB5"/>
    <w:rsid w:val="5D1A0E44"/>
    <w:rsid w:val="5D575BCB"/>
    <w:rsid w:val="5D6EE7A2"/>
    <w:rsid w:val="5DA9A5B7"/>
    <w:rsid w:val="5DB7DA56"/>
    <w:rsid w:val="5DBD291E"/>
    <w:rsid w:val="5DDC05BB"/>
    <w:rsid w:val="5DDF5ABD"/>
    <w:rsid w:val="5DE1A084"/>
    <w:rsid w:val="5DE4449F"/>
    <w:rsid w:val="5DEDC1D6"/>
    <w:rsid w:val="5DFE2D78"/>
    <w:rsid w:val="5E226FF0"/>
    <w:rsid w:val="5E31BB71"/>
    <w:rsid w:val="5E5276DD"/>
    <w:rsid w:val="5E552E5C"/>
    <w:rsid w:val="5E56A28A"/>
    <w:rsid w:val="5E8982A4"/>
    <w:rsid w:val="5EAA7A83"/>
    <w:rsid w:val="5EAB0BD4"/>
    <w:rsid w:val="5EB7F86B"/>
    <w:rsid w:val="5EBBB502"/>
    <w:rsid w:val="5EC1DFF5"/>
    <w:rsid w:val="5ED033D5"/>
    <w:rsid w:val="5ED0F8DC"/>
    <w:rsid w:val="5ED16F78"/>
    <w:rsid w:val="5EEECBAF"/>
    <w:rsid w:val="5F12BE88"/>
    <w:rsid w:val="5F3965B5"/>
    <w:rsid w:val="5F3AE6D2"/>
    <w:rsid w:val="5F52968F"/>
    <w:rsid w:val="5F58E2E9"/>
    <w:rsid w:val="5F64F51F"/>
    <w:rsid w:val="5F67A963"/>
    <w:rsid w:val="5F77ECD2"/>
    <w:rsid w:val="5F86B0A9"/>
    <w:rsid w:val="5FD5324A"/>
    <w:rsid w:val="5FEEBB09"/>
    <w:rsid w:val="5FF268F6"/>
    <w:rsid w:val="600C6D03"/>
    <w:rsid w:val="60142E76"/>
    <w:rsid w:val="60228BCB"/>
    <w:rsid w:val="60248234"/>
    <w:rsid w:val="603E181B"/>
    <w:rsid w:val="6041B988"/>
    <w:rsid w:val="604DA1CE"/>
    <w:rsid w:val="6055AD04"/>
    <w:rsid w:val="606218C4"/>
    <w:rsid w:val="607B1978"/>
    <w:rsid w:val="6086681D"/>
    <w:rsid w:val="6089368E"/>
    <w:rsid w:val="609445E7"/>
    <w:rsid w:val="60A0D3EA"/>
    <w:rsid w:val="60CA598A"/>
    <w:rsid w:val="60E7500F"/>
    <w:rsid w:val="60EC6525"/>
    <w:rsid w:val="60EED75D"/>
    <w:rsid w:val="60FCA610"/>
    <w:rsid w:val="610DDBA7"/>
    <w:rsid w:val="611D8F2A"/>
    <w:rsid w:val="6123172E"/>
    <w:rsid w:val="6132F7E3"/>
    <w:rsid w:val="613D7898"/>
    <w:rsid w:val="614BE044"/>
    <w:rsid w:val="615A2A3B"/>
    <w:rsid w:val="61693AC0"/>
    <w:rsid w:val="61864A87"/>
    <w:rsid w:val="61997989"/>
    <w:rsid w:val="619CB54F"/>
    <w:rsid w:val="61AC0E18"/>
    <w:rsid w:val="61BCE07F"/>
    <w:rsid w:val="61EEA5DF"/>
    <w:rsid w:val="6213FA54"/>
    <w:rsid w:val="622717B3"/>
    <w:rsid w:val="628A96EC"/>
    <w:rsid w:val="62904B68"/>
    <w:rsid w:val="62B425AF"/>
    <w:rsid w:val="62B99658"/>
    <w:rsid w:val="62BB87D7"/>
    <w:rsid w:val="62CDCF95"/>
    <w:rsid w:val="62EF5440"/>
    <w:rsid w:val="62FB4A89"/>
    <w:rsid w:val="62FE2175"/>
    <w:rsid w:val="6319D322"/>
    <w:rsid w:val="635FD36A"/>
    <w:rsid w:val="63619F9B"/>
    <w:rsid w:val="63702142"/>
    <w:rsid w:val="638090BA"/>
    <w:rsid w:val="638A3F8B"/>
    <w:rsid w:val="639B9316"/>
    <w:rsid w:val="63C64BF7"/>
    <w:rsid w:val="63DFDFD1"/>
    <w:rsid w:val="63EAF3FC"/>
    <w:rsid w:val="63FE76F1"/>
    <w:rsid w:val="641A4647"/>
    <w:rsid w:val="642E2730"/>
    <w:rsid w:val="6433EB37"/>
    <w:rsid w:val="6452B9DF"/>
    <w:rsid w:val="6479FA09"/>
    <w:rsid w:val="649FF49D"/>
    <w:rsid w:val="64CDD63B"/>
    <w:rsid w:val="64D286F6"/>
    <w:rsid w:val="64F65A24"/>
    <w:rsid w:val="652016FF"/>
    <w:rsid w:val="652CEA06"/>
    <w:rsid w:val="65369AF2"/>
    <w:rsid w:val="653BCFC1"/>
    <w:rsid w:val="65449B16"/>
    <w:rsid w:val="6557A94B"/>
    <w:rsid w:val="65809AE4"/>
    <w:rsid w:val="65A8A765"/>
    <w:rsid w:val="65E05AFE"/>
    <w:rsid w:val="65E9AD26"/>
    <w:rsid w:val="6610EF61"/>
    <w:rsid w:val="6614A154"/>
    <w:rsid w:val="661601C1"/>
    <w:rsid w:val="6616E3B7"/>
    <w:rsid w:val="6631BA70"/>
    <w:rsid w:val="66445E8D"/>
    <w:rsid w:val="6644D430"/>
    <w:rsid w:val="66813A7F"/>
    <w:rsid w:val="669A289B"/>
    <w:rsid w:val="669A7869"/>
    <w:rsid w:val="66AAFF7E"/>
    <w:rsid w:val="66D5E54B"/>
    <w:rsid w:val="66DD026B"/>
    <w:rsid w:val="66EEFC6C"/>
    <w:rsid w:val="67242B23"/>
    <w:rsid w:val="6740551C"/>
    <w:rsid w:val="6755F433"/>
    <w:rsid w:val="675761FB"/>
    <w:rsid w:val="675F8157"/>
    <w:rsid w:val="676101A7"/>
    <w:rsid w:val="6763A1BF"/>
    <w:rsid w:val="676CB40B"/>
    <w:rsid w:val="67A6AFD1"/>
    <w:rsid w:val="67C820BF"/>
    <w:rsid w:val="67D31870"/>
    <w:rsid w:val="67E3C653"/>
    <w:rsid w:val="68376DB9"/>
    <w:rsid w:val="6850CB01"/>
    <w:rsid w:val="686497EA"/>
    <w:rsid w:val="686A2920"/>
    <w:rsid w:val="68700BD4"/>
    <w:rsid w:val="687E35C1"/>
    <w:rsid w:val="68899BBF"/>
    <w:rsid w:val="68AE6DA0"/>
    <w:rsid w:val="68CA5265"/>
    <w:rsid w:val="68CF9DB1"/>
    <w:rsid w:val="69101027"/>
    <w:rsid w:val="69102B3B"/>
    <w:rsid w:val="69457B74"/>
    <w:rsid w:val="694F0913"/>
    <w:rsid w:val="69542ACB"/>
    <w:rsid w:val="698FD8A0"/>
    <w:rsid w:val="699F4D1E"/>
    <w:rsid w:val="69B3E27C"/>
    <w:rsid w:val="69BDF4B9"/>
    <w:rsid w:val="69C3D45C"/>
    <w:rsid w:val="69D007DE"/>
    <w:rsid w:val="69F54B97"/>
    <w:rsid w:val="69FC3D08"/>
    <w:rsid w:val="6A105B74"/>
    <w:rsid w:val="6A12BA1D"/>
    <w:rsid w:val="6A5911B1"/>
    <w:rsid w:val="6A68BD22"/>
    <w:rsid w:val="6A6D5CBA"/>
    <w:rsid w:val="6A8FC6B8"/>
    <w:rsid w:val="6A9A819B"/>
    <w:rsid w:val="6AB3383C"/>
    <w:rsid w:val="6AB78E28"/>
    <w:rsid w:val="6ABB100A"/>
    <w:rsid w:val="6AC00A69"/>
    <w:rsid w:val="6ACBF306"/>
    <w:rsid w:val="6ADF5D8F"/>
    <w:rsid w:val="6AF84C40"/>
    <w:rsid w:val="6B09C38E"/>
    <w:rsid w:val="6B12B352"/>
    <w:rsid w:val="6B137FF9"/>
    <w:rsid w:val="6B39DC97"/>
    <w:rsid w:val="6B40A125"/>
    <w:rsid w:val="6B41E0C8"/>
    <w:rsid w:val="6B5C06A9"/>
    <w:rsid w:val="6B7D2529"/>
    <w:rsid w:val="6B7F75A1"/>
    <w:rsid w:val="6B83104F"/>
    <w:rsid w:val="6BA2B74F"/>
    <w:rsid w:val="6BA6B3EB"/>
    <w:rsid w:val="6BA8440E"/>
    <w:rsid w:val="6BA90501"/>
    <w:rsid w:val="6BBD2643"/>
    <w:rsid w:val="6BC6319E"/>
    <w:rsid w:val="6BDB52DC"/>
    <w:rsid w:val="6C237F15"/>
    <w:rsid w:val="6C688BBC"/>
    <w:rsid w:val="6C7E5E97"/>
    <w:rsid w:val="6C8FF2BC"/>
    <w:rsid w:val="6C997B6A"/>
    <w:rsid w:val="6CB7D9A2"/>
    <w:rsid w:val="6CBBC358"/>
    <w:rsid w:val="6CD4E2F8"/>
    <w:rsid w:val="6CDB31DE"/>
    <w:rsid w:val="6D09EC1B"/>
    <w:rsid w:val="6D69B17D"/>
    <w:rsid w:val="6D6D34AE"/>
    <w:rsid w:val="6DB1B98C"/>
    <w:rsid w:val="6DB5933A"/>
    <w:rsid w:val="6DBA4FF0"/>
    <w:rsid w:val="6DC075B3"/>
    <w:rsid w:val="6DC17813"/>
    <w:rsid w:val="6DC506B0"/>
    <w:rsid w:val="6DC91DDE"/>
    <w:rsid w:val="6DD859BE"/>
    <w:rsid w:val="6DF6B9A7"/>
    <w:rsid w:val="6E144F54"/>
    <w:rsid w:val="6E1BBA7C"/>
    <w:rsid w:val="6E2B0FBC"/>
    <w:rsid w:val="6E400EA5"/>
    <w:rsid w:val="6E5515C8"/>
    <w:rsid w:val="6E601176"/>
    <w:rsid w:val="6E8631E3"/>
    <w:rsid w:val="6E96CA81"/>
    <w:rsid w:val="6EAC08A0"/>
    <w:rsid w:val="6EC1D44E"/>
    <w:rsid w:val="6ECC5A57"/>
    <w:rsid w:val="6ED54652"/>
    <w:rsid w:val="6F1C278F"/>
    <w:rsid w:val="6F44CBF5"/>
    <w:rsid w:val="6F52BE44"/>
    <w:rsid w:val="6F53E618"/>
    <w:rsid w:val="6F650073"/>
    <w:rsid w:val="6F6A6ACB"/>
    <w:rsid w:val="6F766FEF"/>
    <w:rsid w:val="6F78CC5D"/>
    <w:rsid w:val="6F8B7596"/>
    <w:rsid w:val="6F983B72"/>
    <w:rsid w:val="6FB2CEB2"/>
    <w:rsid w:val="6FBBA31D"/>
    <w:rsid w:val="6FC46236"/>
    <w:rsid w:val="6FCA5A7B"/>
    <w:rsid w:val="6FF91C08"/>
    <w:rsid w:val="701BA292"/>
    <w:rsid w:val="70278F00"/>
    <w:rsid w:val="7028B5A6"/>
    <w:rsid w:val="702ABBFF"/>
    <w:rsid w:val="703E562F"/>
    <w:rsid w:val="703E8B8B"/>
    <w:rsid w:val="703FA572"/>
    <w:rsid w:val="704B8449"/>
    <w:rsid w:val="70590EE6"/>
    <w:rsid w:val="7078D69F"/>
    <w:rsid w:val="708D6948"/>
    <w:rsid w:val="70C6505F"/>
    <w:rsid w:val="70E42E7F"/>
    <w:rsid w:val="70E487F2"/>
    <w:rsid w:val="70EFB679"/>
    <w:rsid w:val="70F9E7A1"/>
    <w:rsid w:val="71168529"/>
    <w:rsid w:val="71188C30"/>
    <w:rsid w:val="7120B6C8"/>
    <w:rsid w:val="7144748E"/>
    <w:rsid w:val="714A1060"/>
    <w:rsid w:val="714E9F13"/>
    <w:rsid w:val="71785D53"/>
    <w:rsid w:val="71824F2C"/>
    <w:rsid w:val="718E84C5"/>
    <w:rsid w:val="71B74188"/>
    <w:rsid w:val="71B7609F"/>
    <w:rsid w:val="71C4EAE5"/>
    <w:rsid w:val="71D559F9"/>
    <w:rsid w:val="71E7A30A"/>
    <w:rsid w:val="720BD6C8"/>
    <w:rsid w:val="72295DD9"/>
    <w:rsid w:val="723C7814"/>
    <w:rsid w:val="725CC1D6"/>
    <w:rsid w:val="72628567"/>
    <w:rsid w:val="727B49CA"/>
    <w:rsid w:val="72AF6A89"/>
    <w:rsid w:val="72F099A0"/>
    <w:rsid w:val="730291AE"/>
    <w:rsid w:val="73047DE1"/>
    <w:rsid w:val="73070015"/>
    <w:rsid w:val="731D6991"/>
    <w:rsid w:val="731EB202"/>
    <w:rsid w:val="732EBCF7"/>
    <w:rsid w:val="733F125F"/>
    <w:rsid w:val="73783DDD"/>
    <w:rsid w:val="737B9007"/>
    <w:rsid w:val="7389DB86"/>
    <w:rsid w:val="738CFA77"/>
    <w:rsid w:val="738D1ACE"/>
    <w:rsid w:val="73A96657"/>
    <w:rsid w:val="73C50A0A"/>
    <w:rsid w:val="73D4CA9C"/>
    <w:rsid w:val="73EB15CE"/>
    <w:rsid w:val="73F95D9A"/>
    <w:rsid w:val="73FE3989"/>
    <w:rsid w:val="7401E414"/>
    <w:rsid w:val="7415E546"/>
    <w:rsid w:val="741FF7EF"/>
    <w:rsid w:val="7420F905"/>
    <w:rsid w:val="7446AA55"/>
    <w:rsid w:val="7453DE64"/>
    <w:rsid w:val="745ADC7B"/>
    <w:rsid w:val="74806416"/>
    <w:rsid w:val="74C2B129"/>
    <w:rsid w:val="74DA9B97"/>
    <w:rsid w:val="75086E4B"/>
    <w:rsid w:val="751F98ED"/>
    <w:rsid w:val="752296F1"/>
    <w:rsid w:val="75271957"/>
    <w:rsid w:val="755C1F51"/>
    <w:rsid w:val="75617E1D"/>
    <w:rsid w:val="7595511C"/>
    <w:rsid w:val="75E11AAE"/>
    <w:rsid w:val="75EB5E9D"/>
    <w:rsid w:val="75FD343A"/>
    <w:rsid w:val="7606A4C1"/>
    <w:rsid w:val="760E68FF"/>
    <w:rsid w:val="76178C18"/>
    <w:rsid w:val="76221036"/>
    <w:rsid w:val="7648A6A2"/>
    <w:rsid w:val="7650EAA7"/>
    <w:rsid w:val="76667A7D"/>
    <w:rsid w:val="766A11AD"/>
    <w:rsid w:val="7672975B"/>
    <w:rsid w:val="767E732C"/>
    <w:rsid w:val="76973061"/>
    <w:rsid w:val="76A7D818"/>
    <w:rsid w:val="76A95254"/>
    <w:rsid w:val="76B93B47"/>
    <w:rsid w:val="76CDDB2B"/>
    <w:rsid w:val="76EA4E83"/>
    <w:rsid w:val="76F3E10D"/>
    <w:rsid w:val="7704D790"/>
    <w:rsid w:val="770FDAE9"/>
    <w:rsid w:val="7722D74C"/>
    <w:rsid w:val="7724E102"/>
    <w:rsid w:val="773117D8"/>
    <w:rsid w:val="773779D7"/>
    <w:rsid w:val="77378998"/>
    <w:rsid w:val="773DCA11"/>
    <w:rsid w:val="77568C83"/>
    <w:rsid w:val="779CEA70"/>
    <w:rsid w:val="77A32935"/>
    <w:rsid w:val="77B2D0B5"/>
    <w:rsid w:val="77BC5229"/>
    <w:rsid w:val="77CF6E51"/>
    <w:rsid w:val="77E4D767"/>
    <w:rsid w:val="77FCD6C3"/>
    <w:rsid w:val="7806BE33"/>
    <w:rsid w:val="78265FC7"/>
    <w:rsid w:val="7844B34F"/>
    <w:rsid w:val="78507083"/>
    <w:rsid w:val="78530DCE"/>
    <w:rsid w:val="7857F5AD"/>
    <w:rsid w:val="78645991"/>
    <w:rsid w:val="7865C5BF"/>
    <w:rsid w:val="78706F1B"/>
    <w:rsid w:val="78799393"/>
    <w:rsid w:val="78845A81"/>
    <w:rsid w:val="78B231DC"/>
    <w:rsid w:val="78B23378"/>
    <w:rsid w:val="78F55359"/>
    <w:rsid w:val="79050BC8"/>
    <w:rsid w:val="790D39D9"/>
    <w:rsid w:val="79152A43"/>
    <w:rsid w:val="7916C1AE"/>
    <w:rsid w:val="791877B0"/>
    <w:rsid w:val="7941CEDB"/>
    <w:rsid w:val="79432399"/>
    <w:rsid w:val="796F2EFF"/>
    <w:rsid w:val="797C54BB"/>
    <w:rsid w:val="798467E7"/>
    <w:rsid w:val="7993EDD7"/>
    <w:rsid w:val="79A557AC"/>
    <w:rsid w:val="79B32168"/>
    <w:rsid w:val="79BC274B"/>
    <w:rsid w:val="79C3E502"/>
    <w:rsid w:val="79C4EBCB"/>
    <w:rsid w:val="79C5B6C2"/>
    <w:rsid w:val="79CB5367"/>
    <w:rsid w:val="79CC4D17"/>
    <w:rsid w:val="79D1760F"/>
    <w:rsid w:val="79E4568B"/>
    <w:rsid w:val="7A31F7BA"/>
    <w:rsid w:val="7A35ABBA"/>
    <w:rsid w:val="7A5AD64C"/>
    <w:rsid w:val="7A6D963D"/>
    <w:rsid w:val="7A7EAB1A"/>
    <w:rsid w:val="7A85A3EE"/>
    <w:rsid w:val="7A994991"/>
    <w:rsid w:val="7AA15CED"/>
    <w:rsid w:val="7AB23188"/>
    <w:rsid w:val="7B155DD7"/>
    <w:rsid w:val="7B2B4CA1"/>
    <w:rsid w:val="7B3303A8"/>
    <w:rsid w:val="7B406E90"/>
    <w:rsid w:val="7B5AA19E"/>
    <w:rsid w:val="7B67CC5C"/>
    <w:rsid w:val="7B8375DE"/>
    <w:rsid w:val="7B8E5533"/>
    <w:rsid w:val="7B92C976"/>
    <w:rsid w:val="7BA30114"/>
    <w:rsid w:val="7BA3A608"/>
    <w:rsid w:val="7BA6D32B"/>
    <w:rsid w:val="7BBD33CE"/>
    <w:rsid w:val="7BC42E85"/>
    <w:rsid w:val="7BD82287"/>
    <w:rsid w:val="7BEB7C51"/>
    <w:rsid w:val="7BFFF345"/>
    <w:rsid w:val="7C0E3C34"/>
    <w:rsid w:val="7C12F362"/>
    <w:rsid w:val="7C34C3EA"/>
    <w:rsid w:val="7C3FFD54"/>
    <w:rsid w:val="7C48DEBF"/>
    <w:rsid w:val="7C4D989C"/>
    <w:rsid w:val="7C523E72"/>
    <w:rsid w:val="7C6C5A58"/>
    <w:rsid w:val="7C746C29"/>
    <w:rsid w:val="7C823FAD"/>
    <w:rsid w:val="7C98757A"/>
    <w:rsid w:val="7CBF776E"/>
    <w:rsid w:val="7CBFD259"/>
    <w:rsid w:val="7CC4A87E"/>
    <w:rsid w:val="7CD26067"/>
    <w:rsid w:val="7CEC6A5B"/>
    <w:rsid w:val="7CEED6AA"/>
    <w:rsid w:val="7CF5E9DE"/>
    <w:rsid w:val="7D01D4EC"/>
    <w:rsid w:val="7D14CFF0"/>
    <w:rsid w:val="7D1A76E1"/>
    <w:rsid w:val="7D333C56"/>
    <w:rsid w:val="7D41B47C"/>
    <w:rsid w:val="7D4A8598"/>
    <w:rsid w:val="7D6CE951"/>
    <w:rsid w:val="7D74D787"/>
    <w:rsid w:val="7D8F1464"/>
    <w:rsid w:val="7DA5F7E6"/>
    <w:rsid w:val="7DA63174"/>
    <w:rsid w:val="7DAD9D69"/>
    <w:rsid w:val="7DBC223A"/>
    <w:rsid w:val="7DFA0BAF"/>
    <w:rsid w:val="7E0DB685"/>
    <w:rsid w:val="7E124E99"/>
    <w:rsid w:val="7E3DAF3B"/>
    <w:rsid w:val="7E583D04"/>
    <w:rsid w:val="7E9A57F6"/>
    <w:rsid w:val="7EB191DB"/>
    <w:rsid w:val="7EB8C27B"/>
    <w:rsid w:val="7EC972A6"/>
    <w:rsid w:val="7EFEE1A0"/>
    <w:rsid w:val="7F0F5594"/>
    <w:rsid w:val="7F29F751"/>
    <w:rsid w:val="7F4AF365"/>
    <w:rsid w:val="7F4D7FE5"/>
    <w:rsid w:val="7F52D8E6"/>
    <w:rsid w:val="7F74C534"/>
    <w:rsid w:val="7FAF2CBC"/>
    <w:rsid w:val="7FBCB882"/>
    <w:rsid w:val="7FC49D3D"/>
    <w:rsid w:val="7FC4F2AC"/>
    <w:rsid w:val="7FF26A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11434A"/>
  <w14:defaultImageDpi w14:val="32767"/>
  <w15:chartTrackingRefBased/>
  <w15:docId w15:val="{0607BDC5-E987-43E2-A477-D2D2CB8347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styleId="Normal" w:default="1">
    <w:name w:val="Normal"/>
    <w:qFormat/>
    <w:rsid w:val="00956B28"/>
    <w:pPr>
      <w:spacing w:after="0" w:line="240" w:lineRule="auto"/>
    </w:pPr>
    <w:rPr>
      <w:rFonts w:ascii="Times New Roman" w:hAnsi="Times New Roman" w:eastAsia="Times New Roman" w:cs="Times New Roman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103845"/>
    <w:pPr>
      <w:spacing w:after="200" w:line="276" w:lineRule="auto"/>
    </w:pPr>
    <w:rPr>
      <w:rFonts w:ascii="Calibri" w:hAnsi="Calibri" w:eastAsiaTheme="minorHAnsi" w:cstheme="minorBidi"/>
      <w:sz w:val="22"/>
      <w:szCs w:val="21"/>
    </w:rPr>
  </w:style>
  <w:style w:type="character" w:styleId="PlainTextChar" w:customStyle="1">
    <w:name w:val="Plain Text Char"/>
    <w:basedOn w:val="DefaultParagraphFont"/>
    <w:link w:val="PlainText"/>
    <w:uiPriority w:val="99"/>
    <w:rsid w:val="00103845"/>
    <w:rPr>
      <w:rFonts w:ascii="Calibri" w:hAnsi="Calibri"/>
      <w:sz w:val="22"/>
      <w:szCs w:val="21"/>
    </w:rPr>
  </w:style>
  <w:style w:type="paragraph" w:styleId="Header">
    <w:name w:val="header"/>
    <w:basedOn w:val="Normal"/>
    <w:link w:val="HeaderChar"/>
    <w:uiPriority w:val="99"/>
    <w:unhideWhenUsed/>
    <w:rsid w:val="008A4BE3"/>
    <w:pPr>
      <w:tabs>
        <w:tab w:val="center" w:pos="4680"/>
        <w:tab w:val="right" w:pos="9360"/>
      </w:tabs>
    </w:pPr>
    <w:rPr>
      <w:rFonts w:asciiTheme="minorHAnsi" w:hAnsiTheme="minorHAnsi" w:eastAsiaTheme="minorHAnsi" w:cstheme="minorBidi"/>
    </w:rPr>
  </w:style>
  <w:style w:type="character" w:styleId="HeaderChar" w:customStyle="1">
    <w:name w:val="Header Char"/>
    <w:basedOn w:val="DefaultParagraphFont"/>
    <w:link w:val="Header"/>
    <w:uiPriority w:val="99"/>
    <w:rsid w:val="008A4BE3"/>
  </w:style>
  <w:style w:type="paragraph" w:styleId="Footer">
    <w:name w:val="footer"/>
    <w:basedOn w:val="Normal"/>
    <w:link w:val="FooterChar"/>
    <w:uiPriority w:val="99"/>
    <w:unhideWhenUsed/>
    <w:rsid w:val="008A4BE3"/>
    <w:pPr>
      <w:tabs>
        <w:tab w:val="center" w:pos="4680"/>
        <w:tab w:val="right" w:pos="9360"/>
      </w:tabs>
    </w:pPr>
    <w:rPr>
      <w:rFonts w:asciiTheme="minorHAnsi" w:hAnsiTheme="minorHAnsi" w:eastAsiaTheme="minorHAnsi" w:cstheme="minorBidi"/>
    </w:rPr>
  </w:style>
  <w:style w:type="character" w:styleId="FooterChar" w:customStyle="1">
    <w:name w:val="Footer Char"/>
    <w:basedOn w:val="DefaultParagraphFont"/>
    <w:link w:val="Footer"/>
    <w:uiPriority w:val="99"/>
    <w:rsid w:val="008A4BE3"/>
  </w:style>
  <w:style w:type="paragraph" w:styleId="NormalWeb">
    <w:name w:val="Normal (Web)"/>
    <w:basedOn w:val="Normal"/>
    <w:uiPriority w:val="99"/>
    <w:unhideWhenUsed/>
    <w:rsid w:val="00D61A53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967A9E"/>
    <w:pPr>
      <w:spacing w:after="200" w:line="276" w:lineRule="auto"/>
      <w:ind w:left="720"/>
      <w:contextualSpacing/>
    </w:pPr>
    <w:rPr>
      <w:rFonts w:asciiTheme="minorHAnsi" w:hAnsiTheme="minorHAnsi" w:eastAsiaTheme="minorHAnsi" w:cstheme="minorBid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35C5A"/>
    <w:rPr>
      <w:rFonts w:eastAsiaTheme="minorHAns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B35C5A"/>
    <w:rPr>
      <w:rFonts w:ascii="Times New Roman" w:hAnsi="Times New Roman" w:cs="Times New Roman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B35C5A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8545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8545E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C8545E"/>
    <w:rPr>
      <w:rFonts w:ascii="Times New Roman" w:hAnsi="Times New Roman" w:eastAsia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8545E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C8545E"/>
    <w:rPr>
      <w:rFonts w:ascii="Times New Roman" w:hAnsi="Times New Roman" w:eastAsia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C58E1"/>
    <w:pPr>
      <w:spacing w:after="0" w:line="240" w:lineRule="auto"/>
    </w:pPr>
    <w:rPr>
      <w:rFonts w:ascii="Times New Roman" w:hAnsi="Times New Roman" w:eastAsia="Times New Roman" w:cs="Times New Roman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character" w:styleId="normaltextrun" w:customStyle="1">
    <w:name w:val="normaltextrun"/>
    <w:basedOn w:val="DefaultParagraphFont"/>
    <w:rsid w:val="00812DBA"/>
  </w:style>
  <w:style w:type="paragraph" w:styleId="paragraph" w:customStyle="1">
    <w:name w:val="paragraph"/>
    <w:basedOn w:val="Normal"/>
    <w:rsid w:val="00001E3E"/>
    <w:pPr>
      <w:spacing w:before="100" w:beforeAutospacing="1" w:after="100" w:afterAutospacing="1"/>
    </w:pPr>
  </w:style>
  <w:style w:type="character" w:styleId="eop" w:customStyle="1">
    <w:name w:val="eop"/>
    <w:basedOn w:val="DefaultParagraphFont"/>
    <w:rsid w:val="00001E3E"/>
  </w:style>
  <w:style w:type="character" w:styleId="UnresolvedMention">
    <w:name w:val="Unresolved Mention"/>
    <w:basedOn w:val="DefaultParagraphFont"/>
    <w:uiPriority w:val="99"/>
    <w:rsid w:val="00B86BA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765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4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30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28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36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97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31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82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88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33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022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514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28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07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2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5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027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35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281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05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17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38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67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9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64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32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18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8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0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97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1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58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125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0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91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941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ntTable" Target="fontTable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jpg" Id="rId11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theme" Target="theme/theme1.xml" Id="rId1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154fc1f-36dd-4dcf-8a93-48c842b3e802">
      <UserInfo>
        <DisplayName>Eva Sander</DisplayName>
        <AccountId>14</AccountId>
        <AccountType/>
      </UserInfo>
      <UserInfo>
        <DisplayName>Janelle Reed</DisplayName>
        <AccountId>15</AccountId>
        <AccountType/>
      </UserInfo>
      <UserInfo>
        <DisplayName>Stacy Sillasen</DisplayName>
        <AccountId>16</AccountId>
        <AccountType/>
      </UserInfo>
      <UserInfo>
        <DisplayName>Bob Seeger</DisplayName>
        <AccountId>3</AccountId>
        <AccountType/>
      </UserInfo>
      <UserInfo>
        <DisplayName>Shereen Schwaninger</DisplayName>
        <AccountId>11</AccountId>
        <AccountType/>
      </UserInfo>
      <UserInfo>
        <DisplayName>Jeff Petersen</DisplayName>
        <AccountId>17</AccountId>
        <AccountType/>
      </UserInfo>
      <UserInfo>
        <DisplayName>Josh Luse</DisplayName>
        <AccountId>12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9B68B06A0DAB4A97DF22D6985995DF" ma:contentTypeVersion="11" ma:contentTypeDescription="Create a new document." ma:contentTypeScope="" ma:versionID="39aed4b5d008cbed9320630029d0e4b4">
  <xsd:schema xmlns:xsd="http://www.w3.org/2001/XMLSchema" xmlns:xs="http://www.w3.org/2001/XMLSchema" xmlns:p="http://schemas.microsoft.com/office/2006/metadata/properties" xmlns:ns2="ff107daa-5062-4ce2-9824-7288a6d4c43f" xmlns:ns3="c154fc1f-36dd-4dcf-8a93-48c842b3e802" targetNamespace="http://schemas.microsoft.com/office/2006/metadata/properties" ma:root="true" ma:fieldsID="c4344928f2ed746cfc8edd4d08550470" ns2:_="" ns3:_="">
    <xsd:import namespace="ff107daa-5062-4ce2-9824-7288a6d4c43f"/>
    <xsd:import namespace="c154fc1f-36dd-4dcf-8a93-48c842b3e80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107daa-5062-4ce2-9824-7288a6d4c43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54fc1f-36dd-4dcf-8a93-48c842b3e80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8EE4C71-271A-4480-9292-34B03039231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875F939-31FD-49C1-85FC-E38007EEE81C}">
  <ds:schemaRefs>
    <ds:schemaRef ds:uri="http://schemas.microsoft.com/office/2006/metadata/properties"/>
    <ds:schemaRef ds:uri="http://schemas.microsoft.com/office/infopath/2007/PartnerControls"/>
    <ds:schemaRef ds:uri="c154fc1f-36dd-4dcf-8a93-48c842b3e802"/>
  </ds:schemaRefs>
</ds:datastoreItem>
</file>

<file path=customXml/itemProps3.xml><?xml version="1.0" encoding="utf-8"?>
<ds:datastoreItem xmlns:ds="http://schemas.openxmlformats.org/officeDocument/2006/customXml" ds:itemID="{6200AA89-DD38-48D2-A6DC-548E051463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107daa-5062-4ce2-9824-7288a6d4c43f"/>
    <ds:schemaRef ds:uri="c154fc1f-36dd-4dcf-8a93-48c842b3e8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983E9CB-F454-4E52-8E8F-B5986ECBAA41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Janelle Reed</dc:creator>
  <keywords/>
  <dc:description/>
  <lastModifiedBy>Matt Meyer</lastModifiedBy>
  <revision>21</revision>
  <lastPrinted>2021-03-03T19:18:00.0000000Z</lastPrinted>
  <dcterms:created xsi:type="dcterms:W3CDTF">2021-03-10T15:19:00.0000000Z</dcterms:created>
  <dcterms:modified xsi:type="dcterms:W3CDTF">2021-03-11T19:06:01.7769220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9B68B06A0DAB4A97DF22D6985995DF</vt:lpwstr>
  </property>
  <property fmtid="{D5CDD505-2E9C-101B-9397-08002B2CF9AE}" pid="3" name="Order">
    <vt:r8>3700</vt:r8>
  </property>
  <property fmtid="{D5CDD505-2E9C-101B-9397-08002B2CF9AE}" pid="4" name="xd_Signature">
    <vt:bool>false</vt:bool>
  </property>
  <property fmtid="{D5CDD505-2E9C-101B-9397-08002B2CF9AE}" pid="5" name="SharedWithUsers">
    <vt:lpwstr>16;#Janelle Reed</vt:lpwstr>
  </property>
  <property fmtid="{D5CDD505-2E9C-101B-9397-08002B2CF9AE}" pid="6" name="xd_ProgID">
    <vt:lpwstr/>
  </property>
  <property fmtid="{D5CDD505-2E9C-101B-9397-08002B2CF9AE}" pid="7" name="TemplateUrl">
    <vt:lpwstr/>
  </property>
  <property fmtid="{D5CDD505-2E9C-101B-9397-08002B2CF9AE}" pid="8" name="ComplianceAssetId">
    <vt:lpwstr/>
  </property>
</Properties>
</file>